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E2C8A" w:rsidRPr="00C52F1F" w:rsidP="00E241F9" w14:paraId="3D392873" w14:textId="065BF150">
      <w:pPr>
        <w:pStyle w:val="DocumentTitle"/>
        <w:spacing w:after="200"/>
      </w:pPr>
      <w:r w:rsidRPr="3158AD0A">
        <w:t xml:space="preserve">Focus Group </w:t>
      </w:r>
      <w:r w:rsidRPr="3158AD0A" w:rsidR="00380A4E">
        <w:t>Discussion Guide</w:t>
      </w:r>
      <w:r w:rsidRPr="3158AD0A" w:rsidR="1263BCDD">
        <w:t>: Parents of Unvaccinated Children 5 to 11 Years Old</w:t>
      </w:r>
    </w:p>
    <w:p w:rsidR="00D17B47" w:rsidRPr="00903AA1" w:rsidP="005A1499" w14:paraId="17B1F195" w14:textId="38D20523">
      <w:pPr>
        <w:pStyle w:val="Heading1"/>
        <w:tabs>
          <w:tab w:val="right" w:pos="9360"/>
        </w:tabs>
        <w:spacing w:before="200" w:after="120" w:line="240" w:lineRule="auto"/>
        <w:rPr>
          <w:rFonts w:eastAsiaTheme="minorHAnsi" w:cstheme="minorHAnsi"/>
        </w:rPr>
      </w:pPr>
      <w:bookmarkStart w:id="0" w:name="_Hlk72761915"/>
      <w:bookmarkStart w:id="1" w:name="_Hlk72761961"/>
      <w:r>
        <w:rPr>
          <w:rFonts w:cstheme="minorHAnsi"/>
        </w:rPr>
        <w:t xml:space="preserve">Introduction and Ice Breaker </w:t>
      </w:r>
      <w:r w:rsidRPr="00903AA1" w:rsidR="002153AD">
        <w:rPr>
          <w:rFonts w:cstheme="minorHAnsi"/>
        </w:rPr>
        <w:t>(</w:t>
      </w:r>
      <w:r w:rsidR="001D324C">
        <w:rPr>
          <w:rFonts w:cstheme="minorHAnsi"/>
        </w:rPr>
        <w:t>10</w:t>
      </w:r>
      <w:r w:rsidRPr="00903AA1" w:rsidR="001D324C">
        <w:rPr>
          <w:rFonts w:cstheme="minorHAnsi"/>
        </w:rPr>
        <w:t xml:space="preserve"> </w:t>
      </w:r>
      <w:r>
        <w:rPr>
          <w:rFonts w:cstheme="minorHAnsi"/>
        </w:rPr>
        <w:t>min.</w:t>
      </w:r>
      <w:r w:rsidRPr="00903AA1" w:rsidR="002153AD">
        <w:rPr>
          <w:rFonts w:cstheme="minorHAnsi"/>
        </w:rPr>
        <w:t xml:space="preserve">) </w:t>
      </w:r>
      <w:bookmarkEnd w:id="0"/>
      <w:r w:rsidRPr="00903AA1" w:rsidR="00D66B01">
        <w:rPr>
          <w:rFonts w:eastAsiaTheme="minorHAnsi" w:cstheme="minorHAnsi"/>
        </w:rPr>
        <w:tab/>
      </w:r>
    </w:p>
    <w:p w:rsidR="00C44D90" w:rsidRPr="00830AB7" w:rsidP="00E241F9" w14:paraId="2B69D34F" w14:textId="25FAD1CA">
      <w:pPr>
        <w:spacing w:after="0" w:line="240" w:lineRule="auto"/>
        <w:rPr>
          <w:rFonts w:eastAsia="Arial" w:cstheme="minorHAnsi"/>
          <w:b/>
          <w:bCs/>
          <w:color w:val="000000"/>
          <w:sz w:val="24"/>
          <w:szCs w:val="24"/>
        </w:rPr>
      </w:pPr>
      <w:r w:rsidRPr="00903AA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MODERATOR NOTE: Must</w:t>
      </w:r>
      <w:r w:rsidR="00D90D4D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-</w:t>
      </w:r>
      <w:r w:rsidRPr="00903AA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hit questions are in bold and should be prioritized if time is </w:t>
      </w:r>
      <w:r w:rsidRP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limited</w:t>
      </w:r>
      <w:r w:rsidRP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. </w:t>
      </w:r>
      <w:r w:rsidRPr="00680B89" w:rsid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Specific notes for moderators are in brackets</w:t>
      </w:r>
      <w:r w:rsidR="00764E9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 and </w:t>
      </w:r>
      <w:r w:rsidR="00965B02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are </w:t>
      </w:r>
      <w:r w:rsidR="00764E9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highlighted</w:t>
      </w:r>
      <w:r w:rsidRPr="00680B89" w:rsid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.</w:t>
      </w:r>
      <w:r w:rsidR="00680B89">
        <w:rPr>
          <w:rFonts w:eastAsia="Arial" w:cstheme="minorHAnsi"/>
          <w:b/>
          <w:bCs/>
          <w:color w:val="000000"/>
          <w:sz w:val="24"/>
          <w:szCs w:val="24"/>
        </w:rPr>
        <w:t xml:space="preserve"> </w:t>
      </w:r>
    </w:p>
    <w:p w:rsidR="001F3938" w:rsidRPr="00903AA1" w:rsidP="00F50F3F" w14:paraId="0C5977F0" w14:textId="1C9DC02D">
      <w:pPr>
        <w:pStyle w:val="Heading3"/>
      </w:pPr>
      <w:r w:rsidRPr="00903AA1">
        <w:t>Introduction</w:t>
      </w:r>
      <w:r w:rsidR="00F50F3F">
        <w:t xml:space="preserve"> (</w:t>
      </w:r>
      <w:r w:rsidR="007B2912">
        <w:t>4 min.)</w:t>
      </w:r>
    </w:p>
    <w:bookmarkEnd w:id="1"/>
    <w:p w:rsidR="004837A4" w:rsidRPr="00903AA1" w:rsidP="00E241F9" w14:paraId="2291F57F" w14:textId="58CDC190">
      <w:p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Hello</w:t>
      </w:r>
      <w:r w:rsidR="002A237E">
        <w:rPr>
          <w:rFonts w:eastAsia="Arial" w:cstheme="minorHAnsi"/>
          <w:color w:val="000000"/>
          <w:sz w:val="24"/>
          <w:szCs w:val="24"/>
        </w:rPr>
        <w:t>,</w:t>
      </w:r>
      <w:r w:rsidRPr="00903AA1">
        <w:rPr>
          <w:rFonts w:eastAsia="Arial" w:cstheme="minorHAnsi"/>
          <w:color w:val="000000"/>
          <w:sz w:val="24"/>
          <w:szCs w:val="24"/>
        </w:rPr>
        <w:t xml:space="preserve"> and thank you for speaking with me today. My name is X, and I work for a private research company. </w:t>
      </w:r>
    </w:p>
    <w:p w:rsidR="004837A4" w:rsidRPr="00903AA1" w:rsidP="00E241F9" w14:paraId="5EB39B84" w14:textId="1B13092E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Before we begin, I want to go over a couple of things:</w:t>
      </w:r>
    </w:p>
    <w:p w:rsidR="008D08D5" w:rsidRPr="00903AA1" w:rsidP="00E241F9" w14:paraId="4EEB89EB" w14:textId="6183534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Your participation is voluntary. If I ask any questions </w:t>
      </w:r>
      <w:r w:rsidR="00A64837">
        <w:rPr>
          <w:rFonts w:eastAsia="Times New Roman" w:cstheme="minorHAnsi"/>
          <w:color w:val="000000"/>
          <w:sz w:val="24"/>
          <w:szCs w:val="24"/>
        </w:rPr>
        <w:t xml:space="preserve">that </w:t>
      </w:r>
      <w:r w:rsidRPr="00903AA1">
        <w:rPr>
          <w:rFonts w:eastAsia="Times New Roman" w:cstheme="minorHAnsi"/>
          <w:color w:val="000000"/>
          <w:sz w:val="24"/>
          <w:szCs w:val="24"/>
        </w:rPr>
        <w:t>you do not wish to answer, you do not have to answer them.</w:t>
      </w:r>
      <w:r w:rsidRPr="00903AA1" w:rsidR="00326329">
        <w:rPr>
          <w:rFonts w:eastAsia="Times New Roman" w:cstheme="minorHAnsi"/>
          <w:color w:val="000000"/>
          <w:sz w:val="24"/>
          <w:szCs w:val="24"/>
        </w:rPr>
        <w:t xml:space="preserve"> Also, t</w:t>
      </w:r>
      <w:r w:rsidRPr="00903AA1">
        <w:rPr>
          <w:rFonts w:eastAsia="Times New Roman" w:cstheme="minorHAnsi"/>
          <w:color w:val="000000"/>
          <w:sz w:val="24"/>
          <w:szCs w:val="24"/>
        </w:rPr>
        <w:t>here are no right or wrong answers here—we just want to know what you think.</w:t>
      </w:r>
    </w:p>
    <w:p w:rsidR="004837A4" w:rsidRPr="00903AA1" w:rsidP="00E241F9" w14:paraId="75FD433C" w14:textId="23DD6BA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I did not create any of the materials you’ll be reviewing, so I invite you to openly share your thoughts and opinions with me. </w:t>
      </w:r>
      <w:r w:rsidRPr="00903AA1">
        <w:rPr>
          <w:rFonts w:eastAsia="Times New Roman" w:cstheme="minorHAnsi"/>
          <w:color w:val="000000"/>
          <w:sz w:val="24"/>
          <w:szCs w:val="24"/>
        </w:rPr>
        <w:t>Your responses won’t affect me either way.</w:t>
      </w:r>
      <w:r w:rsidRPr="00903AA1" w:rsidR="00AD766C">
        <w:rPr>
          <w:rFonts w:eastAsia="Times New Roman" w:cstheme="minorHAnsi"/>
          <w:color w:val="000000"/>
          <w:sz w:val="24"/>
          <w:szCs w:val="24"/>
        </w:rPr>
        <w:t xml:space="preserve"> Again, 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my whole reason for being here is to learn about what you think, not to try </w:t>
      </w:r>
      <w:r w:rsidR="00D21C1D">
        <w:rPr>
          <w:rFonts w:eastAsia="Times New Roman" w:cstheme="minorHAnsi"/>
          <w:color w:val="000000"/>
          <w:sz w:val="24"/>
          <w:szCs w:val="24"/>
        </w:rPr>
        <w:t>to</w:t>
      </w:r>
      <w:r w:rsidRPr="00903AA1" w:rsidR="00D21C1D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sway you. </w:t>
      </w:r>
    </w:p>
    <w:p w:rsidR="004837A4" w:rsidRPr="00903AA1" w:rsidP="00E241F9" w14:paraId="4F79650E" w14:textId="0355E440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>There may be times</w:t>
      </w:r>
      <w:r w:rsidR="00A729CB">
        <w:rPr>
          <w:rFonts w:eastAsia="Times New Roman" w:cstheme="minorHAnsi"/>
          <w:color w:val="000000"/>
          <w:sz w:val="24"/>
          <w:szCs w:val="24"/>
        </w:rPr>
        <w:t xml:space="preserve"> wh</w:t>
      </w:r>
      <w:r w:rsidR="00154C7E">
        <w:rPr>
          <w:rFonts w:eastAsia="Times New Roman" w:cstheme="minorHAnsi"/>
          <w:color w:val="000000"/>
          <w:sz w:val="24"/>
          <w:szCs w:val="24"/>
        </w:rPr>
        <w:t>ere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 I ask you to clarify or to tell </w:t>
      </w:r>
      <w:r w:rsidR="00CE2705">
        <w:rPr>
          <w:rFonts w:eastAsia="Times New Roman" w:cstheme="minorHAnsi"/>
          <w:color w:val="000000"/>
          <w:sz w:val="24"/>
          <w:szCs w:val="24"/>
        </w:rPr>
        <w:t xml:space="preserve">me 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more about what you just said. This is simply to make sure I </w:t>
      </w:r>
      <w:r w:rsidRPr="00903AA1" w:rsidR="005F1F5E">
        <w:rPr>
          <w:rFonts w:eastAsia="Times New Roman" w:cstheme="minorHAnsi"/>
          <w:color w:val="000000"/>
          <w:sz w:val="24"/>
          <w:szCs w:val="24"/>
        </w:rPr>
        <w:t>underst</w:t>
      </w:r>
      <w:r w:rsidR="005F1F5E">
        <w:rPr>
          <w:rFonts w:eastAsia="Times New Roman" w:cstheme="minorHAnsi"/>
          <w:color w:val="000000"/>
          <w:sz w:val="24"/>
          <w:szCs w:val="24"/>
        </w:rPr>
        <w:t>an</w:t>
      </w:r>
      <w:r w:rsidRPr="00903AA1" w:rsidR="005F1F5E">
        <w:rPr>
          <w:rFonts w:eastAsia="Times New Roman" w:cstheme="minorHAnsi"/>
          <w:color w:val="000000"/>
          <w:sz w:val="24"/>
          <w:szCs w:val="24"/>
        </w:rPr>
        <w:t xml:space="preserve">d </w:t>
      </w:r>
      <w:r w:rsidRPr="00903AA1">
        <w:rPr>
          <w:rFonts w:eastAsia="Times New Roman" w:cstheme="minorHAnsi"/>
          <w:color w:val="000000"/>
          <w:sz w:val="24"/>
          <w:szCs w:val="24"/>
        </w:rPr>
        <w:t>and accurately capture what you think, not because I’m challenging your point of view.</w:t>
      </w:r>
    </w:p>
    <w:p w:rsidR="004837A4" w:rsidRPr="00903AA1" w:rsidP="00E241F9" w14:paraId="035D5ACF" w14:textId="0FA96860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>Everything you share here is confidential. Nothing you say will be tied back to you. Your name and any identifying information will not be used in any of our reports.</w:t>
      </w:r>
    </w:p>
    <w:p w:rsidR="004837A4" w:rsidRPr="00903AA1" w:rsidP="00E241F9" w14:paraId="2DC2B8C3" w14:textId="11F75566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2" w:name="_Hlk34819619"/>
      <w:r w:rsidRPr="00903AA1">
        <w:rPr>
          <w:rFonts w:eastAsia="Times New Roman" w:cstheme="minorHAnsi"/>
          <w:color w:val="000000"/>
          <w:sz w:val="24"/>
          <w:szCs w:val="24"/>
        </w:rPr>
        <w:t xml:space="preserve">There are some other people </w:t>
      </w:r>
      <w:r w:rsidRPr="00903AA1" w:rsidR="00020798">
        <w:rPr>
          <w:rFonts w:eastAsia="Times New Roman" w:cstheme="minorHAnsi"/>
          <w:color w:val="000000"/>
          <w:sz w:val="24"/>
          <w:szCs w:val="24"/>
        </w:rPr>
        <w:t xml:space="preserve">on the call who are helping me take notes so </w:t>
      </w:r>
      <w:r w:rsidR="00AF3BF1">
        <w:rPr>
          <w:rFonts w:eastAsia="Times New Roman" w:cstheme="minorHAnsi"/>
          <w:color w:val="000000"/>
          <w:sz w:val="24"/>
          <w:szCs w:val="24"/>
        </w:rPr>
        <w:t xml:space="preserve">that </w:t>
      </w:r>
      <w:r w:rsidRPr="00903AA1" w:rsidR="00020798">
        <w:rPr>
          <w:rFonts w:eastAsia="Times New Roman" w:cstheme="minorHAnsi"/>
          <w:color w:val="000000"/>
          <w:sz w:val="24"/>
          <w:szCs w:val="24"/>
        </w:rPr>
        <w:t>I can focus on our conversation.</w:t>
      </w:r>
    </w:p>
    <w:bookmarkEnd w:id="2"/>
    <w:p w:rsidR="008B34BD" w:rsidRPr="00903AA1" w:rsidP="00E241F9" w14:paraId="3C7ABFA1" w14:textId="2FC7949B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>I’ll be recording our conversation</w:t>
      </w:r>
      <w:r w:rsidR="00CF7D9E">
        <w:rPr>
          <w:rFonts w:eastAsia="Times New Roman" w:cstheme="minorHAnsi"/>
          <w:color w:val="000000"/>
          <w:sz w:val="24"/>
          <w:szCs w:val="24"/>
        </w:rPr>
        <w:t>,</w:t>
      </w:r>
      <w:r w:rsidR="00236119">
        <w:rPr>
          <w:rFonts w:eastAsia="Times New Roman" w:cstheme="minorHAnsi"/>
          <w:color w:val="000000"/>
          <w:sz w:val="24"/>
          <w:szCs w:val="24"/>
        </w:rPr>
        <w:t xml:space="preserve"> and t</w:t>
      </w:r>
      <w:r w:rsidRPr="00903AA1">
        <w:rPr>
          <w:rFonts w:eastAsia="Times New Roman" w:cstheme="minorHAnsi"/>
          <w:color w:val="000000"/>
          <w:sz w:val="24"/>
          <w:szCs w:val="24"/>
        </w:rPr>
        <w:t>he recordings will be used to confirm our notes</w:t>
      </w:r>
      <w:r w:rsidR="00F93DAE">
        <w:rPr>
          <w:rFonts w:eastAsia="Times New Roman" w:cstheme="minorHAnsi"/>
          <w:color w:val="000000"/>
          <w:sz w:val="24"/>
          <w:szCs w:val="24"/>
        </w:rPr>
        <w:t>,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236119">
        <w:rPr>
          <w:rFonts w:eastAsia="Times New Roman" w:cstheme="minorHAnsi"/>
          <w:color w:val="000000"/>
          <w:sz w:val="24"/>
          <w:szCs w:val="24"/>
        </w:rPr>
        <w:t>so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 other project staff may hear the recording </w:t>
      </w:r>
      <w:r w:rsidRPr="00903AA1">
        <w:rPr>
          <w:rFonts w:eastAsia="Times New Roman" w:cstheme="minorHAnsi"/>
          <w:color w:val="000000"/>
          <w:sz w:val="24"/>
          <w:szCs w:val="24"/>
        </w:rPr>
        <w:t>at a later date</w:t>
      </w:r>
      <w:r w:rsidRPr="00903AA1">
        <w:rPr>
          <w:rFonts w:eastAsia="Times New Roman" w:cstheme="minorHAnsi"/>
          <w:color w:val="000000"/>
          <w:sz w:val="24"/>
          <w:szCs w:val="24"/>
        </w:rPr>
        <w:t>.</w:t>
      </w:r>
      <w:r w:rsidRPr="00903AA1" w:rsidR="004C5BF4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:rsidR="008B34BD" w:rsidRPr="00903AA1" w:rsidP="00E241F9" w14:paraId="793F7784" w14:textId="27BA762E">
      <w:pPr>
        <w:numPr>
          <w:ilvl w:val="1"/>
          <w:numId w:val="2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903AA1">
        <w:rPr>
          <w:rFonts w:eastAsia="Times New Roman" w:cstheme="minorHAnsi"/>
          <w:b/>
          <w:bCs/>
          <w:color w:val="000000"/>
          <w:sz w:val="24"/>
          <w:szCs w:val="24"/>
        </w:rPr>
        <w:t>Do you agree to be recorded?</w:t>
      </w:r>
      <w:r w:rsidRPr="00D613B2" w:rsidR="00D613B2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5A1499" w:rsidR="00D613B2">
        <w:rPr>
          <w:rFonts w:eastAsia="Times New Roman" w:cstheme="minorHAnsi"/>
          <w:color w:val="000000"/>
          <w:sz w:val="24"/>
          <w:szCs w:val="24"/>
          <w:highlight w:val="yellow"/>
        </w:rPr>
        <w:t>[Receive verbal yes</w:t>
      </w:r>
      <w:r w:rsidR="00D613B2">
        <w:rPr>
          <w:rFonts w:eastAsia="Times New Roman" w:cstheme="minorHAnsi"/>
          <w:color w:val="000000"/>
          <w:sz w:val="24"/>
          <w:szCs w:val="24"/>
          <w:highlight w:val="yellow"/>
        </w:rPr>
        <w:t xml:space="preserve"> from each participant</w:t>
      </w:r>
      <w:r w:rsidR="002A3C7C">
        <w:rPr>
          <w:rFonts w:eastAsia="Times New Roman" w:cstheme="minorHAnsi"/>
          <w:color w:val="000000"/>
          <w:sz w:val="24"/>
          <w:szCs w:val="24"/>
          <w:highlight w:val="yellow"/>
        </w:rPr>
        <w:t>.</w:t>
      </w:r>
      <w:r w:rsidRPr="005A1499" w:rsidR="00D613B2">
        <w:rPr>
          <w:rFonts w:eastAsia="Times New Roman" w:cstheme="minorHAnsi"/>
          <w:color w:val="000000"/>
          <w:sz w:val="24"/>
          <w:szCs w:val="24"/>
          <w:highlight w:val="yellow"/>
        </w:rPr>
        <w:t>]</w:t>
      </w:r>
    </w:p>
    <w:p w:rsidR="004837A4" w:rsidRPr="00903AA1" w:rsidP="00E241F9" w14:paraId="2D354526" w14:textId="519ADFF6">
      <w:pPr>
        <w:numPr>
          <w:ilvl w:val="1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Great! </w:t>
      </w:r>
      <w:r w:rsidRPr="00903AA1">
        <w:rPr>
          <w:rFonts w:eastAsia="Times New Roman" w:cstheme="minorHAnsi"/>
          <w:color w:val="000000"/>
          <w:sz w:val="24"/>
          <w:szCs w:val="24"/>
        </w:rPr>
        <w:t>I am going to start the recording now.</w:t>
      </w:r>
      <w:r w:rsidR="00F674CD">
        <w:rPr>
          <w:rFonts w:eastAsia="Times New Roman" w:cstheme="minorHAnsi"/>
          <w:color w:val="000000"/>
          <w:sz w:val="24"/>
          <w:szCs w:val="24"/>
        </w:rPr>
        <w:t xml:space="preserve"> [</w:t>
      </w:r>
      <w:r w:rsidRPr="005A1499" w:rsidR="00F674CD">
        <w:rPr>
          <w:rFonts w:eastAsia="Times New Roman" w:cstheme="minorHAnsi"/>
          <w:color w:val="000000"/>
          <w:sz w:val="24"/>
          <w:szCs w:val="24"/>
          <w:highlight w:val="yellow"/>
        </w:rPr>
        <w:t>Amplify will begin recording</w:t>
      </w:r>
      <w:r w:rsidRPr="00A64181" w:rsidR="002A3C7C">
        <w:rPr>
          <w:rFonts w:eastAsia="Times New Roman" w:cstheme="minorHAnsi"/>
          <w:color w:val="000000"/>
          <w:sz w:val="24"/>
          <w:szCs w:val="24"/>
          <w:highlight w:val="yellow"/>
        </w:rPr>
        <w:t>.</w:t>
      </w:r>
      <w:r w:rsidR="00F674CD">
        <w:rPr>
          <w:rFonts w:eastAsia="Times New Roman" w:cstheme="minorHAnsi"/>
          <w:color w:val="000000"/>
          <w:sz w:val="24"/>
          <w:szCs w:val="24"/>
        </w:rPr>
        <w:t>]</w:t>
      </w:r>
    </w:p>
    <w:p w:rsidR="00C0082E" w:rsidP="00E241F9" w14:paraId="68FE4194" w14:textId="39B866CE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Our discussion should take no more than </w:t>
      </w:r>
      <w:r w:rsidR="00211229">
        <w:rPr>
          <w:rFonts w:eastAsia="Times New Roman" w:cstheme="minorHAnsi"/>
          <w:color w:val="000000"/>
          <w:sz w:val="24"/>
          <w:szCs w:val="24"/>
        </w:rPr>
        <w:t>90 minutes</w:t>
      </w:r>
      <w:r w:rsidRPr="00903AA1">
        <w:rPr>
          <w:rFonts w:eastAsia="Times New Roman" w:cstheme="minorHAnsi"/>
          <w:color w:val="000000"/>
          <w:sz w:val="24"/>
          <w:szCs w:val="24"/>
        </w:rPr>
        <w:t>.</w:t>
      </w:r>
      <w:r w:rsidRPr="00903AA1" w:rsidR="004C5BF4">
        <w:rPr>
          <w:rFonts w:eastAsia="Times New Roman" w:cstheme="minorHAnsi"/>
          <w:color w:val="000000"/>
          <w:sz w:val="24"/>
          <w:szCs w:val="24"/>
        </w:rPr>
        <w:t xml:space="preserve"> I want to be respectful of your time</w:t>
      </w:r>
      <w:r w:rsidR="00BA2C16">
        <w:rPr>
          <w:rFonts w:eastAsia="Times New Roman" w:cstheme="minorHAnsi"/>
          <w:color w:val="000000"/>
          <w:sz w:val="24"/>
          <w:szCs w:val="24"/>
        </w:rPr>
        <w:t>,</w:t>
      </w:r>
      <w:r w:rsidRPr="00903AA1" w:rsidR="004C5BF4">
        <w:rPr>
          <w:rFonts w:eastAsia="Times New Roman" w:cstheme="minorHAnsi"/>
          <w:color w:val="000000"/>
          <w:sz w:val="24"/>
          <w:szCs w:val="24"/>
        </w:rPr>
        <w:t xml:space="preserve"> so I may interrupt</w:t>
      </w:r>
      <w:r w:rsidR="00BA2C16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A010F0">
        <w:rPr>
          <w:rFonts w:eastAsia="Times New Roman" w:cstheme="minorHAnsi"/>
          <w:color w:val="000000"/>
          <w:sz w:val="24"/>
          <w:szCs w:val="24"/>
        </w:rPr>
        <w:t>occasionally</w:t>
      </w:r>
      <w:r w:rsidRPr="00903AA1" w:rsidR="006F7673">
        <w:rPr>
          <w:rFonts w:eastAsia="Times New Roman" w:cstheme="minorHAnsi"/>
          <w:color w:val="000000"/>
          <w:sz w:val="24"/>
          <w:szCs w:val="24"/>
        </w:rPr>
        <w:t xml:space="preserve"> to make sure we can stay on track and get through </w:t>
      </w:r>
      <w:r w:rsidRPr="00903AA1" w:rsidR="006F7673">
        <w:rPr>
          <w:rFonts w:eastAsia="Times New Roman" w:cstheme="minorHAnsi"/>
          <w:color w:val="000000"/>
          <w:sz w:val="24"/>
          <w:szCs w:val="24"/>
        </w:rPr>
        <w:t>all of</w:t>
      </w:r>
      <w:r w:rsidRPr="00903AA1" w:rsidR="006F7673">
        <w:rPr>
          <w:rFonts w:eastAsia="Times New Roman" w:cstheme="minorHAnsi"/>
          <w:color w:val="000000"/>
          <w:sz w:val="24"/>
          <w:szCs w:val="24"/>
        </w:rPr>
        <w:t xml:space="preserve"> the questions I have today.</w:t>
      </w:r>
    </w:p>
    <w:p w:rsidR="00F22817" w:rsidRPr="003573E6" w:rsidP="00E241F9" w14:paraId="359BF88A" w14:textId="11221224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32D7A98E">
        <w:rPr>
          <w:rFonts w:eastAsia="Times New Roman"/>
          <w:color w:val="000000" w:themeColor="text1"/>
          <w:sz w:val="24"/>
          <w:szCs w:val="24"/>
        </w:rPr>
        <w:t>In terms of the flow of our conversation today and what to expect</w:t>
      </w:r>
      <w:r w:rsidR="00C91356">
        <w:rPr>
          <w:rFonts w:eastAsia="Times New Roman"/>
          <w:color w:val="000000" w:themeColor="text1"/>
          <w:sz w:val="24"/>
          <w:szCs w:val="24"/>
        </w:rPr>
        <w:t>,</w:t>
      </w:r>
      <w:r w:rsidRPr="32D7A98E">
        <w:rPr>
          <w:rFonts w:eastAsia="Times New Roman"/>
          <w:color w:val="000000" w:themeColor="text1"/>
          <w:sz w:val="24"/>
          <w:szCs w:val="24"/>
        </w:rPr>
        <w:t xml:space="preserve"> I’ll start off by asking general questions about your experience </w:t>
      </w:r>
      <w:r w:rsidR="0065785D">
        <w:rPr>
          <w:rFonts w:eastAsia="Times New Roman"/>
          <w:color w:val="000000" w:themeColor="text1"/>
          <w:sz w:val="24"/>
          <w:szCs w:val="24"/>
        </w:rPr>
        <w:t xml:space="preserve">with </w:t>
      </w:r>
      <w:r w:rsidRPr="32D7A98E">
        <w:rPr>
          <w:rFonts w:eastAsia="Times New Roman"/>
          <w:color w:val="000000" w:themeColor="text1"/>
          <w:sz w:val="24"/>
          <w:szCs w:val="24"/>
        </w:rPr>
        <w:t xml:space="preserve">COVID and the pandemic, and then move on to more specific questions about COVID vaccines </w:t>
      </w:r>
      <w:r w:rsidR="00F50F3F">
        <w:rPr>
          <w:rFonts w:eastAsia="Times New Roman"/>
          <w:color w:val="000000" w:themeColor="text1"/>
          <w:sz w:val="24"/>
          <w:szCs w:val="24"/>
        </w:rPr>
        <w:t xml:space="preserve">and your thoughts about COVID vaccines </w:t>
      </w:r>
      <w:r w:rsidR="00DD56F4">
        <w:rPr>
          <w:rFonts w:eastAsia="Times New Roman"/>
          <w:color w:val="000000" w:themeColor="text1"/>
          <w:sz w:val="24"/>
          <w:szCs w:val="24"/>
        </w:rPr>
        <w:t>for</w:t>
      </w:r>
      <w:r w:rsidR="0065785D">
        <w:rPr>
          <w:rFonts w:eastAsia="Times New Roman"/>
          <w:color w:val="000000" w:themeColor="text1"/>
          <w:sz w:val="24"/>
          <w:szCs w:val="24"/>
        </w:rPr>
        <w:t xml:space="preserve"> your children.</w:t>
      </w:r>
    </w:p>
    <w:p w:rsidR="00CA7BCA" w:rsidRPr="003573E6" w:rsidP="00E241F9" w14:paraId="64907838" w14:textId="1D471A9D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Do you have any questions before we begin?</w:t>
      </w:r>
    </w:p>
    <w:p w:rsidR="000B3971" w:rsidRPr="00903AA1" w:rsidP="005A1499" w14:paraId="0F8B5323" w14:textId="2ADE8148">
      <w:pPr>
        <w:pStyle w:val="Heading3"/>
      </w:pPr>
      <w:r w:rsidRPr="00903AA1">
        <w:t>Ice</w:t>
      </w:r>
      <w:r w:rsidR="001D13A9">
        <w:t>b</w:t>
      </w:r>
      <w:r w:rsidRPr="00903AA1">
        <w:t>reaker</w:t>
      </w:r>
      <w:r w:rsidRPr="00903AA1" w:rsidR="005501E3">
        <w:t xml:space="preserve"> </w:t>
      </w:r>
      <w:r w:rsidR="00B710E7">
        <w:t>(</w:t>
      </w:r>
      <w:r w:rsidR="001D324C">
        <w:t>6</w:t>
      </w:r>
      <w:r w:rsidR="00B710E7">
        <w:t xml:space="preserve"> min.)</w:t>
      </w:r>
    </w:p>
    <w:p w:rsidR="00C72E0F" w:rsidRPr="00C72E0F" w:rsidP="00E241F9" w14:paraId="60FF6F2F" w14:textId="77777777">
      <w:p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C72E0F">
        <w:rPr>
          <w:rFonts w:eastAsia="Arial" w:cstheme="minorHAnsi"/>
          <w:color w:val="000000" w:themeColor="text1"/>
          <w:sz w:val="24"/>
          <w:szCs w:val="24"/>
        </w:rPr>
        <w:t xml:space="preserve">Great! I’d like to start by getting to know each other a bit more. </w:t>
      </w:r>
      <w:r w:rsidRPr="00C72E0F">
        <w:rPr>
          <w:rFonts w:eastAsia="Arial" w:cstheme="minorHAnsi"/>
          <w:color w:val="000000"/>
          <w:sz w:val="24"/>
          <w:szCs w:val="24"/>
        </w:rPr>
        <w:t>I can get us started.</w:t>
      </w:r>
    </w:p>
    <w:p w:rsidR="003573E6" w:rsidRPr="00C72E0F" w:rsidP="00E241F9" w14:paraId="7B7135D2" w14:textId="223EE48F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265AC6">
        <w:rPr>
          <w:rFonts w:eastAsia="Arial" w:cstheme="minorHAnsi"/>
          <w:color w:val="000000"/>
          <w:sz w:val="24"/>
          <w:szCs w:val="24"/>
          <w:highlight w:val="yellow"/>
        </w:rPr>
        <w:t xml:space="preserve">[Moderator introduces self. If you don’t have a child but have experiences with children from your family, friends, etc., please use that as your icebreaker and mention what you enjoy doing with them. If you don’t have a child or any experiences with </w:t>
      </w:r>
      <w:r w:rsidR="001B145E">
        <w:rPr>
          <w:rFonts w:eastAsia="Arial" w:cstheme="minorHAnsi"/>
          <w:color w:val="000000"/>
          <w:sz w:val="24"/>
          <w:szCs w:val="24"/>
          <w:highlight w:val="yellow"/>
        </w:rPr>
        <w:t>children</w:t>
      </w:r>
      <w:r w:rsidRPr="00265AC6">
        <w:rPr>
          <w:rFonts w:eastAsia="Arial" w:cstheme="minorHAnsi"/>
          <w:color w:val="000000"/>
          <w:sz w:val="24"/>
          <w:szCs w:val="24"/>
          <w:highlight w:val="yellow"/>
        </w:rPr>
        <w:t>, feel free to give a fun fact or something you enjoy doing in your free time</w:t>
      </w:r>
      <w:r w:rsidR="00A527F5">
        <w:rPr>
          <w:rFonts w:eastAsia="Arial" w:cstheme="minorHAnsi"/>
          <w:color w:val="000000"/>
          <w:sz w:val="24"/>
          <w:szCs w:val="24"/>
          <w:highlight w:val="yellow"/>
        </w:rPr>
        <w:t>.</w:t>
      </w:r>
      <w:r w:rsidRPr="00265AC6">
        <w:rPr>
          <w:rFonts w:eastAsia="Arial" w:cstheme="minorHAnsi"/>
          <w:color w:val="000000"/>
          <w:sz w:val="24"/>
          <w:szCs w:val="24"/>
          <w:highlight w:val="yellow"/>
        </w:rPr>
        <w:t>]</w:t>
      </w:r>
    </w:p>
    <w:p w:rsidR="004F37C6" w:rsidP="00E241F9" w14:paraId="162069DD" w14:textId="61D316EB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E13EAF">
        <w:rPr>
          <w:rFonts w:eastAsia="Arial" w:cstheme="minorHAnsi"/>
          <w:color w:val="000000"/>
          <w:sz w:val="24"/>
          <w:szCs w:val="24"/>
        </w:rPr>
        <w:t xml:space="preserve">I have a list of </w:t>
      </w:r>
      <w:r w:rsidRPr="00E13EAF" w:rsidR="003573E6">
        <w:rPr>
          <w:rFonts w:eastAsia="Arial" w:cstheme="minorHAnsi"/>
          <w:color w:val="000000"/>
          <w:sz w:val="24"/>
          <w:szCs w:val="24"/>
        </w:rPr>
        <w:t>participants,</w:t>
      </w:r>
      <w:r w:rsidRPr="00E13EAF">
        <w:rPr>
          <w:rFonts w:eastAsia="Arial" w:cstheme="minorHAnsi"/>
          <w:color w:val="000000"/>
          <w:sz w:val="24"/>
          <w:szCs w:val="24"/>
        </w:rPr>
        <w:t xml:space="preserve"> so I’ll call on each of you </w:t>
      </w:r>
      <w:r w:rsidR="003627E7">
        <w:rPr>
          <w:rFonts w:eastAsia="Arial" w:cstheme="minorHAnsi"/>
          <w:color w:val="000000"/>
          <w:sz w:val="24"/>
          <w:szCs w:val="24"/>
        </w:rPr>
        <w:t>and you</w:t>
      </w:r>
      <w:r w:rsidR="007B77FC">
        <w:rPr>
          <w:rFonts w:eastAsia="Arial" w:cstheme="minorHAnsi"/>
          <w:color w:val="000000"/>
          <w:sz w:val="24"/>
          <w:szCs w:val="24"/>
        </w:rPr>
        <w:t xml:space="preserve"> can</w:t>
      </w:r>
      <w:r w:rsidR="003627E7">
        <w:rPr>
          <w:rFonts w:eastAsia="Arial" w:cstheme="minorHAnsi"/>
          <w:color w:val="000000"/>
          <w:sz w:val="24"/>
          <w:szCs w:val="24"/>
        </w:rPr>
        <w:t xml:space="preserve"> </w:t>
      </w:r>
      <w:r w:rsidR="00583DAF">
        <w:rPr>
          <w:rFonts w:eastAsia="Arial" w:cstheme="minorHAnsi"/>
          <w:color w:val="000000"/>
          <w:sz w:val="24"/>
          <w:szCs w:val="24"/>
        </w:rPr>
        <w:t>answer two questions</w:t>
      </w:r>
      <w:r w:rsidR="003627E7">
        <w:rPr>
          <w:rFonts w:eastAsia="Arial" w:cstheme="minorHAnsi"/>
          <w:color w:val="000000"/>
          <w:sz w:val="24"/>
          <w:szCs w:val="24"/>
        </w:rPr>
        <w:t>:</w:t>
      </w:r>
    </w:p>
    <w:p w:rsidR="00D8092C" w:rsidRPr="00C72E0F" w:rsidP="00E241F9" w14:paraId="163368E6" w14:textId="77777777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</w:p>
    <w:p w:rsidR="00EB7F12" w:rsidRPr="005A5A26" w:rsidP="00E241F9" w14:paraId="3515C0BD" w14:textId="2148935E">
      <w:pPr>
        <w:numPr>
          <w:ilvl w:val="0"/>
          <w:numId w:val="3"/>
        </w:numPr>
        <w:spacing w:after="0" w:line="240" w:lineRule="auto"/>
        <w:rPr>
          <w:rFonts w:eastAsia="Arial" w:cstheme="minorHAnsi"/>
          <w:bCs/>
          <w:color w:val="auto"/>
          <w:sz w:val="24"/>
          <w:szCs w:val="24"/>
        </w:rPr>
      </w:pPr>
      <w:r w:rsidRPr="005A1499">
        <w:rPr>
          <w:rFonts w:eastAsia="Arial" w:cstheme="minorHAnsi"/>
          <w:bCs/>
          <w:color w:val="auto"/>
          <w:sz w:val="24"/>
          <w:szCs w:val="24"/>
        </w:rPr>
        <w:t>H</w:t>
      </w:r>
      <w:r w:rsidRPr="005A1499" w:rsidR="000123DF">
        <w:rPr>
          <w:rFonts w:eastAsia="Arial" w:cstheme="minorHAnsi"/>
          <w:bCs/>
          <w:color w:val="auto"/>
          <w:sz w:val="24"/>
          <w:szCs w:val="24"/>
        </w:rPr>
        <w:t xml:space="preserve">ow many children </w:t>
      </w:r>
      <w:r w:rsidRPr="005A1499">
        <w:rPr>
          <w:rFonts w:eastAsia="Arial" w:cstheme="minorHAnsi"/>
          <w:bCs/>
          <w:color w:val="auto"/>
          <w:sz w:val="24"/>
          <w:szCs w:val="24"/>
        </w:rPr>
        <w:t>do</w:t>
      </w:r>
      <w:r w:rsidRPr="005A1499" w:rsidR="000123DF">
        <w:rPr>
          <w:rFonts w:eastAsia="Arial" w:cstheme="minorHAnsi"/>
          <w:bCs/>
          <w:color w:val="auto"/>
          <w:sz w:val="24"/>
          <w:szCs w:val="24"/>
        </w:rPr>
        <w:t xml:space="preserve"> you have and what are their ages? </w:t>
      </w:r>
      <w:r w:rsidRPr="00067D35" w:rsidR="005A5A26">
        <w:rPr>
          <w:rFonts w:eastAsia="Arial" w:cstheme="minorHAnsi"/>
          <w:bCs/>
          <w:color w:val="auto"/>
          <w:sz w:val="24"/>
          <w:szCs w:val="24"/>
          <w:highlight w:val="yellow"/>
        </w:rPr>
        <w:t>[P</w:t>
      </w:r>
      <w:r w:rsidRPr="00067D35" w:rsidR="004A57F7">
        <w:rPr>
          <w:rFonts w:eastAsia="Arial" w:cstheme="minorHAnsi"/>
          <w:bCs/>
          <w:color w:val="auto"/>
          <w:sz w:val="24"/>
          <w:szCs w:val="24"/>
          <w:highlight w:val="yellow"/>
        </w:rPr>
        <w:t>lease use this to</w:t>
      </w:r>
      <w:r w:rsidRPr="005A5A26" w:rsidR="004A57F7">
        <w:rPr>
          <w:rFonts w:eastAsia="Arial" w:cstheme="minorHAnsi"/>
          <w:bCs/>
          <w:color w:val="auto"/>
          <w:sz w:val="24"/>
          <w:szCs w:val="24"/>
          <w:highlight w:val="yellow"/>
        </w:rPr>
        <w:t xml:space="preserve"> confirm that they have at least one child</w:t>
      </w:r>
      <w:r w:rsidRPr="005A5A26" w:rsidR="00A97E3A">
        <w:rPr>
          <w:rFonts w:eastAsia="Arial" w:cstheme="minorHAnsi"/>
          <w:bCs/>
          <w:color w:val="auto"/>
          <w:sz w:val="24"/>
          <w:szCs w:val="24"/>
          <w:highlight w:val="yellow"/>
        </w:rPr>
        <w:t xml:space="preserve"> </w:t>
      </w:r>
      <w:r>
        <w:rPr>
          <w:rFonts w:eastAsia="Arial" w:cstheme="minorHAnsi"/>
          <w:bCs/>
          <w:color w:val="auto"/>
          <w:sz w:val="24"/>
          <w:szCs w:val="24"/>
          <w:highlight w:val="yellow"/>
        </w:rPr>
        <w:t>who</w:t>
      </w:r>
      <w:r w:rsidRPr="005A5A26">
        <w:rPr>
          <w:rFonts w:eastAsia="Arial" w:cstheme="minorHAnsi"/>
          <w:bCs/>
          <w:color w:val="auto"/>
          <w:sz w:val="24"/>
          <w:szCs w:val="24"/>
          <w:highlight w:val="yellow"/>
        </w:rPr>
        <w:t xml:space="preserve"> </w:t>
      </w:r>
      <w:r w:rsidRPr="005A5A26" w:rsidR="00A97E3A">
        <w:rPr>
          <w:rFonts w:eastAsia="Arial" w:cstheme="minorHAnsi"/>
          <w:bCs/>
          <w:color w:val="auto"/>
          <w:sz w:val="24"/>
          <w:szCs w:val="24"/>
          <w:highlight w:val="yellow"/>
        </w:rPr>
        <w:t xml:space="preserve">is </w:t>
      </w:r>
      <w:r w:rsidR="00FA0FFD">
        <w:rPr>
          <w:rFonts w:eastAsia="Arial" w:cstheme="minorHAnsi"/>
          <w:bCs/>
          <w:color w:val="auto"/>
          <w:sz w:val="24"/>
          <w:szCs w:val="24"/>
          <w:highlight w:val="yellow"/>
        </w:rPr>
        <w:t>5 to 11 years</w:t>
      </w:r>
      <w:r w:rsidRPr="005A5A26" w:rsidR="00761BB8">
        <w:rPr>
          <w:rFonts w:eastAsia="Arial" w:cstheme="minorHAnsi"/>
          <w:bCs/>
          <w:color w:val="auto"/>
          <w:sz w:val="24"/>
          <w:szCs w:val="24"/>
          <w:highlight w:val="yellow"/>
        </w:rPr>
        <w:t xml:space="preserve"> old</w:t>
      </w:r>
      <w:r w:rsidR="00583DAF">
        <w:rPr>
          <w:rFonts w:eastAsia="Arial" w:cstheme="minorHAnsi"/>
          <w:bCs/>
          <w:color w:val="auto"/>
          <w:sz w:val="24"/>
          <w:szCs w:val="24"/>
          <w:highlight w:val="yellow"/>
        </w:rPr>
        <w:t>.</w:t>
      </w:r>
      <w:r w:rsidRPr="005A5A26" w:rsidR="00761BB8">
        <w:rPr>
          <w:rFonts w:eastAsia="Arial" w:cstheme="minorHAnsi"/>
          <w:bCs/>
          <w:color w:val="auto"/>
          <w:sz w:val="24"/>
          <w:szCs w:val="24"/>
          <w:highlight w:val="yellow"/>
        </w:rPr>
        <w:t>]</w:t>
      </w:r>
    </w:p>
    <w:p w:rsidR="00B31DFF" w:rsidRPr="006D2B80" w:rsidP="00E241F9" w14:paraId="2128820D" w14:textId="77777777">
      <w:pPr>
        <w:numPr>
          <w:ilvl w:val="1"/>
          <w:numId w:val="3"/>
        </w:numPr>
        <w:spacing w:after="0" w:line="240" w:lineRule="auto"/>
        <w:rPr>
          <w:rFonts w:eastAsia="Arial" w:cstheme="minorHAnsi"/>
          <w:b/>
          <w:color w:val="auto"/>
          <w:sz w:val="24"/>
          <w:szCs w:val="24"/>
        </w:rPr>
      </w:pPr>
      <w:r w:rsidRPr="005A1499">
        <w:rPr>
          <w:rFonts w:eastAsia="Arial" w:cstheme="minorHAnsi"/>
          <w:color w:val="auto"/>
          <w:sz w:val="24"/>
          <w:szCs w:val="24"/>
        </w:rPr>
        <w:t xml:space="preserve">What’s something you enjoy </w:t>
      </w:r>
      <w:r w:rsidRPr="005A1499" w:rsidR="004A57F7">
        <w:rPr>
          <w:rFonts w:eastAsia="Arial" w:cstheme="minorHAnsi"/>
          <w:color w:val="auto"/>
          <w:sz w:val="24"/>
          <w:szCs w:val="24"/>
        </w:rPr>
        <w:t xml:space="preserve">doing with your </w:t>
      </w:r>
      <w:r w:rsidRPr="005A1499" w:rsidR="003C268E">
        <w:rPr>
          <w:rFonts w:eastAsia="Arial" w:cstheme="minorHAnsi"/>
          <w:color w:val="auto"/>
          <w:sz w:val="24"/>
          <w:szCs w:val="24"/>
        </w:rPr>
        <w:t>child or children</w:t>
      </w:r>
      <w:r w:rsidRPr="005A1499" w:rsidR="004A57F7">
        <w:rPr>
          <w:rFonts w:eastAsia="Arial" w:cstheme="minorHAnsi"/>
          <w:color w:val="auto"/>
          <w:sz w:val="24"/>
          <w:szCs w:val="24"/>
        </w:rPr>
        <w:t>?</w:t>
      </w:r>
      <w:r w:rsidR="004A57F7">
        <w:rPr>
          <w:rFonts w:eastAsia="Arial" w:cstheme="minorHAnsi"/>
          <w:b/>
          <w:bCs/>
          <w:color w:val="auto"/>
          <w:sz w:val="24"/>
          <w:szCs w:val="24"/>
        </w:rPr>
        <w:t xml:space="preserve"> </w:t>
      </w:r>
    </w:p>
    <w:p w:rsidR="000904CB" w:rsidRPr="007A508E" w:rsidP="00E241F9" w14:paraId="09692A41" w14:textId="3AE3DB1C">
      <w:pPr>
        <w:numPr>
          <w:ilvl w:val="1"/>
          <w:numId w:val="3"/>
        </w:numPr>
        <w:spacing w:after="0" w:line="240" w:lineRule="auto"/>
        <w:rPr>
          <w:rFonts w:eastAsia="Arial" w:cstheme="minorHAnsi"/>
          <w:b/>
          <w:color w:val="auto"/>
          <w:sz w:val="24"/>
          <w:szCs w:val="24"/>
        </w:rPr>
      </w:pPr>
      <w:r w:rsidRPr="007A2C23">
        <w:rPr>
          <w:rFonts w:eastAsia="Arial" w:cstheme="minorHAnsi"/>
          <w:color w:val="auto"/>
          <w:sz w:val="24"/>
          <w:szCs w:val="24"/>
          <w:highlight w:val="yellow"/>
        </w:rPr>
        <w:t>[Probe as needed to establish rapport</w:t>
      </w:r>
      <w:r w:rsidR="00583DAF">
        <w:rPr>
          <w:rFonts w:eastAsia="Arial" w:cstheme="minorHAnsi"/>
          <w:color w:val="auto"/>
          <w:sz w:val="24"/>
          <w:szCs w:val="24"/>
          <w:highlight w:val="yellow"/>
        </w:rPr>
        <w:t>.</w:t>
      </w:r>
      <w:r w:rsidRPr="007A2C23">
        <w:rPr>
          <w:rFonts w:eastAsia="Arial" w:cstheme="minorHAnsi"/>
          <w:color w:val="auto"/>
          <w:sz w:val="24"/>
          <w:szCs w:val="24"/>
          <w:highlight w:val="yellow"/>
        </w:rPr>
        <w:t>]</w:t>
      </w:r>
    </w:p>
    <w:p w:rsidR="00552C82" w:rsidP="00E241F9" w14:paraId="6868F07E" w14:textId="74146C40">
      <w:pPr>
        <w:spacing w:after="0" w:line="240" w:lineRule="auto"/>
        <w:rPr>
          <w:rFonts w:eastAsia="Arial"/>
          <w:color w:val="auto"/>
          <w:sz w:val="24"/>
          <w:szCs w:val="24"/>
          <w:highlight w:val="yellow"/>
        </w:rPr>
      </w:pPr>
    </w:p>
    <w:p w:rsidR="00AB5752" w:rsidP="00AB5752" w14:paraId="0311EA95" w14:textId="26DF5D69">
      <w:pPr>
        <w:spacing w:after="0" w:line="240" w:lineRule="auto"/>
        <w:rPr>
          <w:rFonts w:eastAsia="Arial"/>
          <w:color w:val="auto"/>
          <w:sz w:val="24"/>
          <w:szCs w:val="24"/>
          <w:highlight w:val="yellow"/>
        </w:rPr>
      </w:pPr>
      <w:r w:rsidRPr="005A1499">
        <w:rPr>
          <w:rFonts w:eastAsia="Times New Roman" w:cstheme="minorHAnsi"/>
          <w:bCs/>
          <w:color w:val="000000"/>
          <w:sz w:val="24"/>
          <w:szCs w:val="24"/>
        </w:rPr>
        <w:t xml:space="preserve">For our discussion today, I’d like you to specifically think of your child who is </w:t>
      </w:r>
      <w:r w:rsidR="00CD2FED">
        <w:rPr>
          <w:rFonts w:cstheme="minorHAnsi"/>
          <w:bCs/>
          <w:sz w:val="24"/>
          <w:szCs w:val="24"/>
        </w:rPr>
        <w:t>5 to 11</w:t>
      </w:r>
      <w:r w:rsidRPr="005A1499">
        <w:rPr>
          <w:rFonts w:cstheme="minorHAnsi"/>
          <w:bCs/>
          <w:sz w:val="24"/>
          <w:szCs w:val="24"/>
        </w:rPr>
        <w:t xml:space="preserve"> years old</w:t>
      </w:r>
      <w:r w:rsidRPr="005A1499">
        <w:rPr>
          <w:rFonts w:eastAsia="Times New Roman" w:cstheme="minorHAnsi"/>
          <w:bCs/>
          <w:color w:val="000000"/>
          <w:sz w:val="24"/>
          <w:szCs w:val="24"/>
        </w:rPr>
        <w:t xml:space="preserve"> when answering questions. For those who have multiple children </w:t>
      </w:r>
      <w:r>
        <w:rPr>
          <w:rFonts w:eastAsia="Times New Roman" w:cstheme="minorHAnsi"/>
          <w:bCs/>
          <w:color w:val="000000"/>
          <w:sz w:val="24"/>
          <w:szCs w:val="24"/>
        </w:rPr>
        <w:t>in that age range</w:t>
      </w:r>
      <w:r w:rsidRPr="005A1499">
        <w:rPr>
          <w:rFonts w:eastAsia="Times New Roman" w:cstheme="minorHAnsi"/>
          <w:bCs/>
          <w:color w:val="000000"/>
          <w:sz w:val="24"/>
          <w:szCs w:val="24"/>
        </w:rPr>
        <w:t xml:space="preserve">, </w:t>
      </w:r>
      <w:r w:rsidR="008373F3">
        <w:rPr>
          <w:rFonts w:eastAsia="Times New Roman" w:cstheme="minorHAnsi"/>
          <w:bCs/>
          <w:color w:val="000000"/>
          <w:sz w:val="24"/>
          <w:szCs w:val="24"/>
        </w:rPr>
        <w:t>you can answer</w:t>
      </w:r>
      <w:r w:rsidR="004D3ED4">
        <w:rPr>
          <w:rFonts w:eastAsia="Times New Roman" w:cstheme="minorHAnsi"/>
          <w:bCs/>
          <w:color w:val="000000"/>
          <w:sz w:val="24"/>
          <w:szCs w:val="24"/>
        </w:rPr>
        <w:t xml:space="preserve"> the question</w:t>
      </w:r>
      <w:r w:rsidR="008373F3">
        <w:rPr>
          <w:rFonts w:eastAsia="Times New Roman" w:cstheme="minorHAnsi"/>
          <w:bCs/>
          <w:color w:val="000000"/>
          <w:sz w:val="24"/>
          <w:szCs w:val="24"/>
        </w:rPr>
        <w:t xml:space="preserve"> for </w:t>
      </w:r>
      <w:r w:rsidR="001C37F1">
        <w:rPr>
          <w:rFonts w:eastAsia="Times New Roman" w:cstheme="minorHAnsi"/>
          <w:bCs/>
          <w:color w:val="000000"/>
          <w:sz w:val="24"/>
          <w:szCs w:val="24"/>
        </w:rPr>
        <w:t>each of your children</w:t>
      </w:r>
      <w:r w:rsidRPr="005A1499">
        <w:rPr>
          <w:rFonts w:eastAsia="Times New Roman" w:cstheme="minorHAnsi"/>
          <w:bCs/>
          <w:color w:val="000000"/>
          <w:sz w:val="24"/>
          <w:szCs w:val="24"/>
        </w:rPr>
        <w:t>.</w:t>
      </w:r>
      <w:r w:rsidRPr="00AB5752">
        <w:rPr>
          <w:rFonts w:eastAsia="Arial"/>
          <w:color w:val="auto"/>
          <w:sz w:val="24"/>
          <w:szCs w:val="24"/>
          <w:highlight w:val="yellow"/>
        </w:rPr>
        <w:t xml:space="preserve"> </w:t>
      </w:r>
    </w:p>
    <w:p w:rsidR="00AB5752" w:rsidP="00AB5752" w14:paraId="529BD873" w14:textId="77777777">
      <w:pPr>
        <w:spacing w:after="0" w:line="240" w:lineRule="auto"/>
        <w:rPr>
          <w:rFonts w:eastAsia="Arial"/>
          <w:color w:val="auto"/>
          <w:sz w:val="24"/>
          <w:szCs w:val="24"/>
          <w:highlight w:val="yellow"/>
        </w:rPr>
      </w:pPr>
    </w:p>
    <w:p w:rsidR="00AB5752" w:rsidP="00AB5752" w14:paraId="47053D87" w14:textId="0B04CF92">
      <w:pPr>
        <w:spacing w:after="0" w:line="240" w:lineRule="auto"/>
        <w:rPr>
          <w:rFonts w:eastAsia="Arial"/>
          <w:b/>
          <w:color w:val="auto"/>
          <w:sz w:val="24"/>
          <w:szCs w:val="24"/>
        </w:rPr>
      </w:pPr>
      <w:r w:rsidRPr="17A126E2">
        <w:rPr>
          <w:rFonts w:eastAsia="Arial"/>
          <w:color w:val="auto"/>
          <w:sz w:val="24"/>
          <w:szCs w:val="24"/>
          <w:highlight w:val="yellow"/>
        </w:rPr>
        <w:t>[</w:t>
      </w:r>
      <w:r>
        <w:rPr>
          <w:rFonts w:eastAsia="Arial"/>
          <w:color w:val="auto"/>
          <w:sz w:val="24"/>
          <w:szCs w:val="24"/>
          <w:highlight w:val="yellow"/>
        </w:rPr>
        <w:t xml:space="preserve">You </w:t>
      </w:r>
      <w:r w:rsidRPr="17A126E2">
        <w:rPr>
          <w:rFonts w:eastAsia="Arial"/>
          <w:color w:val="auto"/>
          <w:sz w:val="24"/>
          <w:szCs w:val="24"/>
          <w:highlight w:val="yellow"/>
        </w:rPr>
        <w:t>may need to remind participants</w:t>
      </w:r>
      <w:r>
        <w:rPr>
          <w:rFonts w:eastAsia="Arial"/>
          <w:color w:val="auto"/>
          <w:sz w:val="24"/>
          <w:szCs w:val="24"/>
          <w:highlight w:val="yellow"/>
        </w:rPr>
        <w:t xml:space="preserve"> throughout the discussion to answer the questions as they relate to their children who are between </w:t>
      </w:r>
      <w:r w:rsidRPr="0004036F">
        <w:rPr>
          <w:rFonts w:eastAsia="Arial"/>
          <w:b/>
          <w:bCs/>
          <w:color w:val="auto"/>
          <w:sz w:val="24"/>
          <w:szCs w:val="24"/>
          <w:highlight w:val="yellow"/>
        </w:rPr>
        <w:t>5 and 11 years old</w:t>
      </w:r>
      <w:r w:rsidRPr="17A126E2">
        <w:rPr>
          <w:rFonts w:eastAsia="Arial"/>
          <w:color w:val="auto"/>
          <w:sz w:val="24"/>
          <w:szCs w:val="24"/>
          <w:highlight w:val="yellow"/>
        </w:rPr>
        <w:t>.]</w:t>
      </w:r>
      <w:r w:rsidRPr="17A126E2">
        <w:rPr>
          <w:rFonts w:eastAsia="Arial"/>
          <w:b/>
          <w:color w:val="auto"/>
          <w:sz w:val="24"/>
          <w:szCs w:val="24"/>
        </w:rPr>
        <w:t xml:space="preserve"> </w:t>
      </w:r>
    </w:p>
    <w:p w:rsidR="00385C8F" w:rsidRPr="00903AA1" w:rsidP="005A1499" w14:paraId="7EF52AEB" w14:textId="2DEE9D95">
      <w:pPr>
        <w:pStyle w:val="Heading1"/>
        <w:tabs>
          <w:tab w:val="right" w:pos="9360"/>
        </w:tabs>
        <w:spacing w:before="200" w:after="120" w:line="240" w:lineRule="auto"/>
        <w:rPr>
          <w:rFonts w:cstheme="minorHAnsi"/>
        </w:rPr>
      </w:pPr>
      <w:r>
        <w:rPr>
          <w:rFonts w:cstheme="minorHAnsi"/>
        </w:rPr>
        <w:t>COVID</w:t>
      </w:r>
      <w:r w:rsidR="00616331">
        <w:rPr>
          <w:rFonts w:cstheme="minorHAnsi"/>
        </w:rPr>
        <w:t>-19</w:t>
      </w:r>
      <w:r w:rsidR="00F01214">
        <w:rPr>
          <w:rFonts w:cstheme="minorHAnsi"/>
        </w:rPr>
        <w:t xml:space="preserve"> and Pandemic Experiences</w:t>
      </w:r>
      <w:r w:rsidR="004E3304">
        <w:rPr>
          <w:rFonts w:cstheme="minorHAnsi"/>
        </w:rPr>
        <w:t xml:space="preserve"> </w:t>
      </w:r>
      <w:r w:rsidRPr="00903AA1" w:rsidR="009279D1">
        <w:rPr>
          <w:rFonts w:cstheme="minorHAnsi"/>
        </w:rPr>
        <w:t>(</w:t>
      </w:r>
      <w:r w:rsidR="00BB32F5">
        <w:rPr>
          <w:rFonts w:cstheme="minorHAnsi"/>
        </w:rPr>
        <w:t>12</w:t>
      </w:r>
      <w:r w:rsidRPr="00903AA1" w:rsidR="001D324C">
        <w:rPr>
          <w:rFonts w:cstheme="minorHAnsi"/>
        </w:rPr>
        <w:t xml:space="preserve"> </w:t>
      </w:r>
      <w:r w:rsidR="009F04D0">
        <w:rPr>
          <w:rFonts w:cstheme="minorHAnsi"/>
        </w:rPr>
        <w:t>min</w:t>
      </w:r>
      <w:r w:rsidR="00FE3D41">
        <w:rPr>
          <w:rFonts w:cstheme="minorHAnsi"/>
        </w:rPr>
        <w:t>.</w:t>
      </w:r>
      <w:r w:rsidRPr="00903AA1" w:rsidR="009279D1">
        <w:rPr>
          <w:rFonts w:cstheme="minorHAnsi"/>
        </w:rPr>
        <w:t xml:space="preserve">) </w:t>
      </w:r>
    </w:p>
    <w:p w:rsidR="00974C07" w:rsidP="00202C55" w14:paraId="6DF71449" w14:textId="3620395E">
      <w:pPr>
        <w:spacing w:after="0" w:line="240" w:lineRule="auto"/>
        <w:rPr>
          <w:sz w:val="24"/>
          <w:szCs w:val="24"/>
        </w:rPr>
      </w:pPr>
      <w:r w:rsidRPr="002B2796">
        <w:rPr>
          <w:sz w:val="24"/>
          <w:szCs w:val="24"/>
        </w:rPr>
        <w:t>Now I’m going to ask you about you</w:t>
      </w:r>
      <w:r w:rsidR="00F41D3E">
        <w:rPr>
          <w:sz w:val="24"/>
          <w:szCs w:val="24"/>
        </w:rPr>
        <w:t xml:space="preserve"> and your family’s</w:t>
      </w:r>
      <w:r w:rsidRPr="002B2796">
        <w:rPr>
          <w:sz w:val="24"/>
          <w:szCs w:val="24"/>
        </w:rPr>
        <w:t xml:space="preserve"> </w:t>
      </w:r>
      <w:r w:rsidRPr="002B2796" w:rsidR="00002DE4">
        <w:rPr>
          <w:sz w:val="24"/>
          <w:szCs w:val="24"/>
        </w:rPr>
        <w:t>experiences with COVID</w:t>
      </w:r>
      <w:r w:rsidRPr="002B2796" w:rsidR="00F677F0">
        <w:rPr>
          <w:sz w:val="24"/>
          <w:szCs w:val="24"/>
        </w:rPr>
        <w:t>.</w:t>
      </w:r>
      <w:r w:rsidRPr="002B2796" w:rsidR="00045CB4">
        <w:rPr>
          <w:sz w:val="24"/>
          <w:szCs w:val="24"/>
        </w:rPr>
        <w:t xml:space="preserve"> </w:t>
      </w:r>
    </w:p>
    <w:p w:rsidR="0045133C" w:rsidRPr="002B2796" w:rsidP="00202C55" w14:paraId="41FC5172" w14:textId="77777777">
      <w:pPr>
        <w:spacing w:after="0" w:line="240" w:lineRule="auto"/>
        <w:rPr>
          <w:sz w:val="24"/>
          <w:szCs w:val="24"/>
        </w:rPr>
      </w:pPr>
    </w:p>
    <w:p w:rsidR="00366F02" w:rsidP="00202C55" w14:paraId="43F60031" w14:textId="418A0A18">
      <w:pPr>
        <w:numPr>
          <w:ilvl w:val="0"/>
          <w:numId w:val="2"/>
        </w:numPr>
        <w:spacing w:after="0" w:line="240" w:lineRule="auto"/>
        <w:rPr>
          <w:rFonts w:eastAsia="Arial" w:cstheme="minorHAnsi"/>
          <w:b/>
          <w:bCs/>
          <w:iCs/>
          <w:color w:val="000000"/>
          <w:sz w:val="24"/>
          <w:szCs w:val="24"/>
        </w:rPr>
      </w:pPr>
      <w:r>
        <w:rPr>
          <w:rFonts w:eastAsia="Arial" w:cstheme="minorHAnsi"/>
          <w:b/>
          <w:bCs/>
          <w:iCs/>
          <w:color w:val="000000"/>
          <w:sz w:val="24"/>
          <w:szCs w:val="24"/>
        </w:rPr>
        <w:t>Thinking back, i</w:t>
      </w:r>
      <w:r w:rsidRPr="002A133B">
        <w:rPr>
          <w:rFonts w:eastAsia="Arial" w:cstheme="minorHAnsi"/>
          <w:b/>
          <w:bCs/>
          <w:iCs/>
          <w:color w:val="000000"/>
          <w:sz w:val="24"/>
          <w:szCs w:val="24"/>
        </w:rPr>
        <w:t xml:space="preserve">n what ways has the pandemic affected </w:t>
      </w:r>
      <w:r w:rsidRPr="005A1499">
        <w:rPr>
          <w:rFonts w:eastAsia="Arial" w:cstheme="minorHAnsi"/>
          <w:b/>
          <w:bCs/>
          <w:i/>
          <w:color w:val="000000"/>
          <w:sz w:val="24"/>
          <w:szCs w:val="24"/>
        </w:rPr>
        <w:t>you</w:t>
      </w:r>
      <w:r w:rsidRPr="005A1499" w:rsidR="0012052D">
        <w:rPr>
          <w:rFonts w:eastAsia="Arial" w:cstheme="minorHAnsi"/>
          <w:b/>
          <w:bCs/>
          <w:i/>
          <w:color w:val="000000"/>
          <w:sz w:val="24"/>
          <w:szCs w:val="24"/>
        </w:rPr>
        <w:t>r</w:t>
      </w:r>
      <w:r w:rsidR="0012052D">
        <w:rPr>
          <w:rFonts w:eastAsia="Arial" w:cstheme="minorHAnsi"/>
          <w:b/>
          <w:bCs/>
          <w:iCs/>
          <w:color w:val="000000"/>
          <w:sz w:val="24"/>
          <w:szCs w:val="24"/>
        </w:rPr>
        <w:t xml:space="preserve"> life</w:t>
      </w:r>
      <w:r w:rsidR="000F3662">
        <w:rPr>
          <w:rFonts w:eastAsia="Arial" w:cstheme="minorHAnsi"/>
          <w:b/>
          <w:bCs/>
          <w:iCs/>
          <w:color w:val="000000"/>
          <w:sz w:val="24"/>
          <w:szCs w:val="24"/>
        </w:rPr>
        <w:t xml:space="preserve"> as a parent</w:t>
      </w:r>
      <w:r w:rsidR="0012052D">
        <w:rPr>
          <w:rFonts w:eastAsia="Arial" w:cstheme="minorHAnsi"/>
          <w:b/>
          <w:bCs/>
          <w:iCs/>
          <w:color w:val="000000"/>
          <w:sz w:val="24"/>
          <w:szCs w:val="24"/>
        </w:rPr>
        <w:t>?</w:t>
      </w:r>
    </w:p>
    <w:p w:rsidR="003B0BDD" w:rsidRPr="005A1499" w:rsidP="005A1499" w14:paraId="1CF71E93" w14:textId="2B7C6A23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 w:rsidRPr="005A1499">
        <w:rPr>
          <w:rFonts w:eastAsia="Arial" w:cstheme="minorHAnsi"/>
          <w:iCs/>
          <w:color w:val="000000"/>
          <w:sz w:val="24"/>
          <w:szCs w:val="24"/>
        </w:rPr>
        <w:t xml:space="preserve">Probe: </w:t>
      </w:r>
      <w:r w:rsidRPr="005A1499">
        <w:rPr>
          <w:sz w:val="24"/>
          <w:szCs w:val="24"/>
        </w:rPr>
        <w:t>What aspects of being a parent during the pandemic have been the most challenging for you?</w:t>
      </w:r>
    </w:p>
    <w:p w:rsidR="003B0BDD" w:rsidRPr="0018008D" w:rsidP="005A1499" w14:paraId="16E1EB74" w14:textId="5F009BD3">
      <w:pPr>
        <w:pStyle w:val="ListParagraph"/>
        <w:spacing w:after="0" w:line="240" w:lineRule="auto"/>
        <w:ind w:left="720"/>
        <w:rPr>
          <w:rFonts w:eastAsia="Arial" w:cstheme="minorHAnsi"/>
          <w:b/>
          <w:bCs/>
          <w:iCs/>
          <w:color w:val="000000"/>
          <w:sz w:val="24"/>
          <w:szCs w:val="24"/>
        </w:rPr>
      </w:pPr>
    </w:p>
    <w:p w:rsidR="00E32C53" w:rsidP="00202C55" w14:paraId="15177A5C" w14:textId="29896484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theme="minorHAnsi"/>
          <w:b/>
          <w:bCs/>
          <w:iCs/>
          <w:color w:val="000000"/>
          <w:sz w:val="24"/>
          <w:szCs w:val="24"/>
        </w:rPr>
      </w:pPr>
      <w:r>
        <w:rPr>
          <w:rFonts w:eastAsia="Arial" w:cstheme="minorHAnsi"/>
          <w:b/>
          <w:bCs/>
          <w:iCs/>
          <w:color w:val="000000"/>
          <w:sz w:val="24"/>
          <w:szCs w:val="24"/>
        </w:rPr>
        <w:t xml:space="preserve">In what ways </w:t>
      </w:r>
      <w:r w:rsidR="003F1FE9">
        <w:rPr>
          <w:rFonts w:eastAsia="Arial" w:cstheme="minorHAnsi"/>
          <w:b/>
          <w:bCs/>
          <w:iCs/>
          <w:color w:val="000000"/>
          <w:sz w:val="24"/>
          <w:szCs w:val="24"/>
        </w:rPr>
        <w:t xml:space="preserve">has the pandemic affected your </w:t>
      </w:r>
      <w:r w:rsidRPr="005A1499" w:rsidR="003F1FE9">
        <w:rPr>
          <w:rFonts w:eastAsia="Arial" w:cstheme="minorHAnsi"/>
          <w:b/>
          <w:bCs/>
          <w:i/>
          <w:color w:val="000000"/>
          <w:sz w:val="24"/>
          <w:szCs w:val="24"/>
        </w:rPr>
        <w:t>child’s</w:t>
      </w:r>
      <w:r w:rsidR="003F1FE9">
        <w:rPr>
          <w:rFonts w:eastAsia="Arial" w:cstheme="minorHAnsi"/>
          <w:b/>
          <w:bCs/>
          <w:iCs/>
          <w:color w:val="000000"/>
          <w:sz w:val="24"/>
          <w:szCs w:val="24"/>
        </w:rPr>
        <w:t xml:space="preserve"> life?</w:t>
      </w:r>
    </w:p>
    <w:p w:rsidR="0000605F" w:rsidRPr="005A1499" w:rsidP="005A1499" w14:paraId="1DD37F21" w14:textId="719FF94C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 w:rsidRPr="00907EFB">
        <w:rPr>
          <w:rFonts w:eastAsia="Arial" w:cstheme="minorHAnsi"/>
          <w:iCs/>
          <w:color w:val="000000"/>
          <w:sz w:val="24"/>
          <w:szCs w:val="24"/>
        </w:rPr>
        <w:t>Probe: How has COVID affected their schooling?</w:t>
      </w:r>
      <w:r w:rsidR="00136316">
        <w:rPr>
          <w:rFonts w:eastAsia="Arial" w:cstheme="minorHAnsi"/>
          <w:iCs/>
          <w:color w:val="000000"/>
          <w:sz w:val="24"/>
          <w:szCs w:val="24"/>
        </w:rPr>
        <w:t xml:space="preserve"> </w:t>
      </w:r>
      <w:r w:rsidR="00E67E38">
        <w:rPr>
          <w:rFonts w:eastAsia="Arial" w:cstheme="minorHAnsi"/>
          <w:iCs/>
          <w:color w:val="000000"/>
          <w:sz w:val="24"/>
          <w:szCs w:val="24"/>
        </w:rPr>
        <w:t>[</w:t>
      </w:r>
      <w:r w:rsidRPr="00E67E38" w:rsidR="00E67E38">
        <w:rPr>
          <w:rFonts w:eastAsia="Arial" w:cstheme="minorHAnsi"/>
          <w:iCs/>
          <w:color w:val="000000"/>
          <w:sz w:val="24"/>
          <w:szCs w:val="24"/>
          <w:highlight w:val="yellow"/>
        </w:rPr>
        <w:t>Probe for details about</w:t>
      </w:r>
      <w:r w:rsidRPr="00E67E38" w:rsidR="00136316">
        <w:rPr>
          <w:rFonts w:eastAsia="Arial" w:cstheme="minorHAnsi"/>
          <w:iCs/>
          <w:color w:val="000000"/>
          <w:sz w:val="24"/>
          <w:szCs w:val="24"/>
          <w:highlight w:val="yellow"/>
        </w:rPr>
        <w:t xml:space="preserve"> </w:t>
      </w:r>
      <w:r w:rsidRPr="00B242AE" w:rsidR="006B471E">
        <w:rPr>
          <w:rFonts w:eastAsia="Arial" w:cstheme="minorHAnsi"/>
          <w:iCs/>
          <w:color w:val="000000"/>
          <w:sz w:val="24"/>
          <w:szCs w:val="24"/>
          <w:highlight w:val="yellow"/>
        </w:rPr>
        <w:t>s</w:t>
      </w:r>
      <w:r w:rsidRPr="00B242AE" w:rsidR="00C718B3">
        <w:rPr>
          <w:rFonts w:eastAsia="Arial" w:cstheme="minorHAnsi"/>
          <w:iCs/>
          <w:color w:val="000000"/>
          <w:sz w:val="24"/>
          <w:szCs w:val="24"/>
          <w:highlight w:val="yellow"/>
        </w:rPr>
        <w:t>chool</w:t>
      </w:r>
      <w:r w:rsidRPr="00A64181" w:rsidR="00C718B3">
        <w:rPr>
          <w:rFonts w:eastAsia="Arial" w:cstheme="minorHAnsi"/>
          <w:color w:val="000000"/>
          <w:sz w:val="24"/>
          <w:szCs w:val="24"/>
          <w:highlight w:val="yellow"/>
        </w:rPr>
        <w:t xml:space="preserve"> closures, </w:t>
      </w:r>
      <w:r w:rsidRPr="00A64181" w:rsidR="001E36B4">
        <w:rPr>
          <w:rFonts w:eastAsia="Arial" w:cstheme="minorHAnsi"/>
          <w:color w:val="000000"/>
          <w:sz w:val="24"/>
          <w:szCs w:val="24"/>
          <w:highlight w:val="yellow"/>
        </w:rPr>
        <w:t xml:space="preserve">delays in </w:t>
      </w:r>
      <w:r w:rsidRPr="00A64181" w:rsidR="00937BF2">
        <w:rPr>
          <w:rFonts w:eastAsia="Arial" w:cstheme="minorHAnsi"/>
          <w:color w:val="000000"/>
          <w:sz w:val="24"/>
          <w:szCs w:val="24"/>
          <w:highlight w:val="yellow"/>
        </w:rPr>
        <w:t xml:space="preserve">the start of the school year, </w:t>
      </w:r>
      <w:r w:rsidRPr="00A64181" w:rsidR="002B3305">
        <w:rPr>
          <w:rFonts w:eastAsia="Arial" w:cstheme="minorHAnsi"/>
          <w:color w:val="000000"/>
          <w:sz w:val="24"/>
          <w:szCs w:val="24"/>
          <w:highlight w:val="yellow"/>
        </w:rPr>
        <w:t>changes in mask</w:t>
      </w:r>
      <w:r w:rsidRPr="00A64181" w:rsidR="00EE1860">
        <w:rPr>
          <w:rFonts w:eastAsia="Arial" w:cstheme="minorHAnsi"/>
          <w:color w:val="000000"/>
          <w:sz w:val="24"/>
          <w:szCs w:val="24"/>
          <w:highlight w:val="yellow"/>
        </w:rPr>
        <w:t xml:space="preserve"> mandates</w:t>
      </w:r>
      <w:r w:rsidRPr="00A64181" w:rsidR="008822D4">
        <w:rPr>
          <w:rFonts w:eastAsia="Arial" w:cstheme="minorHAnsi"/>
          <w:color w:val="000000"/>
          <w:sz w:val="24"/>
          <w:szCs w:val="24"/>
          <w:highlight w:val="yellow"/>
        </w:rPr>
        <w:t xml:space="preserve">, </w:t>
      </w:r>
      <w:r w:rsidRPr="00A64181" w:rsidR="00C42380">
        <w:rPr>
          <w:rFonts w:eastAsia="Arial" w:cstheme="minorHAnsi"/>
          <w:color w:val="000000"/>
          <w:sz w:val="24"/>
          <w:szCs w:val="24"/>
          <w:highlight w:val="yellow"/>
        </w:rPr>
        <w:t xml:space="preserve">hybrid learning environment, </w:t>
      </w:r>
      <w:r w:rsidRPr="00B242AE" w:rsidR="00551F07">
        <w:rPr>
          <w:rFonts w:eastAsia="Arial" w:cstheme="minorHAnsi"/>
          <w:iCs/>
          <w:color w:val="000000"/>
          <w:sz w:val="24"/>
          <w:szCs w:val="24"/>
          <w:highlight w:val="yellow"/>
        </w:rPr>
        <w:t xml:space="preserve">and </w:t>
      </w:r>
      <w:r w:rsidRPr="00A64181" w:rsidR="00C42380">
        <w:rPr>
          <w:rFonts w:eastAsia="Arial" w:cstheme="minorHAnsi"/>
          <w:color w:val="000000"/>
          <w:sz w:val="24"/>
          <w:szCs w:val="24"/>
          <w:highlight w:val="yellow"/>
        </w:rPr>
        <w:t xml:space="preserve">vaccine </w:t>
      </w:r>
      <w:r w:rsidRPr="00A64181" w:rsidR="00916364">
        <w:rPr>
          <w:rFonts w:eastAsia="Arial" w:cstheme="minorHAnsi"/>
          <w:color w:val="000000"/>
          <w:sz w:val="24"/>
          <w:szCs w:val="24"/>
          <w:highlight w:val="yellow"/>
        </w:rPr>
        <w:t>mandates</w:t>
      </w:r>
      <w:r w:rsidRPr="00A64181" w:rsidR="00551F07">
        <w:rPr>
          <w:rFonts w:eastAsia="Arial" w:cstheme="minorHAnsi"/>
          <w:iCs/>
          <w:color w:val="000000"/>
          <w:sz w:val="24"/>
          <w:szCs w:val="24"/>
          <w:highlight w:val="yellow"/>
        </w:rPr>
        <w:t>.</w:t>
      </w:r>
      <w:r w:rsidR="00E67E38">
        <w:rPr>
          <w:rFonts w:eastAsia="Arial" w:cstheme="minorHAnsi"/>
          <w:iCs/>
          <w:color w:val="000000"/>
          <w:sz w:val="24"/>
          <w:szCs w:val="24"/>
        </w:rPr>
        <w:t>]</w:t>
      </w:r>
    </w:p>
    <w:p w:rsidR="0018008D" w:rsidRPr="005A1499" w:rsidP="005A1499" w14:paraId="3D44BBA4" w14:textId="5180D54A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>[</w:t>
      </w:r>
      <w:r w:rsidRPr="005A1499">
        <w:rPr>
          <w:rFonts w:eastAsia="Arial" w:cstheme="minorHAnsi"/>
          <w:iCs/>
          <w:color w:val="000000"/>
          <w:sz w:val="24"/>
          <w:szCs w:val="24"/>
          <w:highlight w:val="yellow"/>
        </w:rPr>
        <w:t>For parents with children older than 11</w:t>
      </w:r>
      <w:r>
        <w:rPr>
          <w:rFonts w:eastAsia="Arial" w:cstheme="minorHAnsi"/>
          <w:iCs/>
          <w:color w:val="000000"/>
          <w:sz w:val="24"/>
          <w:szCs w:val="24"/>
        </w:rPr>
        <w:t xml:space="preserve">]: </w:t>
      </w:r>
      <w:r w:rsidR="00372B33">
        <w:rPr>
          <w:rFonts w:eastAsia="Arial" w:cstheme="minorHAnsi"/>
          <w:iCs/>
          <w:color w:val="000000"/>
          <w:sz w:val="24"/>
          <w:szCs w:val="24"/>
        </w:rPr>
        <w:t>What</w:t>
      </w:r>
      <w:r w:rsidR="00BC3CE7">
        <w:rPr>
          <w:rFonts w:eastAsia="Arial" w:cstheme="minorHAnsi"/>
          <w:iCs/>
          <w:color w:val="000000"/>
          <w:sz w:val="24"/>
          <w:szCs w:val="24"/>
        </w:rPr>
        <w:t xml:space="preserve"> have been some differences </w:t>
      </w:r>
      <w:r w:rsidR="00372B33">
        <w:rPr>
          <w:rFonts w:eastAsia="Arial" w:cstheme="minorHAnsi"/>
          <w:iCs/>
          <w:color w:val="000000"/>
          <w:sz w:val="24"/>
          <w:szCs w:val="24"/>
        </w:rPr>
        <w:t xml:space="preserve">between </w:t>
      </w:r>
      <w:r w:rsidR="00BC3CE7">
        <w:rPr>
          <w:rFonts w:eastAsia="Arial" w:cstheme="minorHAnsi"/>
          <w:iCs/>
          <w:color w:val="000000"/>
          <w:sz w:val="24"/>
          <w:szCs w:val="24"/>
        </w:rPr>
        <w:t xml:space="preserve">your younger children </w:t>
      </w:r>
      <w:r w:rsidR="00676687">
        <w:rPr>
          <w:rFonts w:eastAsia="Arial" w:cstheme="minorHAnsi"/>
          <w:iCs/>
          <w:color w:val="000000"/>
          <w:sz w:val="24"/>
          <w:szCs w:val="24"/>
        </w:rPr>
        <w:t>and</w:t>
      </w:r>
      <w:r w:rsidR="00BC3CE7">
        <w:rPr>
          <w:rFonts w:eastAsia="Arial" w:cstheme="minorHAnsi"/>
          <w:iCs/>
          <w:color w:val="000000"/>
          <w:sz w:val="24"/>
          <w:szCs w:val="24"/>
        </w:rPr>
        <w:t xml:space="preserve"> your older children</w:t>
      </w:r>
      <w:r w:rsidR="001D2063">
        <w:rPr>
          <w:rFonts w:eastAsia="Arial" w:cstheme="minorHAnsi"/>
          <w:iCs/>
          <w:color w:val="000000"/>
          <w:sz w:val="24"/>
          <w:szCs w:val="24"/>
        </w:rPr>
        <w:t xml:space="preserve"> when it comes to how the pandemic has affected their lives</w:t>
      </w:r>
      <w:r w:rsidR="00BC3CE7">
        <w:rPr>
          <w:rFonts w:eastAsia="Arial" w:cstheme="minorHAnsi"/>
          <w:iCs/>
          <w:color w:val="000000"/>
          <w:sz w:val="24"/>
          <w:szCs w:val="24"/>
        </w:rPr>
        <w:t>?</w:t>
      </w:r>
    </w:p>
    <w:p w:rsidR="003F1FE9" w:rsidRPr="005A1499" w:rsidP="005A1499" w14:paraId="59BBC1BD" w14:textId="77777777">
      <w:pPr>
        <w:pStyle w:val="ListParagraph"/>
        <w:spacing w:after="0" w:line="240" w:lineRule="auto"/>
        <w:ind w:left="720"/>
        <w:rPr>
          <w:rFonts w:eastAsia="Arial" w:cstheme="minorHAnsi"/>
          <w:b/>
          <w:bCs/>
          <w:iCs/>
          <w:color w:val="000000"/>
          <w:sz w:val="24"/>
          <w:szCs w:val="24"/>
        </w:rPr>
      </w:pPr>
    </w:p>
    <w:p w:rsidR="007B5587" w:rsidRPr="00EB3AC9" w:rsidP="61F9A164" w14:paraId="3873569E" w14:textId="68DADE72">
      <w:pPr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000000"/>
          <w:sz w:val="24"/>
          <w:szCs w:val="24"/>
        </w:rPr>
      </w:pPr>
      <w:r w:rsidRPr="61F9A164">
        <w:rPr>
          <w:rFonts w:eastAsia="Arial"/>
          <w:b/>
          <w:bCs/>
          <w:color w:val="000000" w:themeColor="text1"/>
          <w:sz w:val="24"/>
          <w:szCs w:val="24"/>
        </w:rPr>
        <w:t>Have you or anyone you know personally ever had COVID, or thought you had COVID?</w:t>
      </w:r>
    </w:p>
    <w:p w:rsidR="007B5587" w:rsidP="007B5587" w14:paraId="3BCEAB9D" w14:textId="34235B30">
      <w:pPr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 w:rsidRPr="00F170D2">
        <w:rPr>
          <w:rFonts w:eastAsia="Arial" w:cstheme="minorHAnsi"/>
          <w:iCs/>
          <w:color w:val="000000"/>
          <w:sz w:val="24"/>
          <w:szCs w:val="24"/>
          <w:highlight w:val="yellow"/>
        </w:rPr>
        <w:t>[</w:t>
      </w:r>
      <w:r w:rsidRPr="00F170D2" w:rsidR="00923A55">
        <w:rPr>
          <w:rFonts w:eastAsia="Arial" w:cstheme="minorHAnsi"/>
          <w:iCs/>
          <w:color w:val="000000"/>
          <w:sz w:val="24"/>
          <w:szCs w:val="24"/>
          <w:highlight w:val="yellow"/>
        </w:rPr>
        <w:t>I</w:t>
      </w:r>
      <w:r w:rsidR="00923A55">
        <w:rPr>
          <w:rFonts w:eastAsia="Arial" w:cstheme="minorHAnsi"/>
          <w:iCs/>
          <w:color w:val="000000"/>
          <w:sz w:val="24"/>
          <w:szCs w:val="24"/>
          <w:highlight w:val="yellow"/>
        </w:rPr>
        <w:t>f</w:t>
      </w:r>
      <w:r w:rsidRPr="00F170D2" w:rsidR="00923A55">
        <w:rPr>
          <w:rFonts w:eastAsia="Arial" w:cstheme="minorHAnsi"/>
          <w:iCs/>
          <w:color w:val="000000"/>
          <w:sz w:val="24"/>
          <w:szCs w:val="24"/>
          <w:highlight w:val="yellow"/>
        </w:rPr>
        <w:t xml:space="preserve"> </w:t>
      </w:r>
      <w:r w:rsidRPr="00A64181" w:rsidR="00E22DC6">
        <w:rPr>
          <w:rFonts w:eastAsia="Arial" w:cstheme="minorHAnsi"/>
          <w:b/>
          <w:bCs/>
          <w:iCs/>
          <w:color w:val="000000"/>
          <w:sz w:val="24"/>
          <w:szCs w:val="24"/>
          <w:highlight w:val="yellow"/>
        </w:rPr>
        <w:t>yes</w:t>
      </w:r>
      <w:r w:rsidRPr="00F170D2">
        <w:rPr>
          <w:rFonts w:eastAsia="Arial" w:cstheme="minorHAnsi"/>
          <w:iCs/>
          <w:color w:val="000000"/>
          <w:sz w:val="24"/>
          <w:szCs w:val="24"/>
          <w:highlight w:val="yellow"/>
        </w:rPr>
        <w:t>]</w:t>
      </w:r>
      <w:r>
        <w:rPr>
          <w:rFonts w:eastAsia="Arial" w:cstheme="minorHAnsi"/>
          <w:iCs/>
          <w:color w:val="000000"/>
          <w:sz w:val="24"/>
          <w:szCs w:val="24"/>
        </w:rPr>
        <w:t xml:space="preserve"> Probe: Was it yourself or someone you know (e.g., child, family member, friend)</w:t>
      </w:r>
      <w:r w:rsidR="000375A6">
        <w:rPr>
          <w:rFonts w:eastAsia="Arial" w:cstheme="minorHAnsi"/>
          <w:iCs/>
          <w:color w:val="000000"/>
          <w:sz w:val="24"/>
          <w:szCs w:val="24"/>
        </w:rPr>
        <w:t>?</w:t>
      </w:r>
      <w:r>
        <w:rPr>
          <w:rFonts w:eastAsia="Arial" w:cstheme="minorHAnsi"/>
          <w:iCs/>
          <w:color w:val="000000"/>
          <w:sz w:val="24"/>
          <w:szCs w:val="24"/>
        </w:rPr>
        <w:t xml:space="preserve"> What was their experience?</w:t>
      </w:r>
    </w:p>
    <w:p w:rsidR="007B5587" w:rsidP="007B5587" w14:paraId="029A7311" w14:textId="72BC6FCB">
      <w:pPr>
        <w:numPr>
          <w:ilvl w:val="2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 w:rsidRPr="00F170D2">
        <w:rPr>
          <w:rFonts w:eastAsia="Arial" w:cstheme="minorHAnsi"/>
          <w:iCs/>
          <w:color w:val="000000"/>
          <w:sz w:val="24"/>
          <w:szCs w:val="24"/>
          <w:highlight w:val="yellow"/>
        </w:rPr>
        <w:t>[I</w:t>
      </w:r>
      <w:r w:rsidR="00923A55">
        <w:rPr>
          <w:rFonts w:eastAsia="Arial" w:cstheme="minorHAnsi"/>
          <w:iCs/>
          <w:color w:val="000000"/>
          <w:sz w:val="24"/>
          <w:szCs w:val="24"/>
          <w:highlight w:val="yellow"/>
        </w:rPr>
        <w:t xml:space="preserve">f child </w:t>
      </w:r>
      <w:r w:rsidR="00923A55">
        <w:rPr>
          <w:rFonts w:eastAsia="Arial" w:cstheme="minorHAnsi"/>
          <w:iCs/>
          <w:color w:val="000000"/>
          <w:sz w:val="24"/>
          <w:szCs w:val="24"/>
          <w:highlight w:val="yellow"/>
          <w:u w:val="single"/>
        </w:rPr>
        <w:t>had</w:t>
      </w:r>
      <w:r w:rsidRPr="00F170D2" w:rsidR="00923A55">
        <w:rPr>
          <w:rFonts w:eastAsia="Arial" w:cstheme="minorHAnsi"/>
          <w:iCs/>
          <w:color w:val="000000"/>
          <w:sz w:val="24"/>
          <w:szCs w:val="24"/>
          <w:highlight w:val="yellow"/>
        </w:rPr>
        <w:t xml:space="preserve"> </w:t>
      </w:r>
      <w:r w:rsidRPr="00F170D2">
        <w:rPr>
          <w:rFonts w:eastAsia="Arial" w:cstheme="minorHAnsi"/>
          <w:iCs/>
          <w:color w:val="000000"/>
          <w:sz w:val="24"/>
          <w:szCs w:val="24"/>
          <w:highlight w:val="yellow"/>
        </w:rPr>
        <w:t>COVID]</w:t>
      </w:r>
      <w:r>
        <w:rPr>
          <w:rFonts w:eastAsia="Arial" w:cstheme="minorHAnsi"/>
          <w:iCs/>
          <w:color w:val="000000"/>
          <w:sz w:val="24"/>
          <w:szCs w:val="24"/>
        </w:rPr>
        <w:t xml:space="preserve"> How have your concerns about COVID changed since your child had it, if at all? </w:t>
      </w:r>
    </w:p>
    <w:p w:rsidR="007B5587" w:rsidP="007B5587" w14:paraId="7A3CFC29" w14:textId="07711EB4">
      <w:pPr>
        <w:numPr>
          <w:ilvl w:val="2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 w:rsidRPr="00F170D2">
        <w:rPr>
          <w:rFonts w:eastAsia="Arial" w:cstheme="minorHAnsi"/>
          <w:iCs/>
          <w:color w:val="000000"/>
          <w:sz w:val="24"/>
          <w:szCs w:val="24"/>
          <w:highlight w:val="yellow"/>
        </w:rPr>
        <w:t>[</w:t>
      </w:r>
      <w:r w:rsidR="00923A55">
        <w:rPr>
          <w:rFonts w:eastAsia="Arial" w:cstheme="minorHAnsi"/>
          <w:iCs/>
          <w:color w:val="000000"/>
          <w:sz w:val="24"/>
          <w:szCs w:val="24"/>
          <w:highlight w:val="yellow"/>
        </w:rPr>
        <w:t>If child</w:t>
      </w:r>
      <w:r w:rsidRPr="00F170D2">
        <w:rPr>
          <w:rFonts w:eastAsia="Arial" w:cstheme="minorHAnsi"/>
          <w:iCs/>
          <w:color w:val="000000"/>
          <w:sz w:val="24"/>
          <w:szCs w:val="24"/>
          <w:highlight w:val="yellow"/>
        </w:rPr>
        <w:t xml:space="preserve"> </w:t>
      </w:r>
      <w:r w:rsidR="00923A55">
        <w:rPr>
          <w:rFonts w:eastAsia="Arial" w:cstheme="minorHAnsi"/>
          <w:iCs/>
          <w:color w:val="000000"/>
          <w:sz w:val="24"/>
          <w:szCs w:val="24"/>
          <w:highlight w:val="yellow"/>
          <w:u w:val="single"/>
        </w:rPr>
        <w:t>has not</w:t>
      </w:r>
      <w:r w:rsidRPr="00EB3AC9">
        <w:rPr>
          <w:rFonts w:eastAsia="Arial" w:cstheme="minorHAnsi"/>
          <w:iCs/>
          <w:color w:val="000000"/>
          <w:sz w:val="24"/>
          <w:szCs w:val="24"/>
          <w:highlight w:val="yellow"/>
        </w:rPr>
        <w:t xml:space="preserve"> </w:t>
      </w:r>
      <w:r w:rsidR="00923A55">
        <w:rPr>
          <w:rFonts w:eastAsia="Arial" w:cstheme="minorHAnsi"/>
          <w:iCs/>
          <w:color w:val="000000"/>
          <w:sz w:val="24"/>
          <w:szCs w:val="24"/>
          <w:highlight w:val="yellow"/>
        </w:rPr>
        <w:t>had it</w:t>
      </w:r>
      <w:r w:rsidRPr="00F170D2">
        <w:rPr>
          <w:rFonts w:eastAsia="Arial" w:cstheme="minorHAnsi"/>
          <w:iCs/>
          <w:color w:val="000000"/>
          <w:sz w:val="24"/>
          <w:szCs w:val="24"/>
          <w:highlight w:val="yellow"/>
        </w:rPr>
        <w:t>]</w:t>
      </w:r>
      <w:r>
        <w:rPr>
          <w:rFonts w:eastAsia="Arial" w:cstheme="minorHAnsi"/>
          <w:iCs/>
          <w:color w:val="000000"/>
          <w:sz w:val="24"/>
          <w:szCs w:val="24"/>
        </w:rPr>
        <w:t xml:space="preserve"> How concerned are you about the possibility of your young child getting COVID?</w:t>
      </w:r>
    </w:p>
    <w:p w:rsidR="00C95A88" w:rsidRPr="005A1499" w:rsidP="00C95A88" w14:paraId="1E176824" w14:textId="03D47908">
      <w:pPr>
        <w:numPr>
          <w:ilvl w:val="1"/>
          <w:numId w:val="2"/>
        </w:numPr>
        <w:spacing w:after="0" w:line="240" w:lineRule="auto"/>
        <w:rPr>
          <w:rFonts w:eastAsiaTheme="minorEastAsia" w:cstheme="minorHAnsi"/>
          <w:b/>
          <w:bCs/>
          <w:color w:val="000000" w:themeColor="text1"/>
          <w:sz w:val="24"/>
          <w:szCs w:val="24"/>
        </w:rPr>
      </w:pPr>
      <w:r w:rsidRPr="004F2272">
        <w:rPr>
          <w:rFonts w:eastAsia="Arial" w:cstheme="minorHAnsi"/>
          <w:b/>
          <w:bCs/>
          <w:color w:val="000000" w:themeColor="text1"/>
          <w:sz w:val="24"/>
          <w:szCs w:val="24"/>
        </w:rPr>
        <w:t>What are some concerns you have about the health effects of COVID in children?</w:t>
      </w:r>
    </w:p>
    <w:p w:rsidR="00A6163B" w:rsidRPr="00960C79" w:rsidP="005A1499" w14:paraId="149521A0" w14:textId="77777777">
      <w:pPr>
        <w:numPr>
          <w:ilvl w:val="2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>
        <w:rPr>
          <w:rFonts w:eastAsia="Arial" w:cstheme="minorHAnsi"/>
          <w:color w:val="000000"/>
          <w:sz w:val="24"/>
          <w:szCs w:val="24"/>
        </w:rPr>
        <w:t xml:space="preserve">Probe: </w:t>
      </w:r>
      <w:r w:rsidRPr="00960C79">
        <w:rPr>
          <w:rFonts w:eastAsia="Arial" w:cstheme="minorHAnsi"/>
          <w:color w:val="000000"/>
          <w:sz w:val="24"/>
          <w:szCs w:val="24"/>
        </w:rPr>
        <w:t xml:space="preserve">What kinds of health effects have you heard about? </w:t>
      </w:r>
    </w:p>
    <w:p w:rsidR="00BD520D" w:rsidRPr="005A1499" w:rsidP="00202C55" w14:paraId="09F6C9ED" w14:textId="19B38F33">
      <w:pPr>
        <w:numPr>
          <w:ilvl w:val="2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5A1499">
        <w:rPr>
          <w:rFonts w:eastAsia="Arial" w:cstheme="minorHAnsi"/>
          <w:color w:val="000000"/>
          <w:sz w:val="24"/>
          <w:szCs w:val="24"/>
        </w:rPr>
        <w:t xml:space="preserve">Where did you hear about </w:t>
      </w:r>
      <w:r w:rsidR="003719BE">
        <w:rPr>
          <w:rFonts w:eastAsia="Arial" w:cstheme="minorHAnsi"/>
          <w:color w:val="000000"/>
          <w:sz w:val="24"/>
          <w:szCs w:val="24"/>
        </w:rPr>
        <w:t>that</w:t>
      </w:r>
      <w:r w:rsidRPr="005A1499">
        <w:rPr>
          <w:rFonts w:eastAsia="Arial" w:cstheme="minorHAnsi"/>
          <w:color w:val="000000"/>
          <w:sz w:val="24"/>
          <w:szCs w:val="24"/>
        </w:rPr>
        <w:t>?</w:t>
      </w:r>
      <w:r w:rsidR="0090152C">
        <w:rPr>
          <w:rFonts w:eastAsia="Arial" w:cstheme="minorHAnsi"/>
          <w:color w:val="000000"/>
          <w:sz w:val="24"/>
          <w:szCs w:val="24"/>
        </w:rPr>
        <w:t xml:space="preserve"> [</w:t>
      </w:r>
      <w:r w:rsidRPr="00A64181" w:rsidR="0090152C">
        <w:rPr>
          <w:rFonts w:eastAsia="Arial" w:cstheme="minorHAnsi"/>
          <w:color w:val="000000"/>
          <w:sz w:val="24"/>
          <w:szCs w:val="24"/>
          <w:highlight w:val="yellow"/>
        </w:rPr>
        <w:t>Probe for specific sources, e.g., doctor, friends, family, online groups, social media, news</w:t>
      </w:r>
      <w:r w:rsidRPr="00A64181" w:rsidR="0049750B">
        <w:rPr>
          <w:rFonts w:eastAsia="Arial" w:cstheme="minorHAnsi"/>
          <w:color w:val="000000"/>
          <w:sz w:val="24"/>
          <w:szCs w:val="24"/>
          <w:highlight w:val="yellow"/>
        </w:rPr>
        <w:t>.</w:t>
      </w:r>
      <w:r w:rsidR="00681C43">
        <w:rPr>
          <w:rFonts w:eastAsia="Arial" w:cstheme="minorHAnsi"/>
          <w:color w:val="000000"/>
          <w:sz w:val="24"/>
          <w:szCs w:val="24"/>
        </w:rPr>
        <w:t>]</w:t>
      </w:r>
    </w:p>
    <w:p w:rsidR="00C967DA" w:rsidRPr="005A1499" w:rsidP="00202C55" w14:paraId="09C10657" w14:textId="212AED06">
      <w:pPr>
        <w:numPr>
          <w:ilvl w:val="2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5A1499">
        <w:rPr>
          <w:rFonts w:eastAsia="Arial" w:cstheme="minorHAnsi"/>
          <w:color w:val="000000"/>
          <w:sz w:val="24"/>
          <w:szCs w:val="24"/>
        </w:rPr>
        <w:t xml:space="preserve">How trustworthy </w:t>
      </w:r>
      <w:r w:rsidR="001A1B4C">
        <w:rPr>
          <w:rFonts w:eastAsia="Arial" w:cstheme="minorHAnsi"/>
          <w:color w:val="000000"/>
          <w:sz w:val="24"/>
          <w:szCs w:val="24"/>
        </w:rPr>
        <w:t xml:space="preserve">is </w:t>
      </w:r>
      <w:r w:rsidRPr="005A1499">
        <w:rPr>
          <w:rFonts w:eastAsia="Arial" w:cstheme="minorHAnsi"/>
          <w:color w:val="000000"/>
          <w:sz w:val="24"/>
          <w:szCs w:val="24"/>
        </w:rPr>
        <w:t>this source</w:t>
      </w:r>
      <w:r w:rsidR="001A1B4C">
        <w:rPr>
          <w:rFonts w:eastAsia="Arial" w:cstheme="minorHAnsi"/>
          <w:color w:val="000000"/>
          <w:sz w:val="24"/>
          <w:szCs w:val="24"/>
        </w:rPr>
        <w:t xml:space="preserve"> for you</w:t>
      </w:r>
      <w:r w:rsidRPr="005A1499">
        <w:rPr>
          <w:rFonts w:eastAsia="Arial" w:cstheme="minorHAnsi"/>
          <w:color w:val="000000"/>
          <w:sz w:val="24"/>
          <w:szCs w:val="24"/>
        </w:rPr>
        <w:t xml:space="preserve">? </w:t>
      </w:r>
    </w:p>
    <w:p w:rsidR="00C967DA" w:rsidRPr="005A1499" w:rsidP="00202C55" w14:paraId="4945F18E" w14:textId="188946A9">
      <w:pPr>
        <w:numPr>
          <w:ilvl w:val="3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>
        <w:rPr>
          <w:rFonts w:eastAsia="Arial" w:cstheme="minorHAnsi"/>
          <w:color w:val="000000"/>
          <w:sz w:val="24"/>
          <w:szCs w:val="24"/>
        </w:rPr>
        <w:t>Why</w:t>
      </w:r>
      <w:r w:rsidRPr="005A1499">
        <w:rPr>
          <w:rFonts w:eastAsia="Arial" w:cstheme="minorHAnsi"/>
          <w:color w:val="000000"/>
          <w:sz w:val="24"/>
          <w:szCs w:val="24"/>
        </w:rPr>
        <w:t>?</w:t>
      </w:r>
    </w:p>
    <w:p w:rsidR="004525B1" w:rsidP="00A6163B" w14:paraId="144C033A" w14:textId="501D76ED">
      <w:pPr>
        <w:numPr>
          <w:ilvl w:val="2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5A1499">
        <w:rPr>
          <w:rFonts w:eastAsia="Arial" w:cstheme="minorHAnsi"/>
          <w:color w:val="000000"/>
          <w:sz w:val="24"/>
          <w:szCs w:val="24"/>
        </w:rPr>
        <w:t xml:space="preserve">How did you feel when you </w:t>
      </w:r>
      <w:r w:rsidRPr="005A1499" w:rsidR="0045540D">
        <w:rPr>
          <w:rFonts w:eastAsia="Arial" w:cstheme="minorHAnsi"/>
          <w:color w:val="000000"/>
          <w:sz w:val="24"/>
          <w:szCs w:val="24"/>
        </w:rPr>
        <w:t xml:space="preserve">heard about </w:t>
      </w:r>
      <w:r w:rsidRPr="005A1499" w:rsidR="00B92E73">
        <w:rPr>
          <w:rFonts w:eastAsia="Arial" w:cstheme="minorHAnsi"/>
          <w:color w:val="000000"/>
          <w:sz w:val="24"/>
          <w:szCs w:val="24"/>
        </w:rPr>
        <w:t xml:space="preserve">these </w:t>
      </w:r>
      <w:r w:rsidRPr="005A1499" w:rsidR="0045540D">
        <w:rPr>
          <w:rFonts w:eastAsia="Arial" w:cstheme="minorHAnsi"/>
          <w:color w:val="000000"/>
          <w:sz w:val="24"/>
          <w:szCs w:val="24"/>
        </w:rPr>
        <w:t xml:space="preserve">health effects? </w:t>
      </w:r>
    </w:p>
    <w:p w:rsidR="00A05C06" w:rsidP="005A1499" w14:paraId="71E8B98F" w14:textId="77777777">
      <w:pPr>
        <w:spacing w:after="0" w:line="240" w:lineRule="auto"/>
        <w:ind w:left="2160"/>
        <w:rPr>
          <w:rFonts w:eastAsia="Arial" w:cstheme="minorHAnsi"/>
          <w:color w:val="000000"/>
          <w:sz w:val="24"/>
          <w:szCs w:val="24"/>
        </w:rPr>
      </w:pPr>
    </w:p>
    <w:p w:rsidR="00A05C06" w:rsidRPr="005A1499" w:rsidP="00A05C06" w14:paraId="4185E46B" w14:textId="068DF33D">
      <w:pPr>
        <w:numPr>
          <w:ilvl w:val="0"/>
          <w:numId w:val="2"/>
        </w:numPr>
        <w:spacing w:after="0" w:line="240" w:lineRule="auto"/>
        <w:rPr>
          <w:rFonts w:eastAsia="Arial" w:cstheme="minorHAnsi"/>
          <w:b/>
          <w:bCs/>
          <w:color w:val="000000"/>
          <w:sz w:val="24"/>
          <w:szCs w:val="24"/>
        </w:rPr>
      </w:pPr>
      <w:r w:rsidRPr="005A1499">
        <w:rPr>
          <w:rFonts w:eastAsia="Arial" w:cstheme="minorHAnsi"/>
          <w:b/>
          <w:bCs/>
          <w:color w:val="000000"/>
          <w:sz w:val="24"/>
          <w:szCs w:val="24"/>
        </w:rPr>
        <w:t>What kinds of things are you doing to protect yourself from COVID these days?</w:t>
      </w:r>
    </w:p>
    <w:p w:rsidR="00A05C06" w:rsidP="00A05C06" w14:paraId="3E81F6F1" w14:textId="65687E89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>
        <w:rPr>
          <w:rFonts w:eastAsia="Arial" w:cstheme="minorHAnsi"/>
          <w:color w:val="000000"/>
          <w:sz w:val="24"/>
          <w:szCs w:val="24"/>
        </w:rPr>
        <w:t xml:space="preserve">Probe: </w:t>
      </w:r>
      <w:r w:rsidR="00FD15BC">
        <w:rPr>
          <w:rFonts w:eastAsia="Arial" w:cstheme="minorHAnsi"/>
          <w:color w:val="000000"/>
          <w:sz w:val="24"/>
          <w:szCs w:val="24"/>
        </w:rPr>
        <w:t xml:space="preserve">Are you </w:t>
      </w:r>
      <w:r>
        <w:rPr>
          <w:rFonts w:eastAsia="Arial" w:cstheme="minorHAnsi"/>
          <w:color w:val="000000"/>
          <w:sz w:val="24"/>
          <w:szCs w:val="24"/>
        </w:rPr>
        <w:t>masking, staying outdoors, social distancing</w:t>
      </w:r>
      <w:r w:rsidR="00ED23A2">
        <w:rPr>
          <w:rFonts w:eastAsia="Arial" w:cstheme="minorHAnsi"/>
          <w:color w:val="000000"/>
          <w:sz w:val="24"/>
          <w:szCs w:val="24"/>
        </w:rPr>
        <w:t>, etc.</w:t>
      </w:r>
      <w:r w:rsidR="00FD15BC">
        <w:rPr>
          <w:rFonts w:eastAsia="Arial" w:cstheme="minorHAnsi"/>
          <w:color w:val="000000"/>
          <w:sz w:val="24"/>
          <w:szCs w:val="24"/>
        </w:rPr>
        <w:t>?</w:t>
      </w:r>
    </w:p>
    <w:p w:rsidR="001B5B0D" w:rsidP="002E4823" w14:paraId="0DDB8618" w14:textId="33FED5F8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>
        <w:rPr>
          <w:rFonts w:eastAsia="Arial" w:cstheme="minorHAnsi"/>
          <w:color w:val="000000"/>
          <w:sz w:val="24"/>
          <w:szCs w:val="24"/>
        </w:rPr>
        <w:t xml:space="preserve">How is this different than </w:t>
      </w:r>
      <w:r>
        <w:rPr>
          <w:rFonts w:eastAsia="Arial" w:cstheme="minorHAnsi"/>
          <w:color w:val="000000"/>
          <w:sz w:val="24"/>
          <w:szCs w:val="24"/>
        </w:rPr>
        <w:t>when the pandemic first started?</w:t>
      </w:r>
    </w:p>
    <w:p w:rsidR="002E4823" w:rsidRPr="005A1499" w:rsidP="002E4823" w14:paraId="04699521" w14:textId="39F75FC2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>
        <w:rPr>
          <w:rFonts w:eastAsia="Arial" w:cstheme="minorHAnsi"/>
          <w:color w:val="000000"/>
          <w:sz w:val="24"/>
          <w:szCs w:val="24"/>
        </w:rPr>
        <w:t>How is this different from this time last year?</w:t>
      </w:r>
    </w:p>
    <w:p w:rsidR="00975FA1" w:rsidP="005A1499" w14:paraId="497F0F70" w14:textId="31FD4EDC">
      <w:pPr>
        <w:pStyle w:val="Heading1"/>
        <w:spacing w:before="200" w:after="120" w:line="240" w:lineRule="auto"/>
        <w:rPr>
          <w:rFonts w:eastAsia="Arial" w:cstheme="minorHAnsi"/>
          <w:iCs/>
          <w:color w:val="000000"/>
        </w:rPr>
      </w:pPr>
      <w:r>
        <w:t>COVID-19</w:t>
      </w:r>
      <w:r w:rsidR="002E215E">
        <w:t xml:space="preserve"> Vaccine</w:t>
      </w:r>
      <w:r>
        <w:t xml:space="preserve"> Knowledge and </w:t>
      </w:r>
      <w:r w:rsidR="002E215E">
        <w:t>Intention</w:t>
      </w:r>
      <w:r>
        <w:t xml:space="preserve"> </w:t>
      </w:r>
      <w:r w:rsidR="00112852">
        <w:t>(</w:t>
      </w:r>
      <w:r w:rsidR="001D324C">
        <w:t>2</w:t>
      </w:r>
      <w:r w:rsidR="00B61E3B">
        <w:t>2</w:t>
      </w:r>
      <w:r w:rsidR="001D324C">
        <w:t xml:space="preserve"> </w:t>
      </w:r>
      <w:r w:rsidR="0044577D">
        <w:t>min.</w:t>
      </w:r>
      <w:r w:rsidR="00112852">
        <w:t>)</w:t>
      </w:r>
      <w:r w:rsidR="001D3CB2">
        <w:rPr>
          <w:rFonts w:eastAsia="Arial" w:cstheme="minorHAnsi"/>
          <w:iCs/>
          <w:color w:val="000000"/>
        </w:rPr>
        <w:tab/>
      </w:r>
    </w:p>
    <w:p w:rsidR="00E5537F" w:rsidP="00F8782A" w14:paraId="1F31D692" w14:textId="3C13B819">
      <w:pPr>
        <w:spacing w:after="0" w:line="240" w:lineRule="auto"/>
        <w:rPr>
          <w:sz w:val="24"/>
          <w:szCs w:val="24"/>
        </w:rPr>
      </w:pPr>
      <w:r w:rsidRPr="0060426C">
        <w:rPr>
          <w:sz w:val="24"/>
          <w:szCs w:val="24"/>
        </w:rPr>
        <w:t>Next,</w:t>
      </w:r>
      <w:r w:rsidRPr="0060426C" w:rsidR="00746682">
        <w:rPr>
          <w:sz w:val="24"/>
          <w:szCs w:val="24"/>
        </w:rPr>
        <w:t xml:space="preserve"> I’m going to ask you about </w:t>
      </w:r>
      <w:r w:rsidR="00924953">
        <w:rPr>
          <w:sz w:val="24"/>
          <w:szCs w:val="24"/>
        </w:rPr>
        <w:t xml:space="preserve">what you’ve heard about COVID and COVID vaccines, and then get </w:t>
      </w:r>
      <w:r w:rsidR="00EC5442">
        <w:rPr>
          <w:sz w:val="24"/>
          <w:szCs w:val="24"/>
        </w:rPr>
        <w:t xml:space="preserve">your thoughts and feelings </w:t>
      </w:r>
      <w:r w:rsidR="00FD15BC">
        <w:rPr>
          <w:sz w:val="24"/>
          <w:szCs w:val="24"/>
        </w:rPr>
        <w:t xml:space="preserve">about </w:t>
      </w:r>
      <w:r w:rsidRPr="0060426C" w:rsidR="0065659C">
        <w:rPr>
          <w:sz w:val="24"/>
          <w:szCs w:val="24"/>
        </w:rPr>
        <w:t>COVID vaccines</w:t>
      </w:r>
      <w:r w:rsidR="00924953">
        <w:rPr>
          <w:sz w:val="24"/>
          <w:szCs w:val="24"/>
        </w:rPr>
        <w:t xml:space="preserve"> for your children</w:t>
      </w:r>
      <w:r w:rsidRPr="0060426C" w:rsidR="0065659C">
        <w:rPr>
          <w:sz w:val="24"/>
          <w:szCs w:val="24"/>
        </w:rPr>
        <w:t>.</w:t>
      </w:r>
    </w:p>
    <w:p w:rsidR="007852B1" w:rsidRPr="00CF24AE" w:rsidP="005A1499" w14:paraId="5E457D49" w14:textId="69E4165A">
      <w:pPr>
        <w:pStyle w:val="Heading3"/>
        <w:rPr>
          <w:sz w:val="24"/>
          <w:szCs w:val="24"/>
        </w:rPr>
      </w:pPr>
      <w:r>
        <w:t xml:space="preserve">COVID-19 </w:t>
      </w:r>
      <w:r w:rsidR="002E215E">
        <w:t>Vaccine Knowledge, Perceptions, and Information Needs</w:t>
      </w:r>
      <w:r w:rsidRPr="00903AA1">
        <w:t xml:space="preserve"> </w:t>
      </w:r>
      <w:r>
        <w:t>(</w:t>
      </w:r>
      <w:r w:rsidR="00B61E3B">
        <w:t>11</w:t>
      </w:r>
      <w:r w:rsidR="001D324C">
        <w:t xml:space="preserve"> </w:t>
      </w:r>
      <w:r>
        <w:t>min.)</w:t>
      </w:r>
    </w:p>
    <w:p w:rsidR="00924953" w:rsidP="00924953" w14:paraId="57E989F5" w14:textId="77777777">
      <w:pPr>
        <w:spacing w:after="0" w:line="240" w:lineRule="auto"/>
        <w:rPr>
          <w:rFonts w:eastAsia="Arial" w:cstheme="minorHAnsi"/>
          <w:color w:val="auto"/>
          <w:sz w:val="24"/>
          <w:szCs w:val="24"/>
        </w:rPr>
      </w:pPr>
    </w:p>
    <w:p w:rsidR="00924953" w:rsidP="00924953" w14:paraId="355E53E5" w14:textId="2B800AAD">
      <w:pPr>
        <w:numPr>
          <w:ilvl w:val="0"/>
          <w:numId w:val="2"/>
        </w:numPr>
        <w:spacing w:after="0" w:line="240" w:lineRule="auto"/>
        <w:rPr>
          <w:rFonts w:eastAsia="Arial"/>
          <w:color w:val="auto"/>
          <w:sz w:val="24"/>
          <w:szCs w:val="24"/>
        </w:rPr>
      </w:pPr>
      <w:r w:rsidRPr="61F9A164">
        <w:rPr>
          <w:rFonts w:eastAsia="Arial"/>
          <w:b/>
          <w:bCs/>
          <w:color w:val="auto"/>
          <w:sz w:val="24"/>
          <w:szCs w:val="24"/>
        </w:rPr>
        <w:t>How closely would you say you follow the news about COVID vaccines for children</w:t>
      </w:r>
      <w:r w:rsidRPr="61F9A164" w:rsidR="00713FF4">
        <w:rPr>
          <w:rFonts w:eastAsia="Arial"/>
          <w:b/>
          <w:bCs/>
          <w:color w:val="auto"/>
          <w:sz w:val="24"/>
          <w:szCs w:val="24"/>
        </w:rPr>
        <w:t xml:space="preserve"> ages 5 to 11</w:t>
      </w:r>
      <w:r w:rsidRPr="61F9A164">
        <w:rPr>
          <w:rFonts w:eastAsia="Arial"/>
          <w:b/>
          <w:bCs/>
          <w:color w:val="auto"/>
          <w:sz w:val="24"/>
          <w:szCs w:val="24"/>
        </w:rPr>
        <w:t xml:space="preserve">? </w:t>
      </w:r>
      <w:r w:rsidRPr="61F9A164">
        <w:rPr>
          <w:rFonts w:eastAsia="Arial"/>
          <w:color w:val="auto"/>
          <w:sz w:val="24"/>
          <w:szCs w:val="24"/>
        </w:rPr>
        <w:t>(e.g., cases, surges, variants)</w:t>
      </w:r>
    </w:p>
    <w:p w:rsidR="00924953" w:rsidP="00924953" w14:paraId="7EC55480" w14:textId="6ECB7EA7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="Arial" w:cstheme="minorHAnsi"/>
          <w:color w:val="auto"/>
          <w:sz w:val="24"/>
          <w:szCs w:val="24"/>
        </w:rPr>
        <w:t>What have you heard about COVID vaccines for children lately?</w:t>
      </w:r>
      <w:r w:rsidR="00040164">
        <w:rPr>
          <w:rFonts w:eastAsia="Arial" w:cstheme="minorHAnsi"/>
          <w:color w:val="auto"/>
          <w:sz w:val="24"/>
          <w:szCs w:val="24"/>
        </w:rPr>
        <w:t xml:space="preserve"> (</w:t>
      </w:r>
      <w:r w:rsidRPr="005346B5" w:rsidR="00040164">
        <w:rPr>
          <w:rFonts w:eastAsia="Arial" w:cstheme="minorHAnsi"/>
          <w:color w:val="auto"/>
          <w:sz w:val="24"/>
          <w:szCs w:val="24"/>
          <w:highlight w:val="yellow"/>
        </w:rPr>
        <w:t xml:space="preserve">Moderators </w:t>
      </w:r>
      <w:r w:rsidRPr="005346B5" w:rsidR="002A35C2">
        <w:rPr>
          <w:rFonts w:eastAsia="Arial" w:cstheme="minorHAnsi"/>
          <w:color w:val="auto"/>
          <w:sz w:val="24"/>
          <w:szCs w:val="24"/>
          <w:highlight w:val="yellow"/>
        </w:rPr>
        <w:t>and N</w:t>
      </w:r>
      <w:r w:rsidRPr="005346B5" w:rsidR="00040164">
        <w:rPr>
          <w:rFonts w:eastAsia="Arial" w:cstheme="minorHAnsi"/>
          <w:color w:val="auto"/>
          <w:sz w:val="24"/>
          <w:szCs w:val="24"/>
          <w:highlight w:val="yellow"/>
        </w:rPr>
        <w:t>otetakers: Make special note of</w:t>
      </w:r>
      <w:r w:rsidRPr="005346B5" w:rsidR="002A35C2">
        <w:rPr>
          <w:rFonts w:eastAsia="Arial" w:cstheme="minorHAnsi"/>
          <w:color w:val="auto"/>
          <w:sz w:val="24"/>
          <w:szCs w:val="24"/>
          <w:highlight w:val="yellow"/>
        </w:rPr>
        <w:t xml:space="preserve"> knowledge of vaccine authorization </w:t>
      </w:r>
      <w:r w:rsidR="0012708A">
        <w:rPr>
          <w:rFonts w:eastAsia="Arial" w:cstheme="minorHAnsi"/>
          <w:color w:val="auto"/>
          <w:sz w:val="24"/>
          <w:szCs w:val="24"/>
          <w:highlight w:val="yellow"/>
        </w:rPr>
        <w:t>for</w:t>
      </w:r>
      <w:r w:rsidRPr="005346B5" w:rsidR="002A35C2">
        <w:rPr>
          <w:rFonts w:eastAsia="Arial" w:cstheme="minorHAnsi"/>
          <w:color w:val="auto"/>
          <w:sz w:val="24"/>
          <w:szCs w:val="24"/>
          <w:highlight w:val="yellow"/>
        </w:rPr>
        <w:t xml:space="preserve"> other groups, e.g., children 6 </w:t>
      </w:r>
      <w:r w:rsidRPr="005346B5" w:rsidR="002A35C2">
        <w:rPr>
          <w:rFonts w:eastAsia="Arial" w:cstheme="minorHAnsi"/>
          <w:color w:val="auto"/>
          <w:sz w:val="24"/>
          <w:szCs w:val="24"/>
          <w:highlight w:val="yellow"/>
        </w:rPr>
        <w:t>mo</w:t>
      </w:r>
      <w:r w:rsidRPr="005346B5" w:rsidR="002A35C2">
        <w:rPr>
          <w:rFonts w:eastAsia="Arial" w:cstheme="minorHAnsi"/>
          <w:color w:val="auto"/>
          <w:sz w:val="24"/>
          <w:szCs w:val="24"/>
          <w:highlight w:val="yellow"/>
        </w:rPr>
        <w:t xml:space="preserve"> to 4 </w:t>
      </w:r>
      <w:r w:rsidRPr="005346B5" w:rsidR="002A35C2">
        <w:rPr>
          <w:rFonts w:eastAsia="Arial" w:cstheme="minorHAnsi"/>
          <w:color w:val="auto"/>
          <w:sz w:val="24"/>
          <w:szCs w:val="24"/>
          <w:highlight w:val="yellow"/>
        </w:rPr>
        <w:t>yo</w:t>
      </w:r>
      <w:r w:rsidR="002A35C2">
        <w:rPr>
          <w:rFonts w:eastAsia="Arial" w:cstheme="minorHAnsi"/>
          <w:color w:val="auto"/>
          <w:sz w:val="24"/>
          <w:szCs w:val="24"/>
        </w:rPr>
        <w:t>)</w:t>
      </w:r>
      <w:r w:rsidR="00040164">
        <w:rPr>
          <w:rFonts w:eastAsia="Arial" w:cstheme="minorHAnsi"/>
          <w:color w:val="auto"/>
          <w:sz w:val="24"/>
          <w:szCs w:val="24"/>
        </w:rPr>
        <w:t xml:space="preserve"> </w:t>
      </w:r>
    </w:p>
    <w:p w:rsidR="00CD06DB" w:rsidRPr="001C64B9" w:rsidP="001C64B9" w14:paraId="39CB6288" w14:textId="4A7D6A33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="Arial" w:cstheme="minorHAnsi"/>
          <w:color w:val="auto"/>
          <w:sz w:val="24"/>
          <w:szCs w:val="24"/>
        </w:rPr>
        <w:t>Where did you hear about that</w:t>
      </w:r>
      <w:r w:rsidR="001C64B9">
        <w:rPr>
          <w:rFonts w:eastAsia="Arial" w:cstheme="minorHAnsi"/>
          <w:color w:val="auto"/>
          <w:sz w:val="24"/>
          <w:szCs w:val="24"/>
        </w:rPr>
        <w:t xml:space="preserve"> (e.g., news, online, social media, friends and family, doctor)</w:t>
      </w:r>
      <w:r w:rsidR="00F206BC">
        <w:rPr>
          <w:rFonts w:eastAsia="Arial" w:cstheme="minorHAnsi"/>
          <w:color w:val="auto"/>
          <w:sz w:val="24"/>
          <w:szCs w:val="24"/>
        </w:rPr>
        <w:t>?</w:t>
      </w:r>
    </w:p>
    <w:p w:rsidR="00713FF4" w:rsidP="00924953" w14:paraId="3549CDD6" w14:textId="1F589EBF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="Arial" w:cstheme="minorHAnsi"/>
          <w:color w:val="auto"/>
          <w:sz w:val="24"/>
          <w:szCs w:val="24"/>
        </w:rPr>
        <w:t>What are some sources of information that you trust the most?</w:t>
      </w:r>
    </w:p>
    <w:p w:rsidR="00273D54" w:rsidRPr="005A1499" w:rsidP="005A1499" w14:paraId="46FB4D8F" w14:textId="63970D98">
      <w:pPr>
        <w:pStyle w:val="ListParagraph"/>
        <w:numPr>
          <w:ilvl w:val="2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45133C">
        <w:rPr>
          <w:rFonts w:eastAsia="Arial" w:cstheme="minorHAnsi"/>
          <w:color w:val="auto"/>
          <w:sz w:val="24"/>
          <w:szCs w:val="24"/>
          <w:highlight w:val="yellow"/>
        </w:rPr>
        <w:t>[If participants mention trusting their doctor, physician, pediatrician, etc.]</w:t>
      </w:r>
      <w:r>
        <w:rPr>
          <w:rFonts w:eastAsia="Arial" w:cstheme="minorHAnsi"/>
          <w:color w:val="auto"/>
          <w:sz w:val="24"/>
          <w:szCs w:val="24"/>
        </w:rPr>
        <w:t xml:space="preserve"> </w:t>
      </w:r>
      <w:r w:rsidRPr="006667BB">
        <w:rPr>
          <w:rFonts w:eastAsia="Arial" w:cstheme="minorHAnsi"/>
          <w:color w:val="auto"/>
          <w:sz w:val="24"/>
          <w:szCs w:val="24"/>
        </w:rPr>
        <w:t xml:space="preserve">Probe: </w:t>
      </w:r>
      <w:r w:rsidRPr="0045133C">
        <w:rPr>
          <w:rFonts w:eastAsia="Arial" w:cstheme="minorHAnsi"/>
          <w:color w:val="auto"/>
          <w:sz w:val="24"/>
          <w:szCs w:val="24"/>
        </w:rPr>
        <w:t>H</w:t>
      </w:r>
      <w:r w:rsidRPr="006667BB">
        <w:rPr>
          <w:rFonts w:eastAsia="Arial" w:cstheme="minorHAnsi"/>
          <w:color w:val="auto"/>
          <w:sz w:val="24"/>
          <w:szCs w:val="24"/>
        </w:rPr>
        <w:t xml:space="preserve">ow long </w:t>
      </w:r>
      <w:r w:rsidRPr="0045133C">
        <w:rPr>
          <w:rFonts w:eastAsia="Arial" w:cstheme="minorHAnsi"/>
          <w:color w:val="auto"/>
          <w:sz w:val="24"/>
          <w:szCs w:val="24"/>
        </w:rPr>
        <w:t>have you been going to your doctor/provider?</w:t>
      </w:r>
    </w:p>
    <w:p w:rsidR="00273D54" w:rsidP="005A1499" w14:paraId="763AC5FD" w14:textId="77777777">
      <w:pPr>
        <w:numPr>
          <w:ilvl w:val="2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="Arial" w:cstheme="minorHAnsi"/>
          <w:color w:val="auto"/>
          <w:sz w:val="24"/>
          <w:szCs w:val="24"/>
        </w:rPr>
        <w:t>Probe: Why do you trust those sources?</w:t>
      </w:r>
    </w:p>
    <w:p w:rsidR="00924953" w:rsidRPr="005A1499" w:rsidP="00273D54" w14:paraId="21B22370" w14:textId="2C16800A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 w:rsidRPr="00273D54">
        <w:rPr>
          <w:rFonts w:eastAsiaTheme="minorEastAsia"/>
          <w:sz w:val="24"/>
          <w:szCs w:val="24"/>
        </w:rPr>
        <w:t>If you were looking for information about COVID vaccines for your children, how would you go about finding it?</w:t>
      </w:r>
    </w:p>
    <w:p w:rsidR="00273D54" w:rsidRPr="005A1499" w:rsidP="005A1499" w14:paraId="0EDAE80C" w14:textId="77777777">
      <w:pPr>
        <w:spacing w:after="0" w:line="240" w:lineRule="auto"/>
        <w:ind w:left="1440"/>
        <w:rPr>
          <w:rFonts w:eastAsia="Arial" w:cstheme="minorHAnsi"/>
          <w:color w:val="auto"/>
          <w:sz w:val="24"/>
          <w:szCs w:val="24"/>
        </w:rPr>
      </w:pPr>
    </w:p>
    <w:p w:rsidR="004E686C" w:rsidRPr="00C11038" w:rsidP="004E686C" w14:paraId="57711E25" w14:textId="44C6AA53">
      <w:pPr>
        <w:pStyle w:val="ListParagraph"/>
        <w:numPr>
          <w:ilvl w:val="0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954214">
        <w:rPr>
          <w:rFonts w:eastAsiaTheme="minorEastAsia"/>
          <w:b/>
          <w:bCs/>
          <w:sz w:val="24"/>
          <w:szCs w:val="24"/>
        </w:rPr>
        <w:t xml:space="preserve">Have you had conversations with a </w:t>
      </w:r>
      <w:r>
        <w:rPr>
          <w:rFonts w:eastAsiaTheme="minorEastAsia"/>
          <w:b/>
          <w:sz w:val="24"/>
          <w:szCs w:val="24"/>
        </w:rPr>
        <w:t xml:space="preserve">pediatrician or other </w:t>
      </w:r>
      <w:r w:rsidRPr="00954214">
        <w:rPr>
          <w:rFonts w:eastAsiaTheme="minorEastAsia"/>
          <w:b/>
          <w:bCs/>
          <w:sz w:val="24"/>
          <w:szCs w:val="24"/>
        </w:rPr>
        <w:t xml:space="preserve">health care </w:t>
      </w:r>
      <w:r>
        <w:rPr>
          <w:rFonts w:eastAsiaTheme="minorEastAsia"/>
          <w:b/>
          <w:bCs/>
          <w:sz w:val="24"/>
          <w:szCs w:val="24"/>
        </w:rPr>
        <w:t>provider</w:t>
      </w:r>
      <w:r w:rsidRPr="00954214">
        <w:rPr>
          <w:rFonts w:eastAsiaTheme="minorEastAsia"/>
          <w:b/>
          <w:bCs/>
          <w:sz w:val="24"/>
          <w:szCs w:val="24"/>
        </w:rPr>
        <w:t xml:space="preserve"> about COVID vaccines for</w:t>
      </w:r>
      <w:r>
        <w:rPr>
          <w:rFonts w:eastAsiaTheme="minorEastAsia"/>
          <w:b/>
          <w:bCs/>
          <w:sz w:val="24"/>
          <w:szCs w:val="24"/>
        </w:rPr>
        <w:t xml:space="preserve"> your</w:t>
      </w:r>
      <w:r w:rsidRPr="00954214">
        <w:rPr>
          <w:rFonts w:eastAsiaTheme="minorEastAsia"/>
          <w:b/>
          <w:bCs/>
          <w:sz w:val="24"/>
          <w:szCs w:val="24"/>
        </w:rPr>
        <w:t xml:space="preserve"> children</w:t>
      </w:r>
      <w:r w:rsidRPr="00C11038">
        <w:rPr>
          <w:rFonts w:eastAsiaTheme="minorEastAsia"/>
          <w:b/>
          <w:bCs/>
          <w:sz w:val="24"/>
          <w:szCs w:val="24"/>
        </w:rPr>
        <w:t xml:space="preserve">? </w:t>
      </w:r>
      <w:r w:rsidRPr="00C11038">
        <w:rPr>
          <w:rFonts w:eastAsiaTheme="minorEastAsia"/>
          <w:sz w:val="24"/>
          <w:szCs w:val="24"/>
          <w:highlight w:val="yellow"/>
        </w:rPr>
        <w:t xml:space="preserve">[Ask for a show of hands for who has talked to their pediatrician or other health care </w:t>
      </w:r>
      <w:r>
        <w:rPr>
          <w:rFonts w:eastAsiaTheme="minorEastAsia"/>
          <w:sz w:val="24"/>
          <w:szCs w:val="24"/>
          <w:highlight w:val="yellow"/>
        </w:rPr>
        <w:t>provider</w:t>
      </w:r>
      <w:r w:rsidR="00ED0812">
        <w:rPr>
          <w:rFonts w:eastAsiaTheme="minorEastAsia"/>
          <w:sz w:val="24"/>
          <w:szCs w:val="24"/>
          <w:highlight w:val="yellow"/>
        </w:rPr>
        <w:t>.</w:t>
      </w:r>
      <w:r w:rsidRPr="00C11038">
        <w:rPr>
          <w:rFonts w:eastAsiaTheme="minorEastAsia"/>
          <w:sz w:val="24"/>
          <w:szCs w:val="24"/>
          <w:highlight w:val="yellow"/>
        </w:rPr>
        <w:t>]</w:t>
      </w:r>
    </w:p>
    <w:p w:rsidR="004E686C" w:rsidRPr="00C11038" w:rsidP="004E686C" w14:paraId="299E4F1A" w14:textId="48601472">
      <w:pPr>
        <w:pStyle w:val="ListParagraph"/>
        <w:numPr>
          <w:ilvl w:val="1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E35D9C">
        <w:rPr>
          <w:rFonts w:eastAsiaTheme="minorEastAsia"/>
          <w:sz w:val="24"/>
          <w:szCs w:val="24"/>
          <w:highlight w:val="yellow"/>
        </w:rPr>
        <w:t xml:space="preserve">[For those who say </w:t>
      </w:r>
      <w:r w:rsidRPr="00A64181" w:rsidR="00E22DC6">
        <w:rPr>
          <w:rFonts w:eastAsiaTheme="minorEastAsia"/>
          <w:b/>
          <w:bCs/>
          <w:sz w:val="24"/>
          <w:szCs w:val="24"/>
          <w:highlight w:val="yellow"/>
        </w:rPr>
        <w:t>yes</w:t>
      </w:r>
      <w:r w:rsidRPr="00E35D9C">
        <w:rPr>
          <w:rFonts w:eastAsiaTheme="minorEastAsia"/>
          <w:sz w:val="24"/>
          <w:szCs w:val="24"/>
          <w:highlight w:val="yellow"/>
        </w:rPr>
        <w:t>]</w:t>
      </w:r>
      <w:r w:rsidRPr="00C11038">
        <w:rPr>
          <w:rFonts w:eastAsiaTheme="minorEastAsia"/>
          <w:sz w:val="24"/>
          <w:szCs w:val="24"/>
        </w:rPr>
        <w:t xml:space="preserve"> How did that conversation go? </w:t>
      </w:r>
    </w:p>
    <w:p w:rsidR="004E686C" w:rsidRPr="00C11038" w:rsidP="004E686C" w14:paraId="394D743C" w14:textId="77777777">
      <w:pPr>
        <w:pStyle w:val="ListParagraph"/>
        <w:numPr>
          <w:ilvl w:val="2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C11038">
        <w:rPr>
          <w:rFonts w:eastAsiaTheme="minorEastAsia"/>
          <w:sz w:val="24"/>
          <w:szCs w:val="24"/>
        </w:rPr>
        <w:t>What questions did you have?</w:t>
      </w:r>
    </w:p>
    <w:p w:rsidR="004E686C" w:rsidRPr="00C11038" w:rsidP="004E686C" w14:paraId="6B70E8D4" w14:textId="77777777">
      <w:pPr>
        <w:pStyle w:val="ListParagraph"/>
        <w:numPr>
          <w:ilvl w:val="2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C11038">
        <w:rPr>
          <w:rFonts w:eastAsiaTheme="minorEastAsia"/>
          <w:sz w:val="24"/>
          <w:szCs w:val="24"/>
        </w:rPr>
        <w:t>What did they say about COVID vaccine</w:t>
      </w:r>
      <w:r>
        <w:rPr>
          <w:rFonts w:eastAsiaTheme="minorEastAsia"/>
          <w:sz w:val="24"/>
          <w:szCs w:val="24"/>
        </w:rPr>
        <w:t>s</w:t>
      </w:r>
      <w:r w:rsidRPr="00C11038">
        <w:rPr>
          <w:rFonts w:eastAsiaTheme="minorEastAsia"/>
          <w:sz w:val="24"/>
          <w:szCs w:val="24"/>
        </w:rPr>
        <w:t>?</w:t>
      </w:r>
    </w:p>
    <w:p w:rsidR="004E686C" w:rsidRPr="00E35D9C" w:rsidP="004E686C" w14:paraId="65A0EE58" w14:textId="28FD452A">
      <w:pPr>
        <w:pStyle w:val="ListParagraph"/>
        <w:numPr>
          <w:ilvl w:val="1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E35D9C">
        <w:rPr>
          <w:rFonts w:eastAsiaTheme="minorEastAsia"/>
          <w:sz w:val="24"/>
          <w:szCs w:val="24"/>
          <w:highlight w:val="yellow"/>
        </w:rPr>
        <w:t xml:space="preserve">[For those who say </w:t>
      </w:r>
      <w:r w:rsidRPr="00A64181" w:rsidR="00E22DC6">
        <w:rPr>
          <w:rFonts w:eastAsiaTheme="minorEastAsia"/>
          <w:b/>
          <w:bCs/>
          <w:sz w:val="24"/>
          <w:szCs w:val="24"/>
          <w:highlight w:val="yellow"/>
        </w:rPr>
        <w:t>no</w:t>
      </w:r>
      <w:r w:rsidRPr="00E35D9C">
        <w:rPr>
          <w:rFonts w:eastAsiaTheme="minorEastAsia"/>
          <w:sz w:val="24"/>
          <w:szCs w:val="24"/>
          <w:highlight w:val="yellow"/>
        </w:rPr>
        <w:t>]</w:t>
      </w:r>
      <w:r w:rsidRPr="00E35D9C">
        <w:rPr>
          <w:rFonts w:eastAsiaTheme="minorEastAsia"/>
          <w:sz w:val="24"/>
          <w:szCs w:val="24"/>
        </w:rPr>
        <w:t xml:space="preserve"> </w:t>
      </w:r>
      <w:r w:rsidRPr="00C11038">
        <w:rPr>
          <w:rFonts w:eastAsiaTheme="minorEastAsia"/>
          <w:sz w:val="24"/>
          <w:szCs w:val="24"/>
        </w:rPr>
        <w:t xml:space="preserve">What are some reasons </w:t>
      </w:r>
      <w:r>
        <w:rPr>
          <w:rFonts w:eastAsiaTheme="minorEastAsia"/>
          <w:sz w:val="24"/>
          <w:szCs w:val="24"/>
        </w:rPr>
        <w:t xml:space="preserve">why </w:t>
      </w:r>
      <w:r w:rsidRPr="00C11038">
        <w:rPr>
          <w:rFonts w:eastAsiaTheme="minorEastAsia"/>
          <w:sz w:val="24"/>
          <w:szCs w:val="24"/>
        </w:rPr>
        <w:t xml:space="preserve">you haven’t talked with your pediatrician or health care </w:t>
      </w:r>
      <w:r>
        <w:rPr>
          <w:rFonts w:eastAsiaTheme="minorEastAsia"/>
          <w:sz w:val="24"/>
          <w:szCs w:val="24"/>
        </w:rPr>
        <w:t>provider</w:t>
      </w:r>
      <w:r w:rsidRPr="00C11038">
        <w:rPr>
          <w:rFonts w:eastAsiaTheme="minorEastAsia"/>
          <w:sz w:val="24"/>
          <w:szCs w:val="24"/>
        </w:rPr>
        <w:t xml:space="preserve"> about COVID vaccines</w:t>
      </w:r>
      <w:r w:rsidR="00C82C16">
        <w:rPr>
          <w:rFonts w:eastAsiaTheme="minorEastAsia"/>
          <w:sz w:val="24"/>
          <w:szCs w:val="24"/>
        </w:rPr>
        <w:t xml:space="preserve"> for your children</w:t>
      </w:r>
      <w:r w:rsidRPr="00C11038">
        <w:rPr>
          <w:rFonts w:eastAsiaTheme="minorEastAsia"/>
          <w:sz w:val="24"/>
          <w:szCs w:val="24"/>
        </w:rPr>
        <w:t>?</w:t>
      </w:r>
    </w:p>
    <w:p w:rsidR="004E686C" w:rsidRPr="00C11038" w:rsidP="004E686C" w14:paraId="69E4A45F" w14:textId="77777777">
      <w:pPr>
        <w:pStyle w:val="ListParagraph"/>
        <w:numPr>
          <w:ilvl w:val="2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E35D9C">
        <w:rPr>
          <w:rFonts w:eastAsiaTheme="minorEastAsia"/>
          <w:sz w:val="24"/>
          <w:szCs w:val="24"/>
          <w:highlight w:val="yellow"/>
        </w:rPr>
        <w:t>[If not answered above]</w:t>
      </w:r>
      <w:r w:rsidRPr="00C11038">
        <w:rPr>
          <w:rFonts w:eastAsiaTheme="minorEastAsia"/>
          <w:sz w:val="24"/>
          <w:szCs w:val="24"/>
        </w:rPr>
        <w:t xml:space="preserve"> Tell me about who you would prefer to have that conversation with instead of your pediatrician or healthcare professional. </w:t>
      </w:r>
    </w:p>
    <w:p w:rsidR="00F8782A" w:rsidRPr="005A1499" w:rsidP="005A1499" w14:paraId="537B330B" w14:textId="3AF6F32C">
      <w:pPr>
        <w:pStyle w:val="ListParagraph"/>
        <w:spacing w:after="0" w:line="240" w:lineRule="auto"/>
        <w:ind w:left="2160"/>
        <w:rPr>
          <w:rFonts w:eastAsiaTheme="minorEastAsia"/>
          <w:sz w:val="24"/>
          <w:szCs w:val="24"/>
        </w:rPr>
      </w:pPr>
    </w:p>
    <w:p w:rsidR="00FF439F" w:rsidP="005A1499" w14:paraId="5794B11F" w14:textId="3D28EF93">
      <w:pPr>
        <w:pStyle w:val="ListParagraph"/>
        <w:numPr>
          <w:ilvl w:val="0"/>
          <w:numId w:val="2"/>
        </w:numPr>
        <w:spacing w:after="0" w:line="240" w:lineRule="auto"/>
        <w:rPr>
          <w:rFonts w:eastAsiaTheme="minorEastAsia"/>
          <w:b/>
          <w:bCs/>
          <w:sz w:val="24"/>
          <w:szCs w:val="24"/>
        </w:rPr>
      </w:pPr>
      <w:r w:rsidRPr="00604EB1">
        <w:rPr>
          <w:rFonts w:eastAsiaTheme="minorEastAsia"/>
          <w:b/>
          <w:bCs/>
          <w:sz w:val="24"/>
          <w:szCs w:val="24"/>
        </w:rPr>
        <w:t xml:space="preserve">What </w:t>
      </w:r>
      <w:r w:rsidR="00006453">
        <w:rPr>
          <w:rFonts w:eastAsiaTheme="minorEastAsia"/>
          <w:b/>
          <w:bCs/>
          <w:sz w:val="24"/>
          <w:szCs w:val="24"/>
        </w:rPr>
        <w:t xml:space="preserve">additional </w:t>
      </w:r>
      <w:r w:rsidRPr="00604EB1">
        <w:rPr>
          <w:rFonts w:eastAsiaTheme="minorEastAsia"/>
          <w:b/>
          <w:bCs/>
          <w:sz w:val="24"/>
          <w:szCs w:val="24"/>
        </w:rPr>
        <w:t xml:space="preserve">information </w:t>
      </w:r>
      <w:r w:rsidR="00006453">
        <w:rPr>
          <w:rFonts w:eastAsiaTheme="minorEastAsia"/>
          <w:b/>
          <w:bCs/>
          <w:sz w:val="24"/>
          <w:szCs w:val="24"/>
        </w:rPr>
        <w:t xml:space="preserve">about COVID vaccines for children </w:t>
      </w:r>
      <w:r w:rsidRPr="00604EB1">
        <w:rPr>
          <w:rFonts w:eastAsiaTheme="minorEastAsia"/>
          <w:b/>
          <w:bCs/>
          <w:sz w:val="24"/>
          <w:szCs w:val="24"/>
        </w:rPr>
        <w:t xml:space="preserve">would you want to hear </w:t>
      </w:r>
      <w:r w:rsidR="00006453">
        <w:rPr>
          <w:rFonts w:eastAsiaTheme="minorEastAsia"/>
          <w:b/>
          <w:bCs/>
          <w:sz w:val="24"/>
          <w:szCs w:val="24"/>
        </w:rPr>
        <w:t>more about, if any</w:t>
      </w:r>
      <w:r w:rsidRPr="00604EB1">
        <w:rPr>
          <w:rFonts w:eastAsiaTheme="minorEastAsia"/>
          <w:b/>
          <w:bCs/>
          <w:sz w:val="24"/>
          <w:szCs w:val="24"/>
        </w:rPr>
        <w:t>?</w:t>
      </w:r>
    </w:p>
    <w:p w:rsidR="00B814DD" w:rsidP="00B36F33" w14:paraId="2B1CF58A" w14:textId="51FBE454">
      <w:pPr>
        <w:pStyle w:val="ListParagraph"/>
        <w:numPr>
          <w:ilvl w:val="1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[</w:t>
      </w:r>
      <w:r w:rsidRPr="005A1499">
        <w:rPr>
          <w:rFonts w:eastAsiaTheme="minorEastAsia"/>
          <w:sz w:val="24"/>
          <w:szCs w:val="24"/>
          <w:highlight w:val="yellow"/>
        </w:rPr>
        <w:t>If data and statistics are mentioned</w:t>
      </w:r>
      <w:r>
        <w:rPr>
          <w:rFonts w:eastAsiaTheme="minorEastAsia"/>
          <w:sz w:val="24"/>
          <w:szCs w:val="24"/>
        </w:rPr>
        <w:t xml:space="preserve">] </w:t>
      </w:r>
      <w:r>
        <w:rPr>
          <w:rFonts w:eastAsiaTheme="minorEastAsia"/>
          <w:sz w:val="24"/>
          <w:szCs w:val="24"/>
        </w:rPr>
        <w:t>Probe</w:t>
      </w:r>
      <w:r>
        <w:rPr>
          <w:rFonts w:eastAsiaTheme="minorEastAsia"/>
          <w:sz w:val="24"/>
          <w:szCs w:val="24"/>
        </w:rPr>
        <w:t xml:space="preserve">: What </w:t>
      </w:r>
      <w:r w:rsidR="00597E62">
        <w:rPr>
          <w:rFonts w:eastAsiaTheme="minorEastAsia"/>
          <w:sz w:val="24"/>
          <w:szCs w:val="24"/>
        </w:rPr>
        <w:t>specific</w:t>
      </w:r>
      <w:r>
        <w:rPr>
          <w:rFonts w:eastAsiaTheme="minorEastAsia"/>
          <w:sz w:val="24"/>
          <w:szCs w:val="24"/>
        </w:rPr>
        <w:t xml:space="preserve"> data</w:t>
      </w:r>
      <w:r w:rsidR="00C82C16">
        <w:rPr>
          <w:rFonts w:eastAsiaTheme="minorEastAsia"/>
          <w:sz w:val="24"/>
          <w:szCs w:val="24"/>
        </w:rPr>
        <w:t xml:space="preserve">, </w:t>
      </w:r>
      <w:r w:rsidR="0039383B">
        <w:rPr>
          <w:rFonts w:eastAsiaTheme="minorEastAsia"/>
          <w:sz w:val="24"/>
          <w:szCs w:val="24"/>
        </w:rPr>
        <w:t>statistics</w:t>
      </w:r>
      <w:r w:rsidR="00C82C16">
        <w:rPr>
          <w:rFonts w:eastAsiaTheme="minorEastAsia"/>
          <w:sz w:val="24"/>
          <w:szCs w:val="24"/>
        </w:rPr>
        <w:t>,</w:t>
      </w:r>
      <w:r w:rsidR="0039383B">
        <w:rPr>
          <w:rFonts w:eastAsiaTheme="minorEastAsia"/>
          <w:sz w:val="24"/>
          <w:szCs w:val="24"/>
        </w:rPr>
        <w:t xml:space="preserve"> or </w:t>
      </w:r>
      <w:r>
        <w:rPr>
          <w:rFonts w:eastAsiaTheme="minorEastAsia"/>
          <w:sz w:val="24"/>
          <w:szCs w:val="24"/>
        </w:rPr>
        <w:t>numbers are you interested in (e.g., effectiveness)</w:t>
      </w:r>
      <w:r w:rsidR="00C82C16">
        <w:rPr>
          <w:rFonts w:eastAsiaTheme="minorEastAsia"/>
          <w:sz w:val="24"/>
          <w:szCs w:val="24"/>
        </w:rPr>
        <w:t>?</w:t>
      </w:r>
      <w:r w:rsidRPr="005A1499" w:rsidR="0039383B">
        <w:rPr>
          <w:rFonts w:eastAsiaTheme="minorEastAsia"/>
          <w:sz w:val="24"/>
          <w:szCs w:val="24"/>
        </w:rPr>
        <w:t xml:space="preserve"> </w:t>
      </w:r>
      <w:r w:rsidRPr="005A1499" w:rsidR="00597E62">
        <w:rPr>
          <w:rFonts w:eastAsiaTheme="minorEastAsia"/>
          <w:sz w:val="24"/>
          <w:szCs w:val="24"/>
        </w:rPr>
        <w:t xml:space="preserve"> </w:t>
      </w:r>
    </w:p>
    <w:p w:rsidR="003C4608" w:rsidRPr="003C4608" w:rsidP="005A1499" w14:paraId="7F3CA6FC" w14:textId="47735EF4">
      <w:pPr>
        <w:numPr>
          <w:ilvl w:val="1"/>
          <w:numId w:val="2"/>
        </w:numPr>
        <w:spacing w:after="0" w:line="240" w:lineRule="auto"/>
        <w:rPr>
          <w:rFonts w:eastAsia="Arial" w:cstheme="minorHAnsi"/>
          <w:bCs/>
          <w:color w:val="auto"/>
          <w:sz w:val="24"/>
          <w:szCs w:val="24"/>
        </w:rPr>
      </w:pPr>
      <w:r>
        <w:rPr>
          <w:rFonts w:eastAsia="Arial" w:cstheme="minorHAnsi"/>
          <w:bCs/>
          <w:color w:val="auto"/>
          <w:sz w:val="24"/>
          <w:szCs w:val="24"/>
          <w:highlight w:val="yellow"/>
        </w:rPr>
        <w:t>[</w:t>
      </w:r>
      <w:r w:rsidRPr="00907EFB">
        <w:rPr>
          <w:rFonts w:eastAsia="Arial" w:cstheme="minorHAnsi"/>
          <w:bCs/>
          <w:color w:val="auto"/>
          <w:sz w:val="24"/>
          <w:szCs w:val="24"/>
          <w:highlight w:val="yellow"/>
        </w:rPr>
        <w:t>If they mention “data about long-term effects”</w:t>
      </w:r>
      <w:r>
        <w:rPr>
          <w:rFonts w:eastAsia="Arial" w:cstheme="minorHAnsi"/>
          <w:bCs/>
          <w:color w:val="auto"/>
          <w:sz w:val="24"/>
          <w:szCs w:val="24"/>
        </w:rPr>
        <w:t xml:space="preserve">] Probe: </w:t>
      </w:r>
      <w:r w:rsidRPr="003C4608">
        <w:rPr>
          <w:rFonts w:eastAsia="Arial" w:cstheme="minorHAnsi"/>
          <w:bCs/>
          <w:color w:val="auto"/>
          <w:sz w:val="24"/>
          <w:szCs w:val="24"/>
        </w:rPr>
        <w:t>What length of time would data need to be available for</w:t>
      </w:r>
      <w:r w:rsidR="006E4EF6">
        <w:rPr>
          <w:rFonts w:eastAsia="Arial" w:cstheme="minorHAnsi"/>
          <w:bCs/>
          <w:color w:val="auto"/>
          <w:sz w:val="24"/>
          <w:szCs w:val="24"/>
        </w:rPr>
        <w:t xml:space="preserve"> (e.g., </w:t>
      </w:r>
      <w:r w:rsidR="00BF482D">
        <w:rPr>
          <w:rFonts w:eastAsia="Arial" w:cstheme="minorHAnsi"/>
          <w:bCs/>
          <w:color w:val="auto"/>
          <w:sz w:val="24"/>
          <w:szCs w:val="24"/>
        </w:rPr>
        <w:t>3 years, 5 years, 10 years)</w:t>
      </w:r>
      <w:r w:rsidR="00C82C16">
        <w:rPr>
          <w:rFonts w:eastAsia="Arial" w:cstheme="minorHAnsi"/>
          <w:bCs/>
          <w:color w:val="auto"/>
          <w:sz w:val="24"/>
          <w:szCs w:val="24"/>
        </w:rPr>
        <w:t>?</w:t>
      </w:r>
    </w:p>
    <w:p w:rsidR="003C4608" w:rsidP="003C4608" w14:paraId="4C41889C" w14:textId="325113FD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="Arial" w:cstheme="minorHAnsi"/>
          <w:color w:val="auto"/>
          <w:sz w:val="24"/>
          <w:szCs w:val="24"/>
        </w:rPr>
        <w:t xml:space="preserve">Probe: </w:t>
      </w:r>
      <w:r w:rsidRPr="00907EFB">
        <w:rPr>
          <w:rFonts w:eastAsia="Arial" w:cstheme="minorHAnsi"/>
          <w:color w:val="auto"/>
          <w:sz w:val="24"/>
          <w:szCs w:val="24"/>
        </w:rPr>
        <w:t xml:space="preserve">How would knowing </w:t>
      </w:r>
      <w:r w:rsidRPr="00907EFB">
        <w:rPr>
          <w:rFonts w:eastAsia="Arial" w:cstheme="minorHAnsi"/>
          <w:color w:val="auto"/>
          <w:sz w:val="24"/>
          <w:szCs w:val="24"/>
          <w:highlight w:val="yellow"/>
        </w:rPr>
        <w:t xml:space="preserve">[insert </w:t>
      </w:r>
      <w:r w:rsidR="00395FD9">
        <w:rPr>
          <w:rFonts w:eastAsia="Arial" w:cstheme="minorHAnsi"/>
          <w:color w:val="auto"/>
          <w:sz w:val="24"/>
          <w:szCs w:val="24"/>
          <w:highlight w:val="yellow"/>
        </w:rPr>
        <w:t>stats/data/numbers</w:t>
      </w:r>
      <w:r w:rsidRPr="00907EFB">
        <w:rPr>
          <w:rFonts w:eastAsia="Arial" w:cstheme="minorHAnsi"/>
          <w:color w:val="auto"/>
          <w:sz w:val="24"/>
          <w:szCs w:val="24"/>
          <w:highlight w:val="yellow"/>
        </w:rPr>
        <w:t>]</w:t>
      </w:r>
      <w:r w:rsidRPr="00907EFB">
        <w:rPr>
          <w:rFonts w:eastAsia="Arial" w:cstheme="minorHAnsi"/>
          <w:color w:val="auto"/>
          <w:sz w:val="24"/>
          <w:szCs w:val="24"/>
        </w:rPr>
        <w:t xml:space="preserve"> encourage you to get your young child vaccinated?</w:t>
      </w:r>
    </w:p>
    <w:p w:rsidR="00FF439F" w:rsidRPr="005A1499" w:rsidP="003C4608" w14:paraId="7E5BCE0C" w14:textId="66B118AF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 w:rsidRPr="005A1499">
        <w:rPr>
          <w:rFonts w:eastAsiaTheme="minorEastAsia"/>
          <w:sz w:val="24"/>
          <w:szCs w:val="24"/>
        </w:rPr>
        <w:t>What sources would you trust to get this information from</w:t>
      </w:r>
      <w:r w:rsidRPr="005A1499">
        <w:rPr>
          <w:rFonts w:eastAsiaTheme="minorEastAsia"/>
          <w:sz w:val="24"/>
          <w:szCs w:val="24"/>
        </w:rPr>
        <w:t>?</w:t>
      </w:r>
    </w:p>
    <w:p w:rsidR="00536C19" w:rsidRPr="005A1499" w:rsidP="005A1499" w14:paraId="63FBFCC4" w14:textId="3B563E82">
      <w:pPr>
        <w:pStyle w:val="Heading3"/>
      </w:pPr>
      <w:r>
        <w:t>COVID-19 Vaccination Intention, Concerns, Motivators, and Barriers</w:t>
      </w:r>
      <w:r w:rsidRPr="00903AA1">
        <w:t xml:space="preserve"> </w:t>
      </w:r>
      <w:r>
        <w:t>(</w:t>
      </w:r>
      <w:r w:rsidR="00B61E3B">
        <w:t>11</w:t>
      </w:r>
      <w:r w:rsidR="001D324C">
        <w:t xml:space="preserve"> </w:t>
      </w:r>
      <w:r>
        <w:t>min.)</w:t>
      </w:r>
    </w:p>
    <w:p w:rsidR="00536C19" w:rsidRPr="005346B5" w:rsidP="00536C19" w14:paraId="6A4F219C" w14:textId="334E6135">
      <w:pPr>
        <w:numPr>
          <w:ilvl w:val="0"/>
          <w:numId w:val="2"/>
        </w:numPr>
        <w:spacing w:after="0" w:line="240" w:lineRule="auto"/>
        <w:rPr>
          <w:rFonts w:eastAsia="Arial"/>
          <w:bCs/>
          <w:color w:val="auto"/>
          <w:sz w:val="24"/>
          <w:szCs w:val="24"/>
        </w:rPr>
      </w:pPr>
      <w:r w:rsidRPr="61F9A164">
        <w:rPr>
          <w:rFonts w:eastAsia="Arial"/>
          <w:b/>
          <w:bCs/>
          <w:color w:val="auto"/>
          <w:sz w:val="24"/>
          <w:szCs w:val="24"/>
        </w:rPr>
        <w:t xml:space="preserve">Right now, how </w:t>
      </w:r>
      <w:r w:rsidRPr="61F9A164">
        <w:rPr>
          <w:rFonts w:eastAsia="Arial"/>
          <w:b/>
          <w:bCs/>
          <w:color w:val="auto"/>
          <w:sz w:val="24"/>
          <w:szCs w:val="24"/>
          <w:u w:val="single"/>
        </w:rPr>
        <w:t>likely</w:t>
      </w:r>
      <w:r w:rsidRPr="61F9A164">
        <w:rPr>
          <w:rFonts w:eastAsia="Arial"/>
          <w:b/>
          <w:bCs/>
          <w:color w:val="auto"/>
          <w:sz w:val="24"/>
          <w:szCs w:val="24"/>
        </w:rPr>
        <w:t xml:space="preserve"> are you to get your child vaccinated for COVID</w:t>
      </w:r>
      <w:r w:rsidRPr="61F9A164" w:rsidR="00E11339">
        <w:rPr>
          <w:rFonts w:eastAsia="Arial"/>
          <w:b/>
          <w:bCs/>
          <w:color w:val="auto"/>
          <w:sz w:val="24"/>
          <w:szCs w:val="24"/>
        </w:rPr>
        <w:t xml:space="preserve"> o</w:t>
      </w:r>
      <w:r w:rsidRPr="61F9A164">
        <w:rPr>
          <w:rFonts w:eastAsia="Arial"/>
          <w:b/>
          <w:bCs/>
          <w:color w:val="auto"/>
          <w:sz w:val="24"/>
          <w:szCs w:val="24"/>
        </w:rPr>
        <w:t>n a scale of 1 to 5, with 1 being very unlikely and 5 being very likely</w:t>
      </w:r>
      <w:r w:rsidRPr="61F9A164" w:rsidR="00E11339">
        <w:rPr>
          <w:rFonts w:eastAsia="Arial"/>
          <w:b/>
          <w:bCs/>
          <w:color w:val="auto"/>
          <w:sz w:val="24"/>
          <w:szCs w:val="24"/>
        </w:rPr>
        <w:t>?</w:t>
      </w:r>
      <w:r w:rsidRPr="61F9A164" w:rsidR="004B03BA">
        <w:rPr>
          <w:rFonts w:eastAsia="Arial"/>
          <w:b/>
          <w:bCs/>
          <w:color w:val="auto"/>
          <w:sz w:val="24"/>
          <w:szCs w:val="24"/>
        </w:rPr>
        <w:t xml:space="preserve"> </w:t>
      </w:r>
      <w:r w:rsidRPr="61F9A164" w:rsidR="002F0222">
        <w:rPr>
          <w:rFonts w:eastAsia="Arial"/>
          <w:color w:val="auto"/>
          <w:sz w:val="24"/>
          <w:szCs w:val="24"/>
        </w:rPr>
        <w:t>[</w:t>
      </w:r>
      <w:r w:rsidRPr="61F9A164" w:rsidR="002F0222">
        <w:rPr>
          <w:rFonts w:eastAsia="Arial"/>
          <w:color w:val="000000" w:themeColor="text1"/>
          <w:sz w:val="24"/>
          <w:szCs w:val="24"/>
          <w:highlight w:val="yellow"/>
        </w:rPr>
        <w:t>Moderator asks each participant to give rating by indicating the number with their hand and the moderator verbally confirms</w:t>
      </w:r>
      <w:r w:rsidRPr="61F9A164" w:rsidR="002F0222">
        <w:rPr>
          <w:rFonts w:eastAsia="Arial"/>
          <w:color w:val="auto"/>
          <w:sz w:val="24"/>
          <w:szCs w:val="24"/>
        </w:rPr>
        <w:t>]</w:t>
      </w:r>
    </w:p>
    <w:p w:rsidR="00536C19" w:rsidP="00536C19" w14:paraId="4DC0029A" w14:textId="39D8B2AF">
      <w:pPr>
        <w:numPr>
          <w:ilvl w:val="1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="Arial" w:cstheme="minorHAnsi"/>
          <w:color w:val="auto"/>
          <w:sz w:val="24"/>
          <w:szCs w:val="24"/>
        </w:rPr>
        <w:t>Can you tell me why you rated it that way?</w:t>
      </w:r>
    </w:p>
    <w:p w:rsidR="007B3B94" w:rsidP="00536C19" w14:paraId="18A38F9C" w14:textId="56FD8474">
      <w:pPr>
        <w:numPr>
          <w:ilvl w:val="1"/>
          <w:numId w:val="2"/>
        </w:numPr>
        <w:spacing w:after="0" w:line="240" w:lineRule="auto"/>
        <w:rPr>
          <w:rFonts w:eastAsia="Arial"/>
          <w:color w:val="auto"/>
          <w:sz w:val="24"/>
          <w:szCs w:val="24"/>
        </w:rPr>
      </w:pPr>
      <w:r w:rsidRPr="61F9A164">
        <w:rPr>
          <w:rFonts w:eastAsia="Arial"/>
          <w:color w:val="auto"/>
          <w:sz w:val="24"/>
          <w:szCs w:val="24"/>
        </w:rPr>
        <w:t xml:space="preserve">[For participants who scored 1-4]: </w:t>
      </w:r>
      <w:r w:rsidRPr="61F9A164">
        <w:rPr>
          <w:rFonts w:eastAsia="Arial"/>
          <w:color w:val="auto"/>
          <w:sz w:val="24"/>
          <w:szCs w:val="24"/>
        </w:rPr>
        <w:t>What would bring your rating up?</w:t>
      </w:r>
    </w:p>
    <w:p w:rsidR="00622F9C" w:rsidP="005A1499" w14:paraId="332CE905" w14:textId="77777777">
      <w:pPr>
        <w:spacing w:after="0" w:line="240" w:lineRule="auto"/>
        <w:ind w:left="1440"/>
        <w:rPr>
          <w:rFonts w:eastAsia="Arial" w:cstheme="minorHAnsi"/>
          <w:color w:val="auto"/>
          <w:sz w:val="24"/>
          <w:szCs w:val="24"/>
        </w:rPr>
      </w:pPr>
    </w:p>
    <w:p w:rsidR="00622F9C" w:rsidP="00622F9C" w14:paraId="2A08220F" w14:textId="77777777">
      <w:pPr>
        <w:pStyle w:val="ListParagraph"/>
        <w:numPr>
          <w:ilvl w:val="0"/>
          <w:numId w:val="2"/>
        </w:numPr>
        <w:spacing w:after="0" w:line="240" w:lineRule="auto"/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are some of your main concerns about COVID vaccines for your children?</w:t>
      </w:r>
    </w:p>
    <w:p w:rsidR="00622F9C" w:rsidP="00622F9C" w14:paraId="150F5758" w14:textId="77777777">
      <w:pPr>
        <w:pStyle w:val="ListParagraph"/>
        <w:numPr>
          <w:ilvl w:val="1"/>
          <w:numId w:val="2"/>
        </w:numPr>
        <w:spacing w:after="0"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When</w:t>
      </w:r>
      <w:r w:rsidRPr="00907EFB">
        <w:rPr>
          <w:sz w:val="24"/>
          <w:szCs w:val="24"/>
        </w:rPr>
        <w:t xml:space="preserve"> did you</w:t>
      </w:r>
      <w:r>
        <w:rPr>
          <w:sz w:val="24"/>
          <w:szCs w:val="24"/>
        </w:rPr>
        <w:t xml:space="preserve"> first</w:t>
      </w:r>
      <w:r w:rsidRPr="00907EFB">
        <w:rPr>
          <w:sz w:val="24"/>
          <w:szCs w:val="24"/>
        </w:rPr>
        <w:t xml:space="preserve"> become concerned about these issues?</w:t>
      </w:r>
    </w:p>
    <w:p w:rsidR="00622F9C" w:rsidP="00622F9C" w14:paraId="08967FCC" w14:textId="77777777">
      <w:pPr>
        <w:pStyle w:val="ListParagraph"/>
        <w:numPr>
          <w:ilvl w:val="1"/>
          <w:numId w:val="2"/>
        </w:numPr>
        <w:spacing w:after="0"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What have you heard about them?</w:t>
      </w:r>
    </w:p>
    <w:p w:rsidR="00622F9C" w:rsidRPr="005A1499" w:rsidP="005A1499" w14:paraId="7E89A4B2" w14:textId="02B1DBB6">
      <w:pPr>
        <w:pStyle w:val="ListParagraph"/>
        <w:numPr>
          <w:ilvl w:val="1"/>
          <w:numId w:val="2"/>
        </w:numPr>
        <w:spacing w:after="0"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Where did you hear about them (e.g., friends, family, social media, online)</w:t>
      </w:r>
      <w:r w:rsidR="00B54F13">
        <w:rPr>
          <w:sz w:val="24"/>
          <w:szCs w:val="24"/>
        </w:rPr>
        <w:t>?</w:t>
      </w:r>
      <w:r>
        <w:rPr>
          <w:sz w:val="24"/>
          <w:szCs w:val="24"/>
        </w:rPr>
        <w:t xml:space="preserve"> [</w:t>
      </w:r>
      <w:r w:rsidRPr="00907EFB">
        <w:rPr>
          <w:sz w:val="24"/>
          <w:szCs w:val="24"/>
          <w:highlight w:val="yellow"/>
        </w:rPr>
        <w:t xml:space="preserve">Probe for specific </w:t>
      </w:r>
      <w:r w:rsidRPr="00700388">
        <w:rPr>
          <w:sz w:val="24"/>
          <w:szCs w:val="24"/>
          <w:highlight w:val="yellow"/>
        </w:rPr>
        <w:t>sources</w:t>
      </w:r>
      <w:r w:rsidRPr="00A64181" w:rsidR="00B54F13">
        <w:rPr>
          <w:sz w:val="24"/>
          <w:szCs w:val="24"/>
          <w:highlight w:val="yellow"/>
        </w:rPr>
        <w:t>.</w:t>
      </w:r>
      <w:r>
        <w:rPr>
          <w:sz w:val="24"/>
          <w:szCs w:val="24"/>
        </w:rPr>
        <w:t>]</w:t>
      </w:r>
    </w:p>
    <w:p w:rsidR="00CB23F5" w:rsidP="005A1499" w14:paraId="56900A50" w14:textId="77777777">
      <w:pPr>
        <w:pStyle w:val="ListParagraph"/>
        <w:spacing w:after="0" w:line="240" w:lineRule="auto"/>
        <w:ind w:left="2160"/>
      </w:pPr>
    </w:p>
    <w:p w:rsidR="000A7F7A" w:rsidRPr="001D4AB8" w:rsidP="005A1499" w14:paraId="005D28C8" w14:textId="37947D19">
      <w:pPr>
        <w:numPr>
          <w:ilvl w:val="0"/>
          <w:numId w:val="2"/>
        </w:numPr>
        <w:spacing w:after="0" w:line="240" w:lineRule="auto"/>
        <w:rPr>
          <w:rFonts w:eastAsia="Arial" w:cstheme="minorHAnsi"/>
          <w:b/>
          <w:bCs/>
          <w:color w:val="auto"/>
          <w:sz w:val="24"/>
          <w:szCs w:val="24"/>
        </w:rPr>
      </w:pPr>
      <w:r w:rsidRPr="001D4AB8">
        <w:rPr>
          <w:rFonts w:eastAsia="Arial" w:cstheme="minorHAnsi"/>
          <w:b/>
          <w:bCs/>
          <w:color w:val="auto"/>
          <w:sz w:val="24"/>
          <w:szCs w:val="24"/>
        </w:rPr>
        <w:t xml:space="preserve">What </w:t>
      </w:r>
      <w:r w:rsidRPr="001D4AB8" w:rsidR="00C06BD6">
        <w:rPr>
          <w:rFonts w:eastAsia="Arial" w:cstheme="minorHAnsi"/>
          <w:b/>
          <w:bCs/>
          <w:color w:val="auto"/>
          <w:sz w:val="24"/>
          <w:szCs w:val="24"/>
        </w:rPr>
        <w:t>would encourage or motivate you to get your child vaccinated?</w:t>
      </w:r>
    </w:p>
    <w:p w:rsidR="005B74C0" w:rsidRPr="00907EFB" w:rsidP="005B74C0" w14:paraId="7AE56325" w14:textId="0020815C">
      <w:pPr>
        <w:pStyle w:val="ListParagraph"/>
        <w:numPr>
          <w:ilvl w:val="1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Probe: </w:t>
      </w:r>
      <w:r w:rsidRPr="00907EFB">
        <w:rPr>
          <w:rFonts w:eastAsiaTheme="minorEastAsia"/>
          <w:sz w:val="24"/>
          <w:szCs w:val="24"/>
        </w:rPr>
        <w:t xml:space="preserve">If your </w:t>
      </w:r>
      <w:r w:rsidR="00C15471">
        <w:rPr>
          <w:rFonts w:eastAsiaTheme="minorEastAsia"/>
          <w:sz w:val="24"/>
          <w:szCs w:val="24"/>
        </w:rPr>
        <w:t>pediatrician or health care provider</w:t>
      </w:r>
      <w:r w:rsidRPr="00907EFB">
        <w:rPr>
          <w:rFonts w:eastAsiaTheme="minorEastAsia"/>
          <w:sz w:val="24"/>
          <w:szCs w:val="24"/>
        </w:rPr>
        <w:t xml:space="preserve"> recommended getting your child vaccinated, would </w:t>
      </w:r>
      <w:r w:rsidR="0028629D">
        <w:rPr>
          <w:rFonts w:eastAsiaTheme="minorEastAsia"/>
          <w:sz w:val="24"/>
          <w:szCs w:val="24"/>
        </w:rPr>
        <w:t>that motivate you?</w:t>
      </w:r>
      <w:r w:rsidRPr="00907EFB">
        <w:rPr>
          <w:rFonts w:eastAsiaTheme="minorEastAsia"/>
          <w:sz w:val="24"/>
          <w:szCs w:val="24"/>
        </w:rPr>
        <w:t xml:space="preserve"> </w:t>
      </w:r>
    </w:p>
    <w:p w:rsidR="00B8004B" w:rsidP="0076799B" w14:paraId="0895E6B4" w14:textId="7C467D5A">
      <w:pPr>
        <w:pStyle w:val="ListParagraph"/>
        <w:numPr>
          <w:ilvl w:val="2"/>
          <w:numId w:val="2"/>
        </w:numPr>
        <w:spacing w:after="0" w:line="240" w:lineRule="auto"/>
        <w:rPr>
          <w:rFonts w:eastAsiaTheme="minorEastAsia"/>
          <w:sz w:val="24"/>
          <w:szCs w:val="24"/>
        </w:rPr>
      </w:pPr>
      <w:r w:rsidRPr="00907EFB">
        <w:rPr>
          <w:rFonts w:eastAsiaTheme="minorEastAsia"/>
          <w:sz w:val="24"/>
          <w:szCs w:val="24"/>
        </w:rPr>
        <w:t>[</w:t>
      </w:r>
      <w:r w:rsidRPr="005A1499">
        <w:rPr>
          <w:rFonts w:eastAsiaTheme="minorEastAsia"/>
          <w:sz w:val="24"/>
          <w:szCs w:val="24"/>
          <w:highlight w:val="yellow"/>
        </w:rPr>
        <w:t xml:space="preserve">If </w:t>
      </w:r>
      <w:r w:rsidRPr="00A64181" w:rsidR="00E22DC6">
        <w:rPr>
          <w:rFonts w:eastAsiaTheme="minorEastAsia"/>
          <w:b/>
          <w:bCs/>
          <w:sz w:val="24"/>
          <w:szCs w:val="24"/>
          <w:highlight w:val="yellow"/>
        </w:rPr>
        <w:t>yes</w:t>
      </w:r>
      <w:r w:rsidR="0076799B">
        <w:rPr>
          <w:rFonts w:eastAsiaTheme="minorEastAsia"/>
          <w:sz w:val="24"/>
          <w:szCs w:val="24"/>
        </w:rPr>
        <w:t>]</w:t>
      </w:r>
      <w:r w:rsidRPr="00907EFB">
        <w:rPr>
          <w:rFonts w:eastAsiaTheme="minorEastAsia"/>
          <w:sz w:val="24"/>
          <w:szCs w:val="24"/>
        </w:rPr>
        <w:t xml:space="preserve"> </w:t>
      </w:r>
      <w:r w:rsidR="0076799B">
        <w:rPr>
          <w:rFonts w:eastAsiaTheme="minorEastAsia"/>
          <w:sz w:val="24"/>
          <w:szCs w:val="24"/>
        </w:rPr>
        <w:t>P</w:t>
      </w:r>
      <w:r w:rsidRPr="00907EFB">
        <w:rPr>
          <w:rFonts w:eastAsiaTheme="minorEastAsia"/>
          <w:sz w:val="24"/>
          <w:szCs w:val="24"/>
        </w:rPr>
        <w:t>robe</w:t>
      </w:r>
      <w:r w:rsidR="0076799B">
        <w:rPr>
          <w:rFonts w:eastAsiaTheme="minorEastAsia"/>
          <w:sz w:val="24"/>
          <w:szCs w:val="24"/>
        </w:rPr>
        <w:t xml:space="preserve">: </w:t>
      </w:r>
      <w:r>
        <w:rPr>
          <w:rFonts w:eastAsiaTheme="minorEastAsia"/>
          <w:sz w:val="24"/>
          <w:szCs w:val="24"/>
        </w:rPr>
        <w:t>When would you get your child vaccinated?</w:t>
      </w:r>
    </w:p>
    <w:p w:rsidR="005B74C0" w:rsidRPr="005346B5" w:rsidP="005A1499" w14:paraId="1BD7CA20" w14:textId="3743D44B">
      <w:pPr>
        <w:pStyle w:val="ListParagraph"/>
        <w:numPr>
          <w:ilvl w:val="2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Theme="minorEastAsia"/>
          <w:sz w:val="24"/>
          <w:szCs w:val="24"/>
        </w:rPr>
        <w:t>[</w:t>
      </w:r>
      <w:r w:rsidRPr="005A1499">
        <w:rPr>
          <w:rFonts w:eastAsiaTheme="minorEastAsia"/>
          <w:sz w:val="24"/>
          <w:szCs w:val="24"/>
          <w:highlight w:val="yellow"/>
        </w:rPr>
        <w:t xml:space="preserve">If </w:t>
      </w:r>
      <w:r w:rsidRPr="00A64181" w:rsidR="00E22DC6">
        <w:rPr>
          <w:rFonts w:eastAsiaTheme="minorEastAsia"/>
          <w:b/>
          <w:bCs/>
          <w:sz w:val="24"/>
          <w:szCs w:val="24"/>
          <w:highlight w:val="yellow"/>
        </w:rPr>
        <w:t>no</w:t>
      </w:r>
      <w:r>
        <w:rPr>
          <w:rFonts w:eastAsiaTheme="minorEastAsia"/>
          <w:sz w:val="24"/>
          <w:szCs w:val="24"/>
        </w:rPr>
        <w:t>] Probe: Why not?</w:t>
      </w:r>
      <w:r w:rsidRPr="00907EFB">
        <w:rPr>
          <w:rFonts w:eastAsiaTheme="minorEastAsia"/>
          <w:sz w:val="24"/>
          <w:szCs w:val="24"/>
        </w:rPr>
        <w:t xml:space="preserve"> </w:t>
      </w:r>
    </w:p>
    <w:p w:rsidR="00363573" w:rsidRPr="005346B5" w:rsidP="005346B5" w14:paraId="085C78B1" w14:textId="77777777">
      <w:pPr>
        <w:pStyle w:val="ListParagraph"/>
        <w:spacing w:after="0" w:line="240" w:lineRule="auto"/>
        <w:ind w:left="2160"/>
        <w:rPr>
          <w:rFonts w:eastAsia="Arial" w:cstheme="minorHAnsi"/>
          <w:color w:val="auto"/>
          <w:sz w:val="24"/>
          <w:szCs w:val="24"/>
        </w:rPr>
      </w:pPr>
    </w:p>
    <w:p w:rsidR="00D50A59" w:rsidRPr="005346B5" w:rsidP="005346B5" w14:paraId="6ECA2537" w14:textId="10046593">
      <w:pPr>
        <w:pStyle w:val="ListParagraph"/>
        <w:numPr>
          <w:ilvl w:val="0"/>
          <w:numId w:val="2"/>
        </w:numPr>
        <w:spacing w:after="0" w:line="240" w:lineRule="auto"/>
        <w:rPr>
          <w:rFonts w:eastAsia="Arial"/>
          <w:color w:val="auto"/>
          <w:sz w:val="24"/>
          <w:szCs w:val="24"/>
        </w:rPr>
      </w:pPr>
      <w:r w:rsidRPr="005346B5">
        <w:rPr>
          <w:rFonts w:eastAsia="Arial"/>
          <w:color w:val="auto"/>
          <w:sz w:val="24"/>
          <w:szCs w:val="24"/>
          <w:highlight w:val="yellow"/>
        </w:rPr>
        <w:t>[</w:t>
      </w:r>
      <w:r w:rsidRPr="005346B5" w:rsidR="00B8004B">
        <w:rPr>
          <w:rFonts w:eastAsia="Arial"/>
          <w:color w:val="auto"/>
          <w:sz w:val="24"/>
          <w:szCs w:val="24"/>
        </w:rPr>
        <w:t>For parents who are</w:t>
      </w:r>
      <w:r w:rsidRPr="005346B5" w:rsidR="00A3320C">
        <w:rPr>
          <w:rFonts w:eastAsia="Arial"/>
          <w:color w:val="auto"/>
          <w:sz w:val="24"/>
          <w:szCs w:val="24"/>
        </w:rPr>
        <w:t xml:space="preserve"> </w:t>
      </w:r>
      <w:r w:rsidRPr="005346B5" w:rsidR="00E22DC6">
        <w:rPr>
          <w:rFonts w:eastAsia="Arial"/>
          <w:b/>
          <w:bCs/>
          <w:color w:val="auto"/>
          <w:sz w:val="24"/>
          <w:szCs w:val="24"/>
        </w:rPr>
        <w:t>waiting</w:t>
      </w:r>
      <w:r w:rsidRPr="005346B5" w:rsidR="00B8004B">
        <w:rPr>
          <w:rFonts w:eastAsia="Arial"/>
          <w:color w:val="auto"/>
          <w:sz w:val="24"/>
          <w:szCs w:val="24"/>
        </w:rPr>
        <w:t xml:space="preserve"> to vaccinate</w:t>
      </w:r>
      <w:r w:rsidRPr="005346B5">
        <w:rPr>
          <w:rFonts w:eastAsia="Arial"/>
          <w:color w:val="auto"/>
          <w:sz w:val="24"/>
          <w:szCs w:val="24"/>
          <w:highlight w:val="yellow"/>
        </w:rPr>
        <w:t>]</w:t>
      </w:r>
      <w:r w:rsidRPr="005346B5" w:rsidR="000E000A">
        <w:rPr>
          <w:rFonts w:eastAsia="Arial"/>
          <w:color w:val="auto"/>
          <w:sz w:val="24"/>
          <w:szCs w:val="24"/>
        </w:rPr>
        <w:t xml:space="preserve"> </w:t>
      </w:r>
      <w:r w:rsidRPr="005346B5" w:rsidR="00E143E3">
        <w:rPr>
          <w:rFonts w:eastAsia="Arial"/>
          <w:b/>
          <w:bCs/>
          <w:color w:val="auto"/>
          <w:sz w:val="24"/>
          <w:szCs w:val="24"/>
        </w:rPr>
        <w:t xml:space="preserve">What are some reasons </w:t>
      </w:r>
      <w:r w:rsidRPr="005346B5" w:rsidR="000B7042">
        <w:rPr>
          <w:rFonts w:eastAsia="Arial"/>
          <w:b/>
          <w:bCs/>
          <w:color w:val="auto"/>
          <w:sz w:val="24"/>
          <w:szCs w:val="24"/>
        </w:rPr>
        <w:t xml:space="preserve">that </w:t>
      </w:r>
      <w:r w:rsidRPr="005346B5" w:rsidR="007307B4">
        <w:rPr>
          <w:rFonts w:eastAsia="Arial"/>
          <w:b/>
          <w:bCs/>
          <w:color w:val="auto"/>
          <w:sz w:val="24"/>
          <w:szCs w:val="24"/>
        </w:rPr>
        <w:t xml:space="preserve">you will wait to get your </w:t>
      </w:r>
      <w:r w:rsidRPr="005346B5" w:rsidR="00BB3D15">
        <w:rPr>
          <w:rFonts w:eastAsia="Arial"/>
          <w:b/>
          <w:bCs/>
          <w:color w:val="auto"/>
          <w:sz w:val="24"/>
          <w:szCs w:val="24"/>
        </w:rPr>
        <w:t xml:space="preserve">young </w:t>
      </w:r>
      <w:r w:rsidRPr="005346B5" w:rsidR="007307B4">
        <w:rPr>
          <w:rFonts w:eastAsia="Arial"/>
          <w:b/>
          <w:bCs/>
          <w:color w:val="auto"/>
          <w:sz w:val="24"/>
          <w:szCs w:val="24"/>
        </w:rPr>
        <w:t xml:space="preserve">child a COVID vaccine once </w:t>
      </w:r>
      <w:r w:rsidRPr="005346B5" w:rsidR="00951AD3">
        <w:rPr>
          <w:rFonts w:eastAsia="Arial"/>
          <w:b/>
          <w:bCs/>
          <w:color w:val="auto"/>
          <w:sz w:val="24"/>
          <w:szCs w:val="24"/>
        </w:rPr>
        <w:t xml:space="preserve">they are </w:t>
      </w:r>
      <w:r w:rsidRPr="005346B5" w:rsidR="007307B4">
        <w:rPr>
          <w:rFonts w:eastAsia="Arial"/>
          <w:b/>
          <w:bCs/>
          <w:color w:val="auto"/>
          <w:sz w:val="24"/>
          <w:szCs w:val="24"/>
        </w:rPr>
        <w:t>authorized?</w:t>
      </w:r>
      <w:r w:rsidRPr="005346B5" w:rsidR="007307B4">
        <w:rPr>
          <w:rFonts w:eastAsia="Arial"/>
          <w:color w:val="auto"/>
          <w:sz w:val="24"/>
          <w:szCs w:val="24"/>
        </w:rPr>
        <w:t xml:space="preserve"> </w:t>
      </w:r>
    </w:p>
    <w:p w:rsidR="004709DA" w:rsidP="00F8782A" w14:paraId="631E5737" w14:textId="13B97699">
      <w:pPr>
        <w:numPr>
          <w:ilvl w:val="2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>
        <w:rPr>
          <w:rFonts w:eastAsia="Arial" w:cstheme="minorHAnsi"/>
          <w:color w:val="auto"/>
          <w:sz w:val="24"/>
          <w:szCs w:val="24"/>
        </w:rPr>
        <w:t xml:space="preserve">How long do you plan to wait to get your </w:t>
      </w:r>
      <w:r w:rsidR="00BB3D15">
        <w:rPr>
          <w:rFonts w:eastAsia="Arial" w:cstheme="minorHAnsi"/>
          <w:color w:val="auto"/>
          <w:sz w:val="24"/>
          <w:szCs w:val="24"/>
        </w:rPr>
        <w:t xml:space="preserve">young </w:t>
      </w:r>
      <w:r>
        <w:rPr>
          <w:rFonts w:eastAsia="Arial" w:cstheme="minorHAnsi"/>
          <w:color w:val="auto"/>
          <w:sz w:val="24"/>
          <w:szCs w:val="24"/>
        </w:rPr>
        <w:t xml:space="preserve">child </w:t>
      </w:r>
      <w:r w:rsidR="00F8757D">
        <w:rPr>
          <w:rFonts w:eastAsia="Arial" w:cstheme="minorHAnsi"/>
          <w:color w:val="auto"/>
          <w:sz w:val="24"/>
          <w:szCs w:val="24"/>
        </w:rPr>
        <w:t>vaccinated</w:t>
      </w:r>
      <w:r>
        <w:rPr>
          <w:rFonts w:eastAsia="Arial" w:cstheme="minorHAnsi"/>
          <w:color w:val="auto"/>
          <w:sz w:val="24"/>
          <w:szCs w:val="24"/>
        </w:rPr>
        <w:t xml:space="preserve">? </w:t>
      </w:r>
    </w:p>
    <w:p w:rsidR="00BB0C61" w:rsidP="005A1499" w14:paraId="416425E0" w14:textId="5125BB46">
      <w:pPr>
        <w:numPr>
          <w:ilvl w:val="2"/>
          <w:numId w:val="2"/>
        </w:numPr>
        <w:spacing w:after="0" w:line="240" w:lineRule="auto"/>
        <w:rPr>
          <w:rFonts w:eastAsia="Arial" w:cstheme="minorHAnsi"/>
          <w:color w:val="auto"/>
          <w:sz w:val="24"/>
          <w:szCs w:val="24"/>
        </w:rPr>
      </w:pPr>
      <w:r w:rsidRPr="005A1499">
        <w:rPr>
          <w:rFonts w:eastAsia="Arial" w:cstheme="minorHAnsi"/>
          <w:color w:val="auto"/>
          <w:sz w:val="24"/>
          <w:szCs w:val="24"/>
        </w:rPr>
        <w:t>Probe</w:t>
      </w:r>
      <w:r w:rsidR="009A4812">
        <w:rPr>
          <w:rFonts w:eastAsia="Arial" w:cstheme="minorHAnsi"/>
          <w:color w:val="auto"/>
          <w:sz w:val="24"/>
          <w:szCs w:val="24"/>
        </w:rPr>
        <w:t>:</w:t>
      </w:r>
      <w:r w:rsidRPr="005A1499">
        <w:rPr>
          <w:rFonts w:eastAsia="Arial" w:cstheme="minorHAnsi"/>
          <w:color w:val="auto"/>
          <w:sz w:val="24"/>
          <w:szCs w:val="24"/>
        </w:rPr>
        <w:t xml:space="preserve"> </w:t>
      </w:r>
      <w:r>
        <w:rPr>
          <w:rFonts w:eastAsia="Arial" w:cstheme="minorHAnsi"/>
          <w:color w:val="auto"/>
          <w:sz w:val="24"/>
          <w:szCs w:val="24"/>
        </w:rPr>
        <w:t>Is there a particular amount of time you’re waiting?</w:t>
      </w:r>
    </w:p>
    <w:p w:rsidR="00F8782A" w:rsidRPr="00614BCE" w:rsidP="005A1499" w14:paraId="5B328894" w14:textId="03833034">
      <w:pPr>
        <w:numPr>
          <w:ilvl w:val="2"/>
          <w:numId w:val="2"/>
        </w:numPr>
        <w:spacing w:after="0" w:line="240" w:lineRule="auto"/>
        <w:rPr>
          <w:rFonts w:eastAsia="Arial"/>
          <w:color w:val="auto"/>
          <w:sz w:val="24"/>
          <w:szCs w:val="24"/>
        </w:rPr>
      </w:pPr>
      <w:r w:rsidRPr="61F9A164">
        <w:rPr>
          <w:rFonts w:eastAsia="Arial"/>
          <w:color w:val="auto"/>
          <w:sz w:val="24"/>
          <w:szCs w:val="24"/>
        </w:rPr>
        <w:t xml:space="preserve">Probe: Is there </w:t>
      </w:r>
      <w:r w:rsidRPr="61F9A164" w:rsidR="00614BCE">
        <w:rPr>
          <w:rFonts w:eastAsia="Arial"/>
          <w:color w:val="auto"/>
          <w:sz w:val="24"/>
          <w:szCs w:val="24"/>
        </w:rPr>
        <w:t>a specific milestone or event that you’re waiting for?</w:t>
      </w:r>
      <w:r w:rsidRPr="61F9A164" w:rsidR="004709DA">
        <w:rPr>
          <w:rFonts w:eastAsia="Arial"/>
          <w:color w:val="auto"/>
          <w:sz w:val="24"/>
          <w:szCs w:val="24"/>
        </w:rPr>
        <w:t xml:space="preserve"> </w:t>
      </w:r>
    </w:p>
    <w:p w:rsidR="00614BCE" w:rsidRPr="005A1499" w:rsidP="005A1499" w14:paraId="5B804FD3" w14:textId="77777777">
      <w:pPr>
        <w:spacing w:after="0" w:line="240" w:lineRule="auto"/>
        <w:ind w:left="3240"/>
        <w:rPr>
          <w:rFonts w:eastAsia="Arial" w:cstheme="minorHAnsi"/>
          <w:color w:val="auto"/>
          <w:sz w:val="24"/>
          <w:szCs w:val="24"/>
        </w:rPr>
      </w:pPr>
    </w:p>
    <w:p w:rsidR="00046B62" w:rsidRPr="003573E6" w:rsidP="005A1499" w14:paraId="3B84D07A" w14:textId="3F5DD500">
      <w:pPr>
        <w:pStyle w:val="Heading1"/>
        <w:spacing w:before="200" w:after="120" w:line="240" w:lineRule="auto"/>
        <w:rPr>
          <w:rFonts w:eastAsia="Arial" w:cstheme="minorHAnsi"/>
          <w:iCs/>
          <w:color w:val="000000"/>
        </w:rPr>
      </w:pPr>
      <w:bookmarkStart w:id="3" w:name="_Hlk95456998"/>
      <w:r>
        <w:t>C</w:t>
      </w:r>
      <w:r w:rsidR="00D44C01">
        <w:t>oncept</w:t>
      </w:r>
      <w:r w:rsidR="006655A0">
        <w:t xml:space="preserve"> </w:t>
      </w:r>
      <w:r w:rsidR="00782449">
        <w:t xml:space="preserve">Testing </w:t>
      </w:r>
      <w:r w:rsidR="002175BA">
        <w:t>and</w:t>
      </w:r>
      <w:r w:rsidR="00D44C01">
        <w:t xml:space="preserve"> Comparison</w:t>
      </w:r>
      <w:r w:rsidR="00782449">
        <w:t xml:space="preserve"> (</w:t>
      </w:r>
      <w:r w:rsidR="000845E5">
        <w:t>44</w:t>
      </w:r>
      <w:r w:rsidR="001D324C">
        <w:t xml:space="preserve"> </w:t>
      </w:r>
      <w:r w:rsidR="00C74265">
        <w:t>min.</w:t>
      </w:r>
      <w:r w:rsidR="00782449">
        <w:t>)</w:t>
      </w:r>
    </w:p>
    <w:bookmarkEnd w:id="3"/>
    <w:p w:rsidR="0020313E" w:rsidRPr="00FB44E4" w:rsidP="00E241F9" w14:paraId="4C14F45D" w14:textId="096E6993">
      <w:pPr>
        <w:spacing w:after="0" w:line="240" w:lineRule="auto"/>
        <w:rPr>
          <w:sz w:val="24"/>
          <w:szCs w:val="24"/>
        </w:rPr>
      </w:pPr>
      <w:r w:rsidRPr="00FB44E4">
        <w:rPr>
          <w:sz w:val="24"/>
          <w:szCs w:val="24"/>
        </w:rPr>
        <w:t>Next, I am going to share some initial ideas. I’m going to ask for your feedback for each idea to determine which one you feel would be the best</w:t>
      </w:r>
      <w:r w:rsidRPr="00FB44E4">
        <w:rPr>
          <w:sz w:val="24"/>
          <w:szCs w:val="24"/>
        </w:rPr>
        <w:t xml:space="preserve"> for creating messages that might appear in ads or other materials about COVID</w:t>
      </w:r>
      <w:r w:rsidR="007D5356">
        <w:rPr>
          <w:sz w:val="24"/>
          <w:szCs w:val="24"/>
        </w:rPr>
        <w:t xml:space="preserve"> vaccines for children</w:t>
      </w:r>
      <w:r w:rsidR="00C6493E">
        <w:rPr>
          <w:sz w:val="24"/>
          <w:szCs w:val="24"/>
        </w:rPr>
        <w:t xml:space="preserve"> ages 5</w:t>
      </w:r>
      <w:r w:rsidR="00F74074">
        <w:rPr>
          <w:sz w:val="24"/>
          <w:szCs w:val="24"/>
        </w:rPr>
        <w:t>–</w:t>
      </w:r>
      <w:r w:rsidR="00C6493E">
        <w:rPr>
          <w:sz w:val="24"/>
          <w:szCs w:val="24"/>
        </w:rPr>
        <w:t>11</w:t>
      </w:r>
      <w:r w:rsidRPr="00FB44E4">
        <w:rPr>
          <w:sz w:val="24"/>
          <w:szCs w:val="24"/>
        </w:rPr>
        <w:t>.</w:t>
      </w:r>
    </w:p>
    <w:p w:rsidR="0020313E" w:rsidRPr="00FB44E4" w:rsidP="00E241F9" w14:paraId="5AEF7198" w14:textId="7B595D54">
      <w:pPr>
        <w:spacing w:before="120" w:after="0" w:line="240" w:lineRule="auto"/>
        <w:rPr>
          <w:sz w:val="24"/>
          <w:szCs w:val="24"/>
        </w:rPr>
      </w:pPr>
      <w:r w:rsidRPr="005007A5">
        <w:rPr>
          <w:rFonts w:eastAsia="Arial" w:cstheme="minorHAnsi"/>
          <w:iCs/>
          <w:color w:val="auto"/>
          <w:sz w:val="24"/>
          <w:szCs w:val="24"/>
        </w:rPr>
        <w:t>Please keep in mind that the ideas I’m going to show you today are not fully developed.</w:t>
      </w:r>
      <w:r w:rsidRPr="00FB44E4">
        <w:rPr>
          <w:sz w:val="24"/>
          <w:szCs w:val="24"/>
        </w:rPr>
        <w:t xml:space="preserve"> As we discuss each of these, I’d like you to </w:t>
      </w:r>
      <w:r w:rsidR="00C6493E">
        <w:rPr>
          <w:sz w:val="24"/>
          <w:szCs w:val="24"/>
        </w:rPr>
        <w:t>think about COVID vaccines for your own children</w:t>
      </w:r>
      <w:r w:rsidRPr="00FB44E4">
        <w:rPr>
          <w:sz w:val="24"/>
          <w:szCs w:val="24"/>
        </w:rPr>
        <w:t>.</w:t>
      </w:r>
    </w:p>
    <w:p w:rsidR="00184B56" w:rsidRPr="00FB44E4" w:rsidP="00A64181" w14:paraId="04C9EE07" w14:textId="5F8A1F9C">
      <w:pPr>
        <w:pStyle w:val="Heading3"/>
      </w:pPr>
      <w:r>
        <w:t>Concept Testing (</w:t>
      </w:r>
      <w:r w:rsidR="006655A0">
        <w:t>3</w:t>
      </w:r>
      <w:r w:rsidR="00D97301">
        <w:t>3</w:t>
      </w:r>
      <w:r w:rsidR="006655A0">
        <w:t xml:space="preserve"> min.; 1</w:t>
      </w:r>
      <w:r w:rsidR="00D97301">
        <w:t>1</w:t>
      </w:r>
      <w:r w:rsidR="006655A0">
        <w:t xml:space="preserve"> min. per concept)</w:t>
      </w:r>
    </w:p>
    <w:p w:rsidR="009F1EAC" w:rsidRPr="006F6BF6" w:rsidP="00E241F9" w14:paraId="51BCCF79" w14:textId="76935BB1">
      <w:pPr>
        <w:spacing w:before="120" w:after="0" w:line="240" w:lineRule="auto"/>
        <w:rPr>
          <w:rFonts w:eastAsia="Arial" w:cstheme="minorHAnsi"/>
          <w:iCs/>
          <w:color w:val="auto"/>
          <w:sz w:val="24"/>
          <w:szCs w:val="24"/>
        </w:rPr>
      </w:pP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[Screen share PowerPoint. </w:t>
      </w:r>
      <w:r w:rsidRPr="006F6BF6" w:rsidR="00156DFD">
        <w:rPr>
          <w:rFonts w:eastAsia="Arial" w:cstheme="minorHAnsi"/>
          <w:iCs/>
          <w:color w:val="auto"/>
          <w:sz w:val="24"/>
          <w:szCs w:val="24"/>
          <w:highlight w:val="yellow"/>
        </w:rPr>
        <w:t>There are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three concepts</w:t>
      </w:r>
      <w:r w:rsidR="002348F7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. </w:t>
      </w:r>
      <w:r w:rsidR="007B2E61">
        <w:rPr>
          <w:rFonts w:eastAsia="Arial" w:cstheme="minorHAnsi"/>
          <w:iCs/>
          <w:color w:val="auto"/>
          <w:sz w:val="24"/>
          <w:szCs w:val="24"/>
          <w:highlight w:val="yellow"/>
        </w:rPr>
        <w:t>Please a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sk </w:t>
      </w:r>
      <w:r w:rsidRPr="006F6BF6" w:rsidR="00156DFD">
        <w:rPr>
          <w:rFonts w:eastAsia="Arial" w:cstheme="minorHAnsi"/>
          <w:iCs/>
          <w:color w:val="auto"/>
          <w:sz w:val="24"/>
          <w:szCs w:val="24"/>
          <w:highlight w:val="yellow"/>
        </w:rPr>
        <w:t>the following questions for each one.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>]</w:t>
      </w:r>
    </w:p>
    <w:p w:rsidR="00F223B6" w:rsidRPr="006F6BF6" w:rsidP="00E241F9" w14:paraId="396F42B7" w14:textId="52653ACC">
      <w:pPr>
        <w:spacing w:before="120" w:after="0" w:line="240" w:lineRule="auto"/>
        <w:rPr>
          <w:rFonts w:eastAsia="Arial" w:cstheme="minorHAnsi"/>
          <w:iCs/>
          <w:color w:val="auto"/>
          <w:sz w:val="24"/>
          <w:szCs w:val="24"/>
        </w:rPr>
      </w:pP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[Moderators, please probe </w:t>
      </w:r>
      <w:r w:rsidRPr="006F6BF6" w:rsidR="00F41880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as much </w:t>
      </w:r>
      <w:r w:rsidRPr="006F6BF6" w:rsidR="00D86B9B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as possible to ensure we are getting clear and detailed insights for each concept. Please </w:t>
      </w:r>
      <w:r w:rsidRPr="006F6BF6" w:rsidR="00211414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probe </w:t>
      </w:r>
      <w:r w:rsidR="00065F80">
        <w:rPr>
          <w:rFonts w:eastAsia="Arial" w:cstheme="minorHAnsi"/>
          <w:iCs/>
          <w:color w:val="auto"/>
          <w:sz w:val="24"/>
          <w:szCs w:val="24"/>
          <w:highlight w:val="yellow"/>
        </w:rPr>
        <w:t>into</w:t>
      </w:r>
      <w:r w:rsidRPr="006F6BF6" w:rsidR="00065F80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</w:t>
      </w:r>
      <w:r w:rsidRPr="006F6BF6" w:rsidR="00702E13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any specific pieces of a concept that may come up. For example, if they mention </w:t>
      </w:r>
      <w:r w:rsidRPr="006F6BF6" w:rsidR="00716D11">
        <w:rPr>
          <w:rFonts w:eastAsia="Arial" w:cstheme="minorHAnsi"/>
          <w:iCs/>
          <w:color w:val="auto"/>
          <w:sz w:val="24"/>
          <w:szCs w:val="24"/>
          <w:highlight w:val="yellow"/>
        </w:rPr>
        <w:t>words or phrases that they don’t like in a concept</w:t>
      </w:r>
      <w:r w:rsidRPr="006F6BF6" w:rsidR="00965C1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</w:t>
      </w:r>
      <w:r w:rsidRPr="006F6BF6" w:rsidR="00716D11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or if there’s a word or phrase that really stands out to them, </w:t>
      </w:r>
      <w:r w:rsidRPr="006F6BF6" w:rsidR="00965C1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probe </w:t>
      </w:r>
      <w:r w:rsidR="0008505D">
        <w:rPr>
          <w:rFonts w:eastAsia="Arial" w:cstheme="minorHAnsi"/>
          <w:iCs/>
          <w:color w:val="auto"/>
          <w:sz w:val="24"/>
          <w:szCs w:val="24"/>
          <w:highlight w:val="yellow"/>
        </w:rPr>
        <w:t>into</w:t>
      </w:r>
      <w:r w:rsidRPr="006F6BF6" w:rsidR="0008505D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the </w:t>
      </w:r>
      <w:r w:rsidR="00D37E2F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reason </w:t>
      </w:r>
      <w:r w:rsidR="007B25CC">
        <w:rPr>
          <w:rFonts w:eastAsia="Arial" w:cstheme="minorHAnsi"/>
          <w:iCs/>
          <w:color w:val="auto"/>
          <w:sz w:val="24"/>
          <w:szCs w:val="24"/>
          <w:highlight w:val="yellow"/>
        </w:rPr>
        <w:t>(</w:t>
      </w:r>
      <w:r w:rsidR="00D37E2F">
        <w:rPr>
          <w:rFonts w:eastAsia="Arial" w:cstheme="minorHAnsi"/>
          <w:iCs/>
          <w:color w:val="auto"/>
          <w:sz w:val="24"/>
          <w:szCs w:val="24"/>
          <w:highlight w:val="yellow"/>
        </w:rPr>
        <w:t>“the why”</w:t>
      </w:r>
      <w:r w:rsidR="00D37E2F">
        <w:rPr>
          <w:rFonts w:eastAsia="Arial" w:cstheme="minorHAnsi"/>
          <w:iCs/>
          <w:color w:val="auto"/>
          <w:sz w:val="24"/>
          <w:szCs w:val="24"/>
          <w:highlight w:val="yellow"/>
        </w:rPr>
        <w:t>)</w:t>
      </w:r>
      <w:r w:rsidR="0008505D">
        <w:rPr>
          <w:rFonts w:eastAsia="Arial" w:cstheme="minorHAnsi"/>
          <w:iCs/>
          <w:color w:val="auto"/>
          <w:sz w:val="24"/>
          <w:szCs w:val="24"/>
          <w:highlight w:val="yellow"/>
        </w:rPr>
        <w:t>,</w:t>
      </w:r>
      <w:r w:rsidR="00D37E2F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>and</w:t>
      </w:r>
      <w:r w:rsidR="0008505D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ask about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changes they would make.]</w:t>
      </w:r>
    </w:p>
    <w:p w:rsidR="00155499" w:rsidP="00E241F9" w14:paraId="55FAC829" w14:textId="75B98D8F">
      <w:pPr>
        <w:pStyle w:val="ListParagraph"/>
        <w:numPr>
          <w:ilvl w:val="0"/>
          <w:numId w:val="6"/>
        </w:numPr>
        <w:spacing w:before="120" w:after="0" w:line="240" w:lineRule="auto"/>
        <w:rPr>
          <w:rFonts w:eastAsia="Arial" w:cstheme="minorHAnsi"/>
          <w:b/>
          <w:bCs/>
          <w:iCs/>
          <w:color w:val="auto"/>
          <w:sz w:val="24"/>
          <w:szCs w:val="24"/>
        </w:rPr>
      </w:pPr>
      <w:r w:rsidRPr="0020313E">
        <w:rPr>
          <w:rFonts w:eastAsia="Arial" w:cstheme="minorHAnsi"/>
          <w:b/>
          <w:bCs/>
          <w:iCs/>
          <w:color w:val="auto"/>
          <w:sz w:val="24"/>
          <w:szCs w:val="24"/>
        </w:rPr>
        <w:t>What is your initial reaction to this</w:t>
      </w:r>
      <w:r w:rsidRPr="0020313E" w:rsidR="00694DBC">
        <w:rPr>
          <w:rFonts w:eastAsia="Arial" w:cstheme="minorHAnsi"/>
          <w:b/>
          <w:bCs/>
          <w:iCs/>
          <w:color w:val="auto"/>
          <w:sz w:val="24"/>
          <w:szCs w:val="24"/>
        </w:rPr>
        <w:t>?</w:t>
      </w:r>
    </w:p>
    <w:p w:rsidR="00DC7E8B" w:rsidP="00E241F9" w14:paraId="1EAD6779" w14:textId="108D7602">
      <w:pPr>
        <w:pStyle w:val="ListParagraph"/>
        <w:numPr>
          <w:ilvl w:val="1"/>
          <w:numId w:val="6"/>
        </w:numPr>
        <w:spacing w:after="0" w:line="240" w:lineRule="auto"/>
        <w:rPr>
          <w:rFonts w:eastAsia="Arial" w:cstheme="minorHAnsi"/>
          <w:iCs/>
          <w:color w:val="auto"/>
          <w:sz w:val="24"/>
          <w:szCs w:val="24"/>
        </w:rPr>
      </w:pP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[Probe </w:t>
      </w:r>
      <w:r w:rsidR="0008505D">
        <w:rPr>
          <w:rFonts w:eastAsia="Arial" w:cstheme="minorHAnsi"/>
          <w:iCs/>
          <w:color w:val="auto"/>
          <w:sz w:val="24"/>
          <w:szCs w:val="24"/>
          <w:highlight w:val="yellow"/>
        </w:rPr>
        <w:t>into</w:t>
      </w:r>
      <w:r w:rsidRPr="006F6BF6" w:rsidR="0008505D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what </w:t>
      </w:r>
      <w:r w:rsidRPr="006F6BF6" w:rsidR="00655B5A">
        <w:rPr>
          <w:rFonts w:eastAsia="Arial" w:cstheme="minorHAnsi"/>
          <w:iCs/>
          <w:color w:val="auto"/>
          <w:sz w:val="24"/>
          <w:szCs w:val="24"/>
          <w:highlight w:val="yellow"/>
        </w:rPr>
        <w:t>they like or don’t like about</w:t>
      </w:r>
      <w:r w:rsidRPr="006F6BF6" w:rsidR="00BC2F66">
        <w:rPr>
          <w:rFonts w:eastAsia="Arial" w:cstheme="minorHAnsi"/>
          <w:color w:val="auto"/>
          <w:sz w:val="24"/>
          <w:szCs w:val="24"/>
          <w:highlight w:val="yellow"/>
        </w:rPr>
        <w:t xml:space="preserve"> this idea</w:t>
      </w:r>
      <w:r w:rsidR="00823E89">
        <w:rPr>
          <w:rFonts w:eastAsia="Arial" w:cstheme="minorHAnsi"/>
          <w:color w:val="auto"/>
          <w:sz w:val="24"/>
          <w:szCs w:val="24"/>
          <w:highlight w:val="yellow"/>
        </w:rPr>
        <w:t>.</w:t>
      </w:r>
      <w:r w:rsidRPr="006F6BF6" w:rsidR="00655B5A">
        <w:rPr>
          <w:rFonts w:eastAsia="Arial" w:cstheme="minorHAnsi"/>
          <w:iCs/>
          <w:color w:val="auto"/>
          <w:sz w:val="24"/>
          <w:szCs w:val="24"/>
          <w:highlight w:val="yellow"/>
        </w:rPr>
        <w:t>]</w:t>
      </w:r>
    </w:p>
    <w:p w:rsidR="0045133C" w:rsidRPr="0045133C" w:rsidP="005A1499" w14:paraId="2D094CA2" w14:textId="77777777">
      <w:pPr>
        <w:spacing w:after="0" w:line="240" w:lineRule="auto"/>
        <w:ind w:left="720"/>
        <w:contextualSpacing/>
        <w:rPr>
          <w:rFonts w:eastAsia="Calibri" w:cstheme="minorHAnsi"/>
          <w:b/>
          <w:color w:val="auto"/>
          <w:sz w:val="24"/>
          <w:szCs w:val="24"/>
        </w:rPr>
      </w:pPr>
    </w:p>
    <w:p w:rsidR="00BC2F66" w:rsidRPr="001B0EDC" w:rsidP="00E241F9" w14:paraId="709141D3" w14:textId="0631561E">
      <w:pPr>
        <w:numPr>
          <w:ilvl w:val="0"/>
          <w:numId w:val="6"/>
        </w:numPr>
        <w:spacing w:after="0" w:line="240" w:lineRule="auto"/>
        <w:contextualSpacing/>
        <w:rPr>
          <w:rFonts w:eastAsia="Calibri" w:cstheme="minorHAnsi"/>
          <w:b/>
          <w:color w:val="auto"/>
          <w:sz w:val="24"/>
          <w:szCs w:val="24"/>
        </w:rPr>
      </w:pPr>
      <w:r w:rsidRPr="001B0EDC">
        <w:rPr>
          <w:rFonts w:eastAsia="Calibri" w:cstheme="minorHAnsi"/>
          <w:b/>
          <w:bCs/>
          <w:color w:val="auto"/>
          <w:sz w:val="24"/>
          <w:szCs w:val="24"/>
        </w:rPr>
        <w:t>What is this idea</w:t>
      </w:r>
      <w:r w:rsidRPr="001B0EDC">
        <w:rPr>
          <w:rFonts w:eastAsia="Calibri" w:cstheme="minorHAnsi"/>
          <w:b/>
          <w:color w:val="auto"/>
          <w:sz w:val="24"/>
          <w:szCs w:val="24"/>
        </w:rPr>
        <w:t xml:space="preserve"> trying to convey? </w:t>
      </w:r>
    </w:p>
    <w:p w:rsidR="00A91269" w:rsidRPr="005A1499" w:rsidP="00E241F9" w14:paraId="735BE685" w14:textId="77777777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bCs/>
          <w:color w:val="auto"/>
          <w:sz w:val="24"/>
          <w:szCs w:val="24"/>
        </w:rPr>
      </w:pPr>
      <w:r w:rsidRPr="005A1499">
        <w:rPr>
          <w:rFonts w:eastAsia="Calibri" w:cstheme="minorHAnsi"/>
          <w:bCs/>
          <w:color w:val="auto"/>
          <w:sz w:val="24"/>
          <w:szCs w:val="24"/>
        </w:rPr>
        <w:t>What makes you say that?</w:t>
      </w:r>
    </w:p>
    <w:p w:rsidR="0045133C" w:rsidRPr="0045133C" w:rsidP="005A1499" w14:paraId="08DD9B2D" w14:textId="77777777">
      <w:pPr>
        <w:spacing w:after="0" w:line="240" w:lineRule="auto"/>
        <w:ind w:left="720"/>
        <w:contextualSpacing/>
        <w:rPr>
          <w:rFonts w:eastAsia="Calibri" w:cstheme="minorHAnsi"/>
          <w:b/>
          <w:color w:val="auto"/>
          <w:sz w:val="24"/>
          <w:szCs w:val="24"/>
        </w:rPr>
      </w:pPr>
    </w:p>
    <w:p w:rsidR="00BF6B97" w:rsidP="00E241F9" w14:paraId="2DDC4D61" w14:textId="48236D2E">
      <w:pPr>
        <w:numPr>
          <w:ilvl w:val="0"/>
          <w:numId w:val="6"/>
        </w:numPr>
        <w:spacing w:after="0" w:line="240" w:lineRule="auto"/>
        <w:contextualSpacing/>
        <w:rPr>
          <w:rFonts w:eastAsia="Calibri" w:cstheme="minorHAnsi"/>
          <w:b/>
          <w:color w:val="auto"/>
          <w:sz w:val="24"/>
          <w:szCs w:val="24"/>
        </w:rPr>
      </w:pPr>
      <w:r w:rsidRPr="00A91269">
        <w:rPr>
          <w:rFonts w:eastAsia="Calibri" w:cstheme="minorHAnsi"/>
          <w:b/>
          <w:bCs/>
          <w:color w:val="auto"/>
          <w:sz w:val="24"/>
          <w:szCs w:val="24"/>
        </w:rPr>
        <w:t>Does the imagery</w:t>
      </w:r>
      <w:r w:rsidR="005445D3">
        <w:rPr>
          <w:rFonts w:eastAsia="Calibri" w:cstheme="minorHAnsi"/>
          <w:b/>
          <w:bCs/>
          <w:color w:val="auto"/>
          <w:sz w:val="24"/>
          <w:szCs w:val="24"/>
        </w:rPr>
        <w:t xml:space="preserve"> match</w:t>
      </w:r>
      <w:r w:rsidR="00436C5F">
        <w:rPr>
          <w:rFonts w:eastAsia="Calibri" w:cstheme="minorHAnsi"/>
          <w:b/>
          <w:bCs/>
          <w:color w:val="auto"/>
          <w:sz w:val="24"/>
          <w:szCs w:val="24"/>
        </w:rPr>
        <w:t xml:space="preserve"> what the idea is trying to convey</w:t>
      </w:r>
      <w:r w:rsidRPr="00A91269">
        <w:rPr>
          <w:rFonts w:eastAsia="Calibri" w:cstheme="minorHAnsi"/>
          <w:b/>
          <w:bCs/>
          <w:color w:val="auto"/>
          <w:sz w:val="24"/>
          <w:szCs w:val="24"/>
        </w:rPr>
        <w:t>?</w:t>
      </w:r>
    </w:p>
    <w:p w:rsidR="00BF6B97" w:rsidRPr="005A1499" w:rsidP="00E241F9" w14:paraId="7791418D" w14:textId="77777777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>[If not]</w:t>
      </w:r>
      <w:r w:rsidRPr="00A91269">
        <w:rPr>
          <w:rFonts w:eastAsia="Calibri" w:cstheme="minorHAnsi"/>
          <w:b/>
          <w:bCs/>
          <w:color w:val="auto"/>
          <w:sz w:val="24"/>
          <w:szCs w:val="24"/>
        </w:rPr>
        <w:t xml:space="preserve"> </w:t>
      </w:r>
      <w:r w:rsidRPr="005A1499">
        <w:rPr>
          <w:rFonts w:eastAsia="Calibri" w:cstheme="minorHAnsi"/>
          <w:color w:val="auto"/>
          <w:sz w:val="24"/>
          <w:szCs w:val="24"/>
        </w:rPr>
        <w:t xml:space="preserve">What images would convey the main idea?  </w:t>
      </w:r>
    </w:p>
    <w:p w:rsidR="007A7A2B" w:rsidRPr="005A1499" w:rsidP="00E241F9" w14:paraId="43CFD05C" w14:textId="3928F420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5A1499">
        <w:rPr>
          <w:rFonts w:eastAsia="Calibri" w:cstheme="minorHAnsi"/>
          <w:color w:val="auto"/>
          <w:sz w:val="24"/>
          <w:szCs w:val="24"/>
        </w:rPr>
        <w:t xml:space="preserve">What about the tagline? </w:t>
      </w:r>
    </w:p>
    <w:p w:rsidR="002A517C" w:rsidRPr="00EE7BCA" w:rsidP="00E241F9" w14:paraId="08F8BED0" w14:textId="1DF4F2A9">
      <w:pPr>
        <w:numPr>
          <w:ilvl w:val="2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  <w:highlight w:val="yellow"/>
        </w:rPr>
      </w:pPr>
      <w:r w:rsidRPr="002A517C">
        <w:rPr>
          <w:rFonts w:eastAsia="Calibri" w:cstheme="minorHAnsi"/>
          <w:color w:val="auto"/>
          <w:sz w:val="24"/>
          <w:szCs w:val="24"/>
          <w:highlight w:val="yellow"/>
        </w:rPr>
        <w:t xml:space="preserve">[Probe </w:t>
      </w:r>
      <w:r w:rsidR="00272F16">
        <w:rPr>
          <w:rFonts w:eastAsia="Calibri" w:cstheme="minorHAnsi"/>
          <w:color w:val="auto"/>
          <w:sz w:val="24"/>
          <w:szCs w:val="24"/>
          <w:highlight w:val="yellow"/>
        </w:rPr>
        <w:t>into</w:t>
      </w:r>
      <w:r w:rsidRPr="002A517C" w:rsidR="00272F16">
        <w:rPr>
          <w:rFonts w:eastAsia="Calibri" w:cstheme="minorHAnsi"/>
          <w:color w:val="auto"/>
          <w:sz w:val="24"/>
          <w:szCs w:val="24"/>
          <w:highlight w:val="yellow"/>
        </w:rPr>
        <w:t xml:space="preserve"> </w:t>
      </w:r>
      <w:r w:rsidRPr="002A517C">
        <w:rPr>
          <w:rFonts w:eastAsia="Calibri" w:cstheme="minorHAnsi"/>
          <w:color w:val="auto"/>
          <w:sz w:val="24"/>
          <w:szCs w:val="24"/>
          <w:highlight w:val="yellow"/>
        </w:rPr>
        <w:t>how they may change the tagline</w:t>
      </w:r>
      <w:r w:rsidR="00823E89">
        <w:rPr>
          <w:rFonts w:eastAsia="Calibri" w:cstheme="minorHAnsi"/>
          <w:color w:val="auto"/>
          <w:sz w:val="24"/>
          <w:szCs w:val="24"/>
          <w:highlight w:val="yellow"/>
        </w:rPr>
        <w:t>.</w:t>
      </w:r>
      <w:r w:rsidRPr="002A517C">
        <w:rPr>
          <w:rFonts w:eastAsia="Calibri" w:cstheme="minorHAnsi"/>
          <w:color w:val="auto"/>
          <w:sz w:val="24"/>
          <w:szCs w:val="24"/>
          <w:highlight w:val="yellow"/>
        </w:rPr>
        <w:t>]</w:t>
      </w:r>
    </w:p>
    <w:p w:rsidR="0045133C" w:rsidP="005A1499" w14:paraId="70293A60" w14:textId="77777777">
      <w:pPr>
        <w:spacing w:after="0" w:line="240" w:lineRule="auto"/>
        <w:ind w:left="720"/>
        <w:contextualSpacing/>
        <w:rPr>
          <w:rFonts w:eastAsia="Calibri" w:cstheme="minorHAnsi"/>
          <w:b/>
          <w:color w:val="auto"/>
          <w:sz w:val="24"/>
          <w:szCs w:val="24"/>
        </w:rPr>
      </w:pPr>
    </w:p>
    <w:p w:rsidR="00A91269" w:rsidP="00E241F9" w14:paraId="0D5AD8E2" w14:textId="77777777">
      <w:pPr>
        <w:numPr>
          <w:ilvl w:val="0"/>
          <w:numId w:val="6"/>
        </w:numPr>
        <w:spacing w:after="0" w:line="240" w:lineRule="auto"/>
        <w:contextualSpacing/>
        <w:rPr>
          <w:rFonts w:eastAsia="Calibri" w:cstheme="minorHAnsi"/>
          <w:b/>
          <w:color w:val="auto"/>
          <w:sz w:val="24"/>
          <w:szCs w:val="24"/>
        </w:rPr>
      </w:pPr>
      <w:r w:rsidRPr="00A91269">
        <w:rPr>
          <w:rFonts w:eastAsia="Calibri" w:cstheme="minorHAnsi"/>
          <w:b/>
          <w:color w:val="auto"/>
          <w:sz w:val="24"/>
          <w:szCs w:val="24"/>
        </w:rPr>
        <w:t xml:space="preserve">Who do you think this idea is trying to reach? </w:t>
      </w:r>
    </w:p>
    <w:p w:rsidR="00A91269" w:rsidRPr="005A1499" w:rsidP="00E241F9" w14:paraId="6AD023C7" w14:textId="77777777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5A1499">
        <w:rPr>
          <w:rFonts w:eastAsia="Calibri" w:cstheme="minorHAnsi"/>
          <w:color w:val="auto"/>
          <w:sz w:val="24"/>
          <w:szCs w:val="24"/>
        </w:rPr>
        <w:t xml:space="preserve">Do you feel </w:t>
      </w:r>
      <w:r w:rsidRPr="005A1499" w:rsidR="00BE45E0">
        <w:rPr>
          <w:rFonts w:eastAsia="Calibri" w:cstheme="minorHAnsi"/>
          <w:color w:val="auto"/>
          <w:sz w:val="24"/>
          <w:szCs w:val="24"/>
        </w:rPr>
        <w:t>this idea is relatable</w:t>
      </w:r>
      <w:r w:rsidRPr="005A1499" w:rsidR="003C0684">
        <w:rPr>
          <w:rFonts w:eastAsia="Calibri" w:cstheme="minorHAnsi"/>
          <w:color w:val="auto"/>
          <w:sz w:val="24"/>
          <w:szCs w:val="24"/>
        </w:rPr>
        <w:t>?</w:t>
      </w:r>
    </w:p>
    <w:p w:rsidR="00A91269" w:rsidRPr="005A1499" w:rsidP="00E241F9" w14:paraId="4E5738C1" w14:textId="590DFF41">
      <w:pPr>
        <w:numPr>
          <w:ilvl w:val="2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5A1499">
        <w:rPr>
          <w:rFonts w:eastAsia="Calibri" w:cstheme="minorHAnsi"/>
          <w:color w:val="auto"/>
          <w:sz w:val="24"/>
          <w:szCs w:val="24"/>
        </w:rPr>
        <w:t>What is it about this idea</w:t>
      </w:r>
      <w:r w:rsidR="00272F16">
        <w:rPr>
          <w:rFonts w:eastAsia="Calibri" w:cstheme="minorHAnsi"/>
          <w:color w:val="auto"/>
          <w:sz w:val="24"/>
          <w:szCs w:val="24"/>
        </w:rPr>
        <w:t xml:space="preserve"> specifically that</w:t>
      </w:r>
      <w:r w:rsidRPr="005A1499">
        <w:rPr>
          <w:rFonts w:eastAsia="Calibri" w:cstheme="minorHAnsi"/>
          <w:color w:val="auto"/>
          <w:sz w:val="24"/>
          <w:szCs w:val="24"/>
        </w:rPr>
        <w:t xml:space="preserve"> makes you feel that way?</w:t>
      </w:r>
    </w:p>
    <w:p w:rsidR="0045133C" w:rsidP="005A1499" w14:paraId="426662A2" w14:textId="77777777">
      <w:pPr>
        <w:spacing w:after="0" w:line="240" w:lineRule="auto"/>
        <w:ind w:left="720"/>
        <w:contextualSpacing/>
        <w:rPr>
          <w:rFonts w:eastAsia="Calibri" w:cstheme="minorHAnsi"/>
          <w:b/>
          <w:color w:val="auto"/>
          <w:sz w:val="24"/>
          <w:szCs w:val="24"/>
        </w:rPr>
      </w:pPr>
    </w:p>
    <w:p w:rsidR="00A91269" w:rsidP="00E241F9" w14:paraId="3D211851" w14:textId="77777777">
      <w:pPr>
        <w:numPr>
          <w:ilvl w:val="0"/>
          <w:numId w:val="6"/>
        </w:numPr>
        <w:spacing w:after="0" w:line="240" w:lineRule="auto"/>
        <w:contextualSpacing/>
        <w:rPr>
          <w:rFonts w:eastAsia="Calibri" w:cstheme="minorHAnsi"/>
          <w:b/>
          <w:color w:val="auto"/>
          <w:sz w:val="24"/>
          <w:szCs w:val="24"/>
        </w:rPr>
      </w:pPr>
      <w:r w:rsidRPr="00A91269">
        <w:rPr>
          <w:rFonts w:eastAsia="Calibri" w:cstheme="minorHAnsi"/>
          <w:b/>
          <w:color w:val="auto"/>
          <w:sz w:val="24"/>
          <w:szCs w:val="24"/>
        </w:rPr>
        <w:t>Do you believe this idea?</w:t>
      </w:r>
      <w:r>
        <w:rPr>
          <w:rFonts w:eastAsia="Calibri" w:cstheme="minorHAnsi"/>
          <w:b/>
          <w:color w:val="auto"/>
          <w:sz w:val="24"/>
          <w:szCs w:val="24"/>
        </w:rPr>
        <w:t xml:space="preserve"> </w:t>
      </w:r>
    </w:p>
    <w:p w:rsidR="00A91269" w:rsidRPr="006F6BF6" w:rsidP="00E241F9" w14:paraId="51DA81C4" w14:textId="090653DB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[Probe </w:t>
      </w:r>
      <w:r w:rsidR="009F50A6">
        <w:rPr>
          <w:rFonts w:eastAsia="Arial" w:cstheme="minorHAnsi"/>
          <w:iCs/>
          <w:color w:val="auto"/>
          <w:sz w:val="24"/>
          <w:szCs w:val="24"/>
          <w:highlight w:val="yellow"/>
        </w:rPr>
        <w:t>into</w:t>
      </w:r>
      <w:r w:rsidRPr="006F6BF6" w:rsidR="009F50A6">
        <w:rPr>
          <w:rFonts w:eastAsia="Arial" w:cstheme="minorHAnsi"/>
          <w:iCs/>
          <w:color w:val="auto"/>
          <w:sz w:val="24"/>
          <w:szCs w:val="24"/>
          <w:highlight w:val="yellow"/>
        </w:rPr>
        <w:t xml:space="preserve"> </w:t>
      </w:r>
      <w:r w:rsidRPr="006F6BF6" w:rsidR="005D294A">
        <w:rPr>
          <w:rFonts w:eastAsia="Arial" w:cstheme="minorHAnsi"/>
          <w:iCs/>
          <w:color w:val="auto"/>
          <w:sz w:val="24"/>
          <w:szCs w:val="24"/>
          <w:highlight w:val="yellow"/>
        </w:rPr>
        <w:t>why it is or isn’t believable</w:t>
      </w:r>
      <w:r w:rsidR="00823E89">
        <w:rPr>
          <w:rFonts w:eastAsia="Arial" w:cstheme="minorHAnsi"/>
          <w:iCs/>
          <w:color w:val="auto"/>
          <w:sz w:val="24"/>
          <w:szCs w:val="24"/>
          <w:highlight w:val="yellow"/>
        </w:rPr>
        <w:t>.</w:t>
      </w:r>
      <w:r w:rsidRPr="006F6BF6">
        <w:rPr>
          <w:rFonts w:eastAsia="Arial" w:cstheme="minorHAnsi"/>
          <w:iCs/>
          <w:color w:val="auto"/>
          <w:sz w:val="24"/>
          <w:szCs w:val="24"/>
          <w:highlight w:val="yellow"/>
        </w:rPr>
        <w:t>]</w:t>
      </w:r>
    </w:p>
    <w:p w:rsidR="0045133C" w:rsidRPr="005A1499" w:rsidP="005A1499" w14:paraId="24029390" w14:textId="77777777">
      <w:pPr>
        <w:spacing w:after="0" w:line="240" w:lineRule="auto"/>
        <w:ind w:left="720"/>
        <w:contextualSpacing/>
        <w:rPr>
          <w:rFonts w:eastAsia="Calibri" w:cstheme="minorHAnsi"/>
          <w:b/>
          <w:color w:val="auto"/>
          <w:sz w:val="24"/>
          <w:szCs w:val="24"/>
        </w:rPr>
      </w:pPr>
    </w:p>
    <w:p w:rsidR="00A91269" w:rsidRPr="005A1499" w:rsidP="00E241F9" w14:paraId="27273993" w14:textId="3A8B120F">
      <w:pPr>
        <w:numPr>
          <w:ilvl w:val="0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A91269">
        <w:rPr>
          <w:rFonts w:eastAsia="Arial" w:cstheme="minorHAnsi"/>
          <w:b/>
          <w:bCs/>
          <w:iCs/>
          <w:color w:val="auto"/>
          <w:sz w:val="24"/>
          <w:szCs w:val="24"/>
        </w:rPr>
        <w:t xml:space="preserve">On a scale of 1 to 5, with </w:t>
      </w:r>
      <w:r w:rsidR="00865EA2">
        <w:rPr>
          <w:rFonts w:eastAsia="Arial" w:cstheme="minorHAnsi"/>
          <w:b/>
          <w:bCs/>
          <w:iCs/>
          <w:color w:val="auto"/>
          <w:sz w:val="24"/>
          <w:szCs w:val="24"/>
        </w:rPr>
        <w:t xml:space="preserve">1 </w:t>
      </w:r>
      <w:r w:rsidRPr="00A91269">
        <w:rPr>
          <w:rFonts w:eastAsia="Arial" w:cstheme="minorHAnsi"/>
          <w:b/>
          <w:bCs/>
          <w:iCs/>
          <w:color w:val="auto"/>
          <w:sz w:val="24"/>
          <w:szCs w:val="24"/>
        </w:rPr>
        <w:t>being not convincing and 5 being very convincing, how convincing is this idea as a reason to get your child a COVID vaccine once it is available?</w:t>
      </w:r>
      <w:r w:rsidR="00E41363">
        <w:rPr>
          <w:rFonts w:eastAsia="Arial" w:cstheme="minorHAnsi"/>
          <w:b/>
          <w:bCs/>
          <w:iCs/>
          <w:color w:val="auto"/>
          <w:sz w:val="24"/>
          <w:szCs w:val="24"/>
        </w:rPr>
        <w:t xml:space="preserve"> </w:t>
      </w:r>
      <w:r w:rsidRPr="005A1499" w:rsidR="00E41363">
        <w:rPr>
          <w:rFonts w:eastAsia="Arial"/>
          <w:color w:val="000000" w:themeColor="text1"/>
          <w:sz w:val="24"/>
          <w:szCs w:val="24"/>
          <w:highlight w:val="yellow"/>
        </w:rPr>
        <w:t>[M</w:t>
      </w:r>
      <w:r w:rsidR="007B15E7">
        <w:rPr>
          <w:rFonts w:eastAsia="Arial"/>
          <w:color w:val="000000" w:themeColor="text1"/>
          <w:sz w:val="24"/>
          <w:szCs w:val="24"/>
          <w:highlight w:val="yellow"/>
        </w:rPr>
        <w:t xml:space="preserve">oderator asks each participant to give rating by indicating the number with their hand and the moderator reads this out.] </w:t>
      </w:r>
    </w:p>
    <w:p w:rsidR="00A91269" w:rsidRPr="005A1499" w:rsidP="00E241F9" w14:paraId="726916AF" w14:textId="77777777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5A1499">
        <w:rPr>
          <w:rFonts w:eastAsia="Arial" w:cstheme="minorHAnsi"/>
          <w:iCs/>
          <w:color w:val="auto"/>
          <w:sz w:val="24"/>
          <w:szCs w:val="24"/>
        </w:rPr>
        <w:t xml:space="preserve">What about it </w:t>
      </w:r>
      <w:r w:rsidRPr="005A1499" w:rsidR="00B20CDF">
        <w:rPr>
          <w:rFonts w:eastAsia="Arial" w:cstheme="minorHAnsi"/>
          <w:iCs/>
          <w:color w:val="auto"/>
          <w:sz w:val="24"/>
          <w:szCs w:val="24"/>
        </w:rPr>
        <w:t>is convincing?</w:t>
      </w:r>
    </w:p>
    <w:p w:rsidR="00A91269" w:rsidRPr="005A1499" w:rsidP="00E241F9" w14:paraId="1A08D8C8" w14:textId="77777777">
      <w:pPr>
        <w:numPr>
          <w:ilvl w:val="2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5A1499">
        <w:rPr>
          <w:rFonts w:eastAsia="Arial" w:cstheme="minorHAnsi"/>
          <w:iCs/>
          <w:color w:val="auto"/>
          <w:sz w:val="24"/>
          <w:szCs w:val="24"/>
        </w:rPr>
        <w:t>What about it is not convincing?</w:t>
      </w:r>
    </w:p>
    <w:p w:rsidR="0045133C" w:rsidP="005A1499" w14:paraId="4E174F1E" w14:textId="77777777">
      <w:pPr>
        <w:spacing w:after="0" w:line="240" w:lineRule="auto"/>
        <w:ind w:left="720"/>
        <w:contextualSpacing/>
        <w:rPr>
          <w:rFonts w:eastAsia="Calibri" w:cstheme="minorHAnsi"/>
          <w:b/>
          <w:color w:val="auto"/>
          <w:sz w:val="24"/>
          <w:szCs w:val="24"/>
        </w:rPr>
      </w:pPr>
    </w:p>
    <w:p w:rsidR="00A91269" w:rsidP="00E241F9" w14:paraId="0C3DD07C" w14:textId="77777777">
      <w:pPr>
        <w:numPr>
          <w:ilvl w:val="0"/>
          <w:numId w:val="6"/>
        </w:numPr>
        <w:spacing w:after="0" w:line="240" w:lineRule="auto"/>
        <w:contextualSpacing/>
        <w:rPr>
          <w:rFonts w:eastAsia="Calibri" w:cstheme="minorHAnsi"/>
          <w:b/>
          <w:color w:val="auto"/>
          <w:sz w:val="24"/>
          <w:szCs w:val="24"/>
        </w:rPr>
      </w:pPr>
      <w:r w:rsidRPr="00A91269">
        <w:rPr>
          <w:rFonts w:eastAsia="Calibri" w:cstheme="minorHAnsi"/>
          <w:b/>
          <w:color w:val="auto"/>
          <w:sz w:val="24"/>
          <w:szCs w:val="24"/>
        </w:rPr>
        <w:t>What changes, if any, would you make to the ad idea?</w:t>
      </w:r>
    </w:p>
    <w:p w:rsidR="00A91269" w:rsidRPr="006F6BF6" w:rsidP="00E241F9" w14:paraId="7CEBF181" w14:textId="1F894677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 xml:space="preserve">[If they have specific changes, probe </w:t>
      </w:r>
      <w:r w:rsidR="00440264">
        <w:rPr>
          <w:rFonts w:eastAsia="Calibri" w:cstheme="minorHAnsi"/>
          <w:color w:val="auto"/>
          <w:sz w:val="24"/>
          <w:szCs w:val="24"/>
          <w:highlight w:val="yellow"/>
        </w:rPr>
        <w:t>into</w:t>
      </w:r>
      <w:r w:rsidRPr="006F6BF6" w:rsidR="00440264">
        <w:rPr>
          <w:rFonts w:eastAsia="Calibri" w:cstheme="minorHAnsi"/>
          <w:color w:val="auto"/>
          <w:sz w:val="24"/>
          <w:szCs w:val="24"/>
          <w:highlight w:val="yellow"/>
        </w:rPr>
        <w:t xml:space="preserve"> </w:t>
      </w:r>
      <w:r w:rsidR="00440264">
        <w:rPr>
          <w:rFonts w:eastAsia="Calibri" w:cstheme="minorHAnsi"/>
          <w:color w:val="auto"/>
          <w:sz w:val="24"/>
          <w:szCs w:val="24"/>
          <w:highlight w:val="yellow"/>
        </w:rPr>
        <w:t>them, and ask</w:t>
      </w: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 xml:space="preserve"> how those changes would make this a better idea. </w:t>
      </w:r>
      <w:r w:rsidR="009E6844">
        <w:rPr>
          <w:rFonts w:eastAsia="Calibri" w:cstheme="minorHAnsi"/>
          <w:color w:val="auto"/>
          <w:sz w:val="24"/>
          <w:szCs w:val="24"/>
          <w:highlight w:val="yellow"/>
        </w:rPr>
        <w:t>For example, w</w:t>
      </w: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>ould those changes make this idea more believable</w:t>
      </w:r>
      <w:r w:rsidR="00E80EC4">
        <w:rPr>
          <w:rFonts w:eastAsia="Calibri" w:cstheme="minorHAnsi"/>
          <w:color w:val="auto"/>
          <w:sz w:val="24"/>
          <w:szCs w:val="24"/>
          <w:highlight w:val="yellow"/>
        </w:rPr>
        <w:t xml:space="preserve"> or</w:t>
      </w: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 xml:space="preserve"> convincing?]</w:t>
      </w:r>
    </w:p>
    <w:p w:rsidR="00B3708F" w:rsidRPr="006F6BF6" w:rsidP="00E241F9" w14:paraId="1F89E498" w14:textId="5349F666">
      <w:pPr>
        <w:numPr>
          <w:ilvl w:val="1"/>
          <w:numId w:val="6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 xml:space="preserve">[Probe </w:t>
      </w:r>
      <w:r w:rsidR="00E506CD">
        <w:rPr>
          <w:rFonts w:eastAsia="Calibri" w:cstheme="minorHAnsi"/>
          <w:color w:val="auto"/>
          <w:sz w:val="24"/>
          <w:szCs w:val="24"/>
          <w:highlight w:val="yellow"/>
        </w:rPr>
        <w:t>into</w:t>
      </w:r>
      <w:r w:rsidRPr="006F6BF6" w:rsidR="00E506CD">
        <w:rPr>
          <w:rFonts w:eastAsia="Calibri" w:cstheme="minorHAnsi"/>
          <w:color w:val="auto"/>
          <w:sz w:val="24"/>
          <w:szCs w:val="24"/>
          <w:highlight w:val="yellow"/>
        </w:rPr>
        <w:t xml:space="preserve"> </w:t>
      </w: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 xml:space="preserve">looking for more information, data, stats, etc. </w:t>
      </w:r>
      <w:r w:rsidR="00E506CD">
        <w:rPr>
          <w:rFonts w:eastAsia="Calibri" w:cstheme="minorHAnsi"/>
          <w:color w:val="auto"/>
          <w:sz w:val="24"/>
          <w:szCs w:val="24"/>
          <w:highlight w:val="yellow"/>
        </w:rPr>
        <w:t xml:space="preserve">and </w:t>
      </w: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>who they may talk to after seeing this idea</w:t>
      </w:r>
      <w:r w:rsidR="00E506CD">
        <w:rPr>
          <w:rFonts w:eastAsia="Calibri" w:cstheme="minorHAnsi"/>
          <w:color w:val="auto"/>
          <w:sz w:val="24"/>
          <w:szCs w:val="24"/>
          <w:highlight w:val="yellow"/>
        </w:rPr>
        <w:t>.</w:t>
      </w:r>
      <w:r w:rsidRPr="006F6BF6">
        <w:rPr>
          <w:rFonts w:eastAsia="Calibri" w:cstheme="minorHAnsi"/>
          <w:color w:val="auto"/>
          <w:sz w:val="24"/>
          <w:szCs w:val="24"/>
          <w:highlight w:val="yellow"/>
        </w:rPr>
        <w:t>]</w:t>
      </w:r>
    </w:p>
    <w:p w:rsidR="00685B55" w:rsidRPr="00685B55" w:rsidP="00A64181" w14:paraId="21497CAB" w14:textId="577E986C">
      <w:pPr>
        <w:pStyle w:val="Heading3"/>
      </w:pPr>
      <w:r>
        <w:t>Concept Comparison (</w:t>
      </w:r>
      <w:r w:rsidR="00FC2001">
        <w:t>6</w:t>
      </w:r>
      <w:r>
        <w:t xml:space="preserve"> </w:t>
      </w:r>
      <w:r w:rsidR="004A799A">
        <w:t>min.</w:t>
      </w:r>
      <w:r>
        <w:t>)</w:t>
      </w:r>
    </w:p>
    <w:p w:rsidR="00645D4F" w:rsidRPr="00A91269" w:rsidP="00E241F9" w14:paraId="25DC85D9" w14:textId="6AE97B50">
      <w:pPr>
        <w:spacing w:after="0" w:line="240" w:lineRule="auto"/>
        <w:rPr>
          <w:rFonts w:ascii="Arial" w:eastAsia="Calibri" w:hAnsi="Arial" w:cs="Arial"/>
          <w:color w:val="auto"/>
          <w:sz w:val="24"/>
          <w:szCs w:val="24"/>
        </w:rPr>
      </w:pPr>
      <w:r w:rsidRPr="00A91269">
        <w:rPr>
          <w:rFonts w:ascii="Arial" w:eastAsia="Calibri" w:hAnsi="Arial" w:cs="Arial"/>
          <w:color w:val="auto"/>
          <w:sz w:val="24"/>
          <w:szCs w:val="24"/>
        </w:rPr>
        <w:t xml:space="preserve">I’d like you to think about </w:t>
      </w:r>
      <w:r w:rsidRPr="00A91269">
        <w:rPr>
          <w:rFonts w:ascii="Arial" w:eastAsia="Calibri" w:hAnsi="Arial" w:cs="Arial"/>
          <w:color w:val="auto"/>
          <w:sz w:val="24"/>
          <w:szCs w:val="24"/>
        </w:rPr>
        <w:t>all of</w:t>
      </w:r>
      <w:r w:rsidRPr="00A91269">
        <w:rPr>
          <w:rFonts w:ascii="Arial" w:eastAsia="Calibri" w:hAnsi="Arial" w:cs="Arial"/>
          <w:color w:val="auto"/>
          <w:sz w:val="24"/>
          <w:szCs w:val="24"/>
        </w:rPr>
        <w:t xml:space="preserve"> the ideas we have discussed today. </w:t>
      </w:r>
    </w:p>
    <w:p w:rsidR="0045133C" w:rsidP="005A1499" w14:paraId="1EBD9F00" w14:textId="77777777">
      <w:pPr>
        <w:spacing w:after="0" w:line="240" w:lineRule="auto"/>
        <w:ind w:left="720"/>
        <w:contextualSpacing/>
        <w:rPr>
          <w:rFonts w:eastAsia="Calibri" w:cstheme="minorHAnsi"/>
          <w:color w:val="auto"/>
          <w:sz w:val="24"/>
          <w:szCs w:val="24"/>
        </w:rPr>
      </w:pPr>
    </w:p>
    <w:p w:rsidR="00645D4F" w:rsidRPr="005A1499" w:rsidP="0045133C" w14:paraId="23C8EE8C" w14:textId="1CDFD686">
      <w:pPr>
        <w:numPr>
          <w:ilvl w:val="0"/>
          <w:numId w:val="5"/>
        </w:numPr>
        <w:spacing w:after="0" w:line="240" w:lineRule="auto"/>
        <w:contextualSpacing/>
        <w:rPr>
          <w:rFonts w:eastAsia="Calibri" w:cstheme="minorHAnsi"/>
          <w:b/>
          <w:bCs/>
          <w:color w:val="auto"/>
          <w:sz w:val="24"/>
          <w:szCs w:val="24"/>
        </w:rPr>
      </w:pPr>
      <w:r>
        <w:rPr>
          <w:rFonts w:eastAsia="Calibri" w:cstheme="minorHAnsi"/>
          <w:b/>
          <w:bCs/>
          <w:color w:val="auto"/>
          <w:sz w:val="24"/>
          <w:szCs w:val="24"/>
        </w:rPr>
        <w:t>W</w:t>
      </w:r>
      <w:r w:rsidRPr="005A1499">
        <w:rPr>
          <w:rFonts w:eastAsia="Calibri" w:cstheme="minorHAnsi"/>
          <w:b/>
          <w:bCs/>
          <w:color w:val="auto"/>
          <w:sz w:val="24"/>
          <w:szCs w:val="24"/>
        </w:rPr>
        <w:t>hich idea stood out the most to you</w:t>
      </w:r>
      <w:r>
        <w:rPr>
          <w:rFonts w:eastAsia="Calibri" w:cstheme="minorHAnsi"/>
          <w:b/>
          <w:bCs/>
          <w:color w:val="auto"/>
          <w:sz w:val="24"/>
          <w:szCs w:val="24"/>
        </w:rPr>
        <w:t>?</w:t>
      </w:r>
    </w:p>
    <w:p w:rsidR="00645D4F" w:rsidRPr="00A91269" w:rsidP="0045133C" w14:paraId="6E742455" w14:textId="77777777">
      <w:pPr>
        <w:numPr>
          <w:ilvl w:val="1"/>
          <w:numId w:val="5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A91269">
        <w:rPr>
          <w:rFonts w:eastAsia="Calibri" w:cstheme="minorHAnsi"/>
          <w:color w:val="auto"/>
          <w:sz w:val="24"/>
          <w:szCs w:val="24"/>
        </w:rPr>
        <w:t>What made it stand out?</w:t>
      </w:r>
    </w:p>
    <w:p w:rsidR="00645D4F" w:rsidRPr="00A91269" w:rsidP="0045133C" w14:paraId="66E3CAEA" w14:textId="4978CB92">
      <w:pPr>
        <w:numPr>
          <w:ilvl w:val="1"/>
          <w:numId w:val="5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A91269">
        <w:rPr>
          <w:rFonts w:eastAsia="Calibri" w:cstheme="minorHAnsi"/>
          <w:color w:val="auto"/>
          <w:sz w:val="24"/>
          <w:szCs w:val="24"/>
        </w:rPr>
        <w:t>Is that good, bad, or some combination?</w:t>
      </w:r>
    </w:p>
    <w:p w:rsidR="0045133C" w:rsidP="005A1499" w14:paraId="2ED2DD49" w14:textId="77777777">
      <w:pPr>
        <w:spacing w:after="0" w:line="240" w:lineRule="auto"/>
        <w:ind w:left="720"/>
        <w:contextualSpacing/>
        <w:rPr>
          <w:rFonts w:eastAsia="Calibri" w:cstheme="minorHAnsi"/>
          <w:b/>
          <w:bCs/>
          <w:color w:val="auto"/>
          <w:sz w:val="24"/>
          <w:szCs w:val="24"/>
        </w:rPr>
      </w:pPr>
    </w:p>
    <w:p w:rsidR="00645D4F" w:rsidRPr="00A91269" w:rsidP="0045133C" w14:paraId="4BEC7396" w14:textId="01C8E63E">
      <w:pPr>
        <w:numPr>
          <w:ilvl w:val="0"/>
          <w:numId w:val="5"/>
        </w:numPr>
        <w:spacing w:after="0" w:line="240" w:lineRule="auto"/>
        <w:contextualSpacing/>
        <w:rPr>
          <w:rFonts w:eastAsia="Calibri" w:cstheme="minorHAnsi"/>
          <w:b/>
          <w:bCs/>
          <w:color w:val="auto"/>
          <w:sz w:val="24"/>
          <w:szCs w:val="24"/>
        </w:rPr>
      </w:pPr>
      <w:r w:rsidRPr="00A91269">
        <w:rPr>
          <w:rFonts w:eastAsia="Calibri" w:cstheme="minorHAnsi"/>
          <w:b/>
          <w:bCs/>
          <w:color w:val="auto"/>
          <w:sz w:val="24"/>
          <w:szCs w:val="24"/>
        </w:rPr>
        <w:t>Which idea resonated the most with you?</w:t>
      </w:r>
    </w:p>
    <w:p w:rsidR="00645D4F" w:rsidRPr="00A91269" w:rsidP="0045133C" w14:paraId="491B0FA4" w14:textId="77777777">
      <w:pPr>
        <w:numPr>
          <w:ilvl w:val="1"/>
          <w:numId w:val="5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A91269">
        <w:rPr>
          <w:rFonts w:eastAsia="Calibri" w:cstheme="minorHAnsi"/>
          <w:color w:val="auto"/>
          <w:sz w:val="24"/>
          <w:szCs w:val="24"/>
        </w:rPr>
        <w:t>Which is the most intriguing?</w:t>
      </w:r>
    </w:p>
    <w:p w:rsidR="00F53B22" w:rsidRPr="00A91269" w:rsidP="0045133C" w14:paraId="664D0409" w14:textId="14C1ED01">
      <w:pPr>
        <w:numPr>
          <w:ilvl w:val="1"/>
          <w:numId w:val="5"/>
        </w:numPr>
        <w:spacing w:after="0" w:line="240" w:lineRule="auto"/>
        <w:contextualSpacing/>
        <w:rPr>
          <w:rFonts w:eastAsia="Calibri" w:cstheme="minorHAnsi"/>
          <w:color w:val="auto"/>
          <w:sz w:val="24"/>
          <w:szCs w:val="24"/>
        </w:rPr>
      </w:pPr>
      <w:r w:rsidRPr="00A91269">
        <w:rPr>
          <w:rFonts w:eastAsia="Calibri" w:cstheme="minorHAnsi"/>
          <w:color w:val="auto"/>
          <w:sz w:val="24"/>
          <w:szCs w:val="24"/>
        </w:rPr>
        <w:t>Which would drive you to look for more information?</w:t>
      </w:r>
    </w:p>
    <w:p w:rsidR="0045133C" w:rsidP="005A1499" w14:paraId="134D23CF" w14:textId="77777777">
      <w:pPr>
        <w:pStyle w:val="ListParagraph"/>
        <w:spacing w:after="0" w:line="240" w:lineRule="auto"/>
        <w:ind w:left="720"/>
        <w:rPr>
          <w:rFonts w:eastAsia="Arial" w:cstheme="minorHAnsi"/>
          <w:b/>
          <w:bCs/>
          <w:iCs/>
          <w:color w:val="auto"/>
          <w:sz w:val="24"/>
          <w:szCs w:val="24"/>
        </w:rPr>
      </w:pPr>
    </w:p>
    <w:p w:rsidR="00114F72" w:rsidRPr="00A91269" w:rsidP="005A1499" w14:paraId="2918A2C9" w14:textId="523585A1">
      <w:pPr>
        <w:pStyle w:val="ListParagraph"/>
        <w:numPr>
          <w:ilvl w:val="0"/>
          <w:numId w:val="5"/>
        </w:numPr>
        <w:spacing w:after="0" w:line="240" w:lineRule="auto"/>
        <w:rPr>
          <w:rFonts w:eastAsia="Arial" w:cstheme="minorHAnsi"/>
          <w:b/>
          <w:bCs/>
          <w:iCs/>
          <w:color w:val="auto"/>
          <w:sz w:val="24"/>
          <w:szCs w:val="24"/>
        </w:rPr>
      </w:pPr>
      <w:r w:rsidRPr="00A91269">
        <w:rPr>
          <w:rFonts w:eastAsia="Arial" w:cstheme="minorHAnsi"/>
          <w:b/>
          <w:bCs/>
          <w:iCs/>
          <w:color w:val="auto"/>
          <w:sz w:val="24"/>
          <w:szCs w:val="24"/>
        </w:rPr>
        <w:t>Which idea would make you the most likely to get your child a COVID vaccine?</w:t>
      </w:r>
    </w:p>
    <w:p w:rsidR="00114F72" w:rsidRPr="006F6BF6" w:rsidP="0045133C" w14:paraId="3129C12D" w14:textId="4E574581">
      <w:pPr>
        <w:pStyle w:val="ListParagraph"/>
        <w:numPr>
          <w:ilvl w:val="1"/>
          <w:numId w:val="5"/>
        </w:numPr>
        <w:spacing w:after="0" w:line="240" w:lineRule="auto"/>
        <w:rPr>
          <w:rFonts w:eastAsia="Arial" w:cstheme="minorHAnsi"/>
          <w:bCs/>
          <w:iCs/>
          <w:color w:val="auto"/>
          <w:sz w:val="24"/>
          <w:szCs w:val="24"/>
        </w:rPr>
      </w:pPr>
      <w:r w:rsidRPr="006F6BF6">
        <w:rPr>
          <w:rFonts w:eastAsia="Arial" w:cstheme="minorHAnsi"/>
          <w:bCs/>
          <w:color w:val="auto"/>
          <w:sz w:val="24"/>
          <w:szCs w:val="24"/>
          <w:highlight w:val="yellow"/>
        </w:rPr>
        <w:t>[If an idea would encourage vaccination, ask the participant to explain why</w:t>
      </w:r>
      <w:r w:rsidR="00E456D4">
        <w:rPr>
          <w:rFonts w:eastAsia="Arial" w:cstheme="minorHAnsi"/>
          <w:bCs/>
          <w:color w:val="auto"/>
          <w:sz w:val="24"/>
          <w:szCs w:val="24"/>
          <w:highlight w:val="yellow"/>
        </w:rPr>
        <w:t>.</w:t>
      </w:r>
      <w:r w:rsidRPr="006F6BF6">
        <w:rPr>
          <w:rFonts w:eastAsia="Arial" w:cstheme="minorHAnsi"/>
          <w:bCs/>
          <w:color w:val="auto"/>
          <w:sz w:val="24"/>
          <w:szCs w:val="24"/>
          <w:highlight w:val="yellow"/>
        </w:rPr>
        <w:t>]</w:t>
      </w:r>
    </w:p>
    <w:p w:rsidR="00114F72" w:rsidRPr="006F6BF6" w:rsidP="0045133C" w14:paraId="29E4B21E" w14:textId="0695A642">
      <w:pPr>
        <w:pStyle w:val="ListParagraph"/>
        <w:numPr>
          <w:ilvl w:val="1"/>
          <w:numId w:val="5"/>
        </w:numPr>
        <w:spacing w:after="0" w:line="240" w:lineRule="auto"/>
        <w:rPr>
          <w:rFonts w:eastAsia="Arial" w:cstheme="minorHAnsi"/>
          <w:bCs/>
          <w:color w:val="auto"/>
          <w:sz w:val="24"/>
          <w:szCs w:val="24"/>
        </w:rPr>
      </w:pPr>
      <w:r w:rsidRPr="006F6BF6">
        <w:rPr>
          <w:rFonts w:eastAsia="Arial" w:cstheme="minorHAnsi"/>
          <w:bCs/>
          <w:color w:val="auto"/>
          <w:sz w:val="24"/>
          <w:szCs w:val="24"/>
          <w:highlight w:val="yellow"/>
        </w:rPr>
        <w:t>[If none of the ideas would encourage vaccination, ask the participant to explain why</w:t>
      </w:r>
      <w:r w:rsidR="0095315B">
        <w:rPr>
          <w:rFonts w:eastAsia="Arial" w:cstheme="minorHAnsi"/>
          <w:bCs/>
          <w:color w:val="auto"/>
          <w:sz w:val="24"/>
          <w:szCs w:val="24"/>
          <w:highlight w:val="yellow"/>
        </w:rPr>
        <w:t xml:space="preserve"> not</w:t>
      </w:r>
      <w:r w:rsidR="00E456D4">
        <w:rPr>
          <w:rFonts w:eastAsia="Arial" w:cstheme="minorHAnsi"/>
          <w:bCs/>
          <w:color w:val="auto"/>
          <w:sz w:val="24"/>
          <w:szCs w:val="24"/>
          <w:highlight w:val="yellow"/>
        </w:rPr>
        <w:t>.</w:t>
      </w:r>
      <w:r w:rsidRPr="006F6BF6">
        <w:rPr>
          <w:rFonts w:eastAsia="Arial" w:cstheme="minorHAnsi"/>
          <w:bCs/>
          <w:color w:val="auto"/>
          <w:sz w:val="24"/>
          <w:szCs w:val="24"/>
          <w:highlight w:val="yellow"/>
        </w:rPr>
        <w:t>]</w:t>
      </w:r>
    </w:p>
    <w:p w:rsidR="005D0B6C" w:rsidRPr="005D0B6C" w:rsidP="00A64181" w14:paraId="4B0891E8" w14:textId="6A545F1B">
      <w:pPr>
        <w:pStyle w:val="Heading3"/>
      </w:pPr>
      <w:r>
        <w:t>Whiteboard</w:t>
      </w:r>
      <w:r>
        <w:t xml:space="preserve"> Activity (</w:t>
      </w:r>
      <w:r w:rsidR="000845E5">
        <w:t>5</w:t>
      </w:r>
      <w:r w:rsidR="00FA454B">
        <w:t xml:space="preserve"> </w:t>
      </w:r>
      <w:r w:rsidR="0095315B">
        <w:t>min.</w:t>
      </w:r>
      <w:r>
        <w:t>)</w:t>
      </w:r>
    </w:p>
    <w:p w:rsidR="005D0B6C" w:rsidP="00E241F9" w14:paraId="288CDBB7" w14:textId="41D1850C">
      <w:pPr>
        <w:spacing w:after="0" w:line="240" w:lineRule="auto"/>
        <w:rPr>
          <w:rFonts w:eastAsiaTheme="minorEastAsia"/>
          <w:sz w:val="24"/>
          <w:szCs w:val="24"/>
        </w:rPr>
      </w:pPr>
      <w:r w:rsidRPr="00A91269">
        <w:rPr>
          <w:rFonts w:eastAsiaTheme="minorEastAsia"/>
          <w:sz w:val="24"/>
          <w:szCs w:val="24"/>
        </w:rPr>
        <w:t xml:space="preserve">For this </w:t>
      </w:r>
      <w:r w:rsidRPr="00A91269" w:rsidR="003B1F61">
        <w:rPr>
          <w:rFonts w:eastAsiaTheme="minorEastAsia"/>
          <w:sz w:val="24"/>
          <w:szCs w:val="24"/>
        </w:rPr>
        <w:t>last</w:t>
      </w:r>
      <w:r w:rsidRPr="00A91269">
        <w:rPr>
          <w:rFonts w:eastAsiaTheme="minorEastAsia"/>
          <w:sz w:val="24"/>
          <w:szCs w:val="24"/>
        </w:rPr>
        <w:t xml:space="preserve"> part of our conversation, I’m going to ask all of you to think a bit more creatively. I want you to imagine that you </w:t>
      </w:r>
      <w:r w:rsidRPr="00A91269">
        <w:rPr>
          <w:rFonts w:eastAsiaTheme="minorEastAsia"/>
          <w:sz w:val="24"/>
          <w:szCs w:val="24"/>
        </w:rPr>
        <w:t>have the opportunity to</w:t>
      </w:r>
      <w:r w:rsidRPr="00A91269">
        <w:rPr>
          <w:rFonts w:eastAsiaTheme="minorEastAsia"/>
          <w:sz w:val="24"/>
          <w:szCs w:val="24"/>
        </w:rPr>
        <w:t xml:space="preserve"> create </w:t>
      </w:r>
      <w:r w:rsidRPr="00A91269" w:rsidR="008E4C92">
        <w:rPr>
          <w:rFonts w:eastAsiaTheme="minorEastAsia"/>
          <w:sz w:val="24"/>
          <w:szCs w:val="24"/>
        </w:rPr>
        <w:t>messages about</w:t>
      </w:r>
      <w:r w:rsidRPr="00A91269">
        <w:rPr>
          <w:rFonts w:eastAsiaTheme="minorEastAsia"/>
          <w:sz w:val="24"/>
          <w:szCs w:val="24"/>
        </w:rPr>
        <w:t xml:space="preserve"> COVID vaccine</w:t>
      </w:r>
      <w:r w:rsidR="00C032B1">
        <w:rPr>
          <w:rFonts w:eastAsiaTheme="minorEastAsia"/>
          <w:sz w:val="24"/>
          <w:szCs w:val="24"/>
        </w:rPr>
        <w:t>s</w:t>
      </w:r>
      <w:r w:rsidRPr="00A91269">
        <w:rPr>
          <w:rFonts w:eastAsiaTheme="minorEastAsia"/>
          <w:sz w:val="24"/>
          <w:szCs w:val="24"/>
        </w:rPr>
        <w:t xml:space="preserve"> for children. For this activity,</w:t>
      </w:r>
      <w:r w:rsidR="00B73517">
        <w:rPr>
          <w:rFonts w:eastAsiaTheme="minorEastAsia"/>
          <w:sz w:val="24"/>
          <w:szCs w:val="24"/>
        </w:rPr>
        <w:t xml:space="preserve"> again, </w:t>
      </w:r>
      <w:r w:rsidR="0014071F">
        <w:rPr>
          <w:rFonts w:eastAsiaTheme="minorEastAsia"/>
          <w:sz w:val="24"/>
          <w:szCs w:val="24"/>
        </w:rPr>
        <w:t>think about COVID vaccines for your child or children ages 5</w:t>
      </w:r>
      <w:r w:rsidR="000B288F">
        <w:rPr>
          <w:rFonts w:eastAsiaTheme="minorEastAsia"/>
          <w:sz w:val="24"/>
          <w:szCs w:val="24"/>
        </w:rPr>
        <w:t>–</w:t>
      </w:r>
      <w:r w:rsidR="0014071F">
        <w:rPr>
          <w:rFonts w:eastAsiaTheme="minorEastAsia"/>
          <w:sz w:val="24"/>
          <w:szCs w:val="24"/>
        </w:rPr>
        <w:t>11</w:t>
      </w:r>
      <w:r w:rsidRPr="00A91269">
        <w:rPr>
          <w:rFonts w:eastAsiaTheme="minorEastAsia"/>
          <w:sz w:val="24"/>
          <w:szCs w:val="24"/>
        </w:rPr>
        <w:t>. These messages may appear in ads or other materials.</w:t>
      </w:r>
      <w:r w:rsidR="008E4C92">
        <w:rPr>
          <w:rFonts w:eastAsiaTheme="minorEastAsia"/>
          <w:sz w:val="24"/>
          <w:szCs w:val="24"/>
        </w:rPr>
        <w:t xml:space="preserve"> Think of this activity as a brainstorm or “word dump,” so feel free to just say whatever is coming to mind. </w:t>
      </w:r>
    </w:p>
    <w:p w:rsidR="00A04F65" w:rsidRPr="00A91269" w:rsidP="00E241F9" w14:paraId="4702985A" w14:textId="77777777">
      <w:pPr>
        <w:spacing w:after="0" w:line="240" w:lineRule="auto"/>
        <w:rPr>
          <w:rFonts w:eastAsiaTheme="minorEastAsia"/>
          <w:sz w:val="24"/>
          <w:szCs w:val="24"/>
        </w:rPr>
      </w:pPr>
    </w:p>
    <w:p w:rsidR="005D0B6C" w:rsidRPr="00444742" w:rsidP="00E241F9" w14:paraId="4C649442" w14:textId="56B83CBC">
      <w:pPr>
        <w:spacing w:after="0" w:line="240" w:lineRule="auto"/>
        <w:rPr>
          <w:rFonts w:eastAsiaTheme="minorEastAsia"/>
          <w:sz w:val="24"/>
          <w:szCs w:val="24"/>
        </w:rPr>
      </w:pPr>
      <w:r w:rsidRPr="00444742">
        <w:rPr>
          <w:rFonts w:eastAsiaTheme="minorEastAsia"/>
          <w:sz w:val="24"/>
          <w:szCs w:val="24"/>
          <w:highlight w:val="yellow"/>
        </w:rPr>
        <w:t xml:space="preserve">[Moderator </w:t>
      </w:r>
      <w:r w:rsidRPr="00444742" w:rsidR="008165BF">
        <w:rPr>
          <w:rFonts w:eastAsiaTheme="minorEastAsia"/>
          <w:sz w:val="24"/>
          <w:szCs w:val="24"/>
          <w:highlight w:val="yellow"/>
        </w:rPr>
        <w:t xml:space="preserve">will </w:t>
      </w:r>
      <w:r w:rsidR="00A04F65">
        <w:rPr>
          <w:rFonts w:eastAsiaTheme="minorEastAsia"/>
          <w:sz w:val="24"/>
          <w:szCs w:val="24"/>
          <w:highlight w:val="yellow"/>
        </w:rPr>
        <w:t>type</w:t>
      </w:r>
      <w:r w:rsidRPr="00444742" w:rsidR="00A04F65">
        <w:rPr>
          <w:rFonts w:eastAsiaTheme="minorEastAsia"/>
          <w:sz w:val="24"/>
          <w:szCs w:val="24"/>
          <w:highlight w:val="yellow"/>
        </w:rPr>
        <w:t xml:space="preserve"> </w:t>
      </w:r>
      <w:r w:rsidRPr="00444742" w:rsidR="00B37ECD">
        <w:rPr>
          <w:rFonts w:eastAsiaTheme="minorEastAsia"/>
          <w:sz w:val="24"/>
          <w:szCs w:val="24"/>
          <w:highlight w:val="yellow"/>
        </w:rPr>
        <w:t>participants</w:t>
      </w:r>
      <w:r w:rsidR="00E818FE">
        <w:rPr>
          <w:rFonts w:eastAsiaTheme="minorEastAsia"/>
          <w:sz w:val="24"/>
          <w:szCs w:val="24"/>
          <w:highlight w:val="yellow"/>
        </w:rPr>
        <w:t>’</w:t>
      </w:r>
      <w:r w:rsidRPr="00444742" w:rsidR="00B37ECD">
        <w:rPr>
          <w:rFonts w:eastAsiaTheme="minorEastAsia"/>
          <w:sz w:val="24"/>
          <w:szCs w:val="24"/>
          <w:highlight w:val="yellow"/>
        </w:rPr>
        <w:t xml:space="preserve"> responses </w:t>
      </w:r>
      <w:r w:rsidR="008E4C92">
        <w:rPr>
          <w:rFonts w:eastAsiaTheme="minorEastAsia"/>
          <w:sz w:val="24"/>
          <w:szCs w:val="24"/>
          <w:highlight w:val="yellow"/>
        </w:rPr>
        <w:t xml:space="preserve">to the first question </w:t>
      </w:r>
      <w:r w:rsidRPr="00444742" w:rsidR="00B37ECD">
        <w:rPr>
          <w:rFonts w:eastAsiaTheme="minorEastAsia"/>
          <w:sz w:val="24"/>
          <w:szCs w:val="24"/>
          <w:highlight w:val="yellow"/>
        </w:rPr>
        <w:t xml:space="preserve">on </w:t>
      </w:r>
      <w:r w:rsidR="00A04F65">
        <w:rPr>
          <w:rFonts w:eastAsiaTheme="minorEastAsia"/>
          <w:sz w:val="24"/>
          <w:szCs w:val="24"/>
          <w:highlight w:val="yellow"/>
        </w:rPr>
        <w:t xml:space="preserve">the Whiteboard </w:t>
      </w:r>
      <w:r w:rsidRPr="00444742" w:rsidR="00B37ECD">
        <w:rPr>
          <w:rFonts w:eastAsiaTheme="minorEastAsia"/>
          <w:sz w:val="24"/>
          <w:szCs w:val="24"/>
          <w:highlight w:val="yellow"/>
        </w:rPr>
        <w:t>PowerPoint slide</w:t>
      </w:r>
      <w:r w:rsidR="00BF55AF">
        <w:rPr>
          <w:rFonts w:eastAsiaTheme="minorEastAsia"/>
          <w:sz w:val="24"/>
          <w:szCs w:val="24"/>
          <w:highlight w:val="yellow"/>
        </w:rPr>
        <w:t>.</w:t>
      </w:r>
      <w:r w:rsidRPr="00444742">
        <w:rPr>
          <w:rFonts w:eastAsiaTheme="minorEastAsia"/>
          <w:sz w:val="24"/>
          <w:szCs w:val="24"/>
          <w:highlight w:val="yellow"/>
        </w:rPr>
        <w:t>]</w:t>
      </w:r>
      <w:r w:rsidRPr="00444742">
        <w:rPr>
          <w:rFonts w:eastAsiaTheme="minorEastAsia"/>
          <w:sz w:val="24"/>
          <w:szCs w:val="24"/>
        </w:rPr>
        <w:t xml:space="preserve"> </w:t>
      </w:r>
    </w:p>
    <w:p w:rsidR="0045133C" w:rsidP="005A1499" w14:paraId="405EE5DB" w14:textId="77777777">
      <w:pPr>
        <w:pStyle w:val="ListParagraph"/>
        <w:spacing w:after="0" w:line="240" w:lineRule="auto"/>
        <w:ind w:left="720"/>
        <w:rPr>
          <w:rFonts w:eastAsiaTheme="minorEastAsia"/>
          <w:b/>
          <w:bCs/>
          <w:sz w:val="24"/>
          <w:szCs w:val="24"/>
        </w:rPr>
      </w:pPr>
    </w:p>
    <w:p w:rsidR="00636D9A" w:rsidP="00B42997" w14:paraId="0B9F5672" w14:textId="65B39323">
      <w:pPr>
        <w:pStyle w:val="ListParagraph"/>
        <w:numPr>
          <w:ilvl w:val="0"/>
          <w:numId w:val="7"/>
        </w:numPr>
        <w:spacing w:after="0" w:line="240" w:lineRule="auto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W</w:t>
      </w:r>
      <w:r w:rsidRPr="00636D9A" w:rsidR="005D0B6C">
        <w:rPr>
          <w:rFonts w:eastAsiaTheme="minorEastAsia"/>
          <w:b/>
          <w:bCs/>
          <w:sz w:val="24"/>
          <w:szCs w:val="24"/>
        </w:rPr>
        <w:t xml:space="preserve">hat </w:t>
      </w:r>
      <w:r>
        <w:rPr>
          <w:rFonts w:eastAsiaTheme="minorEastAsia"/>
          <w:b/>
          <w:bCs/>
          <w:sz w:val="24"/>
          <w:szCs w:val="24"/>
        </w:rPr>
        <w:t xml:space="preserve">would </w:t>
      </w:r>
      <w:r w:rsidRPr="00636D9A" w:rsidR="005D0B6C">
        <w:rPr>
          <w:rFonts w:eastAsiaTheme="minorEastAsia"/>
          <w:b/>
          <w:bCs/>
          <w:sz w:val="24"/>
          <w:szCs w:val="24"/>
        </w:rPr>
        <w:t xml:space="preserve">you </w:t>
      </w:r>
      <w:r w:rsidRPr="005A1499" w:rsidR="005D0B6C">
        <w:rPr>
          <w:rFonts w:eastAsiaTheme="minorEastAsia"/>
          <w:b/>
          <w:bCs/>
          <w:sz w:val="24"/>
          <w:szCs w:val="24"/>
          <w:u w:val="single"/>
        </w:rPr>
        <w:t>want</w:t>
      </w:r>
      <w:r w:rsidRPr="00636D9A" w:rsidR="005D0B6C">
        <w:rPr>
          <w:rFonts w:eastAsiaTheme="minorEastAsia"/>
          <w:b/>
          <w:bCs/>
          <w:sz w:val="24"/>
          <w:szCs w:val="24"/>
        </w:rPr>
        <w:t xml:space="preserve"> to see in a message that would make you </w:t>
      </w:r>
      <w:r w:rsidRPr="005A1499" w:rsidR="005D0B6C">
        <w:rPr>
          <w:rFonts w:eastAsiaTheme="minorEastAsia"/>
          <w:b/>
          <w:bCs/>
          <w:sz w:val="24"/>
          <w:szCs w:val="24"/>
          <w:u w:val="single"/>
        </w:rPr>
        <w:t>likely</w:t>
      </w:r>
      <w:r w:rsidRPr="00636D9A" w:rsidR="005D0B6C">
        <w:rPr>
          <w:rFonts w:eastAsiaTheme="minorEastAsia"/>
          <w:b/>
          <w:bCs/>
          <w:sz w:val="24"/>
          <w:szCs w:val="24"/>
        </w:rPr>
        <w:t xml:space="preserve"> to vaccinate your child? </w:t>
      </w:r>
    </w:p>
    <w:p w:rsidR="006850CB" w:rsidRPr="0011545F" w:rsidP="00B42997" w14:paraId="4FC83D57" w14:textId="1DE9E8F7">
      <w:pPr>
        <w:pStyle w:val="ListParagraph"/>
        <w:numPr>
          <w:ilvl w:val="1"/>
          <w:numId w:val="7"/>
        </w:numPr>
        <w:spacing w:after="0" w:line="240" w:lineRule="auto"/>
        <w:rPr>
          <w:rFonts w:eastAsiaTheme="minorEastAsia"/>
          <w:sz w:val="24"/>
          <w:szCs w:val="24"/>
          <w:highlight w:val="yellow"/>
        </w:rPr>
      </w:pPr>
      <w:bookmarkStart w:id="4" w:name="_Hlk96502010"/>
      <w:r w:rsidRPr="0011545F">
        <w:rPr>
          <w:rFonts w:eastAsiaTheme="minorEastAsia"/>
          <w:sz w:val="24"/>
          <w:szCs w:val="24"/>
          <w:highlight w:val="yellow"/>
        </w:rPr>
        <w:t xml:space="preserve">[Moderators, </w:t>
      </w:r>
      <w:r w:rsidRPr="0011545F" w:rsidR="008E4C92">
        <w:rPr>
          <w:rFonts w:eastAsiaTheme="minorEastAsia"/>
          <w:sz w:val="24"/>
          <w:szCs w:val="24"/>
          <w:highlight w:val="yellow"/>
        </w:rPr>
        <w:t>if they’re struggling with this, let them know that this can be words, statements, ideas, etc. that come to mind.</w:t>
      </w:r>
      <w:r w:rsidRPr="0011545F" w:rsidR="00191E8C">
        <w:rPr>
          <w:rFonts w:eastAsiaTheme="minorEastAsia"/>
          <w:sz w:val="24"/>
          <w:szCs w:val="24"/>
          <w:highlight w:val="yellow"/>
        </w:rPr>
        <w:t>]</w:t>
      </w:r>
    </w:p>
    <w:bookmarkEnd w:id="4"/>
    <w:p w:rsidR="002B0B64" w:rsidRPr="0011545F" w:rsidP="00B42997" w14:paraId="5109FA80" w14:textId="2276C831">
      <w:pPr>
        <w:pStyle w:val="ListParagraph"/>
        <w:numPr>
          <w:ilvl w:val="1"/>
          <w:numId w:val="7"/>
        </w:numPr>
        <w:spacing w:after="0" w:line="240" w:lineRule="auto"/>
        <w:rPr>
          <w:rFonts w:eastAsiaTheme="minorEastAsia"/>
          <w:sz w:val="24"/>
          <w:szCs w:val="24"/>
        </w:rPr>
      </w:pPr>
      <w:r w:rsidRPr="00444742">
        <w:rPr>
          <w:rFonts w:eastAsiaTheme="minorEastAsia"/>
          <w:sz w:val="24"/>
          <w:szCs w:val="24"/>
          <w:highlight w:val="yellow"/>
        </w:rPr>
        <w:t xml:space="preserve">[Probe </w:t>
      </w:r>
      <w:r w:rsidR="00A64181">
        <w:rPr>
          <w:rFonts w:eastAsiaTheme="minorEastAsia"/>
          <w:sz w:val="24"/>
          <w:szCs w:val="24"/>
          <w:highlight w:val="yellow"/>
        </w:rPr>
        <w:t>as to</w:t>
      </w:r>
      <w:r w:rsidRPr="00444742" w:rsidR="00CD0327">
        <w:rPr>
          <w:rFonts w:eastAsiaTheme="minorEastAsia"/>
          <w:sz w:val="24"/>
          <w:szCs w:val="24"/>
          <w:highlight w:val="yellow"/>
        </w:rPr>
        <w:t xml:space="preserve"> </w:t>
      </w:r>
      <w:r w:rsidRPr="00444742">
        <w:rPr>
          <w:rFonts w:eastAsiaTheme="minorEastAsia"/>
          <w:sz w:val="24"/>
          <w:szCs w:val="24"/>
          <w:highlight w:val="yellow"/>
        </w:rPr>
        <w:t>why</w:t>
      </w:r>
      <w:r w:rsidR="00CD0327">
        <w:rPr>
          <w:rFonts w:eastAsiaTheme="minorEastAsia"/>
          <w:sz w:val="24"/>
          <w:szCs w:val="24"/>
          <w:highlight w:val="yellow"/>
        </w:rPr>
        <w:t>.</w:t>
      </w:r>
      <w:r w:rsidRPr="00444742">
        <w:rPr>
          <w:rFonts w:eastAsiaTheme="minorEastAsia"/>
          <w:sz w:val="24"/>
          <w:szCs w:val="24"/>
          <w:highlight w:val="yellow"/>
        </w:rPr>
        <w:t>]</w:t>
      </w:r>
    </w:p>
    <w:p w:rsidR="00B03191" w:rsidP="00B42997" w14:paraId="03EF4D80" w14:textId="0B4CCC3B">
      <w:pPr>
        <w:pStyle w:val="ListParagraph"/>
        <w:numPr>
          <w:ilvl w:val="1"/>
          <w:numId w:val="7"/>
        </w:numPr>
        <w:spacing w:after="0" w:line="24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highlight w:val="yellow"/>
        </w:rPr>
        <w:t xml:space="preserve">[If there’s time, ask them </w:t>
      </w:r>
      <w:r w:rsidR="00CD0327">
        <w:rPr>
          <w:rFonts w:eastAsiaTheme="minorEastAsia"/>
          <w:sz w:val="24"/>
          <w:szCs w:val="24"/>
          <w:highlight w:val="yellow"/>
        </w:rPr>
        <w:t>to make</w:t>
      </w:r>
      <w:r>
        <w:rPr>
          <w:rFonts w:eastAsiaTheme="minorEastAsia"/>
          <w:sz w:val="24"/>
          <w:szCs w:val="24"/>
          <w:highlight w:val="yellow"/>
        </w:rPr>
        <w:t xml:space="preserve"> a statement or an idea with what they brainstormed</w:t>
      </w:r>
      <w:r w:rsidR="00CD0327">
        <w:rPr>
          <w:rFonts w:eastAsiaTheme="minorEastAsia"/>
          <w:sz w:val="24"/>
          <w:szCs w:val="24"/>
          <w:highlight w:val="yellow"/>
        </w:rPr>
        <w:t>.</w:t>
      </w:r>
      <w:r>
        <w:rPr>
          <w:rFonts w:eastAsiaTheme="minorEastAsia"/>
          <w:sz w:val="24"/>
          <w:szCs w:val="24"/>
          <w:highlight w:val="yellow"/>
        </w:rPr>
        <w:t xml:space="preserve">] </w:t>
      </w:r>
    </w:p>
    <w:p w:rsidR="00B42997" w:rsidRPr="007079D4" w:rsidP="005A1499" w14:paraId="17AE1E37" w14:textId="77777777">
      <w:pPr>
        <w:pStyle w:val="ListParagraph"/>
        <w:spacing w:after="0" w:line="240" w:lineRule="auto"/>
        <w:ind w:left="1440"/>
        <w:rPr>
          <w:rFonts w:eastAsiaTheme="minorEastAsia"/>
          <w:sz w:val="24"/>
          <w:szCs w:val="24"/>
        </w:rPr>
      </w:pPr>
    </w:p>
    <w:p w:rsidR="00636D9A" w:rsidRPr="005A1499" w:rsidP="00B42997" w14:paraId="1BBA9226" w14:textId="51C54E60">
      <w:pPr>
        <w:pStyle w:val="ListParagraph"/>
        <w:numPr>
          <w:ilvl w:val="0"/>
          <w:numId w:val="7"/>
        </w:numPr>
        <w:spacing w:after="0" w:line="240" w:lineRule="auto"/>
        <w:rPr>
          <w:rFonts w:eastAsiaTheme="minorEastAsia"/>
          <w:b/>
          <w:bCs/>
          <w:sz w:val="24"/>
          <w:szCs w:val="24"/>
        </w:rPr>
      </w:pPr>
      <w:r w:rsidRPr="005A1499">
        <w:rPr>
          <w:rFonts w:eastAsiaTheme="minorEastAsia"/>
          <w:b/>
          <w:bCs/>
          <w:sz w:val="24"/>
          <w:szCs w:val="24"/>
        </w:rPr>
        <w:t xml:space="preserve">Next, talk to me about what </w:t>
      </w:r>
      <w:r w:rsidRPr="005A1499" w:rsidR="002B0B64">
        <w:rPr>
          <w:rFonts w:eastAsiaTheme="minorEastAsia"/>
          <w:b/>
          <w:bCs/>
          <w:sz w:val="24"/>
          <w:szCs w:val="24"/>
        </w:rPr>
        <w:t xml:space="preserve">you </w:t>
      </w:r>
      <w:r w:rsidRPr="005A1499" w:rsidR="00B03191">
        <w:rPr>
          <w:rFonts w:eastAsiaTheme="minorEastAsia"/>
          <w:b/>
          <w:bCs/>
          <w:sz w:val="24"/>
          <w:szCs w:val="24"/>
          <w:u w:val="single"/>
        </w:rPr>
        <w:t>wouldn’t</w:t>
      </w:r>
      <w:r w:rsidRPr="005A1499" w:rsidR="00B03191">
        <w:rPr>
          <w:rFonts w:eastAsiaTheme="minorEastAsia"/>
          <w:b/>
          <w:bCs/>
          <w:sz w:val="24"/>
          <w:szCs w:val="24"/>
        </w:rPr>
        <w:t xml:space="preserve"> </w:t>
      </w:r>
      <w:r w:rsidRPr="005A1499">
        <w:rPr>
          <w:rFonts w:eastAsiaTheme="minorEastAsia"/>
          <w:b/>
          <w:bCs/>
          <w:sz w:val="24"/>
          <w:szCs w:val="24"/>
        </w:rPr>
        <w:t>want to see in a message</w:t>
      </w:r>
      <w:r w:rsidR="002B1B09">
        <w:rPr>
          <w:rFonts w:eastAsiaTheme="minorEastAsia"/>
          <w:b/>
          <w:bCs/>
          <w:sz w:val="24"/>
          <w:szCs w:val="24"/>
        </w:rPr>
        <w:t>,</w:t>
      </w:r>
      <w:r w:rsidRPr="005A1499">
        <w:rPr>
          <w:rFonts w:eastAsiaTheme="minorEastAsia"/>
          <w:b/>
          <w:bCs/>
          <w:sz w:val="24"/>
          <w:szCs w:val="24"/>
        </w:rPr>
        <w:t xml:space="preserve"> because it would make you </w:t>
      </w:r>
      <w:r w:rsidRPr="005A1499">
        <w:rPr>
          <w:rFonts w:eastAsiaTheme="minorEastAsia"/>
          <w:b/>
          <w:bCs/>
          <w:sz w:val="24"/>
          <w:szCs w:val="24"/>
          <w:u w:val="single"/>
        </w:rPr>
        <w:t>less likely</w:t>
      </w:r>
      <w:r w:rsidRPr="005A1499">
        <w:rPr>
          <w:rFonts w:eastAsiaTheme="minorEastAsia"/>
          <w:b/>
          <w:bCs/>
          <w:sz w:val="24"/>
          <w:szCs w:val="24"/>
        </w:rPr>
        <w:t xml:space="preserve"> to vaccinate your child.</w:t>
      </w:r>
    </w:p>
    <w:p w:rsidR="002B0B64" w:rsidRPr="005A1499" w:rsidP="00B42997" w14:paraId="7B77A580" w14:textId="470D0047">
      <w:pPr>
        <w:pStyle w:val="ListParagraph"/>
        <w:numPr>
          <w:ilvl w:val="1"/>
          <w:numId w:val="7"/>
        </w:numPr>
        <w:spacing w:after="0" w:line="240" w:lineRule="auto"/>
        <w:rPr>
          <w:rFonts w:eastAsiaTheme="minorEastAsia"/>
          <w:sz w:val="24"/>
          <w:szCs w:val="24"/>
        </w:rPr>
      </w:pPr>
      <w:r w:rsidRPr="005A1499">
        <w:rPr>
          <w:rFonts w:eastAsiaTheme="minorEastAsia"/>
          <w:sz w:val="24"/>
          <w:szCs w:val="24"/>
        </w:rPr>
        <w:t>[</w:t>
      </w:r>
      <w:r w:rsidRPr="0011545F" w:rsidR="00A64181">
        <w:rPr>
          <w:rFonts w:eastAsiaTheme="minorEastAsia"/>
          <w:sz w:val="24"/>
          <w:szCs w:val="24"/>
          <w:highlight w:val="yellow"/>
        </w:rPr>
        <w:t>Moderators, if they’re struggling with this, let them know that this can be words, statements, ideas, etc. that come to mind.]</w:t>
      </w:r>
    </w:p>
    <w:p w:rsidR="005D0B6C" w:rsidRPr="00B42997" w:rsidP="00B42997" w14:paraId="58894593" w14:textId="52CD04FA">
      <w:pPr>
        <w:pStyle w:val="ListParagraph"/>
        <w:numPr>
          <w:ilvl w:val="1"/>
          <w:numId w:val="7"/>
        </w:numPr>
        <w:spacing w:after="0" w:line="240" w:lineRule="auto"/>
        <w:rPr>
          <w:rFonts w:eastAsiaTheme="minorEastAsia"/>
          <w:sz w:val="24"/>
          <w:szCs w:val="24"/>
        </w:rPr>
      </w:pPr>
      <w:r w:rsidRPr="005A1499">
        <w:rPr>
          <w:rFonts w:eastAsiaTheme="minorEastAsia"/>
          <w:sz w:val="24"/>
          <w:szCs w:val="24"/>
        </w:rPr>
        <w:t>[</w:t>
      </w:r>
      <w:r w:rsidRPr="00B42997">
        <w:rPr>
          <w:rFonts w:eastAsiaTheme="minorEastAsia"/>
          <w:sz w:val="24"/>
          <w:szCs w:val="24"/>
          <w:highlight w:val="yellow"/>
        </w:rPr>
        <w:t xml:space="preserve">Probe </w:t>
      </w:r>
      <w:r w:rsidR="00A64181">
        <w:rPr>
          <w:rFonts w:eastAsiaTheme="minorEastAsia"/>
          <w:sz w:val="24"/>
          <w:szCs w:val="24"/>
          <w:highlight w:val="yellow"/>
        </w:rPr>
        <w:t>as to</w:t>
      </w:r>
      <w:r w:rsidRPr="00B42997" w:rsidR="00EC50F6">
        <w:rPr>
          <w:rFonts w:eastAsiaTheme="minorEastAsia"/>
          <w:sz w:val="24"/>
          <w:szCs w:val="24"/>
          <w:highlight w:val="yellow"/>
        </w:rPr>
        <w:t xml:space="preserve"> </w:t>
      </w:r>
      <w:r w:rsidRPr="00B42997">
        <w:rPr>
          <w:rFonts w:eastAsiaTheme="minorEastAsia"/>
          <w:sz w:val="24"/>
          <w:szCs w:val="24"/>
          <w:highlight w:val="yellow"/>
        </w:rPr>
        <w:t>why</w:t>
      </w:r>
      <w:r w:rsidRPr="00A64181" w:rsidR="00EC50F6">
        <w:rPr>
          <w:rFonts w:eastAsiaTheme="minorEastAsia"/>
          <w:sz w:val="24"/>
          <w:szCs w:val="24"/>
          <w:highlight w:val="yellow"/>
        </w:rPr>
        <w:t>.</w:t>
      </w:r>
      <w:r w:rsidRPr="005A1499">
        <w:rPr>
          <w:rFonts w:eastAsiaTheme="minorEastAsia"/>
          <w:sz w:val="24"/>
          <w:szCs w:val="24"/>
        </w:rPr>
        <w:t>]</w:t>
      </w:r>
    </w:p>
    <w:p w:rsidR="00B03191" w:rsidRPr="00B42997" w:rsidP="00B42997" w14:paraId="5BB4B5E4" w14:textId="1047DA34">
      <w:pPr>
        <w:pStyle w:val="ListParagraph"/>
        <w:numPr>
          <w:ilvl w:val="1"/>
          <w:numId w:val="7"/>
        </w:numPr>
        <w:spacing w:after="0" w:line="240" w:lineRule="auto"/>
        <w:rPr>
          <w:rFonts w:eastAsiaTheme="minorEastAsia"/>
          <w:sz w:val="24"/>
          <w:szCs w:val="24"/>
        </w:rPr>
      </w:pPr>
      <w:r w:rsidRPr="005A1499">
        <w:rPr>
          <w:rFonts w:eastAsiaTheme="minorEastAsia"/>
          <w:sz w:val="24"/>
          <w:szCs w:val="24"/>
        </w:rPr>
        <w:t>[</w:t>
      </w:r>
      <w:r w:rsidRPr="00B42997">
        <w:rPr>
          <w:rFonts w:eastAsiaTheme="minorEastAsia"/>
          <w:sz w:val="24"/>
          <w:szCs w:val="24"/>
          <w:highlight w:val="yellow"/>
        </w:rPr>
        <w:t xml:space="preserve">If there’s time, ask them </w:t>
      </w:r>
      <w:r w:rsidR="00EC50F6">
        <w:rPr>
          <w:rFonts w:eastAsiaTheme="minorEastAsia"/>
          <w:sz w:val="24"/>
          <w:szCs w:val="24"/>
          <w:highlight w:val="yellow"/>
        </w:rPr>
        <w:t>to make</w:t>
      </w:r>
      <w:r w:rsidRPr="00B42997">
        <w:rPr>
          <w:rFonts w:eastAsiaTheme="minorEastAsia"/>
          <w:sz w:val="24"/>
          <w:szCs w:val="24"/>
          <w:highlight w:val="yellow"/>
        </w:rPr>
        <w:t xml:space="preserve"> a statement or an idea with what they brainstormed</w:t>
      </w:r>
      <w:r w:rsidRPr="00A64181" w:rsidR="00EC50F6">
        <w:rPr>
          <w:rFonts w:eastAsiaTheme="minorEastAsia"/>
          <w:sz w:val="24"/>
          <w:szCs w:val="24"/>
          <w:highlight w:val="yellow"/>
        </w:rPr>
        <w:t>.</w:t>
      </w:r>
      <w:r w:rsidRPr="005A1499">
        <w:rPr>
          <w:rFonts w:eastAsiaTheme="minorEastAsia"/>
          <w:sz w:val="24"/>
          <w:szCs w:val="24"/>
        </w:rPr>
        <w:t xml:space="preserve">] </w:t>
      </w:r>
    </w:p>
    <w:p w:rsidR="008942A2" w:rsidRPr="00903AA1" w:rsidP="005A1499" w14:paraId="0099A8AA" w14:textId="2F8AB5EA">
      <w:pPr>
        <w:pStyle w:val="Heading1"/>
        <w:tabs>
          <w:tab w:val="right" w:pos="9360"/>
        </w:tabs>
        <w:spacing w:before="200" w:after="120" w:line="240" w:lineRule="auto"/>
        <w:rPr>
          <w:rFonts w:cstheme="minorHAnsi"/>
        </w:rPr>
      </w:pPr>
      <w:r>
        <w:rPr>
          <w:rFonts w:cstheme="minorHAnsi"/>
        </w:rPr>
        <w:t xml:space="preserve">Wrap-Up </w:t>
      </w:r>
      <w:r w:rsidRPr="00903AA1">
        <w:rPr>
          <w:rFonts w:cstheme="minorHAnsi"/>
        </w:rPr>
        <w:t>(</w:t>
      </w:r>
      <w:r w:rsidR="000F2872">
        <w:rPr>
          <w:rFonts w:cstheme="minorHAnsi"/>
        </w:rPr>
        <w:t>2</w:t>
      </w:r>
      <w:r w:rsidRPr="00903AA1">
        <w:rPr>
          <w:rFonts w:cstheme="minorHAnsi"/>
        </w:rPr>
        <w:t xml:space="preserve"> </w:t>
      </w:r>
      <w:r>
        <w:rPr>
          <w:rFonts w:cstheme="minorHAnsi"/>
        </w:rPr>
        <w:t>min.</w:t>
      </w:r>
      <w:r w:rsidRPr="00903AA1">
        <w:rPr>
          <w:rFonts w:cstheme="minorHAnsi"/>
        </w:rPr>
        <w:t>)</w:t>
      </w:r>
    </w:p>
    <w:p w:rsidR="001F1322" w:rsidRPr="00903AA1" w:rsidP="00E241F9" w14:paraId="475CB548" w14:textId="653DCC47">
      <w:pPr>
        <w:numPr>
          <w:ilvl w:val="0"/>
          <w:numId w:val="4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Those are all the questions I have for you. I just want to check to see if any of my colleagues have any final questions.</w:t>
      </w:r>
    </w:p>
    <w:p w:rsidR="001F1322" w:rsidRPr="00903AA1" w:rsidP="00E241F9" w14:paraId="4AA35735" w14:textId="77777777">
      <w:pPr>
        <w:numPr>
          <w:ilvl w:val="0"/>
          <w:numId w:val="4"/>
        </w:numPr>
        <w:spacing w:before="4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Is there anything you would like to share that you have not had the chance to before we wrap up?</w:t>
      </w:r>
    </w:p>
    <w:p w:rsidR="001F1322" w:rsidP="00E241F9" w14:paraId="7755741A" w14:textId="77718E3F">
      <w:pPr>
        <w:numPr>
          <w:ilvl w:val="0"/>
          <w:numId w:val="4"/>
        </w:numPr>
        <w:spacing w:before="40"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I appreciate </w:t>
      </w:r>
      <w:r w:rsidR="00C91C7C">
        <w:rPr>
          <w:rFonts w:ascii="Arial" w:eastAsia="Arial" w:hAnsi="Arial" w:cs="Arial"/>
          <w:color w:val="000000"/>
          <w:sz w:val="24"/>
          <w:szCs w:val="24"/>
        </w:rPr>
        <w:t xml:space="preserve">you 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sharing </w:t>
      </w:r>
      <w:r w:rsidR="00C91C7C">
        <w:rPr>
          <w:rFonts w:ascii="Arial" w:eastAsia="Arial" w:hAnsi="Arial" w:cs="Arial"/>
          <w:color w:val="000000"/>
          <w:sz w:val="24"/>
          <w:szCs w:val="24"/>
        </w:rPr>
        <w:t>your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 views </w:t>
      </w:r>
      <w:r w:rsidR="00365F64">
        <w:rPr>
          <w:rFonts w:ascii="Arial" w:eastAsia="Arial" w:hAnsi="Arial" w:cs="Arial"/>
          <w:color w:val="000000"/>
          <w:sz w:val="24"/>
          <w:szCs w:val="24"/>
        </w:rPr>
        <w:t>about</w:t>
      </w:r>
      <w:r w:rsidRPr="00396ED0" w:rsidR="00365F64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>COVID-19 and vaccines. As you know, there are a lot of myths and misinformation around this topic being shared</w:t>
      </w:r>
      <w:r w:rsidR="008868DE">
        <w:rPr>
          <w:rFonts w:ascii="Arial" w:eastAsia="Arial" w:hAnsi="Arial" w:cs="Arial"/>
          <w:color w:val="000000"/>
          <w:sz w:val="24"/>
          <w:szCs w:val="24"/>
        </w:rPr>
        <w:t>.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 We would encourage you to go to </w:t>
      </w:r>
      <w:r w:rsidRPr="00396ED0">
        <w:rPr>
          <w:rFonts w:ascii="Arial" w:eastAsia="Arial" w:hAnsi="Arial" w:cs="Arial"/>
          <w:b/>
          <w:bCs/>
          <w:color w:val="000000"/>
          <w:sz w:val="24"/>
          <w:szCs w:val="24"/>
        </w:rPr>
        <w:t>cdc.gov/coronavirus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 for the latest scientific evidence regarding COVID-19 vaccines.</w:t>
      </w:r>
      <w:r w:rsidR="00AD207D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CE180A">
        <w:rPr>
          <w:rFonts w:ascii="Arial" w:eastAsia="Arial" w:hAnsi="Arial" w:cs="Arial"/>
          <w:color w:val="000000"/>
          <w:sz w:val="24"/>
          <w:szCs w:val="24"/>
        </w:rPr>
        <w:t>We</w:t>
      </w:r>
      <w:r w:rsidR="00AD207D">
        <w:rPr>
          <w:rFonts w:ascii="Arial" w:eastAsia="Arial" w:hAnsi="Arial" w:cs="Arial"/>
          <w:color w:val="000000"/>
          <w:sz w:val="24"/>
          <w:szCs w:val="24"/>
        </w:rPr>
        <w:t xml:space="preserve"> have </w:t>
      </w:r>
      <w:r w:rsidR="00CE180A">
        <w:rPr>
          <w:rFonts w:ascii="Arial" w:eastAsia="Arial" w:hAnsi="Arial" w:cs="Arial"/>
          <w:color w:val="000000"/>
          <w:sz w:val="24"/>
          <w:szCs w:val="24"/>
        </w:rPr>
        <w:t xml:space="preserve">also </w:t>
      </w:r>
      <w:r w:rsidR="00AD207D">
        <w:rPr>
          <w:rFonts w:ascii="Arial" w:eastAsia="Arial" w:hAnsi="Arial" w:cs="Arial"/>
          <w:color w:val="000000"/>
          <w:sz w:val="24"/>
          <w:szCs w:val="24"/>
        </w:rPr>
        <w:t>created an FAQ that</w:t>
      </w:r>
      <w:r w:rsidR="00AD1B96">
        <w:rPr>
          <w:rFonts w:ascii="Arial" w:eastAsia="Arial" w:hAnsi="Arial" w:cs="Arial"/>
          <w:color w:val="000000"/>
          <w:sz w:val="24"/>
          <w:szCs w:val="24"/>
        </w:rPr>
        <w:t xml:space="preserve"> will be emailed to you following this interview.</w:t>
      </w:r>
    </w:p>
    <w:p w:rsidR="002B0B64" w:rsidRPr="0011545F" w:rsidP="00E241F9" w14:paraId="63F8EA18" w14:textId="1043AF0E">
      <w:pPr>
        <w:pStyle w:val="ListParagraph"/>
        <w:numPr>
          <w:ilvl w:val="0"/>
          <w:numId w:val="4"/>
        </w:numPr>
        <w:spacing w:before="40" w:after="0" w:line="240" w:lineRule="auto"/>
        <w:rPr>
          <w:rFonts w:eastAsia="Arial"/>
          <w:color w:val="000000"/>
          <w:sz w:val="24"/>
          <w:szCs w:val="24"/>
        </w:rPr>
      </w:pPr>
      <w:r w:rsidRPr="002B0B64">
        <w:rPr>
          <w:rFonts w:eastAsia="Arial"/>
          <w:color w:val="000000" w:themeColor="text1"/>
          <w:sz w:val="24"/>
          <w:szCs w:val="24"/>
        </w:rPr>
        <w:t>Please remember not to share anything we’ve discussed here today.</w:t>
      </w:r>
    </w:p>
    <w:p w:rsidR="0003185E" w:rsidRPr="00105BD2" w:rsidP="00E241F9" w14:paraId="2F3194FC" w14:textId="5A6B0896">
      <w:pPr>
        <w:numPr>
          <w:ilvl w:val="0"/>
          <w:numId w:val="4"/>
        </w:numPr>
        <w:spacing w:before="4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 w:themeColor="text1"/>
          <w:sz w:val="24"/>
          <w:szCs w:val="24"/>
        </w:rPr>
        <w:t xml:space="preserve">Thank you very much for participating in this discussion. I appreciate your time, and your feedback has been extremely helpful, </w:t>
      </w:r>
      <w:r w:rsidR="00FE17CA">
        <w:rPr>
          <w:rFonts w:eastAsia="Arial" w:cstheme="minorHAnsi"/>
          <w:color w:val="000000" w:themeColor="text1"/>
          <w:sz w:val="24"/>
          <w:szCs w:val="24"/>
        </w:rPr>
        <w:t>because</w:t>
      </w:r>
      <w:r w:rsidRPr="00903AA1" w:rsidR="00FE17CA">
        <w:rPr>
          <w:rFonts w:eastAsia="Arial" w:cstheme="minorHAnsi"/>
          <w:color w:val="000000" w:themeColor="text1"/>
          <w:sz w:val="24"/>
          <w:szCs w:val="24"/>
        </w:rPr>
        <w:t xml:space="preserve"> </w:t>
      </w:r>
      <w:r w:rsidRPr="00903AA1" w:rsidR="63CBB9E3">
        <w:rPr>
          <w:rFonts w:eastAsia="Arial" w:cstheme="minorHAnsi"/>
          <w:color w:val="000000" w:themeColor="text1"/>
          <w:sz w:val="24"/>
          <w:szCs w:val="24"/>
        </w:rPr>
        <w:t>it</w:t>
      </w:r>
      <w:r w:rsidRPr="00903AA1">
        <w:rPr>
          <w:rFonts w:eastAsia="Arial" w:cstheme="minorHAnsi"/>
          <w:color w:val="000000" w:themeColor="text1"/>
          <w:sz w:val="24"/>
          <w:szCs w:val="24"/>
        </w:rPr>
        <w:t xml:space="preserve"> will help the country to deal with </w:t>
      </w:r>
      <w:r w:rsidR="008C4669">
        <w:rPr>
          <w:rFonts w:eastAsia="Arial" w:cstheme="minorHAnsi"/>
          <w:color w:val="000000" w:themeColor="text1"/>
          <w:sz w:val="24"/>
          <w:szCs w:val="24"/>
        </w:rPr>
        <w:t xml:space="preserve">the COVID-19 </w:t>
      </w:r>
      <w:r w:rsidRPr="00903AA1">
        <w:rPr>
          <w:rFonts w:eastAsia="Arial" w:cstheme="minorHAnsi"/>
          <w:color w:val="000000" w:themeColor="text1"/>
          <w:sz w:val="24"/>
          <w:szCs w:val="24"/>
        </w:rPr>
        <w:t>pandemic more effectively.</w:t>
      </w:r>
    </w:p>
    <w:sectPr w:rsidSect="00F86207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598" w:right="1440" w:bottom="1440" w:left="1440" w:header="0" w:footer="720" w:gutter="0"/>
      <w:cols w:space="64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 (Body CS)">
    <w:altName w:val="Tahoma"/>
    <w:panose1 w:val="00000000000000000000"/>
    <w:charset w:val="00"/>
    <w:family w:val="roman"/>
    <w:notTrueType/>
    <w:pitch w:val="default"/>
  </w:font>
  <w:font w:name="Tahoma (Headings CS)">
    <w:altName w:val="Tahoma"/>
    <w:charset w:val="00"/>
    <w:family w:val="roman"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12FA5" w:rsidP="00120537" w14:paraId="1BDCED2C" w14:textId="20BF85D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F86207" w:rsidP="00012FA5" w14:paraId="11D01CE9" w14:textId="13C6C336">
    <w:pPr>
      <w:pStyle w:val="Footer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E76A35" w:rsidP="00C549DC" w14:paraId="22C0FA99" w14:textId="094F02E2">
    <w:pPr>
      <w:pStyle w:val="Footer"/>
      <w:rPr>
        <w:rStyle w:val="PageNumber"/>
      </w:rPr>
    </w:pPr>
  </w:p>
  <w:p w:rsidR="00C82E68" w:rsidP="00C549DC" w14:paraId="37B20CB1" w14:textId="777E7126">
    <w:pPr>
      <w:pStyle w:val="Footer"/>
      <w:rPr>
        <w:rStyle w:val="PageNumber"/>
      </w:rPr>
    </w:pPr>
  </w:p>
  <w:p w:rsidR="00C82E68" w:rsidP="00C549DC" w14:paraId="449DA33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  <w:color w:val="0056B9"/>
        <w:sz w:val="24"/>
        <w:szCs w:val="24"/>
      </w:rPr>
      <w:id w:val="-429578755"/>
      <w:docPartObj>
        <w:docPartGallery w:val="Page Numbers (Bottom of Page)"/>
        <w:docPartUnique/>
      </w:docPartObj>
    </w:sdtPr>
    <w:sdtEndPr>
      <w:rPr>
        <w:rStyle w:val="PageNumber"/>
        <w:sz w:val="22"/>
        <w:szCs w:val="22"/>
      </w:rPr>
    </w:sdtEndPr>
    <w:sdtContent>
      <w:p w:rsidR="00012FA5" w:rsidRPr="008B0568" w:rsidP="00120537" w14:paraId="5B176705" w14:textId="3D810136">
        <w:pPr>
          <w:pStyle w:val="Footer"/>
          <w:framePr w:wrap="none" w:vAnchor="text" w:hAnchor="margin" w:xAlign="right" w:y="1"/>
          <w:rPr>
            <w:rStyle w:val="PageNumber"/>
            <w:color w:val="0056B9"/>
            <w:sz w:val="24"/>
            <w:szCs w:val="24"/>
          </w:rPr>
        </w:pPr>
        <w:r w:rsidRPr="008B0568">
          <w:rPr>
            <w:rStyle w:val="PageNumber"/>
            <w:b/>
            <w:color w:val="0056B9"/>
          </w:rPr>
          <w:fldChar w:fldCharType="begin"/>
        </w:r>
        <w:r w:rsidRPr="008B0568">
          <w:rPr>
            <w:rStyle w:val="PageNumber"/>
            <w:b/>
            <w:color w:val="0056B9"/>
          </w:rPr>
          <w:instrText xml:space="preserve"> PAGE </w:instrText>
        </w:r>
        <w:r w:rsidRPr="008B0568">
          <w:rPr>
            <w:rStyle w:val="PageNumber"/>
            <w:b/>
            <w:color w:val="0056B9"/>
          </w:rPr>
          <w:fldChar w:fldCharType="separate"/>
        </w:r>
        <w:r w:rsidRPr="008B0568">
          <w:rPr>
            <w:rStyle w:val="PageNumber"/>
            <w:b/>
            <w:color w:val="0056B9"/>
          </w:rPr>
          <w:t>2</w:t>
        </w:r>
        <w:r w:rsidRPr="008B0568">
          <w:rPr>
            <w:rStyle w:val="PageNumber"/>
            <w:b/>
            <w:color w:val="0056B9"/>
          </w:rPr>
          <w:fldChar w:fldCharType="end"/>
        </w:r>
      </w:p>
    </w:sdtContent>
  </w:sdt>
  <w:p w:rsidR="00535EFC" w:rsidRPr="008B0568" w:rsidP="00012FA5" w14:paraId="5FA5B4C8" w14:textId="7249CEC4">
    <w:pPr>
      <w:pStyle w:val="Footer"/>
      <w:ind w:right="360"/>
      <w:rPr>
        <w:color w:val="3800F0"/>
        <w:sz w:val="20"/>
        <w:szCs w:val="20"/>
      </w:rPr>
    </w:pPr>
    <w:r w:rsidRPr="008B0568">
      <w:rPr>
        <w:noProof/>
        <w:color w:val="0056B9"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19125</wp:posOffset>
              </wp:positionH>
              <wp:positionV relativeFrom="paragraph">
                <wp:posOffset>-154940</wp:posOffset>
              </wp:positionV>
              <wp:extent cx="5978973" cy="0"/>
              <wp:effectExtent l="0" t="0" r="15875" b="1270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>
                        <a:off x="0" y="0"/>
                        <a:ext cx="5978973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56B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26" o:spid="_x0000_s2049" style="mso-width-percent:0;mso-width-relative:margin;mso-wrap-distance-bottom:0;mso-wrap-distance-left:9pt;mso-wrap-distance-right:9pt;mso-wrap-distance-top:0;mso-wrap-style:square;position:absolute;visibility:visible;z-index:251659264" from="-1.5pt,-12.2pt" to="469.3pt,-12.2pt" strokecolor="#0056b9"/>
          </w:pict>
        </mc:Fallback>
      </mc:AlternateContent>
    </w:r>
    <w:r w:rsidRPr="008B0568" w:rsidR="008B72E9">
      <w:rPr>
        <w:color w:val="0056B9"/>
        <w:sz w:val="20"/>
        <w:szCs w:val="20"/>
      </w:rPr>
      <w:t xml:space="preserve">Creative Testing Parent </w:t>
    </w:r>
    <w:r w:rsidRPr="008B0568" w:rsidR="00CB00A7">
      <w:rPr>
        <w:color w:val="0056B9"/>
        <w:sz w:val="20"/>
        <w:szCs w:val="20"/>
      </w:rPr>
      <w:t xml:space="preserve">Focus Groups </w:t>
    </w:r>
    <w:r w:rsidRPr="008B0568" w:rsidR="008B72E9">
      <w:rPr>
        <w:color w:val="0056B9"/>
        <w:sz w:val="20"/>
        <w:szCs w:val="20"/>
      </w:rPr>
      <w:t>Discussion Guid</w:t>
    </w:r>
    <w:r w:rsidRPr="008B0568">
      <w:rPr>
        <w:color w:val="0056B9"/>
        <w:sz w:val="20"/>
        <w:szCs w:val="20"/>
      </w:rPr>
      <w:t>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83CCC" w:rsidP="00C549DC" w14:paraId="7076F64E" w14:textId="188EB9BA">
    <w:pPr>
      <w:pStyle w:val="Footer"/>
      <w:ind w:right="360"/>
      <w:rPr>
        <w:rStyle w:val="PageNumber"/>
      </w:rPr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459170</wp:posOffset>
          </wp:positionH>
          <wp:positionV relativeFrom="paragraph">
            <wp:posOffset>150495</wp:posOffset>
          </wp:positionV>
          <wp:extent cx="502920" cy="502920"/>
          <wp:effectExtent l="0" t="0" r="5080" b="5080"/>
          <wp:wrapSquare wrapText="bothSides"/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 with medium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292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2F2E17F">
      <w:rPr>
        <w:noProof/>
      </w:rPr>
      <w:t xml:space="preserve"> </w:t>
    </w:r>
    <w:r w:rsidR="00135D39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14400</wp:posOffset>
              </wp:positionH>
              <wp:positionV relativeFrom="paragraph">
                <wp:posOffset>53078</wp:posOffset>
              </wp:positionV>
              <wp:extent cx="7772400" cy="720090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7772400" cy="720090"/>
                      </a:xfrm>
                      <a:prstGeom prst="rect">
                        <a:avLst/>
                      </a:prstGeom>
                      <a:solidFill>
                        <a:srgbClr val="0055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rect id="Rectangle 1" o:spid="_x0000_s2050" style="width:612pt;height:56.7pt;margin-top:4.2pt;margin-left:-1in;mso-wrap-distance-bottom:0;mso-wrap-distance-left:9pt;mso-wrap-distance-right:9pt;mso-wrap-distance-top:0;mso-wrap-style:square;position:absolute;visibility:visible;v-text-anchor:middle;z-index:251661312" fillcolor="#0055b8" stroked="f" strokeweight="2pt"/>
          </w:pict>
        </mc:Fallback>
      </mc:AlternateContent>
    </w:r>
  </w:p>
  <w:p w:rsidR="009F143E" w:rsidP="00C549DC" w14:paraId="5A8EA8D6" w14:textId="6CCD3C49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062A3" w14:paraId="6F07F1CD" w14:textId="0C5F1B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E14F4" w:rsidP="00C549DC" w14:paraId="4CF6B990" w14:textId="4BBB42A1"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444500</wp:posOffset>
          </wp:positionH>
          <wp:positionV relativeFrom="paragraph">
            <wp:posOffset>-38100</wp:posOffset>
          </wp:positionV>
          <wp:extent cx="7826375" cy="1010267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6375" cy="1010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6B01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21138</wp:posOffset>
          </wp:positionH>
          <wp:positionV relativeFrom="paragraph">
            <wp:posOffset>223520</wp:posOffset>
          </wp:positionV>
          <wp:extent cx="1030941" cy="79995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941" cy="799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207194"/>
    <w:multiLevelType w:val="hybridMultilevel"/>
    <w:tmpl w:val="63E48F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0F11E3"/>
    <w:multiLevelType w:val="hybridMultilevel"/>
    <w:tmpl w:val="E8C6A0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F126CD"/>
    <w:multiLevelType w:val="hybridMultilevel"/>
    <w:tmpl w:val="728CD2BA"/>
    <w:lvl w:ilvl="0">
      <w:start w:val="1"/>
      <w:numFmt w:val="bullet"/>
      <w:pStyle w:val="ListParagraphIndented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1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480F31"/>
    <w:multiLevelType w:val="hybridMultilevel"/>
    <w:tmpl w:val="F1782F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390D1B"/>
    <w:multiLevelType w:val="hybridMultilevel"/>
    <w:tmpl w:val="0CFEE3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8D4D06"/>
    <w:multiLevelType w:val="hybridMultilevel"/>
    <w:tmpl w:val="34AAC6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0B2ACB"/>
    <w:multiLevelType w:val="hybridMultilevel"/>
    <w:tmpl w:val="AE64BA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2817027">
    <w:abstractNumId w:val="2"/>
  </w:num>
  <w:num w:numId="2" w16cid:durableId="448624554">
    <w:abstractNumId w:val="0"/>
  </w:num>
  <w:num w:numId="3" w16cid:durableId="1553081115">
    <w:abstractNumId w:val="6"/>
  </w:num>
  <w:num w:numId="4" w16cid:durableId="875898247">
    <w:abstractNumId w:val="1"/>
  </w:num>
  <w:num w:numId="5" w16cid:durableId="1793136159">
    <w:abstractNumId w:val="3"/>
  </w:num>
  <w:num w:numId="6" w16cid:durableId="338511519">
    <w:abstractNumId w:val="4"/>
  </w:num>
  <w:num w:numId="7" w16cid:durableId="355079550">
    <w:abstractNumId w:val="5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Mika Kadono">
    <w15:presenceInfo w15:providerId="AD" w15:userId="S::MKadono@forsmarshgroup.com::3f0b6ec9-2a0b-4a19-bd39-5a6ba2a8ef36"/>
  </w15:person>
  <w15:person w15:author="kathleen.yu@hhs.gov">
    <w15:presenceInfo w15:providerId="AD" w15:userId="S::urn:spo:guest#kathleen.yu@hhs.gov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isibleStyles="0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15CA"/>
    <w:rsid w:val="00001884"/>
    <w:rsid w:val="00001942"/>
    <w:rsid w:val="0000235F"/>
    <w:rsid w:val="00002B6F"/>
    <w:rsid w:val="00002DE4"/>
    <w:rsid w:val="00002F93"/>
    <w:rsid w:val="00005DC3"/>
    <w:rsid w:val="00005E41"/>
    <w:rsid w:val="0000605F"/>
    <w:rsid w:val="00006421"/>
    <w:rsid w:val="00006453"/>
    <w:rsid w:val="00007360"/>
    <w:rsid w:val="00007376"/>
    <w:rsid w:val="00011E8D"/>
    <w:rsid w:val="0001217B"/>
    <w:rsid w:val="000123DF"/>
    <w:rsid w:val="000123E2"/>
    <w:rsid w:val="00012B89"/>
    <w:rsid w:val="00012FA5"/>
    <w:rsid w:val="00012FA8"/>
    <w:rsid w:val="00013A04"/>
    <w:rsid w:val="00013D6E"/>
    <w:rsid w:val="00013DC2"/>
    <w:rsid w:val="000140A1"/>
    <w:rsid w:val="000145A8"/>
    <w:rsid w:val="00014B9C"/>
    <w:rsid w:val="0001631A"/>
    <w:rsid w:val="00017D4B"/>
    <w:rsid w:val="0002026B"/>
    <w:rsid w:val="0002043F"/>
    <w:rsid w:val="000204F2"/>
    <w:rsid w:val="00020544"/>
    <w:rsid w:val="00020798"/>
    <w:rsid w:val="00023B9F"/>
    <w:rsid w:val="00023CC2"/>
    <w:rsid w:val="00024061"/>
    <w:rsid w:val="00024984"/>
    <w:rsid w:val="00025A9C"/>
    <w:rsid w:val="00026203"/>
    <w:rsid w:val="0003185E"/>
    <w:rsid w:val="00031AE6"/>
    <w:rsid w:val="00031C27"/>
    <w:rsid w:val="00032168"/>
    <w:rsid w:val="00032B1F"/>
    <w:rsid w:val="00034089"/>
    <w:rsid w:val="00034D9D"/>
    <w:rsid w:val="00035AE5"/>
    <w:rsid w:val="00036D35"/>
    <w:rsid w:val="000370BE"/>
    <w:rsid w:val="000375A6"/>
    <w:rsid w:val="00037BD2"/>
    <w:rsid w:val="00037CE2"/>
    <w:rsid w:val="00040164"/>
    <w:rsid w:val="0004036F"/>
    <w:rsid w:val="000413BA"/>
    <w:rsid w:val="00043320"/>
    <w:rsid w:val="000440F7"/>
    <w:rsid w:val="0004465E"/>
    <w:rsid w:val="00044F27"/>
    <w:rsid w:val="00045527"/>
    <w:rsid w:val="00045CB4"/>
    <w:rsid w:val="00046525"/>
    <w:rsid w:val="00046B62"/>
    <w:rsid w:val="000479EC"/>
    <w:rsid w:val="00047CBB"/>
    <w:rsid w:val="00047DBC"/>
    <w:rsid w:val="00053340"/>
    <w:rsid w:val="000554BD"/>
    <w:rsid w:val="000610CE"/>
    <w:rsid w:val="00061239"/>
    <w:rsid w:val="00061256"/>
    <w:rsid w:val="0006241F"/>
    <w:rsid w:val="00062BD1"/>
    <w:rsid w:val="000642F5"/>
    <w:rsid w:val="000648CD"/>
    <w:rsid w:val="00064CAC"/>
    <w:rsid w:val="00065F80"/>
    <w:rsid w:val="0006793C"/>
    <w:rsid w:val="00067A41"/>
    <w:rsid w:val="00067D35"/>
    <w:rsid w:val="0007169A"/>
    <w:rsid w:val="00071EA7"/>
    <w:rsid w:val="00072378"/>
    <w:rsid w:val="00072475"/>
    <w:rsid w:val="000727F3"/>
    <w:rsid w:val="00072F9A"/>
    <w:rsid w:val="00073097"/>
    <w:rsid w:val="0007361B"/>
    <w:rsid w:val="000737EA"/>
    <w:rsid w:val="00073F9E"/>
    <w:rsid w:val="00074C2E"/>
    <w:rsid w:val="00075143"/>
    <w:rsid w:val="00076DA7"/>
    <w:rsid w:val="00076DB9"/>
    <w:rsid w:val="00077732"/>
    <w:rsid w:val="00080884"/>
    <w:rsid w:val="00081052"/>
    <w:rsid w:val="000845E5"/>
    <w:rsid w:val="0008505D"/>
    <w:rsid w:val="000850A6"/>
    <w:rsid w:val="00085B2B"/>
    <w:rsid w:val="000865CA"/>
    <w:rsid w:val="00086824"/>
    <w:rsid w:val="00086871"/>
    <w:rsid w:val="00086B60"/>
    <w:rsid w:val="00086E8C"/>
    <w:rsid w:val="00087B1D"/>
    <w:rsid w:val="000904CB"/>
    <w:rsid w:val="00091108"/>
    <w:rsid w:val="000915FF"/>
    <w:rsid w:val="00092C72"/>
    <w:rsid w:val="00092EC4"/>
    <w:rsid w:val="00093E66"/>
    <w:rsid w:val="00096594"/>
    <w:rsid w:val="00097116"/>
    <w:rsid w:val="000A0C2C"/>
    <w:rsid w:val="000A1DAF"/>
    <w:rsid w:val="000A313C"/>
    <w:rsid w:val="000A3179"/>
    <w:rsid w:val="000A55FF"/>
    <w:rsid w:val="000A59E1"/>
    <w:rsid w:val="000A68C2"/>
    <w:rsid w:val="000A7F5F"/>
    <w:rsid w:val="000A7F7A"/>
    <w:rsid w:val="000B0C68"/>
    <w:rsid w:val="000B1EB5"/>
    <w:rsid w:val="000B2716"/>
    <w:rsid w:val="000B288F"/>
    <w:rsid w:val="000B355C"/>
    <w:rsid w:val="000B3971"/>
    <w:rsid w:val="000B525E"/>
    <w:rsid w:val="000B5C45"/>
    <w:rsid w:val="000B7022"/>
    <w:rsid w:val="000B7042"/>
    <w:rsid w:val="000B7DBF"/>
    <w:rsid w:val="000C18CA"/>
    <w:rsid w:val="000C206A"/>
    <w:rsid w:val="000C264A"/>
    <w:rsid w:val="000C2A1D"/>
    <w:rsid w:val="000C3EFE"/>
    <w:rsid w:val="000C40BD"/>
    <w:rsid w:val="000C416B"/>
    <w:rsid w:val="000C5930"/>
    <w:rsid w:val="000C5B87"/>
    <w:rsid w:val="000C5EE6"/>
    <w:rsid w:val="000C6A2F"/>
    <w:rsid w:val="000C79C0"/>
    <w:rsid w:val="000D0A0A"/>
    <w:rsid w:val="000D30D1"/>
    <w:rsid w:val="000D3D98"/>
    <w:rsid w:val="000D42AB"/>
    <w:rsid w:val="000D6347"/>
    <w:rsid w:val="000D68FD"/>
    <w:rsid w:val="000D6AE6"/>
    <w:rsid w:val="000D78F5"/>
    <w:rsid w:val="000E000A"/>
    <w:rsid w:val="000E0965"/>
    <w:rsid w:val="000E3C81"/>
    <w:rsid w:val="000E4849"/>
    <w:rsid w:val="000E5B87"/>
    <w:rsid w:val="000E680B"/>
    <w:rsid w:val="000F0B8F"/>
    <w:rsid w:val="000F1CD9"/>
    <w:rsid w:val="000F1ED2"/>
    <w:rsid w:val="000F244B"/>
    <w:rsid w:val="000F2636"/>
    <w:rsid w:val="000F2872"/>
    <w:rsid w:val="000F3603"/>
    <w:rsid w:val="000F3662"/>
    <w:rsid w:val="000F4B64"/>
    <w:rsid w:val="000F4C83"/>
    <w:rsid w:val="000F5865"/>
    <w:rsid w:val="000F5F2F"/>
    <w:rsid w:val="000F5FFA"/>
    <w:rsid w:val="000F68D6"/>
    <w:rsid w:val="000F6D21"/>
    <w:rsid w:val="000F7D5D"/>
    <w:rsid w:val="000F7DBD"/>
    <w:rsid w:val="0010046E"/>
    <w:rsid w:val="001005F1"/>
    <w:rsid w:val="00100FF0"/>
    <w:rsid w:val="001027D8"/>
    <w:rsid w:val="001032CE"/>
    <w:rsid w:val="00103600"/>
    <w:rsid w:val="001036BE"/>
    <w:rsid w:val="001040AE"/>
    <w:rsid w:val="0010421C"/>
    <w:rsid w:val="0010498D"/>
    <w:rsid w:val="00104E4F"/>
    <w:rsid w:val="00105392"/>
    <w:rsid w:val="001057B3"/>
    <w:rsid w:val="00105BD2"/>
    <w:rsid w:val="0010604B"/>
    <w:rsid w:val="001063E7"/>
    <w:rsid w:val="0010648F"/>
    <w:rsid w:val="00106A58"/>
    <w:rsid w:val="00106D0B"/>
    <w:rsid w:val="0010744F"/>
    <w:rsid w:val="00107A23"/>
    <w:rsid w:val="00111054"/>
    <w:rsid w:val="00111B0A"/>
    <w:rsid w:val="001121C2"/>
    <w:rsid w:val="00112852"/>
    <w:rsid w:val="0011295C"/>
    <w:rsid w:val="00113450"/>
    <w:rsid w:val="00114E91"/>
    <w:rsid w:val="00114F72"/>
    <w:rsid w:val="0011505B"/>
    <w:rsid w:val="0011545F"/>
    <w:rsid w:val="00117D5E"/>
    <w:rsid w:val="00117F88"/>
    <w:rsid w:val="00120044"/>
    <w:rsid w:val="0012052D"/>
    <w:rsid w:val="00120537"/>
    <w:rsid w:val="0012199F"/>
    <w:rsid w:val="001230BB"/>
    <w:rsid w:val="001235FE"/>
    <w:rsid w:val="00123E3C"/>
    <w:rsid w:val="00123F9A"/>
    <w:rsid w:val="00124663"/>
    <w:rsid w:val="00124AAF"/>
    <w:rsid w:val="00124F59"/>
    <w:rsid w:val="00125288"/>
    <w:rsid w:val="00126B7D"/>
    <w:rsid w:val="0012708A"/>
    <w:rsid w:val="001275EF"/>
    <w:rsid w:val="001279A4"/>
    <w:rsid w:val="001315F3"/>
    <w:rsid w:val="00131A04"/>
    <w:rsid w:val="00131A11"/>
    <w:rsid w:val="00131A12"/>
    <w:rsid w:val="00132543"/>
    <w:rsid w:val="00132C0C"/>
    <w:rsid w:val="00135D39"/>
    <w:rsid w:val="00136316"/>
    <w:rsid w:val="00136588"/>
    <w:rsid w:val="00137366"/>
    <w:rsid w:val="0013789D"/>
    <w:rsid w:val="0014071F"/>
    <w:rsid w:val="00140DD3"/>
    <w:rsid w:val="001422C0"/>
    <w:rsid w:val="00142597"/>
    <w:rsid w:val="00142A7A"/>
    <w:rsid w:val="00143DA8"/>
    <w:rsid w:val="001440C1"/>
    <w:rsid w:val="00144824"/>
    <w:rsid w:val="00145CB9"/>
    <w:rsid w:val="00146009"/>
    <w:rsid w:val="0014654B"/>
    <w:rsid w:val="00146843"/>
    <w:rsid w:val="00151D22"/>
    <w:rsid w:val="0015231A"/>
    <w:rsid w:val="00153A6D"/>
    <w:rsid w:val="00153B18"/>
    <w:rsid w:val="0015421E"/>
    <w:rsid w:val="00154862"/>
    <w:rsid w:val="00154C7E"/>
    <w:rsid w:val="00155499"/>
    <w:rsid w:val="0015554C"/>
    <w:rsid w:val="00155A4A"/>
    <w:rsid w:val="00156DFD"/>
    <w:rsid w:val="00157CAB"/>
    <w:rsid w:val="00161A4D"/>
    <w:rsid w:val="00163410"/>
    <w:rsid w:val="00163677"/>
    <w:rsid w:val="00163EB6"/>
    <w:rsid w:val="00164051"/>
    <w:rsid w:val="0016508B"/>
    <w:rsid w:val="00166C20"/>
    <w:rsid w:val="00167B5D"/>
    <w:rsid w:val="001722EC"/>
    <w:rsid w:val="001739B8"/>
    <w:rsid w:val="00173EC7"/>
    <w:rsid w:val="001743D9"/>
    <w:rsid w:val="001772DC"/>
    <w:rsid w:val="0017781C"/>
    <w:rsid w:val="0017787A"/>
    <w:rsid w:val="0018008D"/>
    <w:rsid w:val="0018190C"/>
    <w:rsid w:val="00183EDA"/>
    <w:rsid w:val="00184262"/>
    <w:rsid w:val="00184B56"/>
    <w:rsid w:val="00184FD8"/>
    <w:rsid w:val="00185508"/>
    <w:rsid w:val="0018573E"/>
    <w:rsid w:val="00185F2B"/>
    <w:rsid w:val="00190B6B"/>
    <w:rsid w:val="00190C2B"/>
    <w:rsid w:val="00191E8C"/>
    <w:rsid w:val="00191F6D"/>
    <w:rsid w:val="00192088"/>
    <w:rsid w:val="00194D8F"/>
    <w:rsid w:val="001950D6"/>
    <w:rsid w:val="001953BE"/>
    <w:rsid w:val="001975AB"/>
    <w:rsid w:val="001A001F"/>
    <w:rsid w:val="001A0352"/>
    <w:rsid w:val="001A1B4C"/>
    <w:rsid w:val="001A2174"/>
    <w:rsid w:val="001A2178"/>
    <w:rsid w:val="001A507D"/>
    <w:rsid w:val="001A52EB"/>
    <w:rsid w:val="001A5725"/>
    <w:rsid w:val="001A62A7"/>
    <w:rsid w:val="001A6838"/>
    <w:rsid w:val="001A68A7"/>
    <w:rsid w:val="001A6CC5"/>
    <w:rsid w:val="001A759D"/>
    <w:rsid w:val="001B0154"/>
    <w:rsid w:val="001B02CF"/>
    <w:rsid w:val="001B0EDC"/>
    <w:rsid w:val="001B145E"/>
    <w:rsid w:val="001B2127"/>
    <w:rsid w:val="001B252A"/>
    <w:rsid w:val="001B2A06"/>
    <w:rsid w:val="001B36C9"/>
    <w:rsid w:val="001B4DB0"/>
    <w:rsid w:val="001B5B0D"/>
    <w:rsid w:val="001B61E6"/>
    <w:rsid w:val="001B6EB8"/>
    <w:rsid w:val="001C0245"/>
    <w:rsid w:val="001C2281"/>
    <w:rsid w:val="001C31F7"/>
    <w:rsid w:val="001C37F1"/>
    <w:rsid w:val="001C3892"/>
    <w:rsid w:val="001C412F"/>
    <w:rsid w:val="001C428E"/>
    <w:rsid w:val="001C4B45"/>
    <w:rsid w:val="001C4D9E"/>
    <w:rsid w:val="001C5002"/>
    <w:rsid w:val="001C5B1E"/>
    <w:rsid w:val="001C64B9"/>
    <w:rsid w:val="001C6F0E"/>
    <w:rsid w:val="001C783C"/>
    <w:rsid w:val="001D000A"/>
    <w:rsid w:val="001D0150"/>
    <w:rsid w:val="001D0C1F"/>
    <w:rsid w:val="001D109B"/>
    <w:rsid w:val="001D13A9"/>
    <w:rsid w:val="001D16B0"/>
    <w:rsid w:val="001D2063"/>
    <w:rsid w:val="001D2C8D"/>
    <w:rsid w:val="001D31CF"/>
    <w:rsid w:val="001D324C"/>
    <w:rsid w:val="001D3CB2"/>
    <w:rsid w:val="001D486F"/>
    <w:rsid w:val="001D4AB8"/>
    <w:rsid w:val="001D500E"/>
    <w:rsid w:val="001D572F"/>
    <w:rsid w:val="001D5EBA"/>
    <w:rsid w:val="001D62D3"/>
    <w:rsid w:val="001E08F9"/>
    <w:rsid w:val="001E138C"/>
    <w:rsid w:val="001E199F"/>
    <w:rsid w:val="001E2A57"/>
    <w:rsid w:val="001E36B4"/>
    <w:rsid w:val="001E3795"/>
    <w:rsid w:val="001E3882"/>
    <w:rsid w:val="001E3C82"/>
    <w:rsid w:val="001E4470"/>
    <w:rsid w:val="001E5046"/>
    <w:rsid w:val="001F1322"/>
    <w:rsid w:val="001F1789"/>
    <w:rsid w:val="001F2297"/>
    <w:rsid w:val="001F2F99"/>
    <w:rsid w:val="001F3938"/>
    <w:rsid w:val="001F4908"/>
    <w:rsid w:val="001F4B29"/>
    <w:rsid w:val="001F516D"/>
    <w:rsid w:val="001F5B0D"/>
    <w:rsid w:val="001F619D"/>
    <w:rsid w:val="001F7963"/>
    <w:rsid w:val="002000D1"/>
    <w:rsid w:val="00200A26"/>
    <w:rsid w:val="00202A40"/>
    <w:rsid w:val="00202C43"/>
    <w:rsid w:val="00202C55"/>
    <w:rsid w:val="00202C60"/>
    <w:rsid w:val="0020313E"/>
    <w:rsid w:val="00203D27"/>
    <w:rsid w:val="002047B4"/>
    <w:rsid w:val="002050A1"/>
    <w:rsid w:val="00205524"/>
    <w:rsid w:val="002056FF"/>
    <w:rsid w:val="00205F2E"/>
    <w:rsid w:val="00206065"/>
    <w:rsid w:val="00206444"/>
    <w:rsid w:val="00206924"/>
    <w:rsid w:val="00206F07"/>
    <w:rsid w:val="00207292"/>
    <w:rsid w:val="0021067B"/>
    <w:rsid w:val="00210785"/>
    <w:rsid w:val="00211229"/>
    <w:rsid w:val="00211414"/>
    <w:rsid w:val="00211BEB"/>
    <w:rsid w:val="00212052"/>
    <w:rsid w:val="0021224B"/>
    <w:rsid w:val="00212CA6"/>
    <w:rsid w:val="00213BB3"/>
    <w:rsid w:val="002140FD"/>
    <w:rsid w:val="00214295"/>
    <w:rsid w:val="00214699"/>
    <w:rsid w:val="00214B81"/>
    <w:rsid w:val="00214D86"/>
    <w:rsid w:val="002153AD"/>
    <w:rsid w:val="002160FF"/>
    <w:rsid w:val="00216EA6"/>
    <w:rsid w:val="00216F88"/>
    <w:rsid w:val="0021705C"/>
    <w:rsid w:val="002175BA"/>
    <w:rsid w:val="00220CC8"/>
    <w:rsid w:val="00220DCA"/>
    <w:rsid w:val="00220FFE"/>
    <w:rsid w:val="00222872"/>
    <w:rsid w:val="00222BB7"/>
    <w:rsid w:val="0022314B"/>
    <w:rsid w:val="00223447"/>
    <w:rsid w:val="00227224"/>
    <w:rsid w:val="00230FE7"/>
    <w:rsid w:val="002313F5"/>
    <w:rsid w:val="0023188E"/>
    <w:rsid w:val="002324C7"/>
    <w:rsid w:val="00232CD5"/>
    <w:rsid w:val="00233842"/>
    <w:rsid w:val="00233E50"/>
    <w:rsid w:val="002348F7"/>
    <w:rsid w:val="002354B1"/>
    <w:rsid w:val="00235914"/>
    <w:rsid w:val="00236119"/>
    <w:rsid w:val="00236263"/>
    <w:rsid w:val="002366FC"/>
    <w:rsid w:val="00237B77"/>
    <w:rsid w:val="00237C7A"/>
    <w:rsid w:val="00241022"/>
    <w:rsid w:val="00242D1E"/>
    <w:rsid w:val="00243207"/>
    <w:rsid w:val="0024636C"/>
    <w:rsid w:val="00246573"/>
    <w:rsid w:val="00246C32"/>
    <w:rsid w:val="00246DD1"/>
    <w:rsid w:val="0024717A"/>
    <w:rsid w:val="00247A88"/>
    <w:rsid w:val="00250CEA"/>
    <w:rsid w:val="0025137F"/>
    <w:rsid w:val="002516D0"/>
    <w:rsid w:val="00251CD3"/>
    <w:rsid w:val="00254216"/>
    <w:rsid w:val="00254644"/>
    <w:rsid w:val="002549E5"/>
    <w:rsid w:val="00255663"/>
    <w:rsid w:val="00255664"/>
    <w:rsid w:val="002567E6"/>
    <w:rsid w:val="00256C10"/>
    <w:rsid w:val="00260A6C"/>
    <w:rsid w:val="00261F18"/>
    <w:rsid w:val="0026430E"/>
    <w:rsid w:val="002648C8"/>
    <w:rsid w:val="00264A86"/>
    <w:rsid w:val="00265AC6"/>
    <w:rsid w:val="0026604E"/>
    <w:rsid w:val="00266CD5"/>
    <w:rsid w:val="0027149B"/>
    <w:rsid w:val="00271BCB"/>
    <w:rsid w:val="00272B15"/>
    <w:rsid w:val="00272F16"/>
    <w:rsid w:val="002736BB"/>
    <w:rsid w:val="00273981"/>
    <w:rsid w:val="00273D54"/>
    <w:rsid w:val="0027421A"/>
    <w:rsid w:val="00274477"/>
    <w:rsid w:val="00274AAE"/>
    <w:rsid w:val="00275070"/>
    <w:rsid w:val="002753CE"/>
    <w:rsid w:val="00275421"/>
    <w:rsid w:val="002755B8"/>
    <w:rsid w:val="00275ADA"/>
    <w:rsid w:val="002814D5"/>
    <w:rsid w:val="0028160D"/>
    <w:rsid w:val="002820D3"/>
    <w:rsid w:val="00282DDF"/>
    <w:rsid w:val="002839CB"/>
    <w:rsid w:val="00283C63"/>
    <w:rsid w:val="002846D0"/>
    <w:rsid w:val="0028629D"/>
    <w:rsid w:val="002862EE"/>
    <w:rsid w:val="002870F8"/>
    <w:rsid w:val="0029105B"/>
    <w:rsid w:val="00291E94"/>
    <w:rsid w:val="00292138"/>
    <w:rsid w:val="0029256C"/>
    <w:rsid w:val="00293828"/>
    <w:rsid w:val="002943FE"/>
    <w:rsid w:val="00294EC8"/>
    <w:rsid w:val="002950C9"/>
    <w:rsid w:val="00295959"/>
    <w:rsid w:val="0029629F"/>
    <w:rsid w:val="00296318"/>
    <w:rsid w:val="00296564"/>
    <w:rsid w:val="00296821"/>
    <w:rsid w:val="002A133B"/>
    <w:rsid w:val="002A237E"/>
    <w:rsid w:val="002A35C2"/>
    <w:rsid w:val="002A37CC"/>
    <w:rsid w:val="002A3C7C"/>
    <w:rsid w:val="002A4743"/>
    <w:rsid w:val="002A517C"/>
    <w:rsid w:val="002A5648"/>
    <w:rsid w:val="002A6102"/>
    <w:rsid w:val="002A6EBB"/>
    <w:rsid w:val="002A74AF"/>
    <w:rsid w:val="002A758B"/>
    <w:rsid w:val="002B002F"/>
    <w:rsid w:val="002B0B64"/>
    <w:rsid w:val="002B0D1A"/>
    <w:rsid w:val="002B11D9"/>
    <w:rsid w:val="002B1937"/>
    <w:rsid w:val="002B1B09"/>
    <w:rsid w:val="002B1BD7"/>
    <w:rsid w:val="002B1CF5"/>
    <w:rsid w:val="002B1F67"/>
    <w:rsid w:val="002B2796"/>
    <w:rsid w:val="002B2D9C"/>
    <w:rsid w:val="002B2EE3"/>
    <w:rsid w:val="002B32C9"/>
    <w:rsid w:val="002B3305"/>
    <w:rsid w:val="002B4F0F"/>
    <w:rsid w:val="002B5312"/>
    <w:rsid w:val="002B5D01"/>
    <w:rsid w:val="002B62CA"/>
    <w:rsid w:val="002B77D1"/>
    <w:rsid w:val="002C1D08"/>
    <w:rsid w:val="002C1F7F"/>
    <w:rsid w:val="002C2665"/>
    <w:rsid w:val="002C7D28"/>
    <w:rsid w:val="002C7E0C"/>
    <w:rsid w:val="002D0FB0"/>
    <w:rsid w:val="002D10D4"/>
    <w:rsid w:val="002D2910"/>
    <w:rsid w:val="002D2AC4"/>
    <w:rsid w:val="002D3432"/>
    <w:rsid w:val="002D4180"/>
    <w:rsid w:val="002D4933"/>
    <w:rsid w:val="002D51C1"/>
    <w:rsid w:val="002D6BAA"/>
    <w:rsid w:val="002D6C4B"/>
    <w:rsid w:val="002D6EAB"/>
    <w:rsid w:val="002D7145"/>
    <w:rsid w:val="002D757F"/>
    <w:rsid w:val="002E13F7"/>
    <w:rsid w:val="002E14FA"/>
    <w:rsid w:val="002E1D64"/>
    <w:rsid w:val="002E215E"/>
    <w:rsid w:val="002E2C8A"/>
    <w:rsid w:val="002E300B"/>
    <w:rsid w:val="002E3A8E"/>
    <w:rsid w:val="002E4823"/>
    <w:rsid w:val="002E664D"/>
    <w:rsid w:val="002F0222"/>
    <w:rsid w:val="002F0F82"/>
    <w:rsid w:val="002F24F6"/>
    <w:rsid w:val="002F5DE4"/>
    <w:rsid w:val="002F7585"/>
    <w:rsid w:val="0030098C"/>
    <w:rsid w:val="00300DB7"/>
    <w:rsid w:val="0030189D"/>
    <w:rsid w:val="00302099"/>
    <w:rsid w:val="00302116"/>
    <w:rsid w:val="00302431"/>
    <w:rsid w:val="00306209"/>
    <w:rsid w:val="003078CF"/>
    <w:rsid w:val="003103C9"/>
    <w:rsid w:val="00311AD2"/>
    <w:rsid w:val="00311E36"/>
    <w:rsid w:val="003120FC"/>
    <w:rsid w:val="00312FC3"/>
    <w:rsid w:val="00314105"/>
    <w:rsid w:val="003175CD"/>
    <w:rsid w:val="003179AC"/>
    <w:rsid w:val="00320227"/>
    <w:rsid w:val="00320A1B"/>
    <w:rsid w:val="0032105F"/>
    <w:rsid w:val="00321195"/>
    <w:rsid w:val="0032261F"/>
    <w:rsid w:val="0032433E"/>
    <w:rsid w:val="0032445F"/>
    <w:rsid w:val="0032448C"/>
    <w:rsid w:val="003248E2"/>
    <w:rsid w:val="00324DAF"/>
    <w:rsid w:val="00326329"/>
    <w:rsid w:val="00326466"/>
    <w:rsid w:val="0032717F"/>
    <w:rsid w:val="00327DF5"/>
    <w:rsid w:val="003301FC"/>
    <w:rsid w:val="00330614"/>
    <w:rsid w:val="00330C26"/>
    <w:rsid w:val="003313F4"/>
    <w:rsid w:val="003317EE"/>
    <w:rsid w:val="00332F84"/>
    <w:rsid w:val="0033415C"/>
    <w:rsid w:val="00334861"/>
    <w:rsid w:val="00334B0C"/>
    <w:rsid w:val="00337FF0"/>
    <w:rsid w:val="00340EBE"/>
    <w:rsid w:val="00341087"/>
    <w:rsid w:val="00341AC6"/>
    <w:rsid w:val="00343AF8"/>
    <w:rsid w:val="00343C69"/>
    <w:rsid w:val="0034618A"/>
    <w:rsid w:val="0034696A"/>
    <w:rsid w:val="00350856"/>
    <w:rsid w:val="00350B23"/>
    <w:rsid w:val="00350F6B"/>
    <w:rsid w:val="0035251D"/>
    <w:rsid w:val="003529BA"/>
    <w:rsid w:val="00352E04"/>
    <w:rsid w:val="00352E6C"/>
    <w:rsid w:val="00352F2F"/>
    <w:rsid w:val="00352F52"/>
    <w:rsid w:val="00353181"/>
    <w:rsid w:val="00353208"/>
    <w:rsid w:val="0035425D"/>
    <w:rsid w:val="0035438B"/>
    <w:rsid w:val="003548A8"/>
    <w:rsid w:val="00354F95"/>
    <w:rsid w:val="00355CFE"/>
    <w:rsid w:val="003573E6"/>
    <w:rsid w:val="00357578"/>
    <w:rsid w:val="003617E8"/>
    <w:rsid w:val="003620DD"/>
    <w:rsid w:val="003627E7"/>
    <w:rsid w:val="0036328D"/>
    <w:rsid w:val="00363573"/>
    <w:rsid w:val="0036357C"/>
    <w:rsid w:val="00363636"/>
    <w:rsid w:val="00363F90"/>
    <w:rsid w:val="0036460D"/>
    <w:rsid w:val="00365EB5"/>
    <w:rsid w:val="00365F64"/>
    <w:rsid w:val="00366F02"/>
    <w:rsid w:val="0036703E"/>
    <w:rsid w:val="003705AE"/>
    <w:rsid w:val="00370909"/>
    <w:rsid w:val="003719BE"/>
    <w:rsid w:val="00371FC2"/>
    <w:rsid w:val="00372271"/>
    <w:rsid w:val="003728F8"/>
    <w:rsid w:val="00372B33"/>
    <w:rsid w:val="0037330D"/>
    <w:rsid w:val="00373AF3"/>
    <w:rsid w:val="00373E11"/>
    <w:rsid w:val="00374040"/>
    <w:rsid w:val="00374663"/>
    <w:rsid w:val="0037533A"/>
    <w:rsid w:val="00376D44"/>
    <w:rsid w:val="00377C16"/>
    <w:rsid w:val="003801F4"/>
    <w:rsid w:val="00380A4E"/>
    <w:rsid w:val="00380C45"/>
    <w:rsid w:val="00380D20"/>
    <w:rsid w:val="00381880"/>
    <w:rsid w:val="00381EAB"/>
    <w:rsid w:val="003825FC"/>
    <w:rsid w:val="003848B1"/>
    <w:rsid w:val="00385C8F"/>
    <w:rsid w:val="003902F0"/>
    <w:rsid w:val="00391ACD"/>
    <w:rsid w:val="00392173"/>
    <w:rsid w:val="003930C0"/>
    <w:rsid w:val="00393222"/>
    <w:rsid w:val="00393705"/>
    <w:rsid w:val="0039383B"/>
    <w:rsid w:val="003941C4"/>
    <w:rsid w:val="003942A8"/>
    <w:rsid w:val="00394492"/>
    <w:rsid w:val="00394E2D"/>
    <w:rsid w:val="00395FD9"/>
    <w:rsid w:val="00396669"/>
    <w:rsid w:val="00396ED0"/>
    <w:rsid w:val="003A069F"/>
    <w:rsid w:val="003A189A"/>
    <w:rsid w:val="003A1B2D"/>
    <w:rsid w:val="003A3127"/>
    <w:rsid w:val="003A32C7"/>
    <w:rsid w:val="003A377B"/>
    <w:rsid w:val="003A572F"/>
    <w:rsid w:val="003A697E"/>
    <w:rsid w:val="003A6ACA"/>
    <w:rsid w:val="003A78D2"/>
    <w:rsid w:val="003A7DF7"/>
    <w:rsid w:val="003B0316"/>
    <w:rsid w:val="003B0BDD"/>
    <w:rsid w:val="003B1C27"/>
    <w:rsid w:val="003B1F61"/>
    <w:rsid w:val="003B2736"/>
    <w:rsid w:val="003B28A2"/>
    <w:rsid w:val="003B302C"/>
    <w:rsid w:val="003B3914"/>
    <w:rsid w:val="003B3EC5"/>
    <w:rsid w:val="003B4C4C"/>
    <w:rsid w:val="003B4E37"/>
    <w:rsid w:val="003B5411"/>
    <w:rsid w:val="003B5B29"/>
    <w:rsid w:val="003B6093"/>
    <w:rsid w:val="003B6E3A"/>
    <w:rsid w:val="003C01C4"/>
    <w:rsid w:val="003C0436"/>
    <w:rsid w:val="003C0684"/>
    <w:rsid w:val="003C0B69"/>
    <w:rsid w:val="003C253E"/>
    <w:rsid w:val="003C268E"/>
    <w:rsid w:val="003C2DBA"/>
    <w:rsid w:val="003C3808"/>
    <w:rsid w:val="003C3B7E"/>
    <w:rsid w:val="003C40E0"/>
    <w:rsid w:val="003C4608"/>
    <w:rsid w:val="003C61BD"/>
    <w:rsid w:val="003C666A"/>
    <w:rsid w:val="003C74B4"/>
    <w:rsid w:val="003D003D"/>
    <w:rsid w:val="003D084F"/>
    <w:rsid w:val="003D09A1"/>
    <w:rsid w:val="003D1F16"/>
    <w:rsid w:val="003D2388"/>
    <w:rsid w:val="003D2785"/>
    <w:rsid w:val="003D2831"/>
    <w:rsid w:val="003D2F6E"/>
    <w:rsid w:val="003D4140"/>
    <w:rsid w:val="003D4C9A"/>
    <w:rsid w:val="003D5A78"/>
    <w:rsid w:val="003D7372"/>
    <w:rsid w:val="003D7F0C"/>
    <w:rsid w:val="003D7FDD"/>
    <w:rsid w:val="003E03C7"/>
    <w:rsid w:val="003E0BE7"/>
    <w:rsid w:val="003E1D77"/>
    <w:rsid w:val="003E2B4F"/>
    <w:rsid w:val="003E2B81"/>
    <w:rsid w:val="003E319C"/>
    <w:rsid w:val="003E396F"/>
    <w:rsid w:val="003E4EDF"/>
    <w:rsid w:val="003E6F13"/>
    <w:rsid w:val="003F1570"/>
    <w:rsid w:val="003F1970"/>
    <w:rsid w:val="003F1B14"/>
    <w:rsid w:val="003F1FE9"/>
    <w:rsid w:val="003F3534"/>
    <w:rsid w:val="003F3F32"/>
    <w:rsid w:val="003F4AB1"/>
    <w:rsid w:val="003F510B"/>
    <w:rsid w:val="003F5E4A"/>
    <w:rsid w:val="003F6291"/>
    <w:rsid w:val="003F64A5"/>
    <w:rsid w:val="003F6F3B"/>
    <w:rsid w:val="004001E3"/>
    <w:rsid w:val="00400765"/>
    <w:rsid w:val="00400769"/>
    <w:rsid w:val="004021AE"/>
    <w:rsid w:val="00402C3A"/>
    <w:rsid w:val="0040399C"/>
    <w:rsid w:val="00403EF8"/>
    <w:rsid w:val="00404121"/>
    <w:rsid w:val="004056ED"/>
    <w:rsid w:val="00405963"/>
    <w:rsid w:val="00405E64"/>
    <w:rsid w:val="004066D8"/>
    <w:rsid w:val="00407079"/>
    <w:rsid w:val="00407645"/>
    <w:rsid w:val="0040784F"/>
    <w:rsid w:val="004079B4"/>
    <w:rsid w:val="0041015D"/>
    <w:rsid w:val="00410E09"/>
    <w:rsid w:val="004110DF"/>
    <w:rsid w:val="0041238C"/>
    <w:rsid w:val="00412E27"/>
    <w:rsid w:val="00413237"/>
    <w:rsid w:val="004135EF"/>
    <w:rsid w:val="00416859"/>
    <w:rsid w:val="004172F6"/>
    <w:rsid w:val="00417AFD"/>
    <w:rsid w:val="0042050B"/>
    <w:rsid w:val="004227E4"/>
    <w:rsid w:val="00422D41"/>
    <w:rsid w:val="004242B4"/>
    <w:rsid w:val="00424DE2"/>
    <w:rsid w:val="00425C98"/>
    <w:rsid w:val="0042636C"/>
    <w:rsid w:val="00427145"/>
    <w:rsid w:val="004279AF"/>
    <w:rsid w:val="00427A67"/>
    <w:rsid w:val="00427EA4"/>
    <w:rsid w:val="00433215"/>
    <w:rsid w:val="0043332A"/>
    <w:rsid w:val="00433E04"/>
    <w:rsid w:val="0043421D"/>
    <w:rsid w:val="004344C0"/>
    <w:rsid w:val="00434E5C"/>
    <w:rsid w:val="00435574"/>
    <w:rsid w:val="00436C5F"/>
    <w:rsid w:val="00436D42"/>
    <w:rsid w:val="0044013B"/>
    <w:rsid w:val="00440264"/>
    <w:rsid w:val="00440647"/>
    <w:rsid w:val="00443B6C"/>
    <w:rsid w:val="00443ED1"/>
    <w:rsid w:val="0044405A"/>
    <w:rsid w:val="00444742"/>
    <w:rsid w:val="00444B28"/>
    <w:rsid w:val="004451BD"/>
    <w:rsid w:val="0044577D"/>
    <w:rsid w:val="00450EDA"/>
    <w:rsid w:val="00451062"/>
    <w:rsid w:val="0045133C"/>
    <w:rsid w:val="00451956"/>
    <w:rsid w:val="0045202D"/>
    <w:rsid w:val="004525B1"/>
    <w:rsid w:val="00454EEE"/>
    <w:rsid w:val="0045540D"/>
    <w:rsid w:val="00456127"/>
    <w:rsid w:val="00456370"/>
    <w:rsid w:val="004574D9"/>
    <w:rsid w:val="004578EA"/>
    <w:rsid w:val="00461FC0"/>
    <w:rsid w:val="00462BFD"/>
    <w:rsid w:val="00463F95"/>
    <w:rsid w:val="00465EAC"/>
    <w:rsid w:val="00467DEA"/>
    <w:rsid w:val="00467FD2"/>
    <w:rsid w:val="004709A2"/>
    <w:rsid w:val="004709DA"/>
    <w:rsid w:val="00471BD1"/>
    <w:rsid w:val="0047238A"/>
    <w:rsid w:val="00473B82"/>
    <w:rsid w:val="00474554"/>
    <w:rsid w:val="00474C4B"/>
    <w:rsid w:val="00474E25"/>
    <w:rsid w:val="00476B57"/>
    <w:rsid w:val="00477785"/>
    <w:rsid w:val="00477F56"/>
    <w:rsid w:val="004837A4"/>
    <w:rsid w:val="00483D4D"/>
    <w:rsid w:val="00485BD1"/>
    <w:rsid w:val="00486467"/>
    <w:rsid w:val="00486FF9"/>
    <w:rsid w:val="00487710"/>
    <w:rsid w:val="00490FAF"/>
    <w:rsid w:val="00491A43"/>
    <w:rsid w:val="00493B70"/>
    <w:rsid w:val="00493E03"/>
    <w:rsid w:val="00494814"/>
    <w:rsid w:val="00495223"/>
    <w:rsid w:val="0049603B"/>
    <w:rsid w:val="0049750B"/>
    <w:rsid w:val="00497B10"/>
    <w:rsid w:val="004A246E"/>
    <w:rsid w:val="004A28B0"/>
    <w:rsid w:val="004A3DD4"/>
    <w:rsid w:val="004A4430"/>
    <w:rsid w:val="004A46C9"/>
    <w:rsid w:val="004A481F"/>
    <w:rsid w:val="004A4C82"/>
    <w:rsid w:val="004A4E64"/>
    <w:rsid w:val="004A57F7"/>
    <w:rsid w:val="004A799A"/>
    <w:rsid w:val="004B03BA"/>
    <w:rsid w:val="004B088E"/>
    <w:rsid w:val="004B0DC5"/>
    <w:rsid w:val="004B2E2C"/>
    <w:rsid w:val="004B3BEB"/>
    <w:rsid w:val="004B3C9B"/>
    <w:rsid w:val="004B3CBA"/>
    <w:rsid w:val="004B3D43"/>
    <w:rsid w:val="004B42B2"/>
    <w:rsid w:val="004B4FAF"/>
    <w:rsid w:val="004B67AE"/>
    <w:rsid w:val="004B6834"/>
    <w:rsid w:val="004C0632"/>
    <w:rsid w:val="004C1196"/>
    <w:rsid w:val="004C1AF6"/>
    <w:rsid w:val="004C3B9A"/>
    <w:rsid w:val="004C5BF4"/>
    <w:rsid w:val="004C692D"/>
    <w:rsid w:val="004C6B7D"/>
    <w:rsid w:val="004C74B0"/>
    <w:rsid w:val="004C7C24"/>
    <w:rsid w:val="004C7E9E"/>
    <w:rsid w:val="004D0C99"/>
    <w:rsid w:val="004D0FD3"/>
    <w:rsid w:val="004D2AEC"/>
    <w:rsid w:val="004D335A"/>
    <w:rsid w:val="004D3ED4"/>
    <w:rsid w:val="004D40CC"/>
    <w:rsid w:val="004D4414"/>
    <w:rsid w:val="004D54D3"/>
    <w:rsid w:val="004D56DB"/>
    <w:rsid w:val="004D56F5"/>
    <w:rsid w:val="004D5E1E"/>
    <w:rsid w:val="004D5EA4"/>
    <w:rsid w:val="004D64E7"/>
    <w:rsid w:val="004D7191"/>
    <w:rsid w:val="004E091C"/>
    <w:rsid w:val="004E1B0A"/>
    <w:rsid w:val="004E3304"/>
    <w:rsid w:val="004E42C6"/>
    <w:rsid w:val="004E4A38"/>
    <w:rsid w:val="004E549B"/>
    <w:rsid w:val="004E6054"/>
    <w:rsid w:val="004E6670"/>
    <w:rsid w:val="004E686C"/>
    <w:rsid w:val="004E6C0B"/>
    <w:rsid w:val="004E716B"/>
    <w:rsid w:val="004E7EB1"/>
    <w:rsid w:val="004F0A89"/>
    <w:rsid w:val="004F0C33"/>
    <w:rsid w:val="004F1254"/>
    <w:rsid w:val="004F14F6"/>
    <w:rsid w:val="004F2272"/>
    <w:rsid w:val="004F2516"/>
    <w:rsid w:val="004F2D1F"/>
    <w:rsid w:val="004F33BA"/>
    <w:rsid w:val="004F344B"/>
    <w:rsid w:val="004F37C6"/>
    <w:rsid w:val="004F44FD"/>
    <w:rsid w:val="004F4C87"/>
    <w:rsid w:val="004F5830"/>
    <w:rsid w:val="004F68EC"/>
    <w:rsid w:val="005007A5"/>
    <w:rsid w:val="00501756"/>
    <w:rsid w:val="005019D9"/>
    <w:rsid w:val="00502E1E"/>
    <w:rsid w:val="00503070"/>
    <w:rsid w:val="005038AA"/>
    <w:rsid w:val="005038C9"/>
    <w:rsid w:val="00504870"/>
    <w:rsid w:val="00505202"/>
    <w:rsid w:val="00505ACE"/>
    <w:rsid w:val="00506F94"/>
    <w:rsid w:val="005071FE"/>
    <w:rsid w:val="00507C57"/>
    <w:rsid w:val="00510007"/>
    <w:rsid w:val="00510013"/>
    <w:rsid w:val="00510257"/>
    <w:rsid w:val="00510374"/>
    <w:rsid w:val="00511326"/>
    <w:rsid w:val="00511638"/>
    <w:rsid w:val="0051274D"/>
    <w:rsid w:val="00513749"/>
    <w:rsid w:val="00513C28"/>
    <w:rsid w:val="0051446A"/>
    <w:rsid w:val="005158D6"/>
    <w:rsid w:val="00515BF8"/>
    <w:rsid w:val="00515CEC"/>
    <w:rsid w:val="00516E4E"/>
    <w:rsid w:val="00517066"/>
    <w:rsid w:val="005174E3"/>
    <w:rsid w:val="005214AC"/>
    <w:rsid w:val="00521852"/>
    <w:rsid w:val="005221F0"/>
    <w:rsid w:val="0052379B"/>
    <w:rsid w:val="0052384C"/>
    <w:rsid w:val="00523C84"/>
    <w:rsid w:val="0052540B"/>
    <w:rsid w:val="00525762"/>
    <w:rsid w:val="00527551"/>
    <w:rsid w:val="005276D6"/>
    <w:rsid w:val="00530440"/>
    <w:rsid w:val="00530F06"/>
    <w:rsid w:val="00532093"/>
    <w:rsid w:val="0053234F"/>
    <w:rsid w:val="005323DE"/>
    <w:rsid w:val="00532697"/>
    <w:rsid w:val="005329BA"/>
    <w:rsid w:val="005346B5"/>
    <w:rsid w:val="005356CF"/>
    <w:rsid w:val="0053595B"/>
    <w:rsid w:val="00535EFC"/>
    <w:rsid w:val="005361EE"/>
    <w:rsid w:val="0053685D"/>
    <w:rsid w:val="00536C19"/>
    <w:rsid w:val="005444B4"/>
    <w:rsid w:val="005445D3"/>
    <w:rsid w:val="00544636"/>
    <w:rsid w:val="005449BA"/>
    <w:rsid w:val="00545E56"/>
    <w:rsid w:val="00546A7D"/>
    <w:rsid w:val="00547049"/>
    <w:rsid w:val="005501E3"/>
    <w:rsid w:val="00550BA1"/>
    <w:rsid w:val="00551911"/>
    <w:rsid w:val="00551F07"/>
    <w:rsid w:val="00552082"/>
    <w:rsid w:val="00552C82"/>
    <w:rsid w:val="00552F88"/>
    <w:rsid w:val="00554514"/>
    <w:rsid w:val="00554641"/>
    <w:rsid w:val="00554BF1"/>
    <w:rsid w:val="0055575D"/>
    <w:rsid w:val="00555941"/>
    <w:rsid w:val="00555EDD"/>
    <w:rsid w:val="00556A17"/>
    <w:rsid w:val="00556BBF"/>
    <w:rsid w:val="00557C65"/>
    <w:rsid w:val="005609B5"/>
    <w:rsid w:val="00561F70"/>
    <w:rsid w:val="00563593"/>
    <w:rsid w:val="00564688"/>
    <w:rsid w:val="0056501C"/>
    <w:rsid w:val="005655E8"/>
    <w:rsid w:val="0056609F"/>
    <w:rsid w:val="00567AC4"/>
    <w:rsid w:val="00567F39"/>
    <w:rsid w:val="00570647"/>
    <w:rsid w:val="005708C6"/>
    <w:rsid w:val="00570D1B"/>
    <w:rsid w:val="00571544"/>
    <w:rsid w:val="005717AD"/>
    <w:rsid w:val="00571ACE"/>
    <w:rsid w:val="00571CB5"/>
    <w:rsid w:val="00573178"/>
    <w:rsid w:val="005733B0"/>
    <w:rsid w:val="00574498"/>
    <w:rsid w:val="0057495A"/>
    <w:rsid w:val="00574DB8"/>
    <w:rsid w:val="0057529A"/>
    <w:rsid w:val="005754F7"/>
    <w:rsid w:val="0057618D"/>
    <w:rsid w:val="00580694"/>
    <w:rsid w:val="00583D42"/>
    <w:rsid w:val="00583DAF"/>
    <w:rsid w:val="00583E30"/>
    <w:rsid w:val="00585D8D"/>
    <w:rsid w:val="00586474"/>
    <w:rsid w:val="005900F2"/>
    <w:rsid w:val="00591595"/>
    <w:rsid w:val="005930DB"/>
    <w:rsid w:val="00594012"/>
    <w:rsid w:val="0059439F"/>
    <w:rsid w:val="00594ABE"/>
    <w:rsid w:val="00594DC5"/>
    <w:rsid w:val="005958E5"/>
    <w:rsid w:val="005962DA"/>
    <w:rsid w:val="005963F0"/>
    <w:rsid w:val="00596B16"/>
    <w:rsid w:val="00596BF7"/>
    <w:rsid w:val="00597B0D"/>
    <w:rsid w:val="00597B8C"/>
    <w:rsid w:val="00597E62"/>
    <w:rsid w:val="005A0358"/>
    <w:rsid w:val="005A1187"/>
    <w:rsid w:val="005A1338"/>
    <w:rsid w:val="005A1499"/>
    <w:rsid w:val="005A15C4"/>
    <w:rsid w:val="005A1690"/>
    <w:rsid w:val="005A17A8"/>
    <w:rsid w:val="005A1BBA"/>
    <w:rsid w:val="005A25DE"/>
    <w:rsid w:val="005A3957"/>
    <w:rsid w:val="005A4431"/>
    <w:rsid w:val="005A4624"/>
    <w:rsid w:val="005A472E"/>
    <w:rsid w:val="005A5A26"/>
    <w:rsid w:val="005A5D68"/>
    <w:rsid w:val="005A68D4"/>
    <w:rsid w:val="005A74A2"/>
    <w:rsid w:val="005B147E"/>
    <w:rsid w:val="005B1FF0"/>
    <w:rsid w:val="005B2D05"/>
    <w:rsid w:val="005B4944"/>
    <w:rsid w:val="005B56A6"/>
    <w:rsid w:val="005B62AB"/>
    <w:rsid w:val="005B6594"/>
    <w:rsid w:val="005B6B22"/>
    <w:rsid w:val="005B74C0"/>
    <w:rsid w:val="005B7C25"/>
    <w:rsid w:val="005C124B"/>
    <w:rsid w:val="005C25E5"/>
    <w:rsid w:val="005C2AE6"/>
    <w:rsid w:val="005C2D48"/>
    <w:rsid w:val="005C44EF"/>
    <w:rsid w:val="005C4965"/>
    <w:rsid w:val="005C799D"/>
    <w:rsid w:val="005C7AEB"/>
    <w:rsid w:val="005D08BF"/>
    <w:rsid w:val="005D097F"/>
    <w:rsid w:val="005D0B6C"/>
    <w:rsid w:val="005D1023"/>
    <w:rsid w:val="005D294A"/>
    <w:rsid w:val="005D3EA1"/>
    <w:rsid w:val="005D4099"/>
    <w:rsid w:val="005D448E"/>
    <w:rsid w:val="005D50F1"/>
    <w:rsid w:val="005D5C19"/>
    <w:rsid w:val="005D6FED"/>
    <w:rsid w:val="005D763D"/>
    <w:rsid w:val="005E19FA"/>
    <w:rsid w:val="005E279A"/>
    <w:rsid w:val="005E3534"/>
    <w:rsid w:val="005E39E0"/>
    <w:rsid w:val="005E3D1C"/>
    <w:rsid w:val="005E3FE7"/>
    <w:rsid w:val="005E4169"/>
    <w:rsid w:val="005E4630"/>
    <w:rsid w:val="005E656D"/>
    <w:rsid w:val="005E6781"/>
    <w:rsid w:val="005E74FE"/>
    <w:rsid w:val="005F00D7"/>
    <w:rsid w:val="005F0628"/>
    <w:rsid w:val="005F103D"/>
    <w:rsid w:val="005F1F5E"/>
    <w:rsid w:val="005F3B88"/>
    <w:rsid w:val="005F3D16"/>
    <w:rsid w:val="005F48A1"/>
    <w:rsid w:val="005F5701"/>
    <w:rsid w:val="005F5C4C"/>
    <w:rsid w:val="005F6E13"/>
    <w:rsid w:val="005F7A89"/>
    <w:rsid w:val="0060012A"/>
    <w:rsid w:val="0060048C"/>
    <w:rsid w:val="006019F2"/>
    <w:rsid w:val="00601A47"/>
    <w:rsid w:val="00601C64"/>
    <w:rsid w:val="00601DDF"/>
    <w:rsid w:val="006025D8"/>
    <w:rsid w:val="0060288C"/>
    <w:rsid w:val="00603BA3"/>
    <w:rsid w:val="0060426C"/>
    <w:rsid w:val="00604474"/>
    <w:rsid w:val="00604EB1"/>
    <w:rsid w:val="00605484"/>
    <w:rsid w:val="00605502"/>
    <w:rsid w:val="006071C6"/>
    <w:rsid w:val="00610A6B"/>
    <w:rsid w:val="00610B27"/>
    <w:rsid w:val="0061107E"/>
    <w:rsid w:val="006134FD"/>
    <w:rsid w:val="006138B8"/>
    <w:rsid w:val="00614BCE"/>
    <w:rsid w:val="00615904"/>
    <w:rsid w:val="00615EC2"/>
    <w:rsid w:val="00616331"/>
    <w:rsid w:val="00616CC2"/>
    <w:rsid w:val="006172C3"/>
    <w:rsid w:val="006201E0"/>
    <w:rsid w:val="00620409"/>
    <w:rsid w:val="00620E1E"/>
    <w:rsid w:val="00620F11"/>
    <w:rsid w:val="00621700"/>
    <w:rsid w:val="00621848"/>
    <w:rsid w:val="00622B83"/>
    <w:rsid w:val="00622F9C"/>
    <w:rsid w:val="00623496"/>
    <w:rsid w:val="00623EEA"/>
    <w:rsid w:val="00626820"/>
    <w:rsid w:val="00626CDC"/>
    <w:rsid w:val="00630AE1"/>
    <w:rsid w:val="006314D2"/>
    <w:rsid w:val="00631F74"/>
    <w:rsid w:val="00632C6D"/>
    <w:rsid w:val="00633455"/>
    <w:rsid w:val="0063491E"/>
    <w:rsid w:val="00634FC1"/>
    <w:rsid w:val="00635259"/>
    <w:rsid w:val="00635493"/>
    <w:rsid w:val="006361FA"/>
    <w:rsid w:val="0063636F"/>
    <w:rsid w:val="006365D5"/>
    <w:rsid w:val="0063680E"/>
    <w:rsid w:val="00636AE0"/>
    <w:rsid w:val="00636D9A"/>
    <w:rsid w:val="00636E23"/>
    <w:rsid w:val="00637680"/>
    <w:rsid w:val="00640CB4"/>
    <w:rsid w:val="00640DAE"/>
    <w:rsid w:val="00643C68"/>
    <w:rsid w:val="006445F1"/>
    <w:rsid w:val="00645D4F"/>
    <w:rsid w:val="00646A7B"/>
    <w:rsid w:val="00646ACA"/>
    <w:rsid w:val="00647614"/>
    <w:rsid w:val="0065103A"/>
    <w:rsid w:val="0065186B"/>
    <w:rsid w:val="00651B46"/>
    <w:rsid w:val="00651C8A"/>
    <w:rsid w:val="006532AB"/>
    <w:rsid w:val="00653FC5"/>
    <w:rsid w:val="006543E1"/>
    <w:rsid w:val="0065471B"/>
    <w:rsid w:val="006558EB"/>
    <w:rsid w:val="00655B5A"/>
    <w:rsid w:val="0065659C"/>
    <w:rsid w:val="00657483"/>
    <w:rsid w:val="006575DA"/>
    <w:rsid w:val="0065785D"/>
    <w:rsid w:val="00657DBC"/>
    <w:rsid w:val="0066125F"/>
    <w:rsid w:val="00661CD2"/>
    <w:rsid w:val="006624B2"/>
    <w:rsid w:val="00662AD5"/>
    <w:rsid w:val="00662FB8"/>
    <w:rsid w:val="006647B8"/>
    <w:rsid w:val="00664BC1"/>
    <w:rsid w:val="006655A0"/>
    <w:rsid w:val="006663DE"/>
    <w:rsid w:val="006667BB"/>
    <w:rsid w:val="006668F4"/>
    <w:rsid w:val="00666968"/>
    <w:rsid w:val="00666B60"/>
    <w:rsid w:val="00667974"/>
    <w:rsid w:val="006701F0"/>
    <w:rsid w:val="006706F7"/>
    <w:rsid w:val="00671A12"/>
    <w:rsid w:val="00672CA0"/>
    <w:rsid w:val="00674692"/>
    <w:rsid w:val="006748C3"/>
    <w:rsid w:val="00675175"/>
    <w:rsid w:val="00675184"/>
    <w:rsid w:val="006753A6"/>
    <w:rsid w:val="006755D2"/>
    <w:rsid w:val="00676687"/>
    <w:rsid w:val="0067724E"/>
    <w:rsid w:val="006801AD"/>
    <w:rsid w:val="00680660"/>
    <w:rsid w:val="00680687"/>
    <w:rsid w:val="00680B70"/>
    <w:rsid w:val="00680B89"/>
    <w:rsid w:val="00681AE5"/>
    <w:rsid w:val="00681C43"/>
    <w:rsid w:val="00683102"/>
    <w:rsid w:val="006831B8"/>
    <w:rsid w:val="006840A0"/>
    <w:rsid w:val="006846FB"/>
    <w:rsid w:val="006850CB"/>
    <w:rsid w:val="00685B55"/>
    <w:rsid w:val="00687D92"/>
    <w:rsid w:val="00690A72"/>
    <w:rsid w:val="00692BFC"/>
    <w:rsid w:val="00693CC8"/>
    <w:rsid w:val="00693F65"/>
    <w:rsid w:val="00694247"/>
    <w:rsid w:val="00694BE5"/>
    <w:rsid w:val="00694DBC"/>
    <w:rsid w:val="00695CE0"/>
    <w:rsid w:val="006963C8"/>
    <w:rsid w:val="00697FE9"/>
    <w:rsid w:val="006A17E6"/>
    <w:rsid w:val="006A2791"/>
    <w:rsid w:val="006A2B5B"/>
    <w:rsid w:val="006A37D6"/>
    <w:rsid w:val="006A4851"/>
    <w:rsid w:val="006A5207"/>
    <w:rsid w:val="006A5441"/>
    <w:rsid w:val="006A56A8"/>
    <w:rsid w:val="006A5DC3"/>
    <w:rsid w:val="006A62C2"/>
    <w:rsid w:val="006A65AF"/>
    <w:rsid w:val="006A67D2"/>
    <w:rsid w:val="006A7B1D"/>
    <w:rsid w:val="006B0604"/>
    <w:rsid w:val="006B0E7C"/>
    <w:rsid w:val="006B114E"/>
    <w:rsid w:val="006B211A"/>
    <w:rsid w:val="006B2276"/>
    <w:rsid w:val="006B2637"/>
    <w:rsid w:val="006B2D51"/>
    <w:rsid w:val="006B34AC"/>
    <w:rsid w:val="006B36C3"/>
    <w:rsid w:val="006B39BE"/>
    <w:rsid w:val="006B3A38"/>
    <w:rsid w:val="006B471E"/>
    <w:rsid w:val="006B50E6"/>
    <w:rsid w:val="006B5CF4"/>
    <w:rsid w:val="006B657A"/>
    <w:rsid w:val="006B7795"/>
    <w:rsid w:val="006C0236"/>
    <w:rsid w:val="006C0A9D"/>
    <w:rsid w:val="006C0E42"/>
    <w:rsid w:val="006C1F6C"/>
    <w:rsid w:val="006C3E74"/>
    <w:rsid w:val="006C4423"/>
    <w:rsid w:val="006C4C29"/>
    <w:rsid w:val="006C604A"/>
    <w:rsid w:val="006C75AE"/>
    <w:rsid w:val="006C79D3"/>
    <w:rsid w:val="006D0714"/>
    <w:rsid w:val="006D105C"/>
    <w:rsid w:val="006D1E47"/>
    <w:rsid w:val="006D2B80"/>
    <w:rsid w:val="006D30B5"/>
    <w:rsid w:val="006D3541"/>
    <w:rsid w:val="006D3804"/>
    <w:rsid w:val="006D4985"/>
    <w:rsid w:val="006D4E2E"/>
    <w:rsid w:val="006D5366"/>
    <w:rsid w:val="006D5B97"/>
    <w:rsid w:val="006D6250"/>
    <w:rsid w:val="006D782C"/>
    <w:rsid w:val="006D78BC"/>
    <w:rsid w:val="006E2F89"/>
    <w:rsid w:val="006E30DC"/>
    <w:rsid w:val="006E3558"/>
    <w:rsid w:val="006E4EF6"/>
    <w:rsid w:val="006E50CF"/>
    <w:rsid w:val="006E5176"/>
    <w:rsid w:val="006E5B39"/>
    <w:rsid w:val="006E6EA8"/>
    <w:rsid w:val="006E7F54"/>
    <w:rsid w:val="006F0AD6"/>
    <w:rsid w:val="006F0FB3"/>
    <w:rsid w:val="006F3621"/>
    <w:rsid w:val="006F3FD3"/>
    <w:rsid w:val="006F4A2B"/>
    <w:rsid w:val="006F51C3"/>
    <w:rsid w:val="006F6BF6"/>
    <w:rsid w:val="006F7673"/>
    <w:rsid w:val="00700388"/>
    <w:rsid w:val="0070097E"/>
    <w:rsid w:val="00701213"/>
    <w:rsid w:val="007017F5"/>
    <w:rsid w:val="00702816"/>
    <w:rsid w:val="00702E13"/>
    <w:rsid w:val="00703FEB"/>
    <w:rsid w:val="007042D8"/>
    <w:rsid w:val="00704F79"/>
    <w:rsid w:val="00705BDB"/>
    <w:rsid w:val="007079D4"/>
    <w:rsid w:val="00707D4A"/>
    <w:rsid w:val="00710163"/>
    <w:rsid w:val="007104EF"/>
    <w:rsid w:val="00710639"/>
    <w:rsid w:val="00710725"/>
    <w:rsid w:val="007107C4"/>
    <w:rsid w:val="00710F5F"/>
    <w:rsid w:val="00713A5B"/>
    <w:rsid w:val="00713FF4"/>
    <w:rsid w:val="0071576E"/>
    <w:rsid w:val="0071640F"/>
    <w:rsid w:val="00716D11"/>
    <w:rsid w:val="00716EF7"/>
    <w:rsid w:val="00717416"/>
    <w:rsid w:val="00717A47"/>
    <w:rsid w:val="0072070D"/>
    <w:rsid w:val="00720B71"/>
    <w:rsid w:val="0072126B"/>
    <w:rsid w:val="00724725"/>
    <w:rsid w:val="00725958"/>
    <w:rsid w:val="00725B87"/>
    <w:rsid w:val="00727340"/>
    <w:rsid w:val="00730322"/>
    <w:rsid w:val="007307B4"/>
    <w:rsid w:val="007308B9"/>
    <w:rsid w:val="00731680"/>
    <w:rsid w:val="007323E9"/>
    <w:rsid w:val="00733B82"/>
    <w:rsid w:val="00734633"/>
    <w:rsid w:val="00734655"/>
    <w:rsid w:val="007350F2"/>
    <w:rsid w:val="00735230"/>
    <w:rsid w:val="00736BF4"/>
    <w:rsid w:val="00737177"/>
    <w:rsid w:val="00737344"/>
    <w:rsid w:val="007376D8"/>
    <w:rsid w:val="00740745"/>
    <w:rsid w:val="00741465"/>
    <w:rsid w:val="00741F82"/>
    <w:rsid w:val="007429F0"/>
    <w:rsid w:val="007433A0"/>
    <w:rsid w:val="00743644"/>
    <w:rsid w:val="00743CD6"/>
    <w:rsid w:val="00743E5E"/>
    <w:rsid w:val="00744673"/>
    <w:rsid w:val="007449E7"/>
    <w:rsid w:val="00745364"/>
    <w:rsid w:val="0074603C"/>
    <w:rsid w:val="007464C9"/>
    <w:rsid w:val="00746682"/>
    <w:rsid w:val="00746E42"/>
    <w:rsid w:val="00747AC8"/>
    <w:rsid w:val="0075060B"/>
    <w:rsid w:val="00752F5B"/>
    <w:rsid w:val="0075471F"/>
    <w:rsid w:val="007563E8"/>
    <w:rsid w:val="007565E3"/>
    <w:rsid w:val="00761BB8"/>
    <w:rsid w:val="00762C95"/>
    <w:rsid w:val="0076316A"/>
    <w:rsid w:val="00763718"/>
    <w:rsid w:val="00763CC6"/>
    <w:rsid w:val="00763E35"/>
    <w:rsid w:val="00764669"/>
    <w:rsid w:val="00764E91"/>
    <w:rsid w:val="00765CCD"/>
    <w:rsid w:val="00766A08"/>
    <w:rsid w:val="0076799B"/>
    <w:rsid w:val="0077026B"/>
    <w:rsid w:val="007712F8"/>
    <w:rsid w:val="0077250E"/>
    <w:rsid w:val="0077267A"/>
    <w:rsid w:val="00773AC1"/>
    <w:rsid w:val="007758DB"/>
    <w:rsid w:val="0077676B"/>
    <w:rsid w:val="00777096"/>
    <w:rsid w:val="0078095C"/>
    <w:rsid w:val="00780ED3"/>
    <w:rsid w:val="0078115D"/>
    <w:rsid w:val="00781167"/>
    <w:rsid w:val="0078147F"/>
    <w:rsid w:val="007815D3"/>
    <w:rsid w:val="007821D3"/>
    <w:rsid w:val="00782449"/>
    <w:rsid w:val="00782F06"/>
    <w:rsid w:val="0078373A"/>
    <w:rsid w:val="00783B69"/>
    <w:rsid w:val="00784A4E"/>
    <w:rsid w:val="007852B1"/>
    <w:rsid w:val="0078736C"/>
    <w:rsid w:val="00787C8E"/>
    <w:rsid w:val="00791B97"/>
    <w:rsid w:val="00791D8C"/>
    <w:rsid w:val="00793009"/>
    <w:rsid w:val="00794122"/>
    <w:rsid w:val="007944E2"/>
    <w:rsid w:val="00794FEB"/>
    <w:rsid w:val="0079600F"/>
    <w:rsid w:val="0079612A"/>
    <w:rsid w:val="00796582"/>
    <w:rsid w:val="007A03D5"/>
    <w:rsid w:val="007A0E77"/>
    <w:rsid w:val="007A2A11"/>
    <w:rsid w:val="007A2C23"/>
    <w:rsid w:val="007A508E"/>
    <w:rsid w:val="007A5CEE"/>
    <w:rsid w:val="007A5D1C"/>
    <w:rsid w:val="007A628A"/>
    <w:rsid w:val="007A7A2B"/>
    <w:rsid w:val="007B0821"/>
    <w:rsid w:val="007B0B19"/>
    <w:rsid w:val="007B109D"/>
    <w:rsid w:val="007B15E7"/>
    <w:rsid w:val="007B25CC"/>
    <w:rsid w:val="007B2912"/>
    <w:rsid w:val="007B2A73"/>
    <w:rsid w:val="007B2D72"/>
    <w:rsid w:val="007B2E61"/>
    <w:rsid w:val="007B3B94"/>
    <w:rsid w:val="007B3CF9"/>
    <w:rsid w:val="007B5587"/>
    <w:rsid w:val="007B5D65"/>
    <w:rsid w:val="007B6494"/>
    <w:rsid w:val="007B73B3"/>
    <w:rsid w:val="007B77FC"/>
    <w:rsid w:val="007C07E5"/>
    <w:rsid w:val="007C080F"/>
    <w:rsid w:val="007C15D5"/>
    <w:rsid w:val="007C2ACC"/>
    <w:rsid w:val="007C2C7B"/>
    <w:rsid w:val="007C30EB"/>
    <w:rsid w:val="007C3C6E"/>
    <w:rsid w:val="007C5E39"/>
    <w:rsid w:val="007C5E3E"/>
    <w:rsid w:val="007C5FDD"/>
    <w:rsid w:val="007C61A2"/>
    <w:rsid w:val="007C7078"/>
    <w:rsid w:val="007C7EB8"/>
    <w:rsid w:val="007D0E5F"/>
    <w:rsid w:val="007D10F0"/>
    <w:rsid w:val="007D12AF"/>
    <w:rsid w:val="007D13D0"/>
    <w:rsid w:val="007D37A3"/>
    <w:rsid w:val="007D41F6"/>
    <w:rsid w:val="007D4A0B"/>
    <w:rsid w:val="007D5356"/>
    <w:rsid w:val="007D69CA"/>
    <w:rsid w:val="007E30EC"/>
    <w:rsid w:val="007E338E"/>
    <w:rsid w:val="007E49FF"/>
    <w:rsid w:val="007E6DEE"/>
    <w:rsid w:val="007E7289"/>
    <w:rsid w:val="007F020D"/>
    <w:rsid w:val="007F0292"/>
    <w:rsid w:val="007F09AE"/>
    <w:rsid w:val="007F10E7"/>
    <w:rsid w:val="007F13CC"/>
    <w:rsid w:val="007F1727"/>
    <w:rsid w:val="007F1BC3"/>
    <w:rsid w:val="007F1EFD"/>
    <w:rsid w:val="007F1F5E"/>
    <w:rsid w:val="007F2C7E"/>
    <w:rsid w:val="007F3B1C"/>
    <w:rsid w:val="007F47B4"/>
    <w:rsid w:val="007F51C6"/>
    <w:rsid w:val="007F51D0"/>
    <w:rsid w:val="007F6472"/>
    <w:rsid w:val="007F71FE"/>
    <w:rsid w:val="007F7603"/>
    <w:rsid w:val="007F7649"/>
    <w:rsid w:val="00800146"/>
    <w:rsid w:val="008005FF"/>
    <w:rsid w:val="00800615"/>
    <w:rsid w:val="008006EC"/>
    <w:rsid w:val="008013FB"/>
    <w:rsid w:val="00801D65"/>
    <w:rsid w:val="008021FF"/>
    <w:rsid w:val="008033B1"/>
    <w:rsid w:val="00803699"/>
    <w:rsid w:val="00803817"/>
    <w:rsid w:val="0080427E"/>
    <w:rsid w:val="00804566"/>
    <w:rsid w:val="00804730"/>
    <w:rsid w:val="008054D2"/>
    <w:rsid w:val="00806291"/>
    <w:rsid w:val="00806305"/>
    <w:rsid w:val="008070A6"/>
    <w:rsid w:val="00807D31"/>
    <w:rsid w:val="0081168F"/>
    <w:rsid w:val="00812877"/>
    <w:rsid w:val="0081305D"/>
    <w:rsid w:val="0081328E"/>
    <w:rsid w:val="00813641"/>
    <w:rsid w:val="00813C4F"/>
    <w:rsid w:val="008151BC"/>
    <w:rsid w:val="008158F2"/>
    <w:rsid w:val="008165BF"/>
    <w:rsid w:val="00816EA9"/>
    <w:rsid w:val="00817975"/>
    <w:rsid w:val="0082007D"/>
    <w:rsid w:val="00820333"/>
    <w:rsid w:val="008206AB"/>
    <w:rsid w:val="008206F9"/>
    <w:rsid w:val="00820B2E"/>
    <w:rsid w:val="008218BE"/>
    <w:rsid w:val="0082209A"/>
    <w:rsid w:val="00822458"/>
    <w:rsid w:val="008235A1"/>
    <w:rsid w:val="00823CF8"/>
    <w:rsid w:val="00823E89"/>
    <w:rsid w:val="008255B2"/>
    <w:rsid w:val="00825907"/>
    <w:rsid w:val="00825AB2"/>
    <w:rsid w:val="008261AA"/>
    <w:rsid w:val="00830261"/>
    <w:rsid w:val="00830AB7"/>
    <w:rsid w:val="00831DAD"/>
    <w:rsid w:val="00831E63"/>
    <w:rsid w:val="00833CE2"/>
    <w:rsid w:val="00834AFC"/>
    <w:rsid w:val="00834C99"/>
    <w:rsid w:val="00835A14"/>
    <w:rsid w:val="008365DC"/>
    <w:rsid w:val="00836C72"/>
    <w:rsid w:val="008373F3"/>
    <w:rsid w:val="00837F95"/>
    <w:rsid w:val="00841372"/>
    <w:rsid w:val="0084161B"/>
    <w:rsid w:val="008420D0"/>
    <w:rsid w:val="008429F7"/>
    <w:rsid w:val="00842C80"/>
    <w:rsid w:val="0084534F"/>
    <w:rsid w:val="00846E19"/>
    <w:rsid w:val="008507EB"/>
    <w:rsid w:val="00850872"/>
    <w:rsid w:val="00851D64"/>
    <w:rsid w:val="00852B7B"/>
    <w:rsid w:val="008534B4"/>
    <w:rsid w:val="008541DB"/>
    <w:rsid w:val="0085572B"/>
    <w:rsid w:val="0085659D"/>
    <w:rsid w:val="00857558"/>
    <w:rsid w:val="00857B9E"/>
    <w:rsid w:val="008602CC"/>
    <w:rsid w:val="00861E2F"/>
    <w:rsid w:val="00862EF6"/>
    <w:rsid w:val="008638AB"/>
    <w:rsid w:val="00865EA2"/>
    <w:rsid w:val="00867725"/>
    <w:rsid w:val="0087259A"/>
    <w:rsid w:val="00872A42"/>
    <w:rsid w:val="00872F10"/>
    <w:rsid w:val="0087346B"/>
    <w:rsid w:val="0087384B"/>
    <w:rsid w:val="00874182"/>
    <w:rsid w:val="00875478"/>
    <w:rsid w:val="00875DB3"/>
    <w:rsid w:val="00876481"/>
    <w:rsid w:val="00877EB7"/>
    <w:rsid w:val="00880055"/>
    <w:rsid w:val="00880218"/>
    <w:rsid w:val="00880B79"/>
    <w:rsid w:val="008813E9"/>
    <w:rsid w:val="008815CA"/>
    <w:rsid w:val="008816D2"/>
    <w:rsid w:val="008822D4"/>
    <w:rsid w:val="00883CCC"/>
    <w:rsid w:val="00885362"/>
    <w:rsid w:val="00885693"/>
    <w:rsid w:val="008864B4"/>
    <w:rsid w:val="008868DE"/>
    <w:rsid w:val="0088693A"/>
    <w:rsid w:val="008876B0"/>
    <w:rsid w:val="0089077C"/>
    <w:rsid w:val="0089077F"/>
    <w:rsid w:val="0089270D"/>
    <w:rsid w:val="00893F4B"/>
    <w:rsid w:val="008941CC"/>
    <w:rsid w:val="008942A2"/>
    <w:rsid w:val="00894C3B"/>
    <w:rsid w:val="008954E8"/>
    <w:rsid w:val="00895D02"/>
    <w:rsid w:val="00896026"/>
    <w:rsid w:val="008A1429"/>
    <w:rsid w:val="008A24E3"/>
    <w:rsid w:val="008A2CA9"/>
    <w:rsid w:val="008A412B"/>
    <w:rsid w:val="008A52B9"/>
    <w:rsid w:val="008A7268"/>
    <w:rsid w:val="008A72BE"/>
    <w:rsid w:val="008A7A60"/>
    <w:rsid w:val="008B052A"/>
    <w:rsid w:val="008B0568"/>
    <w:rsid w:val="008B0FB8"/>
    <w:rsid w:val="008B34BD"/>
    <w:rsid w:val="008B3724"/>
    <w:rsid w:val="008B429D"/>
    <w:rsid w:val="008B4924"/>
    <w:rsid w:val="008B4C01"/>
    <w:rsid w:val="008B60FB"/>
    <w:rsid w:val="008B6FEA"/>
    <w:rsid w:val="008B72E9"/>
    <w:rsid w:val="008B7CF8"/>
    <w:rsid w:val="008C1888"/>
    <w:rsid w:val="008C2681"/>
    <w:rsid w:val="008C282B"/>
    <w:rsid w:val="008C2A79"/>
    <w:rsid w:val="008C4669"/>
    <w:rsid w:val="008C493B"/>
    <w:rsid w:val="008C5330"/>
    <w:rsid w:val="008C551E"/>
    <w:rsid w:val="008C5E0B"/>
    <w:rsid w:val="008C65B5"/>
    <w:rsid w:val="008C6F34"/>
    <w:rsid w:val="008C76CB"/>
    <w:rsid w:val="008D08D5"/>
    <w:rsid w:val="008D1368"/>
    <w:rsid w:val="008D14D6"/>
    <w:rsid w:val="008D1612"/>
    <w:rsid w:val="008D21E3"/>
    <w:rsid w:val="008D2861"/>
    <w:rsid w:val="008D4737"/>
    <w:rsid w:val="008D53F4"/>
    <w:rsid w:val="008D6A70"/>
    <w:rsid w:val="008E0C99"/>
    <w:rsid w:val="008E0F12"/>
    <w:rsid w:val="008E1C41"/>
    <w:rsid w:val="008E4C92"/>
    <w:rsid w:val="008E5E47"/>
    <w:rsid w:val="008E7371"/>
    <w:rsid w:val="008E760E"/>
    <w:rsid w:val="008E77C0"/>
    <w:rsid w:val="008F11F3"/>
    <w:rsid w:val="008F16DA"/>
    <w:rsid w:val="008F368C"/>
    <w:rsid w:val="008F52C6"/>
    <w:rsid w:val="008F6266"/>
    <w:rsid w:val="008F6427"/>
    <w:rsid w:val="008F70D4"/>
    <w:rsid w:val="008F726C"/>
    <w:rsid w:val="009003F2"/>
    <w:rsid w:val="0090152C"/>
    <w:rsid w:val="00901591"/>
    <w:rsid w:val="0090170D"/>
    <w:rsid w:val="00901A16"/>
    <w:rsid w:val="00903475"/>
    <w:rsid w:val="00903AA1"/>
    <w:rsid w:val="009040AB"/>
    <w:rsid w:val="00905063"/>
    <w:rsid w:val="00905C6E"/>
    <w:rsid w:val="009077F8"/>
    <w:rsid w:val="00907EFB"/>
    <w:rsid w:val="00907FB3"/>
    <w:rsid w:val="0091138A"/>
    <w:rsid w:val="009117D9"/>
    <w:rsid w:val="009123C9"/>
    <w:rsid w:val="009145ED"/>
    <w:rsid w:val="00916364"/>
    <w:rsid w:val="0091710F"/>
    <w:rsid w:val="00921826"/>
    <w:rsid w:val="00921BE6"/>
    <w:rsid w:val="00922873"/>
    <w:rsid w:val="00922B58"/>
    <w:rsid w:val="00923A55"/>
    <w:rsid w:val="00924397"/>
    <w:rsid w:val="00924953"/>
    <w:rsid w:val="00924B6C"/>
    <w:rsid w:val="00927493"/>
    <w:rsid w:val="009279D1"/>
    <w:rsid w:val="009304DB"/>
    <w:rsid w:val="009306D2"/>
    <w:rsid w:val="00930E89"/>
    <w:rsid w:val="00930FD6"/>
    <w:rsid w:val="00931923"/>
    <w:rsid w:val="009325CB"/>
    <w:rsid w:val="009330D3"/>
    <w:rsid w:val="0093587B"/>
    <w:rsid w:val="0093746A"/>
    <w:rsid w:val="00937998"/>
    <w:rsid w:val="00937BF2"/>
    <w:rsid w:val="00940DA1"/>
    <w:rsid w:val="00941853"/>
    <w:rsid w:val="009421C7"/>
    <w:rsid w:val="00942515"/>
    <w:rsid w:val="00942683"/>
    <w:rsid w:val="00943347"/>
    <w:rsid w:val="0094341D"/>
    <w:rsid w:val="009445D2"/>
    <w:rsid w:val="009449BE"/>
    <w:rsid w:val="00947DFC"/>
    <w:rsid w:val="00950441"/>
    <w:rsid w:val="009518DD"/>
    <w:rsid w:val="00951AD3"/>
    <w:rsid w:val="00951EE0"/>
    <w:rsid w:val="00952139"/>
    <w:rsid w:val="0095315B"/>
    <w:rsid w:val="0095417E"/>
    <w:rsid w:val="00954214"/>
    <w:rsid w:val="0095439B"/>
    <w:rsid w:val="00954D30"/>
    <w:rsid w:val="00955B79"/>
    <w:rsid w:val="00956459"/>
    <w:rsid w:val="00956E83"/>
    <w:rsid w:val="00957515"/>
    <w:rsid w:val="009575D8"/>
    <w:rsid w:val="00960C79"/>
    <w:rsid w:val="009613D2"/>
    <w:rsid w:val="00961B01"/>
    <w:rsid w:val="00962BBC"/>
    <w:rsid w:val="0096303D"/>
    <w:rsid w:val="009633C8"/>
    <w:rsid w:val="009636F6"/>
    <w:rsid w:val="00963ACF"/>
    <w:rsid w:val="009645B7"/>
    <w:rsid w:val="00965B02"/>
    <w:rsid w:val="00965C16"/>
    <w:rsid w:val="00966E7C"/>
    <w:rsid w:val="00967444"/>
    <w:rsid w:val="0097098E"/>
    <w:rsid w:val="009714FB"/>
    <w:rsid w:val="00972EC7"/>
    <w:rsid w:val="009732B6"/>
    <w:rsid w:val="0097351E"/>
    <w:rsid w:val="009738EF"/>
    <w:rsid w:val="00974C07"/>
    <w:rsid w:val="00974E20"/>
    <w:rsid w:val="00974E7A"/>
    <w:rsid w:val="0097540F"/>
    <w:rsid w:val="0097576D"/>
    <w:rsid w:val="00975FA1"/>
    <w:rsid w:val="009760C5"/>
    <w:rsid w:val="00976797"/>
    <w:rsid w:val="00976AB6"/>
    <w:rsid w:val="00976B8E"/>
    <w:rsid w:val="00980328"/>
    <w:rsid w:val="009813F8"/>
    <w:rsid w:val="00981A6A"/>
    <w:rsid w:val="009821D9"/>
    <w:rsid w:val="00982231"/>
    <w:rsid w:val="00982A1C"/>
    <w:rsid w:val="00983B59"/>
    <w:rsid w:val="00984627"/>
    <w:rsid w:val="00984AF9"/>
    <w:rsid w:val="00985681"/>
    <w:rsid w:val="0098694B"/>
    <w:rsid w:val="00986ED1"/>
    <w:rsid w:val="009870DA"/>
    <w:rsid w:val="009873FF"/>
    <w:rsid w:val="00987794"/>
    <w:rsid w:val="00987A57"/>
    <w:rsid w:val="00987DAC"/>
    <w:rsid w:val="00990017"/>
    <w:rsid w:val="00990F80"/>
    <w:rsid w:val="009911DC"/>
    <w:rsid w:val="00993332"/>
    <w:rsid w:val="00993A47"/>
    <w:rsid w:val="00993E86"/>
    <w:rsid w:val="00993ED3"/>
    <w:rsid w:val="009947E8"/>
    <w:rsid w:val="00994D9E"/>
    <w:rsid w:val="00995104"/>
    <w:rsid w:val="00996104"/>
    <w:rsid w:val="00996718"/>
    <w:rsid w:val="009A0610"/>
    <w:rsid w:val="009A1629"/>
    <w:rsid w:val="009A1E5A"/>
    <w:rsid w:val="009A2126"/>
    <w:rsid w:val="009A2514"/>
    <w:rsid w:val="009A2906"/>
    <w:rsid w:val="009A3373"/>
    <w:rsid w:val="009A33ED"/>
    <w:rsid w:val="009A4110"/>
    <w:rsid w:val="009A474F"/>
    <w:rsid w:val="009A4812"/>
    <w:rsid w:val="009A4CDC"/>
    <w:rsid w:val="009A527B"/>
    <w:rsid w:val="009A52BB"/>
    <w:rsid w:val="009A558F"/>
    <w:rsid w:val="009A5F59"/>
    <w:rsid w:val="009A61C2"/>
    <w:rsid w:val="009A6791"/>
    <w:rsid w:val="009A6FEA"/>
    <w:rsid w:val="009A7437"/>
    <w:rsid w:val="009B0389"/>
    <w:rsid w:val="009B0664"/>
    <w:rsid w:val="009B0F8B"/>
    <w:rsid w:val="009B22BA"/>
    <w:rsid w:val="009B4753"/>
    <w:rsid w:val="009B5CCF"/>
    <w:rsid w:val="009B6362"/>
    <w:rsid w:val="009B6842"/>
    <w:rsid w:val="009B6BF8"/>
    <w:rsid w:val="009B6D1D"/>
    <w:rsid w:val="009B74B4"/>
    <w:rsid w:val="009B7D54"/>
    <w:rsid w:val="009B7DB5"/>
    <w:rsid w:val="009B7DBE"/>
    <w:rsid w:val="009C0533"/>
    <w:rsid w:val="009C07F8"/>
    <w:rsid w:val="009C0D20"/>
    <w:rsid w:val="009C1496"/>
    <w:rsid w:val="009C1891"/>
    <w:rsid w:val="009C2035"/>
    <w:rsid w:val="009C325C"/>
    <w:rsid w:val="009C35E9"/>
    <w:rsid w:val="009C5116"/>
    <w:rsid w:val="009C5275"/>
    <w:rsid w:val="009C58E5"/>
    <w:rsid w:val="009C691B"/>
    <w:rsid w:val="009C7606"/>
    <w:rsid w:val="009C7842"/>
    <w:rsid w:val="009D0964"/>
    <w:rsid w:val="009D1CC2"/>
    <w:rsid w:val="009D1EDD"/>
    <w:rsid w:val="009D22D9"/>
    <w:rsid w:val="009D441C"/>
    <w:rsid w:val="009D5787"/>
    <w:rsid w:val="009D585A"/>
    <w:rsid w:val="009D74C9"/>
    <w:rsid w:val="009D7681"/>
    <w:rsid w:val="009D7716"/>
    <w:rsid w:val="009E0780"/>
    <w:rsid w:val="009E1565"/>
    <w:rsid w:val="009E1B06"/>
    <w:rsid w:val="009E1F2B"/>
    <w:rsid w:val="009E2123"/>
    <w:rsid w:val="009E2858"/>
    <w:rsid w:val="009E3C1A"/>
    <w:rsid w:val="009E3D9C"/>
    <w:rsid w:val="009E44F8"/>
    <w:rsid w:val="009E4E86"/>
    <w:rsid w:val="009E4F4D"/>
    <w:rsid w:val="009E5129"/>
    <w:rsid w:val="009E57CD"/>
    <w:rsid w:val="009E5A30"/>
    <w:rsid w:val="009E5B67"/>
    <w:rsid w:val="009E6844"/>
    <w:rsid w:val="009E7D11"/>
    <w:rsid w:val="009F04D0"/>
    <w:rsid w:val="009F0605"/>
    <w:rsid w:val="009F1403"/>
    <w:rsid w:val="009F143E"/>
    <w:rsid w:val="009F1EAC"/>
    <w:rsid w:val="009F1FB0"/>
    <w:rsid w:val="009F29C4"/>
    <w:rsid w:val="009F3060"/>
    <w:rsid w:val="009F33CB"/>
    <w:rsid w:val="009F3B6C"/>
    <w:rsid w:val="009F476B"/>
    <w:rsid w:val="009F50A6"/>
    <w:rsid w:val="009F55F9"/>
    <w:rsid w:val="009F57EF"/>
    <w:rsid w:val="009F5A94"/>
    <w:rsid w:val="009F6732"/>
    <w:rsid w:val="009F6FFA"/>
    <w:rsid w:val="00A010F0"/>
    <w:rsid w:val="00A01903"/>
    <w:rsid w:val="00A02B92"/>
    <w:rsid w:val="00A02ED9"/>
    <w:rsid w:val="00A0314B"/>
    <w:rsid w:val="00A04F65"/>
    <w:rsid w:val="00A0503A"/>
    <w:rsid w:val="00A05908"/>
    <w:rsid w:val="00A05C06"/>
    <w:rsid w:val="00A062A3"/>
    <w:rsid w:val="00A062BD"/>
    <w:rsid w:val="00A06D2C"/>
    <w:rsid w:val="00A108BB"/>
    <w:rsid w:val="00A1094E"/>
    <w:rsid w:val="00A110E1"/>
    <w:rsid w:val="00A11E54"/>
    <w:rsid w:val="00A12ECC"/>
    <w:rsid w:val="00A147DE"/>
    <w:rsid w:val="00A14815"/>
    <w:rsid w:val="00A1623C"/>
    <w:rsid w:val="00A16C83"/>
    <w:rsid w:val="00A17780"/>
    <w:rsid w:val="00A202DE"/>
    <w:rsid w:val="00A20642"/>
    <w:rsid w:val="00A23264"/>
    <w:rsid w:val="00A23BA4"/>
    <w:rsid w:val="00A250F9"/>
    <w:rsid w:val="00A2620F"/>
    <w:rsid w:val="00A2706B"/>
    <w:rsid w:val="00A27C36"/>
    <w:rsid w:val="00A30480"/>
    <w:rsid w:val="00A31FEF"/>
    <w:rsid w:val="00A327D6"/>
    <w:rsid w:val="00A3288B"/>
    <w:rsid w:val="00A3320C"/>
    <w:rsid w:val="00A33F1D"/>
    <w:rsid w:val="00A3675E"/>
    <w:rsid w:val="00A37B14"/>
    <w:rsid w:val="00A37FB5"/>
    <w:rsid w:val="00A40F6D"/>
    <w:rsid w:val="00A410B3"/>
    <w:rsid w:val="00A410B9"/>
    <w:rsid w:val="00A426CA"/>
    <w:rsid w:val="00A427D8"/>
    <w:rsid w:val="00A42811"/>
    <w:rsid w:val="00A44270"/>
    <w:rsid w:val="00A44B57"/>
    <w:rsid w:val="00A44DEB"/>
    <w:rsid w:val="00A4508F"/>
    <w:rsid w:val="00A45CB1"/>
    <w:rsid w:val="00A461B1"/>
    <w:rsid w:val="00A466B1"/>
    <w:rsid w:val="00A47FFA"/>
    <w:rsid w:val="00A50852"/>
    <w:rsid w:val="00A50908"/>
    <w:rsid w:val="00A5103A"/>
    <w:rsid w:val="00A51909"/>
    <w:rsid w:val="00A51F2F"/>
    <w:rsid w:val="00A527F5"/>
    <w:rsid w:val="00A52835"/>
    <w:rsid w:val="00A53C05"/>
    <w:rsid w:val="00A55186"/>
    <w:rsid w:val="00A561E6"/>
    <w:rsid w:val="00A56FDF"/>
    <w:rsid w:val="00A57104"/>
    <w:rsid w:val="00A573B3"/>
    <w:rsid w:val="00A574E4"/>
    <w:rsid w:val="00A60CCE"/>
    <w:rsid w:val="00A6163B"/>
    <w:rsid w:val="00A6236E"/>
    <w:rsid w:val="00A6266F"/>
    <w:rsid w:val="00A6379E"/>
    <w:rsid w:val="00A64181"/>
    <w:rsid w:val="00A64817"/>
    <w:rsid w:val="00A64837"/>
    <w:rsid w:val="00A661ED"/>
    <w:rsid w:val="00A66C79"/>
    <w:rsid w:val="00A66FED"/>
    <w:rsid w:val="00A67308"/>
    <w:rsid w:val="00A67716"/>
    <w:rsid w:val="00A70159"/>
    <w:rsid w:val="00A70337"/>
    <w:rsid w:val="00A711ED"/>
    <w:rsid w:val="00A714D9"/>
    <w:rsid w:val="00A715BB"/>
    <w:rsid w:val="00A71944"/>
    <w:rsid w:val="00A71D63"/>
    <w:rsid w:val="00A71DF3"/>
    <w:rsid w:val="00A72544"/>
    <w:rsid w:val="00A729CB"/>
    <w:rsid w:val="00A74016"/>
    <w:rsid w:val="00A7461F"/>
    <w:rsid w:val="00A74749"/>
    <w:rsid w:val="00A752C8"/>
    <w:rsid w:val="00A75720"/>
    <w:rsid w:val="00A75782"/>
    <w:rsid w:val="00A7654D"/>
    <w:rsid w:val="00A77137"/>
    <w:rsid w:val="00A774C2"/>
    <w:rsid w:val="00A774FD"/>
    <w:rsid w:val="00A77CA0"/>
    <w:rsid w:val="00A80A99"/>
    <w:rsid w:val="00A82141"/>
    <w:rsid w:val="00A8300B"/>
    <w:rsid w:val="00A83C9F"/>
    <w:rsid w:val="00A8420C"/>
    <w:rsid w:val="00A85221"/>
    <w:rsid w:val="00A85253"/>
    <w:rsid w:val="00A861D5"/>
    <w:rsid w:val="00A87355"/>
    <w:rsid w:val="00A87B4C"/>
    <w:rsid w:val="00A908A9"/>
    <w:rsid w:val="00A91269"/>
    <w:rsid w:val="00A914DE"/>
    <w:rsid w:val="00A915BF"/>
    <w:rsid w:val="00A91888"/>
    <w:rsid w:val="00A919B2"/>
    <w:rsid w:val="00A92392"/>
    <w:rsid w:val="00A928EE"/>
    <w:rsid w:val="00A95015"/>
    <w:rsid w:val="00A95462"/>
    <w:rsid w:val="00A95631"/>
    <w:rsid w:val="00A96A3C"/>
    <w:rsid w:val="00A96D1C"/>
    <w:rsid w:val="00A9756C"/>
    <w:rsid w:val="00A97E3A"/>
    <w:rsid w:val="00AA1687"/>
    <w:rsid w:val="00AA1A95"/>
    <w:rsid w:val="00AA1BD6"/>
    <w:rsid w:val="00AA2F7F"/>
    <w:rsid w:val="00AA3047"/>
    <w:rsid w:val="00AA4740"/>
    <w:rsid w:val="00AA6145"/>
    <w:rsid w:val="00AA67CB"/>
    <w:rsid w:val="00AA74DD"/>
    <w:rsid w:val="00AB12ED"/>
    <w:rsid w:val="00AB1627"/>
    <w:rsid w:val="00AB1934"/>
    <w:rsid w:val="00AB2591"/>
    <w:rsid w:val="00AB2E28"/>
    <w:rsid w:val="00AB2E80"/>
    <w:rsid w:val="00AB2FF5"/>
    <w:rsid w:val="00AB35A2"/>
    <w:rsid w:val="00AB364D"/>
    <w:rsid w:val="00AB3783"/>
    <w:rsid w:val="00AB3BD2"/>
    <w:rsid w:val="00AB3FB1"/>
    <w:rsid w:val="00AB4CCD"/>
    <w:rsid w:val="00AB4D72"/>
    <w:rsid w:val="00AB5752"/>
    <w:rsid w:val="00AB6C64"/>
    <w:rsid w:val="00AB6C9F"/>
    <w:rsid w:val="00AB77D5"/>
    <w:rsid w:val="00AB7802"/>
    <w:rsid w:val="00AB7EB9"/>
    <w:rsid w:val="00AC0E9A"/>
    <w:rsid w:val="00AC18AE"/>
    <w:rsid w:val="00AC25A0"/>
    <w:rsid w:val="00AC2ED2"/>
    <w:rsid w:val="00AC4153"/>
    <w:rsid w:val="00AC448F"/>
    <w:rsid w:val="00AC5328"/>
    <w:rsid w:val="00AC5E56"/>
    <w:rsid w:val="00AC7313"/>
    <w:rsid w:val="00AD1340"/>
    <w:rsid w:val="00AD179C"/>
    <w:rsid w:val="00AD1B96"/>
    <w:rsid w:val="00AD207D"/>
    <w:rsid w:val="00AD23CB"/>
    <w:rsid w:val="00AD2C9C"/>
    <w:rsid w:val="00AD3278"/>
    <w:rsid w:val="00AD32F9"/>
    <w:rsid w:val="00AD367D"/>
    <w:rsid w:val="00AD3B90"/>
    <w:rsid w:val="00AD3E20"/>
    <w:rsid w:val="00AD53AB"/>
    <w:rsid w:val="00AD7075"/>
    <w:rsid w:val="00AD766C"/>
    <w:rsid w:val="00AE080E"/>
    <w:rsid w:val="00AE16D5"/>
    <w:rsid w:val="00AE17E5"/>
    <w:rsid w:val="00AE3E10"/>
    <w:rsid w:val="00AE43A0"/>
    <w:rsid w:val="00AE47D2"/>
    <w:rsid w:val="00AE4E60"/>
    <w:rsid w:val="00AE5D93"/>
    <w:rsid w:val="00AE65E7"/>
    <w:rsid w:val="00AE67B4"/>
    <w:rsid w:val="00AE747A"/>
    <w:rsid w:val="00AF0353"/>
    <w:rsid w:val="00AF2029"/>
    <w:rsid w:val="00AF362E"/>
    <w:rsid w:val="00AF38A0"/>
    <w:rsid w:val="00AF3A55"/>
    <w:rsid w:val="00AF3BF1"/>
    <w:rsid w:val="00AF4F92"/>
    <w:rsid w:val="00AF65A0"/>
    <w:rsid w:val="00AF6EAC"/>
    <w:rsid w:val="00AF6ED2"/>
    <w:rsid w:val="00AF7EAC"/>
    <w:rsid w:val="00B00660"/>
    <w:rsid w:val="00B012A8"/>
    <w:rsid w:val="00B0146C"/>
    <w:rsid w:val="00B02124"/>
    <w:rsid w:val="00B02F62"/>
    <w:rsid w:val="00B03191"/>
    <w:rsid w:val="00B0422C"/>
    <w:rsid w:val="00B05069"/>
    <w:rsid w:val="00B05289"/>
    <w:rsid w:val="00B0632B"/>
    <w:rsid w:val="00B07442"/>
    <w:rsid w:val="00B07A46"/>
    <w:rsid w:val="00B10C17"/>
    <w:rsid w:val="00B11E4E"/>
    <w:rsid w:val="00B12896"/>
    <w:rsid w:val="00B13AF7"/>
    <w:rsid w:val="00B16158"/>
    <w:rsid w:val="00B16193"/>
    <w:rsid w:val="00B16ACB"/>
    <w:rsid w:val="00B17014"/>
    <w:rsid w:val="00B171E5"/>
    <w:rsid w:val="00B176F1"/>
    <w:rsid w:val="00B17F29"/>
    <w:rsid w:val="00B20CDF"/>
    <w:rsid w:val="00B21426"/>
    <w:rsid w:val="00B237A3"/>
    <w:rsid w:val="00B242AE"/>
    <w:rsid w:val="00B245E3"/>
    <w:rsid w:val="00B2542B"/>
    <w:rsid w:val="00B25DDC"/>
    <w:rsid w:val="00B2651A"/>
    <w:rsid w:val="00B26F25"/>
    <w:rsid w:val="00B27044"/>
    <w:rsid w:val="00B3076C"/>
    <w:rsid w:val="00B31DFF"/>
    <w:rsid w:val="00B33B32"/>
    <w:rsid w:val="00B33FA3"/>
    <w:rsid w:val="00B3539F"/>
    <w:rsid w:val="00B3622D"/>
    <w:rsid w:val="00B36F33"/>
    <w:rsid w:val="00B3708F"/>
    <w:rsid w:val="00B37372"/>
    <w:rsid w:val="00B37ECD"/>
    <w:rsid w:val="00B37F2D"/>
    <w:rsid w:val="00B40570"/>
    <w:rsid w:val="00B40634"/>
    <w:rsid w:val="00B408BF"/>
    <w:rsid w:val="00B428F9"/>
    <w:rsid w:val="00B42997"/>
    <w:rsid w:val="00B42B36"/>
    <w:rsid w:val="00B444A8"/>
    <w:rsid w:val="00B444BD"/>
    <w:rsid w:val="00B44B2A"/>
    <w:rsid w:val="00B44DA2"/>
    <w:rsid w:val="00B47F91"/>
    <w:rsid w:val="00B50614"/>
    <w:rsid w:val="00B52512"/>
    <w:rsid w:val="00B52D2A"/>
    <w:rsid w:val="00B54384"/>
    <w:rsid w:val="00B54F13"/>
    <w:rsid w:val="00B54F4F"/>
    <w:rsid w:val="00B55C4A"/>
    <w:rsid w:val="00B565B3"/>
    <w:rsid w:val="00B5677A"/>
    <w:rsid w:val="00B56C5E"/>
    <w:rsid w:val="00B5724C"/>
    <w:rsid w:val="00B611AA"/>
    <w:rsid w:val="00B611E7"/>
    <w:rsid w:val="00B61E3B"/>
    <w:rsid w:val="00B62141"/>
    <w:rsid w:val="00B6254C"/>
    <w:rsid w:val="00B62EA5"/>
    <w:rsid w:val="00B6364C"/>
    <w:rsid w:val="00B63B68"/>
    <w:rsid w:val="00B64548"/>
    <w:rsid w:val="00B64BBB"/>
    <w:rsid w:val="00B659CF"/>
    <w:rsid w:val="00B66D1F"/>
    <w:rsid w:val="00B67C15"/>
    <w:rsid w:val="00B67D33"/>
    <w:rsid w:val="00B705E0"/>
    <w:rsid w:val="00B710E7"/>
    <w:rsid w:val="00B7179A"/>
    <w:rsid w:val="00B72849"/>
    <w:rsid w:val="00B7312D"/>
    <w:rsid w:val="00B73517"/>
    <w:rsid w:val="00B73625"/>
    <w:rsid w:val="00B8004B"/>
    <w:rsid w:val="00B807E9"/>
    <w:rsid w:val="00B81245"/>
    <w:rsid w:val="00B814DD"/>
    <w:rsid w:val="00B81DF8"/>
    <w:rsid w:val="00B844FE"/>
    <w:rsid w:val="00B84B3B"/>
    <w:rsid w:val="00B857CC"/>
    <w:rsid w:val="00B85FE9"/>
    <w:rsid w:val="00B86F09"/>
    <w:rsid w:val="00B8765F"/>
    <w:rsid w:val="00B90982"/>
    <w:rsid w:val="00B90BAA"/>
    <w:rsid w:val="00B90CB4"/>
    <w:rsid w:val="00B90E3F"/>
    <w:rsid w:val="00B92E73"/>
    <w:rsid w:val="00B93060"/>
    <w:rsid w:val="00B93143"/>
    <w:rsid w:val="00B935B7"/>
    <w:rsid w:val="00B93A79"/>
    <w:rsid w:val="00B9403E"/>
    <w:rsid w:val="00B945DA"/>
    <w:rsid w:val="00B94650"/>
    <w:rsid w:val="00B95073"/>
    <w:rsid w:val="00B955E1"/>
    <w:rsid w:val="00B97210"/>
    <w:rsid w:val="00BA12C2"/>
    <w:rsid w:val="00BA1F33"/>
    <w:rsid w:val="00BA2C16"/>
    <w:rsid w:val="00BA3778"/>
    <w:rsid w:val="00BA5375"/>
    <w:rsid w:val="00BA5987"/>
    <w:rsid w:val="00BA5C8D"/>
    <w:rsid w:val="00BA6D2C"/>
    <w:rsid w:val="00BA7161"/>
    <w:rsid w:val="00BB0853"/>
    <w:rsid w:val="00BB0C61"/>
    <w:rsid w:val="00BB1C10"/>
    <w:rsid w:val="00BB1FFC"/>
    <w:rsid w:val="00BB2F41"/>
    <w:rsid w:val="00BB32F5"/>
    <w:rsid w:val="00BB3D15"/>
    <w:rsid w:val="00BB3F9E"/>
    <w:rsid w:val="00BB57B1"/>
    <w:rsid w:val="00BB5CB3"/>
    <w:rsid w:val="00BB613D"/>
    <w:rsid w:val="00BB6259"/>
    <w:rsid w:val="00BB63A9"/>
    <w:rsid w:val="00BB6931"/>
    <w:rsid w:val="00BB69DA"/>
    <w:rsid w:val="00BB6C9C"/>
    <w:rsid w:val="00BB7433"/>
    <w:rsid w:val="00BB74C8"/>
    <w:rsid w:val="00BC0A5C"/>
    <w:rsid w:val="00BC1F55"/>
    <w:rsid w:val="00BC24D4"/>
    <w:rsid w:val="00BC2564"/>
    <w:rsid w:val="00BC2F66"/>
    <w:rsid w:val="00BC3CE7"/>
    <w:rsid w:val="00BC3D71"/>
    <w:rsid w:val="00BC4396"/>
    <w:rsid w:val="00BC44F8"/>
    <w:rsid w:val="00BC4B24"/>
    <w:rsid w:val="00BC4BD6"/>
    <w:rsid w:val="00BC5164"/>
    <w:rsid w:val="00BC532D"/>
    <w:rsid w:val="00BC686E"/>
    <w:rsid w:val="00BC6C06"/>
    <w:rsid w:val="00BC7AC4"/>
    <w:rsid w:val="00BD0550"/>
    <w:rsid w:val="00BD13DD"/>
    <w:rsid w:val="00BD20DE"/>
    <w:rsid w:val="00BD520D"/>
    <w:rsid w:val="00BD522D"/>
    <w:rsid w:val="00BD54A0"/>
    <w:rsid w:val="00BD5900"/>
    <w:rsid w:val="00BD640D"/>
    <w:rsid w:val="00BE0190"/>
    <w:rsid w:val="00BE08A3"/>
    <w:rsid w:val="00BE0D78"/>
    <w:rsid w:val="00BE1062"/>
    <w:rsid w:val="00BE4170"/>
    <w:rsid w:val="00BE45E0"/>
    <w:rsid w:val="00BE5101"/>
    <w:rsid w:val="00BE5F03"/>
    <w:rsid w:val="00BE5FEC"/>
    <w:rsid w:val="00BE633E"/>
    <w:rsid w:val="00BE6D30"/>
    <w:rsid w:val="00BE6F0A"/>
    <w:rsid w:val="00BE7C17"/>
    <w:rsid w:val="00BE7D11"/>
    <w:rsid w:val="00BF1C9D"/>
    <w:rsid w:val="00BF1F21"/>
    <w:rsid w:val="00BF35DD"/>
    <w:rsid w:val="00BF3B66"/>
    <w:rsid w:val="00BF440B"/>
    <w:rsid w:val="00BF482D"/>
    <w:rsid w:val="00BF55AF"/>
    <w:rsid w:val="00BF57C5"/>
    <w:rsid w:val="00BF5EC9"/>
    <w:rsid w:val="00BF69CD"/>
    <w:rsid w:val="00BF6B97"/>
    <w:rsid w:val="00C0082E"/>
    <w:rsid w:val="00C02964"/>
    <w:rsid w:val="00C02C3C"/>
    <w:rsid w:val="00C032B1"/>
    <w:rsid w:val="00C037E4"/>
    <w:rsid w:val="00C038C5"/>
    <w:rsid w:val="00C04EE3"/>
    <w:rsid w:val="00C0501B"/>
    <w:rsid w:val="00C05AA7"/>
    <w:rsid w:val="00C06312"/>
    <w:rsid w:val="00C06BD6"/>
    <w:rsid w:val="00C07309"/>
    <w:rsid w:val="00C074CA"/>
    <w:rsid w:val="00C0781A"/>
    <w:rsid w:val="00C07877"/>
    <w:rsid w:val="00C07E7A"/>
    <w:rsid w:val="00C10D65"/>
    <w:rsid w:val="00C11038"/>
    <w:rsid w:val="00C110BB"/>
    <w:rsid w:val="00C11A03"/>
    <w:rsid w:val="00C129B6"/>
    <w:rsid w:val="00C12BA7"/>
    <w:rsid w:val="00C136B0"/>
    <w:rsid w:val="00C14034"/>
    <w:rsid w:val="00C147EB"/>
    <w:rsid w:val="00C14CE1"/>
    <w:rsid w:val="00C15471"/>
    <w:rsid w:val="00C157F0"/>
    <w:rsid w:val="00C1725B"/>
    <w:rsid w:val="00C17898"/>
    <w:rsid w:val="00C17E27"/>
    <w:rsid w:val="00C21FE2"/>
    <w:rsid w:val="00C25573"/>
    <w:rsid w:val="00C2724C"/>
    <w:rsid w:val="00C27D90"/>
    <w:rsid w:val="00C300AF"/>
    <w:rsid w:val="00C303D5"/>
    <w:rsid w:val="00C31763"/>
    <w:rsid w:val="00C31D80"/>
    <w:rsid w:val="00C320B7"/>
    <w:rsid w:val="00C32683"/>
    <w:rsid w:val="00C336B9"/>
    <w:rsid w:val="00C33855"/>
    <w:rsid w:val="00C3451E"/>
    <w:rsid w:val="00C359E5"/>
    <w:rsid w:val="00C37FB6"/>
    <w:rsid w:val="00C40892"/>
    <w:rsid w:val="00C40FEB"/>
    <w:rsid w:val="00C4111D"/>
    <w:rsid w:val="00C41E8E"/>
    <w:rsid w:val="00C42380"/>
    <w:rsid w:val="00C4243E"/>
    <w:rsid w:val="00C43579"/>
    <w:rsid w:val="00C43DAC"/>
    <w:rsid w:val="00C43F4B"/>
    <w:rsid w:val="00C44694"/>
    <w:rsid w:val="00C44D90"/>
    <w:rsid w:val="00C4505E"/>
    <w:rsid w:val="00C468A5"/>
    <w:rsid w:val="00C46A38"/>
    <w:rsid w:val="00C50A1C"/>
    <w:rsid w:val="00C50A8B"/>
    <w:rsid w:val="00C50DA3"/>
    <w:rsid w:val="00C50DF7"/>
    <w:rsid w:val="00C50EFD"/>
    <w:rsid w:val="00C5155F"/>
    <w:rsid w:val="00C52A6E"/>
    <w:rsid w:val="00C52F1F"/>
    <w:rsid w:val="00C53713"/>
    <w:rsid w:val="00C549DC"/>
    <w:rsid w:val="00C5520F"/>
    <w:rsid w:val="00C5664C"/>
    <w:rsid w:val="00C573DB"/>
    <w:rsid w:val="00C57491"/>
    <w:rsid w:val="00C57AC0"/>
    <w:rsid w:val="00C57CC9"/>
    <w:rsid w:val="00C604F9"/>
    <w:rsid w:val="00C60A15"/>
    <w:rsid w:val="00C61A77"/>
    <w:rsid w:val="00C61B4F"/>
    <w:rsid w:val="00C62AE3"/>
    <w:rsid w:val="00C63407"/>
    <w:rsid w:val="00C63FEF"/>
    <w:rsid w:val="00C6493E"/>
    <w:rsid w:val="00C64EEE"/>
    <w:rsid w:val="00C652D0"/>
    <w:rsid w:val="00C65D1C"/>
    <w:rsid w:val="00C667F3"/>
    <w:rsid w:val="00C67EB3"/>
    <w:rsid w:val="00C70191"/>
    <w:rsid w:val="00C707FB"/>
    <w:rsid w:val="00C718B3"/>
    <w:rsid w:val="00C719E5"/>
    <w:rsid w:val="00C72E0F"/>
    <w:rsid w:val="00C74006"/>
    <w:rsid w:val="00C74265"/>
    <w:rsid w:val="00C74623"/>
    <w:rsid w:val="00C7593F"/>
    <w:rsid w:val="00C76422"/>
    <w:rsid w:val="00C77209"/>
    <w:rsid w:val="00C80468"/>
    <w:rsid w:val="00C804B8"/>
    <w:rsid w:val="00C80C65"/>
    <w:rsid w:val="00C80C8D"/>
    <w:rsid w:val="00C82C16"/>
    <w:rsid w:val="00C82E68"/>
    <w:rsid w:val="00C83FDA"/>
    <w:rsid w:val="00C84843"/>
    <w:rsid w:val="00C85D89"/>
    <w:rsid w:val="00C861B6"/>
    <w:rsid w:val="00C878B8"/>
    <w:rsid w:val="00C90C51"/>
    <w:rsid w:val="00C90F92"/>
    <w:rsid w:val="00C91356"/>
    <w:rsid w:val="00C91531"/>
    <w:rsid w:val="00C91C7C"/>
    <w:rsid w:val="00C92C31"/>
    <w:rsid w:val="00C93270"/>
    <w:rsid w:val="00C9419A"/>
    <w:rsid w:val="00C95815"/>
    <w:rsid w:val="00C95A88"/>
    <w:rsid w:val="00C9640B"/>
    <w:rsid w:val="00C967DA"/>
    <w:rsid w:val="00C97CAF"/>
    <w:rsid w:val="00C97EB3"/>
    <w:rsid w:val="00CA18EC"/>
    <w:rsid w:val="00CA3160"/>
    <w:rsid w:val="00CA56C1"/>
    <w:rsid w:val="00CA59A4"/>
    <w:rsid w:val="00CA65DA"/>
    <w:rsid w:val="00CA7BCA"/>
    <w:rsid w:val="00CA7E59"/>
    <w:rsid w:val="00CB00A7"/>
    <w:rsid w:val="00CB23F5"/>
    <w:rsid w:val="00CB2A42"/>
    <w:rsid w:val="00CB3E30"/>
    <w:rsid w:val="00CB3FE5"/>
    <w:rsid w:val="00CB52CE"/>
    <w:rsid w:val="00CB551B"/>
    <w:rsid w:val="00CB6BC3"/>
    <w:rsid w:val="00CB79EF"/>
    <w:rsid w:val="00CB7F2F"/>
    <w:rsid w:val="00CB7F81"/>
    <w:rsid w:val="00CC0646"/>
    <w:rsid w:val="00CC3076"/>
    <w:rsid w:val="00CC3BF7"/>
    <w:rsid w:val="00CC508E"/>
    <w:rsid w:val="00CC735A"/>
    <w:rsid w:val="00CC7412"/>
    <w:rsid w:val="00CC7686"/>
    <w:rsid w:val="00CD0327"/>
    <w:rsid w:val="00CD06DB"/>
    <w:rsid w:val="00CD0C43"/>
    <w:rsid w:val="00CD1168"/>
    <w:rsid w:val="00CD11D3"/>
    <w:rsid w:val="00CD121F"/>
    <w:rsid w:val="00CD15D0"/>
    <w:rsid w:val="00CD21E0"/>
    <w:rsid w:val="00CD2FED"/>
    <w:rsid w:val="00CD3796"/>
    <w:rsid w:val="00CD4D2E"/>
    <w:rsid w:val="00CD4F2C"/>
    <w:rsid w:val="00CD7451"/>
    <w:rsid w:val="00CD750C"/>
    <w:rsid w:val="00CD7C4B"/>
    <w:rsid w:val="00CE0288"/>
    <w:rsid w:val="00CE033F"/>
    <w:rsid w:val="00CE14E8"/>
    <w:rsid w:val="00CE180A"/>
    <w:rsid w:val="00CE2705"/>
    <w:rsid w:val="00CE2B76"/>
    <w:rsid w:val="00CE3930"/>
    <w:rsid w:val="00CE3C25"/>
    <w:rsid w:val="00CE3F63"/>
    <w:rsid w:val="00CE52C4"/>
    <w:rsid w:val="00CE5460"/>
    <w:rsid w:val="00CE557C"/>
    <w:rsid w:val="00CE5BC9"/>
    <w:rsid w:val="00CE60F2"/>
    <w:rsid w:val="00CE642B"/>
    <w:rsid w:val="00CE7B23"/>
    <w:rsid w:val="00CE7F0D"/>
    <w:rsid w:val="00CF0996"/>
    <w:rsid w:val="00CF1368"/>
    <w:rsid w:val="00CF13B3"/>
    <w:rsid w:val="00CF24AE"/>
    <w:rsid w:val="00CF3332"/>
    <w:rsid w:val="00CF394B"/>
    <w:rsid w:val="00CF403B"/>
    <w:rsid w:val="00CF433B"/>
    <w:rsid w:val="00CF4356"/>
    <w:rsid w:val="00CF5FB0"/>
    <w:rsid w:val="00CF7820"/>
    <w:rsid w:val="00CF7D9E"/>
    <w:rsid w:val="00CF7DC6"/>
    <w:rsid w:val="00D00860"/>
    <w:rsid w:val="00D02BEA"/>
    <w:rsid w:val="00D02C66"/>
    <w:rsid w:val="00D05916"/>
    <w:rsid w:val="00D0635A"/>
    <w:rsid w:val="00D069D8"/>
    <w:rsid w:val="00D06B46"/>
    <w:rsid w:val="00D07CF7"/>
    <w:rsid w:val="00D10482"/>
    <w:rsid w:val="00D117C4"/>
    <w:rsid w:val="00D11C3A"/>
    <w:rsid w:val="00D147DC"/>
    <w:rsid w:val="00D14F56"/>
    <w:rsid w:val="00D152FC"/>
    <w:rsid w:val="00D15912"/>
    <w:rsid w:val="00D160F2"/>
    <w:rsid w:val="00D16249"/>
    <w:rsid w:val="00D16D3A"/>
    <w:rsid w:val="00D17B47"/>
    <w:rsid w:val="00D21008"/>
    <w:rsid w:val="00D21C1D"/>
    <w:rsid w:val="00D21E84"/>
    <w:rsid w:val="00D22160"/>
    <w:rsid w:val="00D228F5"/>
    <w:rsid w:val="00D230BF"/>
    <w:rsid w:val="00D23CD5"/>
    <w:rsid w:val="00D241E2"/>
    <w:rsid w:val="00D24F47"/>
    <w:rsid w:val="00D25FBD"/>
    <w:rsid w:val="00D27AC7"/>
    <w:rsid w:val="00D32487"/>
    <w:rsid w:val="00D32A19"/>
    <w:rsid w:val="00D33E58"/>
    <w:rsid w:val="00D3581D"/>
    <w:rsid w:val="00D3648A"/>
    <w:rsid w:val="00D37E2F"/>
    <w:rsid w:val="00D40552"/>
    <w:rsid w:val="00D40B32"/>
    <w:rsid w:val="00D40FEF"/>
    <w:rsid w:val="00D4217A"/>
    <w:rsid w:val="00D431FD"/>
    <w:rsid w:val="00D435DB"/>
    <w:rsid w:val="00D43736"/>
    <w:rsid w:val="00D44BA4"/>
    <w:rsid w:val="00D44C01"/>
    <w:rsid w:val="00D4580C"/>
    <w:rsid w:val="00D50904"/>
    <w:rsid w:val="00D50A59"/>
    <w:rsid w:val="00D50CD1"/>
    <w:rsid w:val="00D52AAA"/>
    <w:rsid w:val="00D53213"/>
    <w:rsid w:val="00D54011"/>
    <w:rsid w:val="00D54A1A"/>
    <w:rsid w:val="00D56A83"/>
    <w:rsid w:val="00D57686"/>
    <w:rsid w:val="00D6001E"/>
    <w:rsid w:val="00D6024A"/>
    <w:rsid w:val="00D605E5"/>
    <w:rsid w:val="00D6087D"/>
    <w:rsid w:val="00D613B2"/>
    <w:rsid w:val="00D61D93"/>
    <w:rsid w:val="00D62E8B"/>
    <w:rsid w:val="00D63440"/>
    <w:rsid w:val="00D64CF2"/>
    <w:rsid w:val="00D659A3"/>
    <w:rsid w:val="00D66B01"/>
    <w:rsid w:val="00D675A0"/>
    <w:rsid w:val="00D70A54"/>
    <w:rsid w:val="00D711B8"/>
    <w:rsid w:val="00D716B0"/>
    <w:rsid w:val="00D738C4"/>
    <w:rsid w:val="00D774F8"/>
    <w:rsid w:val="00D8092C"/>
    <w:rsid w:val="00D80B13"/>
    <w:rsid w:val="00D80DCF"/>
    <w:rsid w:val="00D8188C"/>
    <w:rsid w:val="00D81F39"/>
    <w:rsid w:val="00D8323C"/>
    <w:rsid w:val="00D850FD"/>
    <w:rsid w:val="00D86B9B"/>
    <w:rsid w:val="00D86BE1"/>
    <w:rsid w:val="00D8704F"/>
    <w:rsid w:val="00D87939"/>
    <w:rsid w:val="00D90D4D"/>
    <w:rsid w:val="00D912E0"/>
    <w:rsid w:val="00D913B9"/>
    <w:rsid w:val="00D91B2B"/>
    <w:rsid w:val="00D923DE"/>
    <w:rsid w:val="00D924BE"/>
    <w:rsid w:val="00D9261E"/>
    <w:rsid w:val="00D9286A"/>
    <w:rsid w:val="00D9579F"/>
    <w:rsid w:val="00D965AA"/>
    <w:rsid w:val="00D96F87"/>
    <w:rsid w:val="00D9708A"/>
    <w:rsid w:val="00D97301"/>
    <w:rsid w:val="00D973A8"/>
    <w:rsid w:val="00DA0309"/>
    <w:rsid w:val="00DA0684"/>
    <w:rsid w:val="00DA0B34"/>
    <w:rsid w:val="00DA15A5"/>
    <w:rsid w:val="00DA168F"/>
    <w:rsid w:val="00DA2024"/>
    <w:rsid w:val="00DA3391"/>
    <w:rsid w:val="00DA33D4"/>
    <w:rsid w:val="00DA4443"/>
    <w:rsid w:val="00DA4B8D"/>
    <w:rsid w:val="00DA604C"/>
    <w:rsid w:val="00DA624E"/>
    <w:rsid w:val="00DA71C1"/>
    <w:rsid w:val="00DA76E4"/>
    <w:rsid w:val="00DB09FC"/>
    <w:rsid w:val="00DB122D"/>
    <w:rsid w:val="00DB14F2"/>
    <w:rsid w:val="00DB5D03"/>
    <w:rsid w:val="00DB6150"/>
    <w:rsid w:val="00DB716E"/>
    <w:rsid w:val="00DB7780"/>
    <w:rsid w:val="00DB7AFC"/>
    <w:rsid w:val="00DB7DC9"/>
    <w:rsid w:val="00DC0BEC"/>
    <w:rsid w:val="00DC0C58"/>
    <w:rsid w:val="00DC2CDC"/>
    <w:rsid w:val="00DC40BA"/>
    <w:rsid w:val="00DC769C"/>
    <w:rsid w:val="00DC7E8B"/>
    <w:rsid w:val="00DD005F"/>
    <w:rsid w:val="00DD0302"/>
    <w:rsid w:val="00DD06B4"/>
    <w:rsid w:val="00DD0874"/>
    <w:rsid w:val="00DD09B0"/>
    <w:rsid w:val="00DD1277"/>
    <w:rsid w:val="00DD22DF"/>
    <w:rsid w:val="00DD2893"/>
    <w:rsid w:val="00DD2E9E"/>
    <w:rsid w:val="00DD550A"/>
    <w:rsid w:val="00DD56F4"/>
    <w:rsid w:val="00DD5EC5"/>
    <w:rsid w:val="00DD7FFB"/>
    <w:rsid w:val="00DE0B1F"/>
    <w:rsid w:val="00DE14F4"/>
    <w:rsid w:val="00DE3FC6"/>
    <w:rsid w:val="00DE4366"/>
    <w:rsid w:val="00DE4A1C"/>
    <w:rsid w:val="00DE590A"/>
    <w:rsid w:val="00DE670F"/>
    <w:rsid w:val="00DE6E95"/>
    <w:rsid w:val="00DE773C"/>
    <w:rsid w:val="00DE7DAE"/>
    <w:rsid w:val="00DF0693"/>
    <w:rsid w:val="00DF0AC3"/>
    <w:rsid w:val="00DF104D"/>
    <w:rsid w:val="00DF2445"/>
    <w:rsid w:val="00DF2EA1"/>
    <w:rsid w:val="00DF2F1F"/>
    <w:rsid w:val="00DF3AC3"/>
    <w:rsid w:val="00DF3D6A"/>
    <w:rsid w:val="00DF49B5"/>
    <w:rsid w:val="00DF5276"/>
    <w:rsid w:val="00DF55A0"/>
    <w:rsid w:val="00DF5B43"/>
    <w:rsid w:val="00DF5C84"/>
    <w:rsid w:val="00DF6FC8"/>
    <w:rsid w:val="00E001AA"/>
    <w:rsid w:val="00E0038F"/>
    <w:rsid w:val="00E00872"/>
    <w:rsid w:val="00E01115"/>
    <w:rsid w:val="00E01709"/>
    <w:rsid w:val="00E02113"/>
    <w:rsid w:val="00E02326"/>
    <w:rsid w:val="00E04BA9"/>
    <w:rsid w:val="00E04F12"/>
    <w:rsid w:val="00E055FB"/>
    <w:rsid w:val="00E05771"/>
    <w:rsid w:val="00E05E9D"/>
    <w:rsid w:val="00E10356"/>
    <w:rsid w:val="00E10F76"/>
    <w:rsid w:val="00E11339"/>
    <w:rsid w:val="00E1139C"/>
    <w:rsid w:val="00E11B45"/>
    <w:rsid w:val="00E11F53"/>
    <w:rsid w:val="00E13873"/>
    <w:rsid w:val="00E13A5D"/>
    <w:rsid w:val="00E13EAF"/>
    <w:rsid w:val="00E143E3"/>
    <w:rsid w:val="00E14427"/>
    <w:rsid w:val="00E146B7"/>
    <w:rsid w:val="00E17FB5"/>
    <w:rsid w:val="00E2090A"/>
    <w:rsid w:val="00E211B9"/>
    <w:rsid w:val="00E2146B"/>
    <w:rsid w:val="00E21B41"/>
    <w:rsid w:val="00E21C31"/>
    <w:rsid w:val="00E2288A"/>
    <w:rsid w:val="00E22DC6"/>
    <w:rsid w:val="00E23B29"/>
    <w:rsid w:val="00E23D7E"/>
    <w:rsid w:val="00E241F9"/>
    <w:rsid w:val="00E2490C"/>
    <w:rsid w:val="00E24A7C"/>
    <w:rsid w:val="00E263A1"/>
    <w:rsid w:val="00E2666F"/>
    <w:rsid w:val="00E26AC6"/>
    <w:rsid w:val="00E275C5"/>
    <w:rsid w:val="00E27ADD"/>
    <w:rsid w:val="00E30CC1"/>
    <w:rsid w:val="00E314D5"/>
    <w:rsid w:val="00E319C8"/>
    <w:rsid w:val="00E32A02"/>
    <w:rsid w:val="00E32C53"/>
    <w:rsid w:val="00E33058"/>
    <w:rsid w:val="00E33670"/>
    <w:rsid w:val="00E33FC5"/>
    <w:rsid w:val="00E3472F"/>
    <w:rsid w:val="00E359CA"/>
    <w:rsid w:val="00E35CCA"/>
    <w:rsid w:val="00E35D9C"/>
    <w:rsid w:val="00E362FA"/>
    <w:rsid w:val="00E3716C"/>
    <w:rsid w:val="00E37225"/>
    <w:rsid w:val="00E37FD0"/>
    <w:rsid w:val="00E41363"/>
    <w:rsid w:val="00E41384"/>
    <w:rsid w:val="00E42960"/>
    <w:rsid w:val="00E42A89"/>
    <w:rsid w:val="00E42B92"/>
    <w:rsid w:val="00E436F6"/>
    <w:rsid w:val="00E43FE9"/>
    <w:rsid w:val="00E4488D"/>
    <w:rsid w:val="00E456D4"/>
    <w:rsid w:val="00E4734D"/>
    <w:rsid w:val="00E47858"/>
    <w:rsid w:val="00E501E2"/>
    <w:rsid w:val="00E506CD"/>
    <w:rsid w:val="00E51E21"/>
    <w:rsid w:val="00E52701"/>
    <w:rsid w:val="00E52AF3"/>
    <w:rsid w:val="00E53690"/>
    <w:rsid w:val="00E53BE7"/>
    <w:rsid w:val="00E54294"/>
    <w:rsid w:val="00E54F50"/>
    <w:rsid w:val="00E5537F"/>
    <w:rsid w:val="00E55CF3"/>
    <w:rsid w:val="00E56EF3"/>
    <w:rsid w:val="00E57346"/>
    <w:rsid w:val="00E57CBC"/>
    <w:rsid w:val="00E60041"/>
    <w:rsid w:val="00E6027C"/>
    <w:rsid w:val="00E607D8"/>
    <w:rsid w:val="00E615D7"/>
    <w:rsid w:val="00E61784"/>
    <w:rsid w:val="00E62C56"/>
    <w:rsid w:val="00E64484"/>
    <w:rsid w:val="00E6449F"/>
    <w:rsid w:val="00E64ADB"/>
    <w:rsid w:val="00E6527F"/>
    <w:rsid w:val="00E65713"/>
    <w:rsid w:val="00E66159"/>
    <w:rsid w:val="00E66B9A"/>
    <w:rsid w:val="00E672A9"/>
    <w:rsid w:val="00E67E38"/>
    <w:rsid w:val="00E70A81"/>
    <w:rsid w:val="00E71462"/>
    <w:rsid w:val="00E72202"/>
    <w:rsid w:val="00E72C15"/>
    <w:rsid w:val="00E7352E"/>
    <w:rsid w:val="00E739E1"/>
    <w:rsid w:val="00E73E54"/>
    <w:rsid w:val="00E742D7"/>
    <w:rsid w:val="00E74AAE"/>
    <w:rsid w:val="00E75195"/>
    <w:rsid w:val="00E756C1"/>
    <w:rsid w:val="00E76A35"/>
    <w:rsid w:val="00E77ED1"/>
    <w:rsid w:val="00E80ACD"/>
    <w:rsid w:val="00E80D6F"/>
    <w:rsid w:val="00E80EC4"/>
    <w:rsid w:val="00E816B8"/>
    <w:rsid w:val="00E818FE"/>
    <w:rsid w:val="00E819F1"/>
    <w:rsid w:val="00E81B14"/>
    <w:rsid w:val="00E825E7"/>
    <w:rsid w:val="00E82887"/>
    <w:rsid w:val="00E82EFF"/>
    <w:rsid w:val="00E82F15"/>
    <w:rsid w:val="00E84AF2"/>
    <w:rsid w:val="00E84AF4"/>
    <w:rsid w:val="00E84E1C"/>
    <w:rsid w:val="00E85997"/>
    <w:rsid w:val="00E85A50"/>
    <w:rsid w:val="00E8653D"/>
    <w:rsid w:val="00E86A15"/>
    <w:rsid w:val="00E86B11"/>
    <w:rsid w:val="00E87168"/>
    <w:rsid w:val="00E87AEF"/>
    <w:rsid w:val="00E91392"/>
    <w:rsid w:val="00E91690"/>
    <w:rsid w:val="00E917AF"/>
    <w:rsid w:val="00E91AC9"/>
    <w:rsid w:val="00E91AF7"/>
    <w:rsid w:val="00E937E1"/>
    <w:rsid w:val="00E95A6A"/>
    <w:rsid w:val="00E9603D"/>
    <w:rsid w:val="00E960A3"/>
    <w:rsid w:val="00E9662A"/>
    <w:rsid w:val="00E968C7"/>
    <w:rsid w:val="00E97286"/>
    <w:rsid w:val="00EA16F2"/>
    <w:rsid w:val="00EA18EF"/>
    <w:rsid w:val="00EA248E"/>
    <w:rsid w:val="00EA2525"/>
    <w:rsid w:val="00EA283C"/>
    <w:rsid w:val="00EA3F3A"/>
    <w:rsid w:val="00EA5A2E"/>
    <w:rsid w:val="00EA5DF0"/>
    <w:rsid w:val="00EB1EA0"/>
    <w:rsid w:val="00EB26CE"/>
    <w:rsid w:val="00EB29C3"/>
    <w:rsid w:val="00EB2A73"/>
    <w:rsid w:val="00EB300E"/>
    <w:rsid w:val="00EB3650"/>
    <w:rsid w:val="00EB3AC9"/>
    <w:rsid w:val="00EB4A28"/>
    <w:rsid w:val="00EB57DD"/>
    <w:rsid w:val="00EB7F12"/>
    <w:rsid w:val="00EC0778"/>
    <w:rsid w:val="00EC0A60"/>
    <w:rsid w:val="00EC0C6F"/>
    <w:rsid w:val="00EC0D75"/>
    <w:rsid w:val="00EC1709"/>
    <w:rsid w:val="00EC1FC9"/>
    <w:rsid w:val="00EC2344"/>
    <w:rsid w:val="00EC2F11"/>
    <w:rsid w:val="00EC3338"/>
    <w:rsid w:val="00EC4853"/>
    <w:rsid w:val="00EC50F6"/>
    <w:rsid w:val="00EC5442"/>
    <w:rsid w:val="00EC6B86"/>
    <w:rsid w:val="00EC7E39"/>
    <w:rsid w:val="00EC7ECC"/>
    <w:rsid w:val="00ED0321"/>
    <w:rsid w:val="00ED0349"/>
    <w:rsid w:val="00ED0812"/>
    <w:rsid w:val="00ED0E6B"/>
    <w:rsid w:val="00ED11BD"/>
    <w:rsid w:val="00ED1F78"/>
    <w:rsid w:val="00ED23A2"/>
    <w:rsid w:val="00ED3A03"/>
    <w:rsid w:val="00ED428C"/>
    <w:rsid w:val="00ED4452"/>
    <w:rsid w:val="00ED64B7"/>
    <w:rsid w:val="00ED7D05"/>
    <w:rsid w:val="00EE053F"/>
    <w:rsid w:val="00EE1860"/>
    <w:rsid w:val="00EE1F82"/>
    <w:rsid w:val="00EE1FF7"/>
    <w:rsid w:val="00EE2FA5"/>
    <w:rsid w:val="00EE4EBC"/>
    <w:rsid w:val="00EE56CD"/>
    <w:rsid w:val="00EE5914"/>
    <w:rsid w:val="00EE59E6"/>
    <w:rsid w:val="00EE60D0"/>
    <w:rsid w:val="00EE7051"/>
    <w:rsid w:val="00EE7549"/>
    <w:rsid w:val="00EE777B"/>
    <w:rsid w:val="00EE7BCA"/>
    <w:rsid w:val="00EF0ABF"/>
    <w:rsid w:val="00EF31CE"/>
    <w:rsid w:val="00EF3599"/>
    <w:rsid w:val="00EF4BBF"/>
    <w:rsid w:val="00EF51F2"/>
    <w:rsid w:val="00EF59F1"/>
    <w:rsid w:val="00EF69E7"/>
    <w:rsid w:val="00EF74EE"/>
    <w:rsid w:val="00F0089A"/>
    <w:rsid w:val="00F01214"/>
    <w:rsid w:val="00F01AF7"/>
    <w:rsid w:val="00F02E1A"/>
    <w:rsid w:val="00F0410C"/>
    <w:rsid w:val="00F04C2D"/>
    <w:rsid w:val="00F06F2B"/>
    <w:rsid w:val="00F10CE1"/>
    <w:rsid w:val="00F11139"/>
    <w:rsid w:val="00F116FE"/>
    <w:rsid w:val="00F120A8"/>
    <w:rsid w:val="00F132F4"/>
    <w:rsid w:val="00F133F5"/>
    <w:rsid w:val="00F13738"/>
    <w:rsid w:val="00F13C48"/>
    <w:rsid w:val="00F14515"/>
    <w:rsid w:val="00F15B25"/>
    <w:rsid w:val="00F15D39"/>
    <w:rsid w:val="00F15F45"/>
    <w:rsid w:val="00F161D2"/>
    <w:rsid w:val="00F170D2"/>
    <w:rsid w:val="00F206BC"/>
    <w:rsid w:val="00F21344"/>
    <w:rsid w:val="00F21CAC"/>
    <w:rsid w:val="00F223B6"/>
    <w:rsid w:val="00F224D1"/>
    <w:rsid w:val="00F22817"/>
    <w:rsid w:val="00F23808"/>
    <w:rsid w:val="00F23869"/>
    <w:rsid w:val="00F270E4"/>
    <w:rsid w:val="00F27E26"/>
    <w:rsid w:val="00F308AE"/>
    <w:rsid w:val="00F31211"/>
    <w:rsid w:val="00F31E3C"/>
    <w:rsid w:val="00F32DFF"/>
    <w:rsid w:val="00F33AD1"/>
    <w:rsid w:val="00F351A5"/>
    <w:rsid w:val="00F35D4B"/>
    <w:rsid w:val="00F3604F"/>
    <w:rsid w:val="00F36BC7"/>
    <w:rsid w:val="00F40939"/>
    <w:rsid w:val="00F41880"/>
    <w:rsid w:val="00F41D3E"/>
    <w:rsid w:val="00F42273"/>
    <w:rsid w:val="00F44DEC"/>
    <w:rsid w:val="00F459CF"/>
    <w:rsid w:val="00F50E25"/>
    <w:rsid w:val="00F50F3F"/>
    <w:rsid w:val="00F51642"/>
    <w:rsid w:val="00F51C91"/>
    <w:rsid w:val="00F5246F"/>
    <w:rsid w:val="00F5270C"/>
    <w:rsid w:val="00F52838"/>
    <w:rsid w:val="00F5287F"/>
    <w:rsid w:val="00F52FD2"/>
    <w:rsid w:val="00F535A9"/>
    <w:rsid w:val="00F53B22"/>
    <w:rsid w:val="00F545A9"/>
    <w:rsid w:val="00F55165"/>
    <w:rsid w:val="00F558C5"/>
    <w:rsid w:val="00F559ED"/>
    <w:rsid w:val="00F55C0F"/>
    <w:rsid w:val="00F5675C"/>
    <w:rsid w:val="00F56B56"/>
    <w:rsid w:val="00F5788E"/>
    <w:rsid w:val="00F57F9B"/>
    <w:rsid w:val="00F60322"/>
    <w:rsid w:val="00F61209"/>
    <w:rsid w:val="00F6173C"/>
    <w:rsid w:val="00F6185B"/>
    <w:rsid w:val="00F62902"/>
    <w:rsid w:val="00F62D31"/>
    <w:rsid w:val="00F6318B"/>
    <w:rsid w:val="00F632E7"/>
    <w:rsid w:val="00F6367D"/>
    <w:rsid w:val="00F64350"/>
    <w:rsid w:val="00F6475F"/>
    <w:rsid w:val="00F65067"/>
    <w:rsid w:val="00F653D4"/>
    <w:rsid w:val="00F65F14"/>
    <w:rsid w:val="00F674CD"/>
    <w:rsid w:val="00F677F0"/>
    <w:rsid w:val="00F679DD"/>
    <w:rsid w:val="00F72067"/>
    <w:rsid w:val="00F72DB8"/>
    <w:rsid w:val="00F736FD"/>
    <w:rsid w:val="00F74074"/>
    <w:rsid w:val="00F758DB"/>
    <w:rsid w:val="00F760AC"/>
    <w:rsid w:val="00F76466"/>
    <w:rsid w:val="00F768D1"/>
    <w:rsid w:val="00F7743E"/>
    <w:rsid w:val="00F77D8B"/>
    <w:rsid w:val="00F81345"/>
    <w:rsid w:val="00F83EA6"/>
    <w:rsid w:val="00F8462F"/>
    <w:rsid w:val="00F85546"/>
    <w:rsid w:val="00F86207"/>
    <w:rsid w:val="00F8757D"/>
    <w:rsid w:val="00F8782A"/>
    <w:rsid w:val="00F879DE"/>
    <w:rsid w:val="00F87AB8"/>
    <w:rsid w:val="00F9024D"/>
    <w:rsid w:val="00F90405"/>
    <w:rsid w:val="00F908DB"/>
    <w:rsid w:val="00F90B6D"/>
    <w:rsid w:val="00F91635"/>
    <w:rsid w:val="00F92B64"/>
    <w:rsid w:val="00F92EB0"/>
    <w:rsid w:val="00F933C1"/>
    <w:rsid w:val="00F93DAE"/>
    <w:rsid w:val="00F93ED5"/>
    <w:rsid w:val="00F94690"/>
    <w:rsid w:val="00F94E24"/>
    <w:rsid w:val="00F9553A"/>
    <w:rsid w:val="00F966C4"/>
    <w:rsid w:val="00FA0027"/>
    <w:rsid w:val="00FA085A"/>
    <w:rsid w:val="00FA0FFD"/>
    <w:rsid w:val="00FA1331"/>
    <w:rsid w:val="00FA1970"/>
    <w:rsid w:val="00FA1A2F"/>
    <w:rsid w:val="00FA296A"/>
    <w:rsid w:val="00FA3163"/>
    <w:rsid w:val="00FA454B"/>
    <w:rsid w:val="00FA4989"/>
    <w:rsid w:val="00FA4F30"/>
    <w:rsid w:val="00FA4F35"/>
    <w:rsid w:val="00FA6315"/>
    <w:rsid w:val="00FA671F"/>
    <w:rsid w:val="00FA72DE"/>
    <w:rsid w:val="00FA76F3"/>
    <w:rsid w:val="00FB094E"/>
    <w:rsid w:val="00FB2ACA"/>
    <w:rsid w:val="00FB3FF7"/>
    <w:rsid w:val="00FB44E4"/>
    <w:rsid w:val="00FB6A4C"/>
    <w:rsid w:val="00FB6C3C"/>
    <w:rsid w:val="00FC1E8A"/>
    <w:rsid w:val="00FC2001"/>
    <w:rsid w:val="00FC31D8"/>
    <w:rsid w:val="00FC46A2"/>
    <w:rsid w:val="00FC5CBA"/>
    <w:rsid w:val="00FC6C89"/>
    <w:rsid w:val="00FC737E"/>
    <w:rsid w:val="00FD15BC"/>
    <w:rsid w:val="00FD2AD8"/>
    <w:rsid w:val="00FD2E61"/>
    <w:rsid w:val="00FD2F7F"/>
    <w:rsid w:val="00FD3132"/>
    <w:rsid w:val="00FD4FAC"/>
    <w:rsid w:val="00FD5043"/>
    <w:rsid w:val="00FD554C"/>
    <w:rsid w:val="00FD661C"/>
    <w:rsid w:val="00FD6916"/>
    <w:rsid w:val="00FD6B99"/>
    <w:rsid w:val="00FE0498"/>
    <w:rsid w:val="00FE0737"/>
    <w:rsid w:val="00FE1649"/>
    <w:rsid w:val="00FE17CA"/>
    <w:rsid w:val="00FE1BAF"/>
    <w:rsid w:val="00FE206A"/>
    <w:rsid w:val="00FE258F"/>
    <w:rsid w:val="00FE2CEC"/>
    <w:rsid w:val="00FE2D89"/>
    <w:rsid w:val="00FE3D41"/>
    <w:rsid w:val="00FE54D6"/>
    <w:rsid w:val="00FE5C89"/>
    <w:rsid w:val="00FE5DC7"/>
    <w:rsid w:val="00FE72CE"/>
    <w:rsid w:val="00FE79D6"/>
    <w:rsid w:val="00FE7A0C"/>
    <w:rsid w:val="00FF0159"/>
    <w:rsid w:val="00FF0685"/>
    <w:rsid w:val="00FF2455"/>
    <w:rsid w:val="00FF3132"/>
    <w:rsid w:val="00FF3B5C"/>
    <w:rsid w:val="00FF3C97"/>
    <w:rsid w:val="00FF439F"/>
    <w:rsid w:val="00FF4976"/>
    <w:rsid w:val="00FF56B8"/>
    <w:rsid w:val="00FF586F"/>
    <w:rsid w:val="00FF5A62"/>
    <w:rsid w:val="00FF5AEF"/>
    <w:rsid w:val="00FF6ECA"/>
    <w:rsid w:val="00FF6FD2"/>
    <w:rsid w:val="00FF7040"/>
    <w:rsid w:val="00FF72AB"/>
    <w:rsid w:val="00FF7CB1"/>
    <w:rsid w:val="010C60B9"/>
    <w:rsid w:val="01916C5C"/>
    <w:rsid w:val="02224AA6"/>
    <w:rsid w:val="02EE213E"/>
    <w:rsid w:val="03FAB620"/>
    <w:rsid w:val="04995472"/>
    <w:rsid w:val="056EDC65"/>
    <w:rsid w:val="05DD7370"/>
    <w:rsid w:val="07598CEE"/>
    <w:rsid w:val="07704013"/>
    <w:rsid w:val="082DDE33"/>
    <w:rsid w:val="08B67696"/>
    <w:rsid w:val="0924A1F3"/>
    <w:rsid w:val="0A1DD15D"/>
    <w:rsid w:val="0AA5790D"/>
    <w:rsid w:val="0B29AFFD"/>
    <w:rsid w:val="0B3A2150"/>
    <w:rsid w:val="0BC772CA"/>
    <w:rsid w:val="0D588C09"/>
    <w:rsid w:val="0E6F2616"/>
    <w:rsid w:val="0E7FFC46"/>
    <w:rsid w:val="0FCCBD23"/>
    <w:rsid w:val="10B2F456"/>
    <w:rsid w:val="112D17B2"/>
    <w:rsid w:val="114325EB"/>
    <w:rsid w:val="11CDC32B"/>
    <w:rsid w:val="121BAC06"/>
    <w:rsid w:val="1263BCDD"/>
    <w:rsid w:val="127C0FE4"/>
    <w:rsid w:val="1369938C"/>
    <w:rsid w:val="13E71655"/>
    <w:rsid w:val="15E9F129"/>
    <w:rsid w:val="16B77435"/>
    <w:rsid w:val="17113C68"/>
    <w:rsid w:val="17A126E2"/>
    <w:rsid w:val="17B35049"/>
    <w:rsid w:val="18514868"/>
    <w:rsid w:val="19332582"/>
    <w:rsid w:val="19372D78"/>
    <w:rsid w:val="1A7E26BA"/>
    <w:rsid w:val="1C26795C"/>
    <w:rsid w:val="1C8D4C25"/>
    <w:rsid w:val="1E5E84FF"/>
    <w:rsid w:val="1ED1F232"/>
    <w:rsid w:val="1F1D24DC"/>
    <w:rsid w:val="20337769"/>
    <w:rsid w:val="2035747D"/>
    <w:rsid w:val="20AE3E1B"/>
    <w:rsid w:val="20E4B789"/>
    <w:rsid w:val="228D2B60"/>
    <w:rsid w:val="2387A4DC"/>
    <w:rsid w:val="26870D79"/>
    <w:rsid w:val="26C16D27"/>
    <w:rsid w:val="270F3A7D"/>
    <w:rsid w:val="275F813E"/>
    <w:rsid w:val="27A4B4A4"/>
    <w:rsid w:val="27F548E0"/>
    <w:rsid w:val="27FFFD53"/>
    <w:rsid w:val="28362957"/>
    <w:rsid w:val="285DEE49"/>
    <w:rsid w:val="2976B6E0"/>
    <w:rsid w:val="29CF1FC4"/>
    <w:rsid w:val="2A2FD244"/>
    <w:rsid w:val="2A6EE036"/>
    <w:rsid w:val="2AEF6F6A"/>
    <w:rsid w:val="2B0ED4ED"/>
    <w:rsid w:val="2B33D3EF"/>
    <w:rsid w:val="2D1AFA52"/>
    <w:rsid w:val="2E042F5B"/>
    <w:rsid w:val="2E40528B"/>
    <w:rsid w:val="2EFEF463"/>
    <w:rsid w:val="2F4A7701"/>
    <w:rsid w:val="2F6C515D"/>
    <w:rsid w:val="30ADC306"/>
    <w:rsid w:val="30B47761"/>
    <w:rsid w:val="3158AD0A"/>
    <w:rsid w:val="316D9A0D"/>
    <w:rsid w:val="31F0B352"/>
    <w:rsid w:val="32D7A98E"/>
    <w:rsid w:val="347F2DB9"/>
    <w:rsid w:val="34F653F0"/>
    <w:rsid w:val="35DC9E39"/>
    <w:rsid w:val="36508B1C"/>
    <w:rsid w:val="37B003FE"/>
    <w:rsid w:val="3805BC8E"/>
    <w:rsid w:val="3822CA23"/>
    <w:rsid w:val="3827D1A8"/>
    <w:rsid w:val="384765DD"/>
    <w:rsid w:val="3853541C"/>
    <w:rsid w:val="391A7E34"/>
    <w:rsid w:val="39FA2118"/>
    <w:rsid w:val="3A098A3C"/>
    <w:rsid w:val="3A5442A7"/>
    <w:rsid w:val="3BADAF95"/>
    <w:rsid w:val="3C387674"/>
    <w:rsid w:val="3C800179"/>
    <w:rsid w:val="3CFB9C97"/>
    <w:rsid w:val="3D30B975"/>
    <w:rsid w:val="3E95B2D6"/>
    <w:rsid w:val="3F65F3BB"/>
    <w:rsid w:val="41443003"/>
    <w:rsid w:val="42BBE041"/>
    <w:rsid w:val="4462AE73"/>
    <w:rsid w:val="44B6259A"/>
    <w:rsid w:val="44D24F05"/>
    <w:rsid w:val="47494A43"/>
    <w:rsid w:val="477238BC"/>
    <w:rsid w:val="4842DBAB"/>
    <w:rsid w:val="49EAD1CC"/>
    <w:rsid w:val="4A0611DE"/>
    <w:rsid w:val="4AD9F6E3"/>
    <w:rsid w:val="4AE8E73A"/>
    <w:rsid w:val="4D17044E"/>
    <w:rsid w:val="4DB04DAD"/>
    <w:rsid w:val="4DB4A749"/>
    <w:rsid w:val="4DDFA90F"/>
    <w:rsid w:val="4DFF0A0D"/>
    <w:rsid w:val="4E03C932"/>
    <w:rsid w:val="4E0D7BB5"/>
    <w:rsid w:val="50388AF3"/>
    <w:rsid w:val="516862FD"/>
    <w:rsid w:val="51B4F25C"/>
    <w:rsid w:val="531EC382"/>
    <w:rsid w:val="53E2ACD6"/>
    <w:rsid w:val="543E1F3E"/>
    <w:rsid w:val="54B2CC57"/>
    <w:rsid w:val="54FB1774"/>
    <w:rsid w:val="5530DAF9"/>
    <w:rsid w:val="5581A346"/>
    <w:rsid w:val="558813B4"/>
    <w:rsid w:val="5670E931"/>
    <w:rsid w:val="5717A21F"/>
    <w:rsid w:val="571D73A7"/>
    <w:rsid w:val="580561F8"/>
    <w:rsid w:val="589D2D7C"/>
    <w:rsid w:val="59C2E001"/>
    <w:rsid w:val="5A5A4B4F"/>
    <w:rsid w:val="5AD49D38"/>
    <w:rsid w:val="5B923AE8"/>
    <w:rsid w:val="5CB5A2E8"/>
    <w:rsid w:val="5DBA4B42"/>
    <w:rsid w:val="5DE7C63A"/>
    <w:rsid w:val="5E808068"/>
    <w:rsid w:val="5EDAC106"/>
    <w:rsid w:val="5F6C4D8B"/>
    <w:rsid w:val="5F764116"/>
    <w:rsid w:val="5F8B5C14"/>
    <w:rsid w:val="61F9A164"/>
    <w:rsid w:val="624B4393"/>
    <w:rsid w:val="62DE1B16"/>
    <w:rsid w:val="62F2E17F"/>
    <w:rsid w:val="634DAB09"/>
    <w:rsid w:val="63CBB9E3"/>
    <w:rsid w:val="6499D12C"/>
    <w:rsid w:val="64B10DE8"/>
    <w:rsid w:val="655E92CC"/>
    <w:rsid w:val="6582E455"/>
    <w:rsid w:val="67DA7DFC"/>
    <w:rsid w:val="67FB3D16"/>
    <w:rsid w:val="681A9705"/>
    <w:rsid w:val="6855564A"/>
    <w:rsid w:val="6962622B"/>
    <w:rsid w:val="69D70B98"/>
    <w:rsid w:val="6A0770EB"/>
    <w:rsid w:val="6BF23CF0"/>
    <w:rsid w:val="6C03671A"/>
    <w:rsid w:val="6CB16716"/>
    <w:rsid w:val="6E30E697"/>
    <w:rsid w:val="6F038B5F"/>
    <w:rsid w:val="6FA623F2"/>
    <w:rsid w:val="7011325C"/>
    <w:rsid w:val="70CD1405"/>
    <w:rsid w:val="719AA357"/>
    <w:rsid w:val="7262B161"/>
    <w:rsid w:val="72BE5776"/>
    <w:rsid w:val="7384529E"/>
    <w:rsid w:val="73BA96CA"/>
    <w:rsid w:val="73D28A20"/>
    <w:rsid w:val="73FE81C2"/>
    <w:rsid w:val="744127B3"/>
    <w:rsid w:val="74ACCE7B"/>
    <w:rsid w:val="74D998BC"/>
    <w:rsid w:val="754B0CA8"/>
    <w:rsid w:val="756C3DDE"/>
    <w:rsid w:val="764A4D17"/>
    <w:rsid w:val="76577088"/>
    <w:rsid w:val="7816ABBD"/>
    <w:rsid w:val="789BB3F9"/>
    <w:rsid w:val="794982E3"/>
    <w:rsid w:val="797788CA"/>
    <w:rsid w:val="7A18FF28"/>
    <w:rsid w:val="7BABFF55"/>
    <w:rsid w:val="7BFEEA5D"/>
    <w:rsid w:val="7E9778C0"/>
    <w:rsid w:val="7EB45E15"/>
    <w:rsid w:val="7F7D4E95"/>
    <w:rsid w:val="7FD5257B"/>
  </w:rsids>
  <w:docVars>
    <w:docVar w:name="__Grammarly_42___1" w:val="H4sIAAAAAAAEAKtWcslP9kxRslIyNDYyNzQ1MjAyNjeysDA2tzBV0lEKTi0uzszPAykwMqwFAJOyC14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927A3D"/>
  <w15:docId w15:val="{10C9CE2A-6956-4187-B5A0-B9D2DC701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55575D"/>
    <w:pPr>
      <w:spacing w:after="160" w:line="262" w:lineRule="auto"/>
    </w:pPr>
    <w:rPr>
      <w:color w:val="0D0D0D" w:themeColor="text1" w:themeTint="F2"/>
    </w:rPr>
  </w:style>
  <w:style w:type="paragraph" w:styleId="Heading1">
    <w:name w:val="heading 1"/>
    <w:next w:val="Normal"/>
    <w:link w:val="Heading1Char"/>
    <w:uiPriority w:val="9"/>
    <w:qFormat/>
    <w:rsid w:val="00F55C0F"/>
    <w:pPr>
      <w:keepNext/>
      <w:keepLines/>
      <w:spacing w:before="480" w:after="80" w:line="262" w:lineRule="auto"/>
      <w:outlineLvl w:val="0"/>
    </w:pPr>
    <w:rPr>
      <w:rFonts w:eastAsiaTheme="majorEastAsia" w:cs="Tahoma (Body CS)"/>
      <w:b/>
      <w:bCs/>
      <w:color w:val="0056B9"/>
      <w:kern w:val="32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iPriority w:val="9"/>
    <w:unhideWhenUsed/>
    <w:qFormat/>
    <w:rsid w:val="00E241F9"/>
    <w:pPr>
      <w:spacing w:before="120" w:after="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50F3F"/>
    <w:pPr>
      <w:spacing w:before="200" w:after="80"/>
      <w:outlineLvl w:val="2"/>
    </w:pPr>
    <w:rPr>
      <w:rFonts w:eastAsiaTheme="majorEastAsia"/>
      <w:b/>
      <w:bCs/>
      <w:color w:val="E1148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6FC8"/>
    <w:pPr>
      <w:keepNext/>
      <w:keepLines/>
      <w:spacing w:before="200" w:after="120"/>
      <w:outlineLvl w:val="3"/>
    </w:pPr>
    <w:rPr>
      <w:rFonts w:eastAsiaTheme="majorEastAsia"/>
      <w:b/>
      <w:bCs/>
      <w:color w:val="00426B"/>
      <w:sz w:val="24"/>
      <w:szCs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7C61A2"/>
    <w:pPr>
      <w:keepNext/>
      <w:keepLines/>
      <w:spacing w:before="240" w:after="80"/>
      <w:outlineLvl w:val="4"/>
    </w:pPr>
    <w:rPr>
      <w:rFonts w:eastAsiaTheme="majorEastAsia" w:cs="Tahoma (Headings CS)"/>
      <w:b/>
      <w:bCs/>
      <w:caps/>
      <w:color w:val="0056B9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03A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122E51"/>
      <w14:textFill>
        <w14:solidFill>
          <w14:srgbClr w14:val="122E51">
            <w14:lumMod w14:val="95000"/>
            <w14:lumOff w14:val="5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5C0F"/>
    <w:rPr>
      <w:rFonts w:eastAsiaTheme="majorEastAsia" w:cs="Tahoma (Body CS)"/>
      <w:b/>
      <w:bCs/>
      <w:color w:val="0056B9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41F9"/>
    <w:rPr>
      <w:rFonts w:eastAsiaTheme="majorEastAsia"/>
      <w:b/>
      <w:bCs/>
      <w:color w:val="E1148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50F3F"/>
    <w:rPr>
      <w:rFonts w:eastAsiaTheme="majorEastAsia"/>
      <w:b/>
      <w:bCs/>
      <w:color w:val="E1148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638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8AB"/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6FC8"/>
    <w:rPr>
      <w:rFonts w:eastAsiaTheme="majorEastAsia"/>
      <w:b/>
      <w:bCs/>
      <w:color w:val="00426B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C61A2"/>
    <w:rPr>
      <w:rFonts w:eastAsiaTheme="majorEastAsia" w:cs="Tahoma (Headings CS)"/>
      <w:b/>
      <w:bCs/>
      <w:caps/>
      <w:color w:val="0056B9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65103A"/>
    <w:rPr>
      <w:rFonts w:ascii="Arial" w:hAnsi="Arial" w:eastAsiaTheme="majorEastAsia" w:cstheme="majorBidi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aliases w:val="??,Bullet List,Bullet list,Bulletr List Paragraph,Foot,FooterText,List Paragraph1,List Paragraph11,List Paragraph2,List Paragraph21,Listeafsnit1,Paragraphe de liste1,Parágrafo da Lista1,Párrafo de lista1,numbered,リスト段落1,列?出?段?落,列出段落,列出段落1"/>
    <w:basedOn w:val="Normal"/>
    <w:link w:val="ListParagraphChar"/>
    <w:uiPriority w:val="34"/>
    <w:qFormat/>
    <w:rsid w:val="002B2EE3"/>
    <w:pPr>
      <w:spacing w:after="80"/>
    </w:pPr>
  </w:style>
  <w:style w:type="character" w:styleId="CommentReference">
    <w:name w:val="annotation reference"/>
    <w:basedOn w:val="DefaultParagraphFont"/>
    <w:uiPriority w:val="99"/>
    <w:semiHidden/>
    <w:unhideWhenUsed/>
    <w:rsid w:val="00A05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9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908"/>
    <w:rPr>
      <w:rFonts w:ascii="Arial" w:hAnsi="Arial" w:cs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9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908"/>
    <w:rPr>
      <w:rFonts w:ascii="Arial" w:hAnsi="Arial" w:cs="Arial"/>
      <w:b/>
      <w:bCs/>
      <w:color w:val="000000" w:themeColor="text1"/>
      <w:sz w:val="20"/>
      <w:szCs w:val="20"/>
    </w:rPr>
  </w:style>
  <w:style w:type="character" w:styleId="Hyperlink">
    <w:name w:val="Hyperlink"/>
    <w:uiPriority w:val="99"/>
    <w:unhideWhenUsed/>
    <w:rsid w:val="00930FD6"/>
    <w:rPr>
      <w:color w:val="0056B9"/>
      <w:u w:val="single"/>
    </w:rPr>
  </w:style>
  <w:style w:type="table" w:styleId="TableGrid">
    <w:name w:val="Table Grid"/>
    <w:basedOn w:val="TableNormal"/>
    <w:uiPriority w:val="59"/>
    <w:rsid w:val="00BD20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F3AC3"/>
  </w:style>
  <w:style w:type="paragraph" w:customStyle="1" w:styleId="DocumentTitle">
    <w:name w:val="Document Title"/>
    <w:qFormat/>
    <w:rsid w:val="00BC6C06"/>
    <w:pPr>
      <w:spacing w:after="480" w:line="240" w:lineRule="auto"/>
    </w:pPr>
    <w:rPr>
      <w:rFonts w:eastAsiaTheme="majorEastAsia"/>
      <w:b/>
      <w:bCs/>
      <w:noProof/>
      <w:color w:val="0056B9"/>
      <w:sz w:val="60"/>
      <w:szCs w:val="60"/>
    </w:rPr>
  </w:style>
  <w:style w:type="character" w:styleId="UnresolvedMention">
    <w:name w:val="Unresolved Mention"/>
    <w:basedOn w:val="DefaultParagraphFont"/>
    <w:uiPriority w:val="99"/>
    <w:unhideWhenUsed/>
    <w:rsid w:val="00B543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B3D43"/>
    <w:pPr>
      <w:spacing w:after="0" w:line="240" w:lineRule="auto"/>
    </w:pPr>
    <w:rPr>
      <w:rFonts w:ascii="Arial" w:hAnsi="Arial" w:cs="Arial"/>
      <w:color w:val="000000" w:themeColor="text1"/>
    </w:rPr>
  </w:style>
  <w:style w:type="paragraph" w:customStyle="1" w:styleId="ListParagraphIndented">
    <w:name w:val="List Paragraph Indented"/>
    <w:qFormat/>
    <w:rsid w:val="001A2178"/>
    <w:pPr>
      <w:numPr>
        <w:numId w:val="1"/>
      </w:numPr>
      <w:spacing w:after="80" w:line="262" w:lineRule="auto"/>
      <w:ind w:left="1267"/>
    </w:pPr>
    <w:rPr>
      <w:color w:val="0D0D0D" w:themeColor="text1" w:themeTint="F2"/>
    </w:rPr>
  </w:style>
  <w:style w:type="character" w:customStyle="1" w:styleId="ListParagraphChar">
    <w:name w:val="List Paragraph Char"/>
    <w:aliases w:val="Bullet List Char,Bulletr List Paragraph Char,Foot Char,FooterText Char,List Paragraph1 Char,List Paragraph2 Char,List Paragraph21 Char,Paragraphe de liste1 Char,Parágrafo da Lista1 Char,numbered Char,リスト段落1 Char,列出段落 Char,列出段落1 Char"/>
    <w:basedOn w:val="DefaultParagraphFont"/>
    <w:link w:val="ListParagraph"/>
    <w:uiPriority w:val="34"/>
    <w:qFormat/>
    <w:locked/>
    <w:rsid w:val="00385C8F"/>
    <w:rPr>
      <w:color w:val="0D0D0D" w:themeColor="text1" w:themeTint="F2"/>
    </w:rPr>
  </w:style>
  <w:style w:type="character" w:customStyle="1" w:styleId="normaltextrun">
    <w:name w:val="normaltextrun"/>
    <w:basedOn w:val="DefaultParagraphFont"/>
    <w:rsid w:val="009C7606"/>
  </w:style>
  <w:style w:type="character" w:customStyle="1" w:styleId="eop">
    <w:name w:val="eop"/>
    <w:basedOn w:val="DefaultParagraphFont"/>
    <w:rsid w:val="009C7606"/>
  </w:style>
  <w:style w:type="paragraph" w:customStyle="1" w:styleId="paragraph">
    <w:name w:val="paragraph"/>
    <w:basedOn w:val="Normal"/>
    <w:rsid w:val="00343A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372271"/>
    <w:rPr>
      <w:color w:val="2B579A"/>
      <w:shd w:val="clear" w:color="auto" w:fill="E1DFDD"/>
    </w:rPr>
  </w:style>
  <w:style w:type="character" w:customStyle="1" w:styleId="tabchar">
    <w:name w:val="tabchar"/>
    <w:basedOn w:val="DefaultParagraphFont"/>
    <w:rsid w:val="002E2C8A"/>
  </w:style>
  <w:style w:type="character" w:customStyle="1" w:styleId="cf01">
    <w:name w:val="cf01"/>
    <w:basedOn w:val="DefaultParagraphFont"/>
    <w:rsid w:val="00DB09FC"/>
    <w:rPr>
      <w:rFonts w:ascii="Segoe UI" w:hAnsi="Segoe UI" w:cs="Segoe UI" w:hint="default"/>
      <w:color w:val="0D0D0D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16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3.xml.rels><?xml version="1.0" encoding="utf-8" standalone="yes"?><Relationships xmlns="http://schemas.openxmlformats.org/package/2006/relationships"><Relationship Id="rId1" Type="http://schemas.openxmlformats.org/officeDocument/2006/relationships/image" Target="media/image3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Relationship Id="rId2" Type="http://schemas.openxmlformats.org/officeDocument/2006/relationships/image" Target="media/image2.emf" 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8610e3-ed43-4caa-9fbe-80db6c773d90">
      <UserInfo>
        <DisplayName/>
        <AccountId xsi:nil="true"/>
        <AccountType/>
      </UserInfo>
    </SharedWithUsers>
    <Notes xmlns="9bd539a0-22ba-466c-a345-91b55298987f" xsi:nil="true"/>
    <Comment xmlns="9bd539a0-22ba-466c-a345-91b55298987f" xsi:nil="true"/>
    <MediaLengthInSeconds xmlns="9bd539a0-22ba-466c-a345-91b55298987f" xsi:nil="true"/>
    <lcf76f155ced4ddcb4097134ff3c332f xmlns="9bd539a0-22ba-466c-a345-91b55298987f">
      <Terms xmlns="http://schemas.microsoft.com/office/infopath/2007/PartnerControls"/>
    </lcf76f155ced4ddcb4097134ff3c332f>
    <TaxCatchAll xmlns="828610e3-ed43-4caa-9fbe-80db6c773d90" xsi:nil="true"/>
    <PONotes xmlns="9bd539a0-22ba-466c-a345-91b55298987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951ACC0C5DF42B2C90846EF1D1F2A" ma:contentTypeVersion="21" ma:contentTypeDescription="Create a new document." ma:contentTypeScope="" ma:versionID="c7849a20b942a1bb27f9f5e0ead74bda">
  <xsd:schema xmlns:xsd="http://www.w3.org/2001/XMLSchema" xmlns:xs="http://www.w3.org/2001/XMLSchema" xmlns:p="http://schemas.microsoft.com/office/2006/metadata/properties" xmlns:ns2="9bd539a0-22ba-466c-a345-91b55298987f" xmlns:ns3="828610e3-ed43-4caa-9fbe-80db6c773d90" targetNamespace="http://schemas.microsoft.com/office/2006/metadata/properties" ma:root="true" ma:fieldsID="90ebbfd0e56746aac3bbeae4b6ab2d08" ns2:_="" ns3:_="">
    <xsd:import namespace="9bd539a0-22ba-466c-a345-91b55298987f"/>
    <xsd:import namespace="828610e3-ed43-4caa-9fbe-80db6c773d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Comment" minOccurs="0"/>
                <xsd:element ref="ns2:Notes" minOccurs="0"/>
                <xsd:element ref="ns2:lcf76f155ced4ddcb4097134ff3c332f" minOccurs="0"/>
                <xsd:element ref="ns3:TaxCatchAll" minOccurs="0"/>
                <xsd:element ref="ns2:PO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539a0-22ba-466c-a345-91b552989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Comment" ma:index="21" nillable="true" ma:displayName="Comment" ma:description="Please complete every Friday by Noon" ma:format="Dropdown" ma:internalName="Comment">
      <xsd:simpleType>
        <xsd:restriction base="dms:Text">
          <xsd:maxLength value="255"/>
        </xsd:restriction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7c8b2d4-3706-4054-9f74-f7045d699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ONotes" ma:index="26" nillable="true" ma:displayName="PO Notes" ma:format="Dropdown" ma:internalName="PO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610e3-ed43-4caa-9fbe-80db6c773d9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8e60d32-59a7-419f-889a-5127e6b37791}" ma:internalName="TaxCatchAll" ma:showField="CatchAllData" ma:web="828610e3-ed43-4caa-9fbe-80db6c773d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BF6601-98B3-42EB-A902-DAB93FBA4869}">
  <ds:schemaRefs>
    <ds:schemaRef ds:uri="http://schemas.microsoft.com/office/2006/metadata/properties"/>
    <ds:schemaRef ds:uri="http://schemas.microsoft.com/office/infopath/2007/PartnerControls"/>
    <ds:schemaRef ds:uri="828610e3-ed43-4caa-9fbe-80db6c773d90"/>
    <ds:schemaRef ds:uri="9bd539a0-22ba-466c-a345-91b55298987f"/>
  </ds:schemaRefs>
</ds:datastoreItem>
</file>

<file path=customXml/itemProps2.xml><?xml version="1.0" encoding="utf-8"?>
<ds:datastoreItem xmlns:ds="http://schemas.openxmlformats.org/officeDocument/2006/customXml" ds:itemID="{96B6C8CC-C3E3-48C2-BEA4-2F16A74C8A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C4AB3D-2AAA-4F41-B042-725930B82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539a0-22ba-466c-a345-91b55298987f"/>
    <ds:schemaRef ds:uri="828610e3-ed43-4caa-9fbe-80db6c773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76</Words>
  <Characters>11835</Characters>
  <Application>Microsoft Office Word</Application>
  <DocSecurity>0</DocSecurity>
  <Lines>98</Lines>
  <Paragraphs>27</Paragraphs>
  <ScaleCrop>false</ScaleCrop>
  <Company>Fors Marsh Group</Company>
  <LinksUpToDate>false</LinksUpToDate>
  <CharactersWithSpaces>1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liana Ratti</dc:creator>
  <cp:lastModifiedBy>Yu, Kathleen (HHS/ASPA)</cp:lastModifiedBy>
  <cp:revision>304</cp:revision>
  <cp:lastPrinted>2019-12-14T05:26:00Z</cp:lastPrinted>
  <dcterms:created xsi:type="dcterms:W3CDTF">2022-03-18T15:32:00Z</dcterms:created>
  <dcterms:modified xsi:type="dcterms:W3CDTF">2023-04-12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D7A951ACC0C5DF42B2C90846EF1D1F2A</vt:lpwstr>
  </property>
  <property fmtid="{D5CDD505-2E9C-101B-9397-08002B2CF9AE}" pid="4" name="MediaServiceImageTags">
    <vt:lpwstr/>
  </property>
  <property fmtid="{D5CDD505-2E9C-101B-9397-08002B2CF9AE}" pid="5" name="MSIP_Label_8af03ff0-41c5-4c41-b55e-fabb8fae94be_ActionId">
    <vt:lpwstr>0ffdb416-746b-4f90-9865-0ee91d244239</vt:lpwstr>
  </property>
  <property fmtid="{D5CDD505-2E9C-101B-9397-08002B2CF9AE}" pid="6" name="MSIP_Label_8af03ff0-41c5-4c41-b55e-fabb8fae94be_ContentBits">
    <vt:lpwstr>0</vt:lpwstr>
  </property>
  <property fmtid="{D5CDD505-2E9C-101B-9397-08002B2CF9AE}" pid="7" name="MSIP_Label_8af03ff0-41c5-4c41-b55e-fabb8fae94be_Enabled">
    <vt:lpwstr>true</vt:lpwstr>
  </property>
  <property fmtid="{D5CDD505-2E9C-101B-9397-08002B2CF9AE}" pid="8" name="MSIP_Label_8af03ff0-41c5-4c41-b55e-fabb8fae94be_Method">
    <vt:lpwstr>Privileged</vt:lpwstr>
  </property>
  <property fmtid="{D5CDD505-2E9C-101B-9397-08002B2CF9AE}" pid="9" name="MSIP_Label_8af03ff0-41c5-4c41-b55e-fabb8fae94be_Name">
    <vt:lpwstr>8af03ff0-41c5-4c41-b55e-fabb8fae94be</vt:lpwstr>
  </property>
  <property fmtid="{D5CDD505-2E9C-101B-9397-08002B2CF9AE}" pid="10" name="MSIP_Label_8af03ff0-41c5-4c41-b55e-fabb8fae94be_SetDate">
    <vt:lpwstr>2021-02-02T20:51:20Z</vt:lpwstr>
  </property>
  <property fmtid="{D5CDD505-2E9C-101B-9397-08002B2CF9AE}" pid="11" name="MSIP_Label_8af03ff0-41c5-4c41-b55e-fabb8fae94be_SiteId">
    <vt:lpwstr>9ce70869-60db-44fd-abe8-d2767077fc8f</vt:lpwstr>
  </property>
  <property fmtid="{D5CDD505-2E9C-101B-9397-08002B2CF9AE}" pid="12" name="Order">
    <vt:r8>2393600</vt:r8>
  </property>
  <property fmtid="{D5CDD505-2E9C-101B-9397-08002B2CF9AE}" pid="13" name="TemplateUrl">
    <vt:lpwstr/>
  </property>
  <property fmtid="{D5CDD505-2E9C-101B-9397-08002B2CF9AE}" pid="14" name="TriggerFlowInfo">
    <vt:lpwstr/>
  </property>
  <property fmtid="{D5CDD505-2E9C-101B-9397-08002B2CF9AE}" pid="15" name="xd_ProgID">
    <vt:lpwstr/>
  </property>
  <property fmtid="{D5CDD505-2E9C-101B-9397-08002B2CF9AE}" pid="16" name="xd_Signature">
    <vt:bool>false</vt:bool>
  </property>
  <property fmtid="{D5CDD505-2E9C-101B-9397-08002B2CF9AE}" pid="17" name="_dlc_DocIdItemGuid">
    <vt:lpwstr>4d22abb9-18c7-4cdc-b00d-93ec15155fe5</vt:lpwstr>
  </property>
  <property fmtid="{D5CDD505-2E9C-101B-9397-08002B2CF9AE}" pid="18" name="_ExtendedDescription">
    <vt:lpwstr/>
  </property>
</Properties>
</file>